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11="http://schemas.microsoft.com/office/drawing/2016/11/main" mc:Ignorable="w14 w15 w16se w16cid w16 w16cex wp14">
  <w:body>
    <w:sdt>
      <w:sdtPr>
        <w:id w:val="-1300679592"/>
        <w:docPartObj>
          <w:docPartGallery w:val="Cover Pages"/>
          <w:docPartUnique/>
        </w:docPartObj>
      </w:sdtPr>
      <w:sdtEndPr/>
      <w:sdtContent>
        <w:p w:rsidR="003814CE" w:rsidRDefault="00846EBE" w14:paraId="2AD9CC0A" w14:textId="58BD121C">
          <w:r>
            <w:rPr>
              <w:noProof/>
            </w:rPr>
            <w:drawing>
              <wp:anchor distT="0" distB="0" distL="114300" distR="114300" simplePos="0" relativeHeight="251659275" behindDoc="0" locked="0" layoutInCell="1" allowOverlap="1" wp14:anchorId="15121A40" wp14:editId="4FA58388">
                <wp:simplePos x="0" y="0"/>
                <wp:positionH relativeFrom="column">
                  <wp:posOffset>-404495</wp:posOffset>
                </wp:positionH>
                <wp:positionV relativeFrom="paragraph">
                  <wp:posOffset>1149985</wp:posOffset>
                </wp:positionV>
                <wp:extent cx="6748192" cy="2567940"/>
                <wp:effectExtent l="0" t="0" r="0" b="3810"/>
                <wp:wrapNone/>
                <wp:docPr id="14" name="Picture 1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48192" cy="2567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814CE">
            <w:rPr>
              <w:noProof/>
            </w:rPr>
            <mc:AlternateContent>
              <mc:Choice Requires="wps">
                <w:drawing>
                  <wp:anchor distT="0" distB="0" distL="114300" distR="114300" simplePos="0" relativeHeight="251658240" behindDoc="1" locked="0" layoutInCell="1" allowOverlap="0" wp14:anchorId="77575AA3" wp14:editId="6D3D0B8F">
                    <wp:simplePos x="0" y="0"/>
                    <wp:positionH relativeFrom="page">
                      <wp:align>center</wp:align>
                    </wp:positionH>
                    <wp:positionV relativeFrom="page">
                      <wp:align>center</wp:align>
                    </wp:positionV>
                    <wp:extent cx="6858000" cy="9144000"/>
                    <wp:effectExtent l="0" t="0" r="0" b="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3814CE" w14:paraId="224CF2DC" w14:textId="77777777">
                                  <w:trPr>
                                    <w:trHeight w:val="9360" w:hRule="exact"/>
                                  </w:trPr>
                                  <w:tc>
                                    <w:tcPr>
                                      <w:tcW w:w="9350" w:type="dxa"/>
                                    </w:tcPr>
                                    <w:p w:rsidR="003814CE" w:rsidRDefault="003814CE" w14:paraId="543C2464" w14:textId="2D02F277"/>
                                  </w:tc>
                                </w:tr>
                                <w:tr w:rsidR="003814CE" w14:paraId="1CA4BE0A" w14:textId="77777777">
                                  <w:trPr>
                                    <w:trHeight w:val="4320" w:hRule="exact"/>
                                  </w:trPr>
                                  <w:tc>
                                    <w:tcPr>
                                      <w:tcW w:w="9350" w:type="dxa"/>
                                      <w:shd w:val="clear" w:color="auto" w:fill="44546A" w:themeFill="text2"/>
                                      <w:vAlign w:val="center"/>
                                    </w:tcPr>
                                    <w:p w:rsidR="003814CE" w:rsidRDefault="005D1779" w14:paraId="7D0DB64A" w14:textId="2DB735C5">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E3105979A3094037A4B67F6FE0688DB1"/>
                                          </w:placeholder>
                                          <w:dataBinding w:prefixMappings="xmlns:ns0='http://purl.org/dc/elements/1.1/' xmlns:ns1='http://schemas.openxmlformats.org/package/2006/metadata/core-properties' " w:xpath="/ns1:coreProperties[1]/ns0:title[1]" w:storeItemID="{6C3C8BC8-F283-45AE-878A-BAB7291924A1}"/>
                                          <w:text/>
                                        </w:sdtPr>
                                        <w:sdtEndPr/>
                                        <w:sdtContent>
                                          <w:r w:rsidR="00D07EC6">
                                            <w:rPr>
                                              <w:rFonts w:asciiTheme="majorHAnsi" w:hAnsiTheme="majorHAnsi"/>
                                              <w:color w:val="FFFFFF" w:themeColor="background1"/>
                                              <w:sz w:val="96"/>
                                              <w:szCs w:val="96"/>
                                            </w:rPr>
                                            <w:t>Research and process document</w:t>
                                          </w:r>
                                        </w:sdtContent>
                                      </w:sdt>
                                    </w:p>
                                    <w:p w:rsidR="003814CE" w:rsidRDefault="005D1779" w14:paraId="121722F5" w14:textId="4A68FBC8">
                                      <w:pPr>
                                        <w:pStyle w:val="NoSpacing"/>
                                        <w:spacing w:before="240"/>
                                        <w:ind w:left="720" w:right="720"/>
                                        <w:rPr>
                                          <w:color w:val="FFFFFF" w:themeColor="background1"/>
                                          <w:sz w:val="32"/>
                                          <w:szCs w:val="32"/>
                                        </w:rPr>
                                      </w:pPr>
                                      <w:sdt>
                                        <w:sdtPr>
                                          <w:rPr>
                                            <w:rFonts w:eastAsiaTheme="minorEastAsia" w:cstheme="minorHAnsi"/>
                                            <w:color w:val="FFFFFF" w:themeColor="background1"/>
                                          </w:rPr>
                                          <w:alias w:val="Subtitle"/>
                                          <w:tag w:val=""/>
                                          <w:id w:val="1143089448"/>
                                          <w:placeholder>
                                            <w:docPart w:val="84604B1B0AA349C1836C9852FB4187C4"/>
                                          </w:placeholder>
                                          <w:dataBinding w:prefixMappings="xmlns:ns0='http://purl.org/dc/elements/1.1/' xmlns:ns1='http://schemas.openxmlformats.org/package/2006/metadata/core-properties' " w:xpath="/ns1:coreProperties[1]/ns0:subject[1]" w:storeItemID="{6C3C8BC8-F283-45AE-878A-BAB7291924A1}"/>
                                          <w:text/>
                                        </w:sdtPr>
                                        <w:sdtEndPr/>
                                        <w:sdtContent>
                                          <w:r w:rsidRPr="00423FE1" w:rsidR="00423FE1">
                                            <w:rPr>
                                              <w:rFonts w:eastAsiaTheme="minorEastAsia" w:cstheme="minorHAnsi"/>
                                              <w:color w:val="FFFFFF" w:themeColor="background1"/>
                                            </w:rPr>
                                            <w:t>Nikita Andrianov, Luuk Geraats, Nguyen, Kate Popova, Aleksander Sopiqoti, Danial Zarei, and Taurius Antanevi</w:t>
                                          </w:r>
                                          <w:r w:rsidR="00423FE1">
                                            <w:rPr>
                                              <w:rFonts w:eastAsiaTheme="minorEastAsia" w:cstheme="minorHAnsi"/>
                                              <w:color w:val="FFFFFF" w:themeColor="background1"/>
                                            </w:rPr>
                                            <w:t>c</w:t>
                                          </w:r>
                                          <w:r w:rsidRPr="00423FE1" w:rsidR="00423FE1">
                                            <w:rPr>
                                              <w:rFonts w:eastAsiaTheme="minorEastAsia" w:cstheme="minorHAnsi"/>
                                              <w:color w:val="FFFFFF" w:themeColor="background1"/>
                                            </w:rPr>
                                            <w:t>ius</w:t>
                                          </w:r>
                                        </w:sdtContent>
                                      </w:sdt>
                                    </w:p>
                                  </w:tc>
                                </w:tr>
                                <w:tr w:rsidR="003814CE" w14:paraId="080F5512" w14:textId="77777777">
                                  <w:trPr>
                                    <w:trHeight w:val="720" w:hRule="exact"/>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3814CE" w14:paraId="68C0BA53" w14:textId="77777777">
                                        <w:trPr>
                                          <w:trHeight w:val="720" w:hRule="exact"/>
                                        </w:trPr>
                                        <w:tc>
                                          <w:tcPr>
                                            <w:tcW w:w="3590" w:type="dxa"/>
                                            <w:vAlign w:val="center"/>
                                          </w:tcPr>
                                          <w:p w:rsidR="003814CE" w:rsidRDefault="005D1779" w14:paraId="771B3F79" w14:textId="56923322">
                                            <w:pPr>
                                              <w:pStyle w:val="NoSpacing"/>
                                              <w:ind w:left="720" w:right="144"/>
                                              <w:rPr>
                                                <w:color w:val="FFFFFF" w:themeColor="background1"/>
                                              </w:rPr>
                                            </w:pPr>
                                            <w:sdt>
                                              <w:sdtPr>
                                                <w:rPr>
                                                  <w:color w:val="FFFFFF" w:themeColor="background1"/>
                                                </w:rPr>
                                                <w:alias w:val="Author"/>
                                                <w:tag w:val=""/>
                                                <w:id w:val="942812742"/>
                                                <w:placeholder>
                                                  <w:docPart w:val="D6942C957EFD4D12AA78297C80EE28C9"/>
                                                </w:placeholder>
                                                <w:dataBinding w:prefixMappings="xmlns:ns0='http://purl.org/dc/elements/1.1/' xmlns:ns1='http://schemas.openxmlformats.org/package/2006/metadata/core-properties' " w:xpath="/ns1:coreProperties[1]/ns0:creator[1]" w:storeItemID="{6C3C8BC8-F283-45AE-878A-BAB7291924A1}"/>
                                                <w:text/>
                                              </w:sdtPr>
                                              <w:sdtEndPr/>
                                              <w:sdtContent>
                                                <w:r w:rsidR="002D19E7">
                                                  <w:rPr>
                                                    <w:color w:val="FFFFFF" w:themeColor="background1"/>
                                                  </w:rPr>
                                                  <w:t>project</w:t>
                                                </w:r>
                                              </w:sdtContent>
                                            </w:sdt>
                                          </w:p>
                                        </w:tc>
                                        <w:tc>
                                          <w:tcPr>
                                            <w:tcW w:w="3591" w:type="dxa"/>
                                            <w:vAlign w:val="center"/>
                                          </w:tcPr>
                                          <w:sdt>
                                            <w:sdtPr>
                                              <w:rPr>
                                                <w:color w:val="FFFFFF" w:themeColor="background1"/>
                                              </w:rPr>
                                              <w:alias w:val="Date"/>
                                              <w:tag w:val=""/>
                                              <w:id w:val="748164578"/>
                                              <w:placeholder>
                                                <w:docPart w:val="D6771C1143E7404A87EF388A646AA5DE"/>
                                              </w:placeholder>
                                              <w:dataBinding w:prefixMappings="xmlns:ns0='http://schemas.microsoft.com/office/2006/coverPageProps' " w:xpath="/ns0:CoverPageProperties[1]/ns0:PublishDate[1]" w:storeItemID="{55AF091B-3C7A-41E3-B477-F2FDAA23CFDA}"/>
                                              <w:date w:fullDate="2020-06-14T00:00:00Z">
                                                <w:dateFormat w:val="M/d/yy"/>
                                                <w:lid w:val="en-US"/>
                                                <w:storeMappedDataAs w:val="dateTime"/>
                                                <w:calendar w:val="gregorian"/>
                                              </w:date>
                                            </w:sdtPr>
                                            <w:sdtEndPr/>
                                            <w:sdtContent>
                                              <w:p w:rsidR="003814CE" w:rsidRDefault="003C312C" w14:paraId="6B5F0DD9" w14:textId="43326BC3">
                                                <w:pPr>
                                                  <w:pStyle w:val="NoSpacing"/>
                                                  <w:ind w:left="144" w:right="144"/>
                                                  <w:jc w:val="center"/>
                                                  <w:rPr>
                                                    <w:color w:val="FFFFFF" w:themeColor="background1"/>
                                                  </w:rPr>
                                                </w:pPr>
                                                <w:r>
                                                  <w:rPr>
                                                    <w:color w:val="FFFFFF" w:themeColor="background1"/>
                                                  </w:rPr>
                                                  <w:t>6/14/20</w:t>
                                                </w:r>
                                              </w:p>
                                            </w:sdtContent>
                                          </w:sdt>
                                        </w:tc>
                                        <w:sdt>
                                          <w:sdtPr>
                                            <w:rPr>
                                              <w:color w:val="FFFFFF" w:themeColor="background1"/>
                                            </w:rPr>
                                            <w:alias w:val="Course title"/>
                                            <w:tag w:val=""/>
                                            <w:id w:val="-15923909"/>
                                            <w:placeholder>
                                              <w:docPart w:val="629CDABC63EE4169BB645110DF215417"/>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rsidR="003814CE" w:rsidRDefault="0092695C" w14:paraId="38A338A4" w14:textId="6368BBA6">
                                                <w:pPr>
                                                  <w:pStyle w:val="NoSpacing"/>
                                                  <w:ind w:left="144" w:right="720"/>
                                                  <w:jc w:val="right"/>
                                                  <w:rPr>
                                                    <w:color w:val="FFFFFF" w:themeColor="background1"/>
                                                  </w:rPr>
                                                </w:pPr>
                                                <w:r>
                                                  <w:rPr>
                                                    <w:color w:val="FFFFFF" w:themeColor="background1"/>
                                                  </w:rPr>
                                                  <w:t>ADS-A</w:t>
                                                </w:r>
                                              </w:p>
                                            </w:tc>
                                          </w:sdtContent>
                                        </w:sdt>
                                      </w:tr>
                                    </w:tbl>
                                    <w:p w:rsidR="003814CE" w:rsidRDefault="003814CE" w14:paraId="44B8FEAF" w14:textId="77777777"/>
                                  </w:tc>
                                </w:tr>
                              </w:tbl>
                              <w:p w:rsidR="003814CE" w:rsidRDefault="003814CE" w14:paraId="4F3F50AE" w14:textId="77777777"/>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77575AA3">
                    <v:stroke joinstyle="miter"/>
                    <v:path gradientshapeok="t" o:connecttype="rect"/>
                  </v:shapetype>
                  <v:shape id="Text Box 1" style="position:absolute;margin-left:0;margin-top:0;width:540pt;height:10in;z-index:-25165824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alt="Cover page layout" o:spid="_x0000_s1026" o:allowoverlap="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">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3814CE" w14:paraId="224CF2DC" w14:textId="77777777">
                            <w:trPr>
                              <w:trHeight w:val="9360" w:hRule="exact"/>
                            </w:trPr>
                            <w:tc>
                              <w:tcPr>
                                <w:tcW w:w="9350" w:type="dxa"/>
                              </w:tcPr>
                              <w:p w:rsidR="003814CE" w:rsidRDefault="003814CE" w14:paraId="543C2464" w14:textId="2D02F277"/>
                            </w:tc>
                          </w:tr>
                          <w:tr w:rsidR="003814CE" w14:paraId="1CA4BE0A" w14:textId="77777777">
                            <w:trPr>
                              <w:trHeight w:val="4320" w:hRule="exact"/>
                            </w:trPr>
                            <w:tc>
                              <w:tcPr>
                                <w:tcW w:w="9350" w:type="dxa"/>
                                <w:shd w:val="clear" w:color="auto" w:fill="44546A" w:themeFill="text2"/>
                                <w:vAlign w:val="center"/>
                              </w:tcPr>
                              <w:p w:rsidR="003814CE" w:rsidRDefault="005D1779" w14:paraId="7D0DB64A" w14:textId="2DB735C5">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E3105979A3094037A4B67F6FE0688DB1"/>
                                    </w:placeholder>
                                    <w:dataBinding w:prefixMappings="xmlns:ns0='http://purl.org/dc/elements/1.1/' xmlns:ns1='http://schemas.openxmlformats.org/package/2006/metadata/core-properties' " w:xpath="/ns1:coreProperties[1]/ns0:title[1]" w:storeItemID="{6C3C8BC8-F283-45AE-878A-BAB7291924A1}"/>
                                    <w:text/>
                                  </w:sdtPr>
                                  <w:sdtEndPr/>
                                  <w:sdtContent>
                                    <w:r w:rsidR="00D07EC6">
                                      <w:rPr>
                                        <w:rFonts w:asciiTheme="majorHAnsi" w:hAnsiTheme="majorHAnsi"/>
                                        <w:color w:val="FFFFFF" w:themeColor="background1"/>
                                        <w:sz w:val="96"/>
                                        <w:szCs w:val="96"/>
                                      </w:rPr>
                                      <w:t>Research and process document</w:t>
                                    </w:r>
                                  </w:sdtContent>
                                </w:sdt>
                              </w:p>
                              <w:p w:rsidR="003814CE" w:rsidRDefault="005D1779" w14:paraId="121722F5" w14:textId="4A68FBC8">
                                <w:pPr>
                                  <w:pStyle w:val="NoSpacing"/>
                                  <w:spacing w:before="240"/>
                                  <w:ind w:left="720" w:right="720"/>
                                  <w:rPr>
                                    <w:color w:val="FFFFFF" w:themeColor="background1"/>
                                    <w:sz w:val="32"/>
                                    <w:szCs w:val="32"/>
                                  </w:rPr>
                                </w:pPr>
                                <w:sdt>
                                  <w:sdtPr>
                                    <w:rPr>
                                      <w:rFonts w:eastAsiaTheme="minorEastAsia" w:cstheme="minorHAnsi"/>
                                      <w:color w:val="FFFFFF" w:themeColor="background1"/>
                                    </w:rPr>
                                    <w:alias w:val="Subtitle"/>
                                    <w:tag w:val=""/>
                                    <w:id w:val="1143089448"/>
                                    <w:placeholder>
                                      <w:docPart w:val="84604B1B0AA349C1836C9852FB4187C4"/>
                                    </w:placeholder>
                                    <w:dataBinding w:prefixMappings="xmlns:ns0='http://purl.org/dc/elements/1.1/' xmlns:ns1='http://schemas.openxmlformats.org/package/2006/metadata/core-properties' " w:xpath="/ns1:coreProperties[1]/ns0:subject[1]" w:storeItemID="{6C3C8BC8-F283-45AE-878A-BAB7291924A1}"/>
                                    <w:text/>
                                  </w:sdtPr>
                                  <w:sdtEndPr/>
                                  <w:sdtContent>
                                    <w:r w:rsidRPr="00423FE1" w:rsidR="00423FE1">
                                      <w:rPr>
                                        <w:rFonts w:eastAsiaTheme="minorEastAsia" w:cstheme="minorHAnsi"/>
                                        <w:color w:val="FFFFFF" w:themeColor="background1"/>
                                      </w:rPr>
                                      <w:t>Nikita Andrianov, Luuk Geraats, Nguyen, Kate Popova, Aleksander Sopiqoti, Danial Zarei, and Taurius Antanevi</w:t>
                                    </w:r>
                                    <w:r w:rsidR="00423FE1">
                                      <w:rPr>
                                        <w:rFonts w:eastAsiaTheme="minorEastAsia" w:cstheme="minorHAnsi"/>
                                        <w:color w:val="FFFFFF" w:themeColor="background1"/>
                                      </w:rPr>
                                      <w:t>c</w:t>
                                    </w:r>
                                    <w:r w:rsidRPr="00423FE1" w:rsidR="00423FE1">
                                      <w:rPr>
                                        <w:rFonts w:eastAsiaTheme="minorEastAsia" w:cstheme="minorHAnsi"/>
                                        <w:color w:val="FFFFFF" w:themeColor="background1"/>
                                      </w:rPr>
                                      <w:t>ius</w:t>
                                    </w:r>
                                  </w:sdtContent>
                                </w:sdt>
                              </w:p>
                            </w:tc>
                          </w:tr>
                          <w:tr w:rsidR="003814CE" w14:paraId="080F5512" w14:textId="77777777">
                            <w:trPr>
                              <w:trHeight w:val="720" w:hRule="exact"/>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3814CE" w14:paraId="68C0BA53" w14:textId="77777777">
                                  <w:trPr>
                                    <w:trHeight w:val="720" w:hRule="exact"/>
                                  </w:trPr>
                                  <w:tc>
                                    <w:tcPr>
                                      <w:tcW w:w="3590" w:type="dxa"/>
                                      <w:vAlign w:val="center"/>
                                    </w:tcPr>
                                    <w:p w:rsidR="003814CE" w:rsidRDefault="005D1779" w14:paraId="771B3F79" w14:textId="56923322">
                                      <w:pPr>
                                        <w:pStyle w:val="NoSpacing"/>
                                        <w:ind w:left="720" w:right="144"/>
                                        <w:rPr>
                                          <w:color w:val="FFFFFF" w:themeColor="background1"/>
                                        </w:rPr>
                                      </w:pPr>
                                      <w:sdt>
                                        <w:sdtPr>
                                          <w:rPr>
                                            <w:color w:val="FFFFFF" w:themeColor="background1"/>
                                          </w:rPr>
                                          <w:alias w:val="Author"/>
                                          <w:tag w:val=""/>
                                          <w:id w:val="942812742"/>
                                          <w:placeholder>
                                            <w:docPart w:val="D6942C957EFD4D12AA78297C80EE28C9"/>
                                          </w:placeholder>
                                          <w:dataBinding w:prefixMappings="xmlns:ns0='http://purl.org/dc/elements/1.1/' xmlns:ns1='http://schemas.openxmlformats.org/package/2006/metadata/core-properties' " w:xpath="/ns1:coreProperties[1]/ns0:creator[1]" w:storeItemID="{6C3C8BC8-F283-45AE-878A-BAB7291924A1}"/>
                                          <w:text/>
                                        </w:sdtPr>
                                        <w:sdtEndPr/>
                                        <w:sdtContent>
                                          <w:r w:rsidR="002D19E7">
                                            <w:rPr>
                                              <w:color w:val="FFFFFF" w:themeColor="background1"/>
                                            </w:rPr>
                                            <w:t>project</w:t>
                                          </w:r>
                                        </w:sdtContent>
                                      </w:sdt>
                                    </w:p>
                                  </w:tc>
                                  <w:tc>
                                    <w:tcPr>
                                      <w:tcW w:w="3591" w:type="dxa"/>
                                      <w:vAlign w:val="center"/>
                                    </w:tcPr>
                                    <w:sdt>
                                      <w:sdtPr>
                                        <w:rPr>
                                          <w:color w:val="FFFFFF" w:themeColor="background1"/>
                                        </w:rPr>
                                        <w:alias w:val="Date"/>
                                        <w:tag w:val=""/>
                                        <w:id w:val="748164578"/>
                                        <w:placeholder>
                                          <w:docPart w:val="D6771C1143E7404A87EF388A646AA5DE"/>
                                        </w:placeholder>
                                        <w:dataBinding w:prefixMappings="xmlns:ns0='http://schemas.microsoft.com/office/2006/coverPageProps' " w:xpath="/ns0:CoverPageProperties[1]/ns0:PublishDate[1]" w:storeItemID="{55AF091B-3C7A-41E3-B477-F2FDAA23CFDA}"/>
                                        <w:date w:fullDate="2020-06-14T00:00:00Z">
                                          <w:dateFormat w:val="M/d/yy"/>
                                          <w:lid w:val="en-US"/>
                                          <w:storeMappedDataAs w:val="dateTime"/>
                                          <w:calendar w:val="gregorian"/>
                                        </w:date>
                                      </w:sdtPr>
                                      <w:sdtEndPr/>
                                      <w:sdtContent>
                                        <w:p w:rsidR="003814CE" w:rsidRDefault="003C312C" w14:paraId="6B5F0DD9" w14:textId="43326BC3">
                                          <w:pPr>
                                            <w:pStyle w:val="NoSpacing"/>
                                            <w:ind w:left="144" w:right="144"/>
                                            <w:jc w:val="center"/>
                                            <w:rPr>
                                              <w:color w:val="FFFFFF" w:themeColor="background1"/>
                                            </w:rPr>
                                          </w:pPr>
                                          <w:r>
                                            <w:rPr>
                                              <w:color w:val="FFFFFF" w:themeColor="background1"/>
                                            </w:rPr>
                                            <w:t>6/14/20</w:t>
                                          </w:r>
                                        </w:p>
                                      </w:sdtContent>
                                    </w:sdt>
                                  </w:tc>
                                  <w:sdt>
                                    <w:sdtPr>
                                      <w:rPr>
                                        <w:color w:val="FFFFFF" w:themeColor="background1"/>
                                      </w:rPr>
                                      <w:alias w:val="Course title"/>
                                      <w:tag w:val=""/>
                                      <w:id w:val="-15923909"/>
                                      <w:placeholder>
                                        <w:docPart w:val="629CDABC63EE4169BB645110DF215417"/>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rsidR="003814CE" w:rsidRDefault="0092695C" w14:paraId="38A338A4" w14:textId="6368BBA6">
                                          <w:pPr>
                                            <w:pStyle w:val="NoSpacing"/>
                                            <w:ind w:left="144" w:right="720"/>
                                            <w:jc w:val="right"/>
                                            <w:rPr>
                                              <w:color w:val="FFFFFF" w:themeColor="background1"/>
                                            </w:rPr>
                                          </w:pPr>
                                          <w:r>
                                            <w:rPr>
                                              <w:color w:val="FFFFFF" w:themeColor="background1"/>
                                            </w:rPr>
                                            <w:t>ADS-A</w:t>
                                          </w:r>
                                        </w:p>
                                      </w:tc>
                                    </w:sdtContent>
                                  </w:sdt>
                                </w:tr>
                              </w:tbl>
                              <w:p w:rsidR="003814CE" w:rsidRDefault="003814CE" w14:paraId="44B8FEAF" w14:textId="77777777"/>
                            </w:tc>
                          </w:tr>
                        </w:tbl>
                        <w:p w:rsidR="003814CE" w:rsidRDefault="003814CE" w14:paraId="4F3F50AE" w14:textId="77777777"/>
                      </w:txbxContent>
                    </v:textbox>
                    <w10:wrap anchorx="page" anchory="page"/>
                  </v:shape>
                </w:pict>
              </mc:Fallback>
            </mc:AlternateContent>
          </w:r>
        </w:p>
      </w:sdtContent>
    </w:sdt>
    <w:p w:rsidR="003814CE" w:rsidP="003814CE" w:rsidRDefault="003814CE" w14:paraId="5EA7F2A1" w14:textId="005CEE50">
      <w:pPr>
        <w:pStyle w:val="Heading1"/>
      </w:pPr>
      <w:bookmarkStart w:name="_Toc42761120" w:id="0"/>
      <w:bookmarkStart w:name="_Toc42980115" w:id="1"/>
      <w:r>
        <w:lastRenderedPageBreak/>
        <w:t>Abstract</w:t>
      </w:r>
      <w:bookmarkEnd w:id="0"/>
      <w:bookmarkEnd w:id="1"/>
    </w:p>
    <w:p w:rsidR="003C312C" w:rsidP="003C312C" w:rsidRDefault="00B12D21" w14:paraId="082F17B5" w14:textId="0793425A">
      <w:r>
        <w:t>In the abstract, you will read a high</w:t>
      </w:r>
      <w:r w:rsidR="00654BBC">
        <w:t>-</w:t>
      </w:r>
      <w:r>
        <w:t xml:space="preserve">level summary of </w:t>
      </w:r>
      <w:r w:rsidR="00654BBC">
        <w:t xml:space="preserve">the research that was done for eco-village </w:t>
      </w:r>
      <w:r w:rsidR="009338E2">
        <w:t>B</w:t>
      </w:r>
      <w:r w:rsidR="00654BBC">
        <w:t>oekel.</w:t>
      </w:r>
      <w:r w:rsidR="00797D00">
        <w:t xml:space="preserve"> </w:t>
      </w:r>
    </w:p>
    <w:p w:rsidR="003C312C" w:rsidP="003C312C" w:rsidRDefault="003C312C" w14:paraId="3ACDD940" w14:textId="18B78561">
      <w:pPr>
        <w:pStyle w:val="Heading2"/>
      </w:pPr>
      <w:bookmarkStart w:name="_Toc42761121" w:id="2"/>
      <w:r>
        <w:t>Rational &amp; goal</w:t>
      </w:r>
      <w:bookmarkEnd w:id="2"/>
    </w:p>
    <w:p w:rsidR="00EE51A6" w:rsidP="003C312C" w:rsidRDefault="00C9126C" w14:paraId="2AC73B5B" w14:textId="14401887">
      <w:pPr>
        <w:rPr>
          <w:rFonts w:cstheme="minorHAnsi"/>
          <w:color w:val="000000" w:themeColor="text1"/>
          <w:shd w:val="clear" w:color="auto" w:fill="FFFFFF"/>
        </w:rPr>
      </w:pPr>
      <w:r>
        <w:t>The main goal of this research was to show the importance of the eco-village Boekel. This was done by choosing the most related and important SDG’s to eco-village Boekel (in our opinion) and show what will happen if we do nothing, of we do something and if so what we can do contribute on short notice to this SDG.</w:t>
      </w:r>
      <w:r w:rsidR="00847D85">
        <w:t xml:space="preserve"> The rationale behind this goal/research is to make people more aware by showing them the danger of what will happen if we (not all people) keep continuing living like this</w:t>
      </w:r>
      <w:r w:rsidR="00DF2B90">
        <w:t>.</w:t>
      </w:r>
    </w:p>
    <w:p w:rsidR="003C312C" w:rsidP="003C312C" w:rsidRDefault="003C312C" w14:paraId="3AF48995" w14:textId="03373F39">
      <w:pPr>
        <w:pStyle w:val="Heading2"/>
      </w:pPr>
      <w:bookmarkStart w:name="_Toc42761122" w:id="3"/>
      <w:r>
        <w:t>Approach</w:t>
      </w:r>
      <w:bookmarkEnd w:id="3"/>
      <w:r>
        <w:t xml:space="preserve"> </w:t>
      </w:r>
    </w:p>
    <w:p w:rsidRPr="00CB6C8B" w:rsidR="00924F01" w:rsidP="00FD1060" w:rsidRDefault="00924F01" w14:paraId="796CCE31" w14:textId="13D206E8">
      <w:r>
        <w:rPr>
          <w:rFonts w:cstheme="minorHAnsi"/>
          <w:color w:val="000000" w:themeColor="text1"/>
          <w:shd w:val="clear" w:color="auto" w:fill="FFFFFF"/>
        </w:rPr>
        <w:t xml:space="preserve">Our way of working was effectively dividing work amongst group members and afterward combine the work into one document/poster/research. Within the research, </w:t>
      </w:r>
      <w:r w:rsidRPr="00CB6C8B">
        <w:t>the project</w:t>
      </w:r>
      <w:r>
        <w:t xml:space="preserve"> team</w:t>
      </w:r>
      <w:r w:rsidRPr="00CB6C8B">
        <w:t xml:space="preserve"> </w:t>
      </w:r>
      <w:r>
        <w:t>used</w:t>
      </w:r>
      <w:r w:rsidRPr="00CB6C8B">
        <w:t xml:space="preserve"> a research framework named Development Oriented Triangulation Framework (DOT-framework). This framework helps </w:t>
      </w:r>
      <w:r>
        <w:t>y</w:t>
      </w:r>
      <w:r w:rsidRPr="00CB6C8B">
        <w:t>ou to structure the resea</w:t>
      </w:r>
      <w:r>
        <w:t>rch</w:t>
      </w:r>
      <w:r w:rsidRPr="00CB6C8B">
        <w:t xml:space="preserve"> and to communicate about it. </w:t>
      </w:r>
      <w:r w:rsidR="00744197">
        <w:t>This framework consists of 5 strategies and every strategy has a few methods on how to do research.</w:t>
      </w:r>
      <w:r w:rsidRPr="00CB6C8B">
        <w:t xml:space="preserve"> </w:t>
      </w:r>
      <w:r w:rsidRPr="00CB6C8B">
        <w:rPr>
          <w:rFonts w:ascii="Calibri" w:hAnsi="Calibri" w:cs="Calibri"/>
          <w:color w:val="000000"/>
          <w:shd w:val="clear" w:color="auto" w:fill="FFFFFF"/>
        </w:rPr>
        <w:t>(http://ictresearchmethods.nl/, 2018)</w:t>
      </w:r>
    </w:p>
    <w:p w:rsidRPr="00CB6C8B" w:rsidR="00924F01" w:rsidP="00924F01" w:rsidRDefault="00924F01" w14:paraId="5E2F16B3" w14:textId="77777777">
      <w:pPr>
        <w:keepNext/>
        <w:jc w:val="center"/>
      </w:pPr>
      <w:r w:rsidRPr="00CB6C8B">
        <w:rPr>
          <w:noProof/>
        </w:rPr>
        <w:drawing>
          <wp:inline distT="0" distB="0" distL="0" distR="0" wp14:anchorId="7F9586B8" wp14:editId="79023C7A">
            <wp:extent cx="2499038" cy="2386330"/>
            <wp:effectExtent l="38100" t="38100" r="92075" b="901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5192" b="2716"/>
                    <a:stretch/>
                  </pic:blipFill>
                  <pic:spPr bwMode="auto">
                    <a:xfrm>
                      <a:off x="0" y="0"/>
                      <a:ext cx="2527472" cy="2413481"/>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Pr="00CB6C8B" w:rsidR="00924F01" w:rsidP="00924F01" w:rsidRDefault="00924F01" w14:paraId="4F86B641" w14:textId="77777777">
      <w:pPr>
        <w:pStyle w:val="Caption"/>
        <w:jc w:val="center"/>
        <w:rPr>
          <w:lang w:val="en-US"/>
        </w:rPr>
      </w:pPr>
      <w:r w:rsidRPr="00CB6C8B">
        <w:rPr>
          <w:lang w:val="en-US"/>
        </w:rPr>
        <w:t xml:space="preserve">Figure </w:t>
      </w:r>
      <w:r>
        <w:rPr>
          <w:lang w:val="en-US"/>
        </w:rPr>
        <w:t>1</w:t>
      </w:r>
      <w:r w:rsidRPr="00CB6C8B">
        <w:rPr>
          <w:lang w:val="en-US"/>
        </w:rPr>
        <w:t xml:space="preserve"> DOT-framework Strategies (http://ictresearchmethods.nl/, 2018)</w:t>
      </w:r>
    </w:p>
    <w:p w:rsidR="00924F01" w:rsidP="00FD1060" w:rsidRDefault="00924F01" w14:paraId="7E0AC4A9" w14:textId="69C673EA">
      <w:pPr>
        <w:spacing w:after="0"/>
      </w:pPr>
      <w:r w:rsidRPr="00CB6C8B">
        <w:t>In the table below the research methods</w:t>
      </w:r>
      <w:r w:rsidR="004E2B6A">
        <w:t>,</w:t>
      </w:r>
      <w:r w:rsidRPr="00CB6C8B">
        <w:t xml:space="preserve"> </w:t>
      </w:r>
      <w:r>
        <w:t>the project team use</w:t>
      </w:r>
      <w:r w:rsidR="00FD1060">
        <w:t>d</w:t>
      </w:r>
      <w:r>
        <w:t xml:space="preserve"> are </w:t>
      </w:r>
      <w:r w:rsidRPr="00CB6C8B">
        <w:t>mentioned.</w:t>
      </w:r>
    </w:p>
    <w:p w:rsidRPr="00CB6C8B" w:rsidR="00924F01" w:rsidP="00FD1060" w:rsidRDefault="00924F01" w14:paraId="7E277A8E" w14:textId="77777777">
      <w:pPr>
        <w:spacing w:after="0"/>
      </w:pPr>
      <w:r>
        <w:t xml:space="preserve">For a more detailed explanation of the methods you can have a look at this website: </w:t>
      </w:r>
      <w:hyperlink w:history="1" r:id="rId14">
        <w:r w:rsidRPr="00997FAA">
          <w:rPr>
            <w:rStyle w:val="Hyperlink"/>
          </w:rPr>
          <w:t>https://www.cmdmethods.nl/</w:t>
        </w:r>
      </w:hyperlink>
    </w:p>
    <w:tbl>
      <w:tblPr>
        <w:tblStyle w:val="GridTable4-Accent2"/>
        <w:tblW w:w="0" w:type="auto"/>
        <w:tblLook w:val="04A0" w:firstRow="1" w:lastRow="0" w:firstColumn="1" w:lastColumn="0" w:noHBand="0" w:noVBand="1"/>
      </w:tblPr>
      <w:tblGrid>
        <w:gridCol w:w="4531"/>
        <w:gridCol w:w="4531"/>
      </w:tblGrid>
      <w:tr w:rsidRPr="0056598F" w:rsidR="00924F01" w:rsidTr="00920090" w14:paraId="4E68301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rsidRPr="00CB6C8B" w:rsidR="00924F01" w:rsidP="00920090" w:rsidRDefault="00924F01" w14:paraId="4B95A0D5" w14:textId="77777777">
            <w:pPr>
              <w:rPr>
                <w:lang w:val="en-US"/>
              </w:rPr>
            </w:pPr>
            <w:r w:rsidRPr="00CB6C8B">
              <w:rPr>
                <w:lang w:val="en-US"/>
              </w:rPr>
              <w:t>Strategy</w:t>
            </w:r>
          </w:p>
        </w:tc>
        <w:tc>
          <w:tcPr>
            <w:tcW w:w="4531" w:type="dxa"/>
          </w:tcPr>
          <w:p w:rsidRPr="00CB6C8B" w:rsidR="00924F01" w:rsidP="00920090" w:rsidRDefault="00924F01" w14:paraId="4647DFF9" w14:textId="77777777">
            <w:pPr>
              <w:cnfStyle w:val="100000000000" w:firstRow="1" w:lastRow="0" w:firstColumn="0" w:lastColumn="0" w:oddVBand="0" w:evenVBand="0" w:oddHBand="0" w:evenHBand="0" w:firstRowFirstColumn="0" w:firstRowLastColumn="0" w:lastRowFirstColumn="0" w:lastRowLastColumn="0"/>
              <w:rPr>
                <w:lang w:val="en-US"/>
              </w:rPr>
            </w:pPr>
            <w:r>
              <w:rPr>
                <w:lang w:val="en-US"/>
              </w:rPr>
              <w:t>The m</w:t>
            </w:r>
            <w:r w:rsidRPr="00CB6C8B">
              <w:rPr>
                <w:lang w:val="en-US"/>
              </w:rPr>
              <w:t>ethod</w:t>
            </w:r>
            <w:r>
              <w:rPr>
                <w:lang w:val="en-US"/>
              </w:rPr>
              <w:t>s</w:t>
            </w:r>
            <w:r w:rsidRPr="00CB6C8B">
              <w:rPr>
                <w:lang w:val="en-US"/>
              </w:rPr>
              <w:t xml:space="preserve"> used on the project</w:t>
            </w:r>
          </w:p>
        </w:tc>
      </w:tr>
      <w:tr w:rsidRPr="00CB6C8B" w:rsidR="00924F01" w:rsidTr="00920090" w14:paraId="5B48FA7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rsidRPr="00CB6C8B" w:rsidR="00924F01" w:rsidP="00920090" w:rsidRDefault="00924F01" w14:paraId="0E08E980" w14:textId="77777777">
            <w:pPr>
              <w:rPr>
                <w:lang w:val="en-US"/>
              </w:rPr>
            </w:pPr>
            <w:r w:rsidRPr="00CB6C8B">
              <w:rPr>
                <w:lang w:val="en-US"/>
              </w:rPr>
              <w:t>Library</w:t>
            </w:r>
          </w:p>
        </w:tc>
        <w:tc>
          <w:tcPr>
            <w:tcW w:w="4531" w:type="dxa"/>
          </w:tcPr>
          <w:p w:rsidRPr="00CB6C8B" w:rsidR="00924F01" w:rsidP="00920090" w:rsidRDefault="00924F01" w14:paraId="06F28781" w14:textId="77777777">
            <w:pPr>
              <w:cnfStyle w:val="000000100000" w:firstRow="0" w:lastRow="0" w:firstColumn="0" w:lastColumn="0" w:oddVBand="0" w:evenVBand="0" w:oddHBand="1" w:evenHBand="0" w:firstRowFirstColumn="0" w:firstRowLastColumn="0" w:lastRowFirstColumn="0" w:lastRowLastColumn="0"/>
              <w:rPr>
                <w:lang w:val="en-US"/>
              </w:rPr>
            </w:pPr>
            <w:r w:rsidRPr="00CB6C8B">
              <w:rPr>
                <w:lang w:val="en-US"/>
              </w:rPr>
              <w:t>Literature Study</w:t>
            </w:r>
          </w:p>
          <w:p w:rsidRPr="00CB6C8B" w:rsidR="00924F01" w:rsidP="00920090" w:rsidRDefault="00924F01" w14:paraId="21451597" w14:textId="77777777">
            <w:pPr>
              <w:cnfStyle w:val="000000100000" w:firstRow="0" w:lastRow="0" w:firstColumn="0" w:lastColumn="0" w:oddVBand="0" w:evenVBand="0" w:oddHBand="1" w:evenHBand="0" w:firstRowFirstColumn="0" w:firstRowLastColumn="0" w:lastRowFirstColumn="0" w:lastRowLastColumn="0"/>
              <w:rPr>
                <w:lang w:val="en-US"/>
              </w:rPr>
            </w:pPr>
            <w:r w:rsidRPr="00CB6C8B">
              <w:rPr>
                <w:lang w:val="en-US"/>
              </w:rPr>
              <w:t>Expert interview</w:t>
            </w:r>
          </w:p>
          <w:p w:rsidRPr="00CB6C8B" w:rsidR="00924F01" w:rsidP="002C6C34" w:rsidRDefault="00924F01" w14:paraId="01815FE8" w14:textId="6C2E9B88">
            <w:pPr>
              <w:cnfStyle w:val="000000100000" w:firstRow="0" w:lastRow="0" w:firstColumn="0" w:lastColumn="0" w:oddVBand="0" w:evenVBand="0" w:oddHBand="1" w:evenHBand="0" w:firstRowFirstColumn="0" w:firstRowLastColumn="0" w:lastRowFirstColumn="0" w:lastRowLastColumn="0"/>
              <w:rPr>
                <w:lang w:val="en-US"/>
              </w:rPr>
            </w:pPr>
            <w:r w:rsidRPr="00CB6C8B">
              <w:rPr>
                <w:lang w:val="en-US"/>
              </w:rPr>
              <w:t>Best, good &amp; bad practices</w:t>
            </w:r>
            <w:r w:rsidR="002C6C34">
              <w:rPr>
                <w:lang w:val="en-US"/>
              </w:rPr>
              <w:t xml:space="preserve"> </w:t>
            </w:r>
            <w:r w:rsidRPr="00CB6C8B">
              <w:rPr>
                <w:lang w:val="en-US"/>
              </w:rPr>
              <w:t>(cmdmethods, n.d.)</w:t>
            </w:r>
          </w:p>
        </w:tc>
      </w:tr>
      <w:tr w:rsidRPr="00CB6C8B" w:rsidR="00924F01" w:rsidTr="00920090" w14:paraId="00F17602" w14:textId="77777777">
        <w:tc>
          <w:tcPr>
            <w:cnfStyle w:val="001000000000" w:firstRow="0" w:lastRow="0" w:firstColumn="1" w:lastColumn="0" w:oddVBand="0" w:evenVBand="0" w:oddHBand="0" w:evenHBand="0" w:firstRowFirstColumn="0" w:firstRowLastColumn="0" w:lastRowFirstColumn="0" w:lastRowLastColumn="0"/>
            <w:tcW w:w="4531" w:type="dxa"/>
          </w:tcPr>
          <w:p w:rsidRPr="00CB6C8B" w:rsidR="00924F01" w:rsidP="00920090" w:rsidRDefault="00924F01" w14:paraId="19BD36AB" w14:textId="77777777">
            <w:pPr>
              <w:rPr>
                <w:lang w:val="en-US"/>
              </w:rPr>
            </w:pPr>
            <w:r w:rsidRPr="00CB6C8B">
              <w:rPr>
                <w:lang w:val="en-US"/>
              </w:rPr>
              <w:t>Field</w:t>
            </w:r>
          </w:p>
        </w:tc>
        <w:tc>
          <w:tcPr>
            <w:tcW w:w="4531" w:type="dxa"/>
          </w:tcPr>
          <w:p w:rsidRPr="00CB6C8B" w:rsidR="00924F01" w:rsidP="002C6C34" w:rsidRDefault="00924F01" w14:paraId="3A9F00E0" w14:textId="61C44513">
            <w:pPr>
              <w:cnfStyle w:val="000000000000" w:firstRow="0" w:lastRow="0" w:firstColumn="0" w:lastColumn="0" w:oddVBand="0" w:evenVBand="0" w:oddHBand="0" w:evenHBand="0" w:firstRowFirstColumn="0" w:firstRowLastColumn="0" w:lastRowFirstColumn="0" w:lastRowLastColumn="0"/>
              <w:rPr>
                <w:lang w:val="en-US"/>
              </w:rPr>
            </w:pPr>
            <w:r w:rsidRPr="00CB6C8B">
              <w:rPr>
                <w:lang w:val="en-US"/>
              </w:rPr>
              <w:t>Interview (cmdmethods, n.d.)</w:t>
            </w:r>
          </w:p>
        </w:tc>
      </w:tr>
      <w:tr w:rsidRPr="0056598F" w:rsidR="00924F01" w:rsidTr="00920090" w14:paraId="6E20E8F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rsidRPr="00CB6C8B" w:rsidR="00924F01" w:rsidP="00920090" w:rsidRDefault="00924F01" w14:paraId="4A48DC07" w14:textId="77777777">
            <w:pPr>
              <w:rPr>
                <w:lang w:val="en-US"/>
              </w:rPr>
            </w:pPr>
            <w:r w:rsidRPr="00CB6C8B">
              <w:rPr>
                <w:lang w:val="en-US"/>
              </w:rPr>
              <w:t>Lab</w:t>
            </w:r>
          </w:p>
        </w:tc>
        <w:tc>
          <w:tcPr>
            <w:tcW w:w="4531" w:type="dxa"/>
          </w:tcPr>
          <w:p w:rsidRPr="00CB6C8B" w:rsidR="00924F01" w:rsidP="002C6C34" w:rsidRDefault="00924F01" w14:paraId="43E97456" w14:textId="59C3CF58">
            <w:pPr>
              <w:cnfStyle w:val="000000100000" w:firstRow="0" w:lastRow="0" w:firstColumn="0" w:lastColumn="0" w:oddVBand="0" w:evenVBand="0" w:oddHBand="1" w:evenHBand="0" w:firstRowFirstColumn="0" w:firstRowLastColumn="0" w:lastRowFirstColumn="0" w:lastRowLastColumn="0"/>
              <w:rPr>
                <w:lang w:val="en-US"/>
              </w:rPr>
            </w:pPr>
            <w:r>
              <w:rPr>
                <w:lang w:val="en-US"/>
              </w:rPr>
              <w:t>Online analytics</w:t>
            </w:r>
            <w:r w:rsidR="002C6C34">
              <w:rPr>
                <w:lang w:val="en-US"/>
              </w:rPr>
              <w:t xml:space="preserve"> </w:t>
            </w:r>
            <w:r w:rsidRPr="00CB6C8B">
              <w:rPr>
                <w:lang w:val="en-US"/>
              </w:rPr>
              <w:t>(cmdmethods, n.d.)</w:t>
            </w:r>
          </w:p>
        </w:tc>
      </w:tr>
    </w:tbl>
    <w:p w:rsidR="002C6C34" w:rsidP="004B1147" w:rsidRDefault="002C6C34" w14:paraId="64B1D075" w14:textId="77777777">
      <w:pPr>
        <w:spacing w:after="0"/>
        <w:rPr>
          <w:rFonts w:cstheme="minorHAnsi"/>
          <w:color w:val="000000" w:themeColor="text1"/>
          <w:shd w:val="clear" w:color="auto" w:fill="FFFFFF"/>
        </w:rPr>
      </w:pPr>
    </w:p>
    <w:p w:rsidR="002C6C34" w:rsidP="003C312C" w:rsidRDefault="002C6C34" w14:paraId="003A705B" w14:textId="10923497">
      <w:pPr>
        <w:rPr>
          <w:rFonts w:cstheme="minorHAnsi"/>
          <w:color w:val="000000" w:themeColor="text1"/>
          <w:shd w:val="clear" w:color="auto" w:fill="FFFFFF"/>
        </w:rPr>
      </w:pPr>
      <w:r>
        <w:rPr>
          <w:rFonts w:cstheme="minorHAnsi"/>
          <w:color w:val="000000" w:themeColor="text1"/>
          <w:shd w:val="clear" w:color="auto" w:fill="FFFFFF"/>
        </w:rPr>
        <w:t>All used data sources have been described</w:t>
      </w:r>
      <w:r w:rsidR="006B159B">
        <w:rPr>
          <w:rFonts w:cstheme="minorHAnsi"/>
          <w:color w:val="000000" w:themeColor="text1"/>
          <w:shd w:val="clear" w:color="auto" w:fill="FFFFFF"/>
        </w:rPr>
        <w:t xml:space="preserve"> in the different chapter</w:t>
      </w:r>
      <w:r w:rsidR="00B767B8">
        <w:rPr>
          <w:rFonts w:cstheme="minorHAnsi"/>
          <w:color w:val="000000" w:themeColor="text1"/>
          <w:shd w:val="clear" w:color="auto" w:fill="FFFFFF"/>
        </w:rPr>
        <w:t>s</w:t>
      </w:r>
      <w:r w:rsidR="006B159B">
        <w:rPr>
          <w:rFonts w:cstheme="minorHAnsi"/>
          <w:color w:val="000000" w:themeColor="text1"/>
          <w:shd w:val="clear" w:color="auto" w:fill="FFFFFF"/>
        </w:rPr>
        <w:t xml:space="preserve"> where the project team described the results per Sustainable Development Goal</w:t>
      </w:r>
      <w:r w:rsidR="00354460">
        <w:rPr>
          <w:rFonts w:cstheme="minorHAnsi"/>
          <w:color w:val="000000" w:themeColor="text1"/>
          <w:shd w:val="clear" w:color="auto" w:fill="FFFFFF"/>
        </w:rPr>
        <w:t>. This way you can also easily see which sources have been used per SDG.</w:t>
      </w:r>
    </w:p>
    <w:p w:rsidR="003C312C" w:rsidP="003C312C" w:rsidRDefault="003C312C" w14:paraId="759DD0F4" w14:textId="56BE9B59">
      <w:pPr>
        <w:pStyle w:val="Heading2"/>
      </w:pPr>
      <w:bookmarkStart w:name="_Toc42761123" w:id="4"/>
      <w:r>
        <w:lastRenderedPageBreak/>
        <w:t>Storyline</w:t>
      </w:r>
      <w:bookmarkEnd w:id="4"/>
    </w:p>
    <w:p w:rsidRPr="00462A85" w:rsidR="00462A85" w:rsidP="00462A85" w:rsidRDefault="00462A85" w14:paraId="5E4DA8D2" w14:textId="32F282F8">
      <w:r>
        <w:t xml:space="preserve">The </w:t>
      </w:r>
      <w:r w:rsidR="00C819A0">
        <w:t xml:space="preserve">research poster below summarizes the story the project team is trying to tell and shows the urgency of eco-village Boekel and the fact that we really </w:t>
      </w:r>
      <w:r w:rsidR="005D7628">
        <w:t>must</w:t>
      </w:r>
      <w:r w:rsidR="00C819A0">
        <w:t xml:space="preserve"> do something about these SDG’s.</w:t>
      </w:r>
    </w:p>
    <w:p w:rsidR="00A43193" w:rsidP="007019BE" w:rsidRDefault="00EE17E0" w14:paraId="51A974E7" w14:textId="77777777">
      <w:pPr>
        <w:keepNext/>
        <w:spacing w:after="0"/>
      </w:pPr>
      <w:r>
        <w:rPr>
          <w:noProof/>
        </w:rPr>
        <w:drawing>
          <wp:inline distT="0" distB="0" distL="0" distR="0" wp14:anchorId="49777D60" wp14:editId="31B91FBA">
            <wp:extent cx="5695950" cy="4749053"/>
            <wp:effectExtent l="38100" t="38100" r="95250" b="901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00013" cy="4752440"/>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1A7C2D" w:rsidP="00AE6F26" w:rsidRDefault="00A43193" w14:paraId="0F1E61E0" w14:textId="557534C1">
      <w:pPr>
        <w:pStyle w:val="Caption"/>
        <w:spacing w:after="80"/>
        <w:jc w:val="center"/>
        <w:rPr>
          <w:color w:val="000000" w:themeColor="text1"/>
          <w:shd w:val="clear" w:color="auto" w:fill="FFFFFF"/>
        </w:rPr>
      </w:pPr>
      <w:proofErr w:type="spellStart"/>
      <w:r>
        <w:t>Figure</w:t>
      </w:r>
      <w:proofErr w:type="spellEnd"/>
      <w:r>
        <w:t xml:space="preserve"> </w:t>
      </w:r>
      <w:r>
        <w:fldChar w:fldCharType="begin"/>
      </w:r>
      <w:r>
        <w:instrText xml:space="preserve"> SEQ Figure \* ARABIC </w:instrText>
      </w:r>
      <w:r>
        <w:fldChar w:fldCharType="separate"/>
      </w:r>
      <w:r w:rsidR="00DF30FF">
        <w:rPr>
          <w:noProof/>
        </w:rPr>
        <w:t>1</w:t>
      </w:r>
      <w:r>
        <w:fldChar w:fldCharType="end"/>
      </w:r>
      <w:r>
        <w:t xml:space="preserve"> Research poster</w:t>
      </w:r>
    </w:p>
    <w:p w:rsidR="00EE17E0" w:rsidP="008847FD" w:rsidRDefault="001A7C2D" w14:paraId="58DF993E" w14:textId="6AEF3E46">
      <w:pPr>
        <w:jc w:val="both"/>
        <w:rPr>
          <w:color w:val="000000" w:themeColor="text1"/>
          <w:shd w:val="clear" w:color="auto" w:fill="FFFFFF"/>
        </w:rPr>
      </w:pPr>
      <w:r>
        <w:rPr>
          <w:color w:val="000000" w:themeColor="text1"/>
          <w:shd w:val="clear" w:color="auto" w:fill="FFFFFF"/>
        </w:rPr>
        <w:t>Based on this poster (which includes this research) you can say there is really a</w:t>
      </w:r>
      <w:r w:rsidR="00B767B8">
        <w:rPr>
          <w:color w:val="000000" w:themeColor="text1"/>
          <w:shd w:val="clear" w:color="auto" w:fill="FFFFFF"/>
        </w:rPr>
        <w:t>n</w:t>
      </w:r>
      <w:r>
        <w:rPr>
          <w:color w:val="000000" w:themeColor="text1"/>
          <w:shd w:val="clear" w:color="auto" w:fill="FFFFFF"/>
        </w:rPr>
        <w:t xml:space="preserve"> urgency to act now and change our behavior now. </w:t>
      </w:r>
      <w:r w:rsidR="00435218">
        <w:rPr>
          <w:color w:val="000000" w:themeColor="text1"/>
          <w:shd w:val="clear" w:color="auto" w:fill="FFFFFF"/>
        </w:rPr>
        <w:t xml:space="preserve">In several SDG’s you can really say that we </w:t>
      </w:r>
      <w:r w:rsidR="009F7417">
        <w:rPr>
          <w:color w:val="000000" w:themeColor="text1"/>
          <w:shd w:val="clear" w:color="auto" w:fill="FFFFFF"/>
        </w:rPr>
        <w:t>can</w:t>
      </w:r>
      <w:r w:rsidR="00435218">
        <w:rPr>
          <w:color w:val="000000" w:themeColor="text1"/>
          <w:shd w:val="clear" w:color="auto" w:fill="FFFFFF"/>
        </w:rPr>
        <w:t xml:space="preserve"> reach a specific </w:t>
      </w:r>
      <w:r w:rsidR="00D72963">
        <w:rPr>
          <w:color w:val="000000" w:themeColor="text1"/>
          <w:shd w:val="clear" w:color="auto" w:fill="FFFFFF"/>
        </w:rPr>
        <w:t>n</w:t>
      </w:r>
      <w:r w:rsidR="00435218">
        <w:rPr>
          <w:color w:val="000000" w:themeColor="text1"/>
          <w:shd w:val="clear" w:color="auto" w:fill="FFFFFF"/>
        </w:rPr>
        <w:t>umber</w:t>
      </w:r>
      <w:r w:rsidR="00BD3253">
        <w:rPr>
          <w:color w:val="000000" w:themeColor="text1"/>
          <w:shd w:val="clear" w:color="auto" w:fill="FFFFFF"/>
        </w:rPr>
        <w:t>/percentage</w:t>
      </w:r>
      <w:r w:rsidR="009F7417">
        <w:rPr>
          <w:color w:val="000000" w:themeColor="text1"/>
          <w:shd w:val="clear" w:color="auto" w:fill="FFFFFF"/>
        </w:rPr>
        <w:t xml:space="preserve"> if we do something</w:t>
      </w:r>
      <w:r w:rsidR="00BD3253">
        <w:rPr>
          <w:color w:val="000000" w:themeColor="text1"/>
          <w:shd w:val="clear" w:color="auto" w:fill="FFFFFF"/>
        </w:rPr>
        <w:t xml:space="preserve"> but</w:t>
      </w:r>
      <w:r w:rsidR="009F7417">
        <w:rPr>
          <w:color w:val="000000" w:themeColor="text1"/>
          <w:shd w:val="clear" w:color="auto" w:fill="FFFFFF"/>
        </w:rPr>
        <w:t xml:space="preserve"> the goal we can reach can also be </w:t>
      </w:r>
      <w:r w:rsidR="00692E66">
        <w:rPr>
          <w:color w:val="000000" w:themeColor="text1"/>
          <w:shd w:val="clear" w:color="auto" w:fill="FFFFFF"/>
        </w:rPr>
        <w:t>in a statement or text.</w:t>
      </w:r>
      <w:r w:rsidR="00D72963">
        <w:rPr>
          <w:color w:val="000000" w:themeColor="text1"/>
          <w:shd w:val="clear" w:color="auto" w:fill="FFFFFF"/>
        </w:rPr>
        <w:t xml:space="preserve"> </w:t>
      </w:r>
      <w:r w:rsidR="00A54948">
        <w:rPr>
          <w:color w:val="000000" w:themeColor="text1"/>
          <w:shd w:val="clear" w:color="auto" w:fill="FFFFFF"/>
        </w:rPr>
        <w:t xml:space="preserve">The story that we want to tell with this research is the impact that we are leaving right now on the earth </w:t>
      </w:r>
      <w:r w:rsidR="007B2DA7">
        <w:rPr>
          <w:color w:val="000000" w:themeColor="text1"/>
          <w:shd w:val="clear" w:color="auto" w:fill="FFFFFF"/>
        </w:rPr>
        <w:t>(right side of the poster) and the positive impact</w:t>
      </w:r>
      <w:r w:rsidR="00217D21">
        <w:rPr>
          <w:color w:val="000000" w:themeColor="text1"/>
          <w:shd w:val="clear" w:color="auto" w:fill="FFFFFF"/>
        </w:rPr>
        <w:t xml:space="preserve"> which</w:t>
      </w:r>
      <w:r w:rsidR="007B2DA7">
        <w:rPr>
          <w:color w:val="000000" w:themeColor="text1"/>
          <w:shd w:val="clear" w:color="auto" w:fill="FFFFFF"/>
        </w:rPr>
        <w:t xml:space="preserve"> we can reach in a few years when we do something (left side)</w:t>
      </w:r>
      <w:r w:rsidR="00F722DF">
        <w:rPr>
          <w:color w:val="000000" w:themeColor="text1"/>
          <w:shd w:val="clear" w:color="auto" w:fill="FFFFFF"/>
        </w:rPr>
        <w:t>. In order to motivate people</w:t>
      </w:r>
      <w:r w:rsidR="00B767B8">
        <w:rPr>
          <w:color w:val="000000" w:themeColor="text1"/>
          <w:shd w:val="clear" w:color="auto" w:fill="FFFFFF"/>
        </w:rPr>
        <w:t>,</w:t>
      </w:r>
      <w:r w:rsidR="00F722DF">
        <w:rPr>
          <w:color w:val="000000" w:themeColor="text1"/>
          <w:shd w:val="clear" w:color="auto" w:fill="FFFFFF"/>
        </w:rPr>
        <w:t xml:space="preserve"> </w:t>
      </w:r>
      <w:r w:rsidR="0009485A">
        <w:rPr>
          <w:color w:val="000000" w:themeColor="text1"/>
          <w:shd w:val="clear" w:color="auto" w:fill="FFFFFF"/>
        </w:rPr>
        <w:t xml:space="preserve">it is also mentioned what people can do themselves (by the SDG’s where that is possible). </w:t>
      </w:r>
      <w:r w:rsidR="004D7415">
        <w:rPr>
          <w:color w:val="000000" w:themeColor="text1"/>
          <w:shd w:val="clear" w:color="auto" w:fill="FFFFFF"/>
        </w:rPr>
        <w:t>By creating this complete story from what will happen, what can happen</w:t>
      </w:r>
      <w:r w:rsidR="00B767B8">
        <w:rPr>
          <w:color w:val="000000" w:themeColor="text1"/>
          <w:shd w:val="clear" w:color="auto" w:fill="FFFFFF"/>
        </w:rPr>
        <w:t>,</w:t>
      </w:r>
      <w:r w:rsidR="004D7415">
        <w:rPr>
          <w:color w:val="000000" w:themeColor="text1"/>
          <w:shd w:val="clear" w:color="auto" w:fill="FFFFFF"/>
        </w:rPr>
        <w:t xml:space="preserve"> and what to do we believe people will get the urgency of the eco-village and the SDG’s.</w:t>
      </w:r>
      <w:r w:rsidR="00AD0988">
        <w:rPr>
          <w:color w:val="000000" w:themeColor="text1"/>
          <w:shd w:val="clear" w:color="auto" w:fill="FFFFFF"/>
        </w:rPr>
        <w:t xml:space="preserve"> </w:t>
      </w:r>
    </w:p>
    <w:p w:rsidR="00AD0988" w:rsidP="008847FD" w:rsidRDefault="00B767B8" w14:paraId="76F0AB7B" w14:textId="70D40BBE">
      <w:pPr>
        <w:jc w:val="both"/>
        <w:rPr>
          <w:color w:val="000000" w:themeColor="text1"/>
          <w:shd w:val="clear" w:color="auto" w:fill="FFFFFF"/>
        </w:rPr>
      </w:pPr>
      <w:r>
        <w:rPr>
          <w:color w:val="000000" w:themeColor="text1"/>
          <w:shd w:val="clear" w:color="auto" w:fill="FFFFFF"/>
        </w:rPr>
        <w:t>The m</w:t>
      </w:r>
      <w:r w:rsidR="00AD0988">
        <w:rPr>
          <w:color w:val="000000" w:themeColor="text1"/>
          <w:shd w:val="clear" w:color="auto" w:fill="FFFFFF"/>
        </w:rPr>
        <w:t>ost remarkable</w:t>
      </w:r>
      <w:r w:rsidR="00137AF7">
        <w:rPr>
          <w:color w:val="000000" w:themeColor="text1"/>
          <w:shd w:val="clear" w:color="auto" w:fill="FFFFFF"/>
        </w:rPr>
        <w:t xml:space="preserve"> finding from this research is the fact that how bad we are doing right now although you do </w:t>
      </w:r>
      <w:r w:rsidR="001D455F">
        <w:rPr>
          <w:color w:val="000000" w:themeColor="text1"/>
          <w:shd w:val="clear" w:color="auto" w:fill="FFFFFF"/>
        </w:rPr>
        <w:t xml:space="preserve">not feel the impact </w:t>
      </w:r>
      <w:r>
        <w:rPr>
          <w:color w:val="000000" w:themeColor="text1"/>
          <w:shd w:val="clear" w:color="auto" w:fill="FFFFFF"/>
        </w:rPr>
        <w:t>of</w:t>
      </w:r>
      <w:r w:rsidR="001D455F">
        <w:rPr>
          <w:color w:val="000000" w:themeColor="text1"/>
          <w:shd w:val="clear" w:color="auto" w:fill="FFFFFF"/>
        </w:rPr>
        <w:t xml:space="preserve"> that right now.</w:t>
      </w:r>
      <w:r w:rsidR="009C6A88">
        <w:rPr>
          <w:color w:val="000000" w:themeColor="text1"/>
          <w:shd w:val="clear" w:color="auto" w:fill="FFFFFF"/>
        </w:rPr>
        <w:t xml:space="preserve"> However small things people can do such as buy local, buy less</w:t>
      </w:r>
      <w:r>
        <w:rPr>
          <w:color w:val="000000" w:themeColor="text1"/>
          <w:shd w:val="clear" w:color="auto" w:fill="FFFFFF"/>
        </w:rPr>
        <w:t>,</w:t>
      </w:r>
      <w:r w:rsidR="00AE6F26">
        <w:rPr>
          <w:color w:val="000000" w:themeColor="text1"/>
          <w:shd w:val="clear" w:color="auto" w:fill="FFFFFF"/>
        </w:rPr>
        <w:t xml:space="preserve"> or be more aware of sustainability can and do make a difference although we do also not feel the impact from that right now we will in the upcoming years if we do so.</w:t>
      </w:r>
    </w:p>
    <w:p w:rsidR="003C312C" w:rsidP="00B44F08" w:rsidRDefault="003C312C" w14:paraId="5CAC718F" w14:textId="461C8726">
      <w:pPr>
        <w:pStyle w:val="Heading2"/>
        <w:spacing w:after="160"/>
      </w:pPr>
      <w:bookmarkStart w:name="_Toc42761124" w:id="5"/>
      <w:r>
        <w:lastRenderedPageBreak/>
        <w:t>Recommendation</w:t>
      </w:r>
      <w:bookmarkEnd w:id="5"/>
    </w:p>
    <w:p w:rsidR="007C4970" w:rsidP="00D30250" w:rsidRDefault="004704FE" w14:paraId="4EF678A4" w14:textId="118F2B2F">
      <w:r>
        <w:t xml:space="preserve">The recommendation for eco-village Boekel is easy. Keep doing what you are </w:t>
      </w:r>
      <w:r w:rsidR="00206DCE">
        <w:t>doing,</w:t>
      </w:r>
      <w:r>
        <w:t xml:space="preserve"> and you will contribute to all the green numbers/statements on the left side of the poser.</w:t>
      </w:r>
      <w:r w:rsidR="006E78A3">
        <w:t xml:space="preserve"> This research poster can be used in your </w:t>
      </w:r>
      <w:r w:rsidR="00F81347">
        <w:t xml:space="preserve">educational center/website where people can </w:t>
      </w:r>
      <w:r w:rsidR="004A076B">
        <w:t xml:space="preserve">also see the urgency of </w:t>
      </w:r>
      <w:r w:rsidR="00B767B8">
        <w:t xml:space="preserve">an </w:t>
      </w:r>
      <w:r w:rsidR="004A076B">
        <w:t xml:space="preserve">eco-village and </w:t>
      </w:r>
      <w:r w:rsidR="002E2E4E">
        <w:t xml:space="preserve">sustainable development goals. </w:t>
      </w:r>
      <w:r w:rsidR="00415BC5">
        <w:t xml:space="preserve">This poster can also help as ‘marketing’ in order to </w:t>
      </w:r>
      <w:r w:rsidR="000C3750">
        <w:t>enthuse people for possibl</w:t>
      </w:r>
      <w:r w:rsidR="00B767B8">
        <w:t>y</w:t>
      </w:r>
      <w:r w:rsidR="000C3750">
        <w:t xml:space="preserve"> joining the eco-village (in Boekel). </w:t>
      </w:r>
      <w:r w:rsidR="005204E9">
        <w:t xml:space="preserve">Or this poster can be used </w:t>
      </w:r>
      <w:r w:rsidR="00E4716A">
        <w:t>as an eye</w:t>
      </w:r>
      <w:r w:rsidR="00B767B8">
        <w:t>-</w:t>
      </w:r>
      <w:r w:rsidR="00E4716A">
        <w:t>opener</w:t>
      </w:r>
      <w:r w:rsidR="00521922">
        <w:t xml:space="preserve"> for</w:t>
      </w:r>
      <w:r w:rsidR="005204E9">
        <w:t xml:space="preserve"> people (who are not aware of the eco-village) </w:t>
      </w:r>
      <w:r w:rsidR="00521922">
        <w:t xml:space="preserve">and make them change their behavior </w:t>
      </w:r>
      <w:r w:rsidR="007C4970">
        <w:t xml:space="preserve">in order to reach the ‘green’ numbers as mentioned in the poster. </w:t>
      </w:r>
    </w:p>
    <w:p w:rsidR="007C4970" w:rsidP="00D30250" w:rsidRDefault="00D24F1C" w14:paraId="6984F4AC" w14:textId="5200C929">
      <w:r>
        <w:t xml:space="preserve">Most important recommendation: </w:t>
      </w:r>
      <w:r w:rsidR="001F1C2F">
        <w:t>Inspire, move</w:t>
      </w:r>
      <w:r w:rsidR="00B767B8">
        <w:t>,</w:t>
      </w:r>
      <w:r w:rsidR="001F1C2F">
        <w:t xml:space="preserve"> and create urgency by people</w:t>
      </w:r>
      <w:r>
        <w:t xml:space="preserve"> who are not aware of the impact. This poster can be used as a tool for doing that.</w:t>
      </w:r>
    </w:p>
    <w:p w:rsidRPr="00D30250" w:rsidR="00D24F1C" w:rsidP="00D30250" w:rsidRDefault="00D24F1C" w14:paraId="410B3080" w14:textId="77777777"/>
    <w:p w:rsidR="003C312C" w:rsidP="00B44F08" w:rsidRDefault="003C312C" w14:paraId="736B3361" w14:textId="42F19DAA">
      <w:pPr>
        <w:pStyle w:val="Heading2"/>
        <w:spacing w:after="160"/>
      </w:pPr>
      <w:bookmarkStart w:name="_Toc42761125" w:id="6"/>
      <w:r>
        <w:t>Concluding remarks</w:t>
      </w:r>
      <w:bookmarkEnd w:id="6"/>
    </w:p>
    <w:p w:rsidR="00DE30CE" w:rsidP="00B767B8" w:rsidRDefault="00DE30CE" w14:paraId="1DFB3023" w14:textId="520166C0">
      <w:pPr>
        <w:jc w:val="both"/>
        <w:rPr>
          <w:rFonts w:cstheme="minorHAnsi"/>
          <w:color w:val="000000" w:themeColor="text1"/>
          <w:shd w:val="clear" w:color="auto" w:fill="FFFFFF"/>
        </w:rPr>
      </w:pPr>
      <w:r>
        <w:rPr>
          <w:rFonts w:cstheme="minorHAnsi"/>
          <w:color w:val="000000" w:themeColor="text1"/>
          <w:shd w:val="clear" w:color="auto" w:fill="FFFFFF"/>
        </w:rPr>
        <w:t xml:space="preserve">This research could be further </w:t>
      </w:r>
      <w:r w:rsidR="00B767B8">
        <w:rPr>
          <w:rFonts w:cstheme="minorHAnsi"/>
          <w:color w:val="000000" w:themeColor="text1"/>
          <w:shd w:val="clear" w:color="auto" w:fill="FFFFFF"/>
        </w:rPr>
        <w:t>extended</w:t>
      </w:r>
      <w:r>
        <w:rPr>
          <w:rFonts w:cstheme="minorHAnsi"/>
          <w:color w:val="000000" w:themeColor="text1"/>
          <w:shd w:val="clear" w:color="auto" w:fill="FFFFFF"/>
        </w:rPr>
        <w:t xml:space="preserve"> by doing more research on what people can do themselves and </w:t>
      </w:r>
      <w:r w:rsidR="00C032B7">
        <w:rPr>
          <w:rFonts w:cstheme="minorHAnsi"/>
          <w:color w:val="000000" w:themeColor="text1"/>
          <w:shd w:val="clear" w:color="auto" w:fill="FFFFFF"/>
        </w:rPr>
        <w:t xml:space="preserve">make </w:t>
      </w:r>
      <w:r w:rsidR="00206DCE">
        <w:rPr>
          <w:rFonts w:cstheme="minorHAnsi"/>
          <w:color w:val="000000" w:themeColor="text1"/>
          <w:shd w:val="clear" w:color="auto" w:fill="FFFFFF"/>
        </w:rPr>
        <w:t>clearer</w:t>
      </w:r>
      <w:r w:rsidR="00C032B7">
        <w:rPr>
          <w:rFonts w:cstheme="minorHAnsi"/>
          <w:color w:val="000000" w:themeColor="text1"/>
          <w:shd w:val="clear" w:color="auto" w:fill="FFFFFF"/>
        </w:rPr>
        <w:t xml:space="preserve"> the specific impact will be if someone decides to change. Regarding the </w:t>
      </w:r>
      <w:r w:rsidR="00BB55C3">
        <w:rPr>
          <w:rFonts w:cstheme="minorHAnsi"/>
          <w:color w:val="000000" w:themeColor="text1"/>
          <w:shd w:val="clear" w:color="auto" w:fill="FFFFFF"/>
        </w:rPr>
        <w:t>research on what will happen if we do nothing and what will happen if we d</w:t>
      </w:r>
      <w:r w:rsidR="00B767B8">
        <w:rPr>
          <w:rFonts w:cstheme="minorHAnsi"/>
          <w:color w:val="000000" w:themeColor="text1"/>
          <w:shd w:val="clear" w:color="auto" w:fill="FFFFFF"/>
        </w:rPr>
        <w:t>o</w:t>
      </w:r>
      <w:r w:rsidR="00BB55C3">
        <w:rPr>
          <w:rFonts w:cstheme="minorHAnsi"/>
          <w:color w:val="000000" w:themeColor="text1"/>
          <w:shd w:val="clear" w:color="auto" w:fill="FFFFFF"/>
        </w:rPr>
        <w:t xml:space="preserve"> something: you can keep doing research on these two factors and you will keep finding new results and </w:t>
      </w:r>
      <w:r w:rsidR="00DA3968">
        <w:rPr>
          <w:rFonts w:cstheme="minorHAnsi"/>
          <w:color w:val="000000" w:themeColor="text1"/>
          <w:shd w:val="clear" w:color="auto" w:fill="FFFFFF"/>
        </w:rPr>
        <w:t xml:space="preserve">interesting findings. </w:t>
      </w:r>
      <w:r w:rsidR="00206DCE">
        <w:rPr>
          <w:rFonts w:cstheme="minorHAnsi"/>
          <w:color w:val="000000" w:themeColor="text1"/>
          <w:shd w:val="clear" w:color="auto" w:fill="FFFFFF"/>
        </w:rPr>
        <w:t>So,</w:t>
      </w:r>
      <w:r w:rsidR="00DA3968">
        <w:rPr>
          <w:rFonts w:cstheme="minorHAnsi"/>
          <w:color w:val="000000" w:themeColor="text1"/>
          <w:shd w:val="clear" w:color="auto" w:fill="FFFFFF"/>
        </w:rPr>
        <w:t xml:space="preserve"> our advice is</w:t>
      </w:r>
      <w:r w:rsidR="00B767B8">
        <w:rPr>
          <w:rFonts w:cstheme="minorHAnsi"/>
          <w:color w:val="000000" w:themeColor="text1"/>
          <w:shd w:val="clear" w:color="auto" w:fill="FFFFFF"/>
        </w:rPr>
        <w:t xml:space="preserve"> to</w:t>
      </w:r>
      <w:r w:rsidR="00DA3968">
        <w:rPr>
          <w:rFonts w:cstheme="minorHAnsi"/>
          <w:color w:val="000000" w:themeColor="text1"/>
          <w:shd w:val="clear" w:color="auto" w:fill="FFFFFF"/>
        </w:rPr>
        <w:t xml:space="preserve"> keep doing this! </w:t>
      </w:r>
      <w:r w:rsidR="00586B6A">
        <w:rPr>
          <w:rFonts w:cstheme="minorHAnsi"/>
          <w:color w:val="000000" w:themeColor="text1"/>
          <w:shd w:val="clear" w:color="auto" w:fill="FFFFFF"/>
        </w:rPr>
        <w:t xml:space="preserve">This will keep </w:t>
      </w:r>
      <w:r w:rsidR="00C54FE7">
        <w:rPr>
          <w:rFonts w:cstheme="minorHAnsi"/>
          <w:color w:val="000000" w:themeColor="text1"/>
          <w:shd w:val="clear" w:color="auto" w:fill="FFFFFF"/>
        </w:rPr>
        <w:t>this</w:t>
      </w:r>
      <w:r w:rsidR="00586B6A">
        <w:rPr>
          <w:rFonts w:cstheme="minorHAnsi"/>
          <w:color w:val="000000" w:themeColor="text1"/>
          <w:shd w:val="clear" w:color="auto" w:fill="FFFFFF"/>
        </w:rPr>
        <w:t xml:space="preserve"> research </w:t>
      </w:r>
      <w:r w:rsidR="00206DCE">
        <w:rPr>
          <w:rFonts w:cstheme="minorHAnsi"/>
          <w:color w:val="000000" w:themeColor="text1"/>
          <w:shd w:val="clear" w:color="auto" w:fill="FFFFFF"/>
        </w:rPr>
        <w:t>up to date</w:t>
      </w:r>
      <w:r w:rsidR="00A55D72">
        <w:rPr>
          <w:rFonts w:cstheme="minorHAnsi"/>
          <w:color w:val="000000" w:themeColor="text1"/>
          <w:shd w:val="clear" w:color="auto" w:fill="FFFFFF"/>
        </w:rPr>
        <w:t xml:space="preserve">. Coming with new facts or updates on the current research will make the point only stronger </w:t>
      </w:r>
      <w:r w:rsidR="00A170B1">
        <w:rPr>
          <w:rFonts w:cstheme="minorHAnsi"/>
          <w:color w:val="000000" w:themeColor="text1"/>
          <w:shd w:val="clear" w:color="auto" w:fill="FFFFFF"/>
        </w:rPr>
        <w:t xml:space="preserve">and more reliable. This can also be a motivating factor for people to change their behavior and </w:t>
      </w:r>
      <w:r w:rsidR="00B767B8">
        <w:rPr>
          <w:rFonts w:cstheme="minorHAnsi"/>
          <w:color w:val="000000" w:themeColor="text1"/>
          <w:shd w:val="clear" w:color="auto" w:fill="FFFFFF"/>
        </w:rPr>
        <w:t>reach the ‘green’ numbers.</w:t>
      </w:r>
    </w:p>
    <w:p w:rsidR="003814CE" w:rsidRDefault="003814CE" w14:paraId="37A69B64" w14:textId="5C41FD82">
      <w:pPr>
        <w:rPr>
          <w:rFonts w:asciiTheme="majorHAnsi" w:hAnsiTheme="majorHAnsi" w:eastAsiaTheme="majorEastAsia" w:cstheme="majorBidi"/>
          <w:color w:val="2F5496" w:themeColor="accent1" w:themeShade="BF"/>
          <w:sz w:val="32"/>
          <w:szCs w:val="32"/>
        </w:rPr>
      </w:pPr>
      <w:r>
        <w:br w:type="page"/>
      </w:r>
    </w:p>
    <w:sdt>
      <w:sdtPr>
        <w:rPr>
          <w:rFonts w:asciiTheme="minorHAnsi" w:hAnsiTheme="minorHAnsi" w:eastAsiaTheme="minorHAnsi" w:cstheme="minorBidi"/>
          <w:color w:val="auto"/>
          <w:sz w:val="22"/>
          <w:szCs w:val="22"/>
        </w:rPr>
        <w:id w:val="1962146003"/>
        <w:docPartObj>
          <w:docPartGallery w:val="Table of Contents"/>
          <w:docPartUnique/>
        </w:docPartObj>
      </w:sdtPr>
      <w:sdtEndPr>
        <w:rPr>
          <w:b/>
          <w:bCs/>
          <w:noProof/>
        </w:rPr>
      </w:sdtEndPr>
      <w:sdtContent>
        <w:p w:rsidR="003814CE" w:rsidRDefault="003814CE" w14:paraId="0E17EAE3" w14:textId="6DCBB20B">
          <w:pPr>
            <w:pStyle w:val="TOCHeading"/>
          </w:pPr>
          <w:r>
            <w:t>Contents</w:t>
          </w:r>
        </w:p>
        <w:p w:rsidR="00B767B8" w:rsidRDefault="00E64100" w14:paraId="07AAC557" w14:textId="1C869EF7">
          <w:pPr>
            <w:pStyle w:val="TOC1"/>
            <w:tabs>
              <w:tab w:val="right" w:leader="dot" w:pos="9396"/>
            </w:tabs>
            <w:rPr>
              <w:rFonts w:eastAsiaTheme="minorEastAsia"/>
              <w:noProof/>
            </w:rPr>
          </w:pPr>
          <w:r>
            <w:fldChar w:fldCharType="begin"/>
          </w:r>
          <w:r>
            <w:instrText xml:space="preserve"> TOC \o "1-1" \h \z \u </w:instrText>
          </w:r>
          <w:r>
            <w:fldChar w:fldCharType="separate"/>
          </w:r>
          <w:hyperlink w:history="1" w:anchor="_Toc42980115">
            <w:r w:rsidRPr="00E01879" w:rsidR="00B767B8">
              <w:rPr>
                <w:rStyle w:val="Hyperlink"/>
                <w:noProof/>
              </w:rPr>
              <w:t>Abstract</w:t>
            </w:r>
            <w:r w:rsidR="00B767B8">
              <w:rPr>
                <w:noProof/>
                <w:webHidden/>
              </w:rPr>
              <w:tab/>
            </w:r>
            <w:r w:rsidR="00B767B8">
              <w:rPr>
                <w:noProof/>
                <w:webHidden/>
              </w:rPr>
              <w:fldChar w:fldCharType="begin"/>
            </w:r>
            <w:r w:rsidR="00B767B8">
              <w:rPr>
                <w:noProof/>
                <w:webHidden/>
              </w:rPr>
              <w:instrText xml:space="preserve"> PAGEREF _Toc42980115 \h </w:instrText>
            </w:r>
            <w:r w:rsidR="00B767B8">
              <w:rPr>
                <w:noProof/>
                <w:webHidden/>
              </w:rPr>
            </w:r>
            <w:r w:rsidR="00B767B8">
              <w:rPr>
                <w:noProof/>
                <w:webHidden/>
              </w:rPr>
              <w:fldChar w:fldCharType="separate"/>
            </w:r>
            <w:r w:rsidR="00DF30FF">
              <w:rPr>
                <w:noProof/>
                <w:webHidden/>
              </w:rPr>
              <w:t>1</w:t>
            </w:r>
            <w:r w:rsidR="00B767B8">
              <w:rPr>
                <w:noProof/>
                <w:webHidden/>
              </w:rPr>
              <w:fldChar w:fldCharType="end"/>
            </w:r>
          </w:hyperlink>
        </w:p>
        <w:p w:rsidR="00B767B8" w:rsidRDefault="005D1779" w14:paraId="3D6140D2" w14:textId="0A5DECA2">
          <w:pPr>
            <w:pStyle w:val="TOC1"/>
            <w:tabs>
              <w:tab w:val="right" w:leader="dot" w:pos="9396"/>
            </w:tabs>
            <w:rPr>
              <w:rFonts w:eastAsiaTheme="minorEastAsia"/>
              <w:noProof/>
            </w:rPr>
          </w:pPr>
          <w:hyperlink w:history="1" w:anchor="_Toc42980116">
            <w:r w:rsidRPr="00E01879" w:rsidR="00B767B8">
              <w:rPr>
                <w:rStyle w:val="Hyperlink"/>
                <w:noProof/>
              </w:rPr>
              <w:t>Introduction</w:t>
            </w:r>
            <w:r w:rsidR="00B767B8">
              <w:rPr>
                <w:noProof/>
                <w:webHidden/>
              </w:rPr>
              <w:tab/>
            </w:r>
            <w:r w:rsidR="00B767B8">
              <w:rPr>
                <w:noProof/>
                <w:webHidden/>
              </w:rPr>
              <w:fldChar w:fldCharType="begin"/>
            </w:r>
            <w:r w:rsidR="00B767B8">
              <w:rPr>
                <w:noProof/>
                <w:webHidden/>
              </w:rPr>
              <w:instrText xml:space="preserve"> PAGEREF _Toc42980116 \h </w:instrText>
            </w:r>
            <w:r w:rsidR="00B767B8">
              <w:rPr>
                <w:noProof/>
                <w:webHidden/>
              </w:rPr>
            </w:r>
            <w:r w:rsidR="00B767B8">
              <w:rPr>
                <w:noProof/>
                <w:webHidden/>
              </w:rPr>
              <w:fldChar w:fldCharType="separate"/>
            </w:r>
            <w:r w:rsidR="00DF30FF">
              <w:rPr>
                <w:noProof/>
                <w:webHidden/>
              </w:rPr>
              <w:t>5</w:t>
            </w:r>
            <w:r w:rsidR="00B767B8">
              <w:rPr>
                <w:noProof/>
                <w:webHidden/>
              </w:rPr>
              <w:fldChar w:fldCharType="end"/>
            </w:r>
          </w:hyperlink>
        </w:p>
        <w:p w:rsidR="00B767B8" w:rsidRDefault="005D1779" w14:paraId="57008431" w14:textId="039306B5">
          <w:pPr>
            <w:pStyle w:val="TOC1"/>
            <w:tabs>
              <w:tab w:val="left" w:pos="440"/>
              <w:tab w:val="right" w:leader="dot" w:pos="9396"/>
            </w:tabs>
            <w:rPr>
              <w:rFonts w:eastAsiaTheme="minorEastAsia"/>
              <w:noProof/>
            </w:rPr>
          </w:pPr>
          <w:hyperlink w:history="1" w:anchor="_Toc42980117">
            <w:r w:rsidRPr="00E01879" w:rsidR="00B767B8">
              <w:rPr>
                <w:rStyle w:val="Hyperlink"/>
                <w:noProof/>
              </w:rPr>
              <w:t>1.</w:t>
            </w:r>
            <w:r w:rsidR="00B767B8">
              <w:rPr>
                <w:rFonts w:eastAsiaTheme="minorEastAsia"/>
                <w:noProof/>
              </w:rPr>
              <w:tab/>
            </w:r>
            <w:r w:rsidRPr="00E01879" w:rsidR="00B767B8">
              <w:rPr>
                <w:rStyle w:val="Hyperlink"/>
                <w:noProof/>
              </w:rPr>
              <w:t>Final product</w:t>
            </w:r>
            <w:r w:rsidR="00B767B8">
              <w:rPr>
                <w:noProof/>
                <w:webHidden/>
              </w:rPr>
              <w:tab/>
            </w:r>
            <w:r w:rsidR="00B767B8">
              <w:rPr>
                <w:noProof/>
                <w:webHidden/>
              </w:rPr>
              <w:fldChar w:fldCharType="begin"/>
            </w:r>
            <w:r w:rsidR="00B767B8">
              <w:rPr>
                <w:noProof/>
                <w:webHidden/>
              </w:rPr>
              <w:instrText xml:space="preserve"> PAGEREF _Toc42980117 \h </w:instrText>
            </w:r>
            <w:r w:rsidR="00B767B8">
              <w:rPr>
                <w:noProof/>
                <w:webHidden/>
              </w:rPr>
            </w:r>
            <w:r w:rsidR="00B767B8">
              <w:rPr>
                <w:noProof/>
                <w:webHidden/>
              </w:rPr>
              <w:fldChar w:fldCharType="separate"/>
            </w:r>
            <w:r w:rsidR="00DF30FF">
              <w:rPr>
                <w:noProof/>
                <w:webHidden/>
              </w:rPr>
              <w:t>6</w:t>
            </w:r>
            <w:r w:rsidR="00B767B8">
              <w:rPr>
                <w:noProof/>
                <w:webHidden/>
              </w:rPr>
              <w:fldChar w:fldCharType="end"/>
            </w:r>
          </w:hyperlink>
        </w:p>
        <w:p w:rsidR="00B767B8" w:rsidRDefault="005D1779" w14:paraId="49DC25B7" w14:textId="38242A6E">
          <w:pPr>
            <w:pStyle w:val="TOC1"/>
            <w:tabs>
              <w:tab w:val="left" w:pos="440"/>
              <w:tab w:val="right" w:leader="dot" w:pos="9396"/>
            </w:tabs>
            <w:rPr>
              <w:rFonts w:eastAsiaTheme="minorEastAsia"/>
              <w:noProof/>
            </w:rPr>
          </w:pPr>
          <w:hyperlink w:history="1" w:anchor="_Toc42980118">
            <w:r w:rsidRPr="00E01879" w:rsidR="00B767B8">
              <w:rPr>
                <w:rStyle w:val="Hyperlink"/>
                <w:noProof/>
              </w:rPr>
              <w:t>2.</w:t>
            </w:r>
            <w:r w:rsidR="00B767B8">
              <w:rPr>
                <w:rFonts w:eastAsiaTheme="minorEastAsia"/>
                <w:noProof/>
              </w:rPr>
              <w:tab/>
            </w:r>
            <w:r w:rsidRPr="00E01879" w:rsidR="00B767B8">
              <w:rPr>
                <w:rStyle w:val="Hyperlink"/>
                <w:noProof/>
              </w:rPr>
              <w:t>Quality Education</w:t>
            </w:r>
            <w:r w:rsidR="00B767B8">
              <w:rPr>
                <w:noProof/>
                <w:webHidden/>
              </w:rPr>
              <w:tab/>
            </w:r>
            <w:r w:rsidR="00B767B8">
              <w:rPr>
                <w:noProof/>
                <w:webHidden/>
              </w:rPr>
              <w:fldChar w:fldCharType="begin"/>
            </w:r>
            <w:r w:rsidR="00B767B8">
              <w:rPr>
                <w:noProof/>
                <w:webHidden/>
              </w:rPr>
              <w:instrText xml:space="preserve"> PAGEREF _Toc42980118 \h </w:instrText>
            </w:r>
            <w:r w:rsidR="00B767B8">
              <w:rPr>
                <w:noProof/>
                <w:webHidden/>
              </w:rPr>
            </w:r>
            <w:r w:rsidR="00B767B8">
              <w:rPr>
                <w:noProof/>
                <w:webHidden/>
              </w:rPr>
              <w:fldChar w:fldCharType="separate"/>
            </w:r>
            <w:r w:rsidR="00DF30FF">
              <w:rPr>
                <w:noProof/>
                <w:webHidden/>
              </w:rPr>
              <w:t>7</w:t>
            </w:r>
            <w:r w:rsidR="00B767B8">
              <w:rPr>
                <w:noProof/>
                <w:webHidden/>
              </w:rPr>
              <w:fldChar w:fldCharType="end"/>
            </w:r>
          </w:hyperlink>
        </w:p>
        <w:p w:rsidR="00B767B8" w:rsidRDefault="005D1779" w14:paraId="1D9FB620" w14:textId="6CD86524">
          <w:pPr>
            <w:pStyle w:val="TOC1"/>
            <w:tabs>
              <w:tab w:val="left" w:pos="440"/>
              <w:tab w:val="right" w:leader="dot" w:pos="9396"/>
            </w:tabs>
            <w:rPr>
              <w:rFonts w:eastAsiaTheme="minorEastAsia"/>
              <w:noProof/>
            </w:rPr>
          </w:pPr>
          <w:hyperlink w:history="1" w:anchor="_Toc42980119">
            <w:r w:rsidRPr="00E01879" w:rsidR="00B767B8">
              <w:rPr>
                <w:rStyle w:val="Hyperlink"/>
                <w:noProof/>
              </w:rPr>
              <w:t>3.</w:t>
            </w:r>
            <w:r w:rsidR="00B767B8">
              <w:rPr>
                <w:rFonts w:eastAsiaTheme="minorEastAsia"/>
                <w:noProof/>
              </w:rPr>
              <w:tab/>
            </w:r>
            <w:r w:rsidRPr="00E01879" w:rsidR="00B767B8">
              <w:rPr>
                <w:rStyle w:val="Hyperlink"/>
                <w:noProof/>
              </w:rPr>
              <w:t>Clean water and sanitation</w:t>
            </w:r>
            <w:r w:rsidR="00B767B8">
              <w:rPr>
                <w:noProof/>
                <w:webHidden/>
              </w:rPr>
              <w:tab/>
            </w:r>
            <w:r w:rsidR="00B767B8">
              <w:rPr>
                <w:noProof/>
                <w:webHidden/>
              </w:rPr>
              <w:fldChar w:fldCharType="begin"/>
            </w:r>
            <w:r w:rsidR="00B767B8">
              <w:rPr>
                <w:noProof/>
                <w:webHidden/>
              </w:rPr>
              <w:instrText xml:space="preserve"> PAGEREF _Toc42980119 \h </w:instrText>
            </w:r>
            <w:r w:rsidR="00B767B8">
              <w:rPr>
                <w:noProof/>
                <w:webHidden/>
              </w:rPr>
            </w:r>
            <w:r w:rsidR="00B767B8">
              <w:rPr>
                <w:noProof/>
                <w:webHidden/>
              </w:rPr>
              <w:fldChar w:fldCharType="separate"/>
            </w:r>
            <w:r w:rsidR="00DF30FF">
              <w:rPr>
                <w:noProof/>
                <w:webHidden/>
              </w:rPr>
              <w:t>10</w:t>
            </w:r>
            <w:r w:rsidR="00B767B8">
              <w:rPr>
                <w:noProof/>
                <w:webHidden/>
              </w:rPr>
              <w:fldChar w:fldCharType="end"/>
            </w:r>
          </w:hyperlink>
        </w:p>
        <w:p w:rsidR="00B767B8" w:rsidRDefault="005D1779" w14:paraId="131A9888" w14:textId="3F2B5AAE">
          <w:pPr>
            <w:pStyle w:val="TOC1"/>
            <w:tabs>
              <w:tab w:val="left" w:pos="440"/>
              <w:tab w:val="right" w:leader="dot" w:pos="9396"/>
            </w:tabs>
            <w:rPr>
              <w:rFonts w:eastAsiaTheme="minorEastAsia"/>
              <w:noProof/>
            </w:rPr>
          </w:pPr>
          <w:hyperlink w:history="1" w:anchor="_Toc42980120">
            <w:r w:rsidRPr="00E01879" w:rsidR="00B767B8">
              <w:rPr>
                <w:rStyle w:val="Hyperlink"/>
                <w:noProof/>
              </w:rPr>
              <w:t>4.</w:t>
            </w:r>
            <w:r w:rsidR="00B767B8">
              <w:rPr>
                <w:rFonts w:eastAsiaTheme="minorEastAsia"/>
                <w:noProof/>
              </w:rPr>
              <w:tab/>
            </w:r>
            <w:r w:rsidRPr="00E01879" w:rsidR="00B767B8">
              <w:rPr>
                <w:rStyle w:val="Hyperlink"/>
                <w:noProof/>
              </w:rPr>
              <w:t>Affordable and clean energy</w:t>
            </w:r>
            <w:r w:rsidR="00B767B8">
              <w:rPr>
                <w:noProof/>
                <w:webHidden/>
              </w:rPr>
              <w:tab/>
            </w:r>
            <w:r w:rsidR="00B767B8">
              <w:rPr>
                <w:noProof/>
                <w:webHidden/>
              </w:rPr>
              <w:fldChar w:fldCharType="begin"/>
            </w:r>
            <w:r w:rsidR="00B767B8">
              <w:rPr>
                <w:noProof/>
                <w:webHidden/>
              </w:rPr>
              <w:instrText xml:space="preserve"> PAGEREF _Toc42980120 \h </w:instrText>
            </w:r>
            <w:r w:rsidR="00B767B8">
              <w:rPr>
                <w:noProof/>
                <w:webHidden/>
              </w:rPr>
            </w:r>
            <w:r w:rsidR="00B767B8">
              <w:rPr>
                <w:noProof/>
                <w:webHidden/>
              </w:rPr>
              <w:fldChar w:fldCharType="separate"/>
            </w:r>
            <w:r w:rsidR="00DF30FF">
              <w:rPr>
                <w:noProof/>
                <w:webHidden/>
              </w:rPr>
              <w:t>13</w:t>
            </w:r>
            <w:r w:rsidR="00B767B8">
              <w:rPr>
                <w:noProof/>
                <w:webHidden/>
              </w:rPr>
              <w:fldChar w:fldCharType="end"/>
            </w:r>
          </w:hyperlink>
        </w:p>
        <w:p w:rsidR="00B767B8" w:rsidRDefault="005D1779" w14:paraId="7E5A6801" w14:textId="7ECB73AD">
          <w:pPr>
            <w:pStyle w:val="TOC1"/>
            <w:tabs>
              <w:tab w:val="left" w:pos="440"/>
              <w:tab w:val="right" w:leader="dot" w:pos="9396"/>
            </w:tabs>
            <w:rPr>
              <w:rFonts w:eastAsiaTheme="minorEastAsia"/>
              <w:noProof/>
            </w:rPr>
          </w:pPr>
          <w:hyperlink w:history="1" w:anchor="_Toc42980121">
            <w:r w:rsidRPr="00E01879" w:rsidR="00B767B8">
              <w:rPr>
                <w:rStyle w:val="Hyperlink"/>
                <w:noProof/>
              </w:rPr>
              <w:t>5.</w:t>
            </w:r>
            <w:r w:rsidR="00B767B8">
              <w:rPr>
                <w:rFonts w:eastAsiaTheme="minorEastAsia"/>
                <w:noProof/>
              </w:rPr>
              <w:tab/>
            </w:r>
            <w:r w:rsidRPr="00E01879" w:rsidR="00B767B8">
              <w:rPr>
                <w:rStyle w:val="Hyperlink"/>
                <w:noProof/>
              </w:rPr>
              <w:t>Sustainable cities and communities</w:t>
            </w:r>
            <w:r w:rsidR="00B767B8">
              <w:rPr>
                <w:noProof/>
                <w:webHidden/>
              </w:rPr>
              <w:tab/>
            </w:r>
            <w:r w:rsidR="00B767B8">
              <w:rPr>
                <w:noProof/>
                <w:webHidden/>
              </w:rPr>
              <w:fldChar w:fldCharType="begin"/>
            </w:r>
            <w:r w:rsidR="00B767B8">
              <w:rPr>
                <w:noProof/>
                <w:webHidden/>
              </w:rPr>
              <w:instrText xml:space="preserve"> PAGEREF _Toc42980121 \h </w:instrText>
            </w:r>
            <w:r w:rsidR="00B767B8">
              <w:rPr>
                <w:noProof/>
                <w:webHidden/>
              </w:rPr>
            </w:r>
            <w:r w:rsidR="00B767B8">
              <w:rPr>
                <w:noProof/>
                <w:webHidden/>
              </w:rPr>
              <w:fldChar w:fldCharType="separate"/>
            </w:r>
            <w:r w:rsidR="00DF30FF">
              <w:rPr>
                <w:noProof/>
                <w:webHidden/>
              </w:rPr>
              <w:t>16</w:t>
            </w:r>
            <w:r w:rsidR="00B767B8">
              <w:rPr>
                <w:noProof/>
                <w:webHidden/>
              </w:rPr>
              <w:fldChar w:fldCharType="end"/>
            </w:r>
          </w:hyperlink>
        </w:p>
        <w:p w:rsidR="00B767B8" w:rsidRDefault="005D1779" w14:paraId="6D54DCF4" w14:textId="4F249B89">
          <w:pPr>
            <w:pStyle w:val="TOC1"/>
            <w:tabs>
              <w:tab w:val="left" w:pos="440"/>
              <w:tab w:val="right" w:leader="dot" w:pos="9396"/>
            </w:tabs>
            <w:rPr>
              <w:rFonts w:eastAsiaTheme="minorEastAsia"/>
              <w:noProof/>
            </w:rPr>
          </w:pPr>
          <w:hyperlink w:history="1" w:anchor="_Toc42980122">
            <w:r w:rsidRPr="00E01879" w:rsidR="00B767B8">
              <w:rPr>
                <w:rStyle w:val="Hyperlink"/>
                <w:noProof/>
              </w:rPr>
              <w:t>6.</w:t>
            </w:r>
            <w:r w:rsidR="00B767B8">
              <w:rPr>
                <w:rFonts w:eastAsiaTheme="minorEastAsia"/>
                <w:noProof/>
              </w:rPr>
              <w:tab/>
            </w:r>
            <w:r w:rsidRPr="00E01879" w:rsidR="00B767B8">
              <w:rPr>
                <w:rStyle w:val="Hyperlink"/>
                <w:noProof/>
              </w:rPr>
              <w:t>Responsible consumption and production</w:t>
            </w:r>
            <w:r w:rsidR="00B767B8">
              <w:rPr>
                <w:noProof/>
                <w:webHidden/>
              </w:rPr>
              <w:tab/>
            </w:r>
            <w:r w:rsidR="00B767B8">
              <w:rPr>
                <w:noProof/>
                <w:webHidden/>
              </w:rPr>
              <w:fldChar w:fldCharType="begin"/>
            </w:r>
            <w:r w:rsidR="00B767B8">
              <w:rPr>
                <w:noProof/>
                <w:webHidden/>
              </w:rPr>
              <w:instrText xml:space="preserve"> PAGEREF _Toc42980122 \h </w:instrText>
            </w:r>
            <w:r w:rsidR="00B767B8">
              <w:rPr>
                <w:noProof/>
                <w:webHidden/>
              </w:rPr>
            </w:r>
            <w:r w:rsidR="00B767B8">
              <w:rPr>
                <w:noProof/>
                <w:webHidden/>
              </w:rPr>
              <w:fldChar w:fldCharType="separate"/>
            </w:r>
            <w:r w:rsidR="00DF30FF">
              <w:rPr>
                <w:noProof/>
                <w:webHidden/>
              </w:rPr>
              <w:t>18</w:t>
            </w:r>
            <w:r w:rsidR="00B767B8">
              <w:rPr>
                <w:noProof/>
                <w:webHidden/>
              </w:rPr>
              <w:fldChar w:fldCharType="end"/>
            </w:r>
          </w:hyperlink>
        </w:p>
        <w:p w:rsidR="00B767B8" w:rsidRDefault="005D1779" w14:paraId="6BAD80BD" w14:textId="3C4CA606">
          <w:pPr>
            <w:pStyle w:val="TOC1"/>
            <w:tabs>
              <w:tab w:val="left" w:pos="440"/>
              <w:tab w:val="right" w:leader="dot" w:pos="9396"/>
            </w:tabs>
            <w:rPr>
              <w:rFonts w:eastAsiaTheme="minorEastAsia"/>
              <w:noProof/>
            </w:rPr>
          </w:pPr>
          <w:hyperlink w:history="1" w:anchor="_Toc42980123">
            <w:r w:rsidRPr="00E01879" w:rsidR="00B767B8">
              <w:rPr>
                <w:rStyle w:val="Hyperlink"/>
                <w:noProof/>
              </w:rPr>
              <w:t>7.</w:t>
            </w:r>
            <w:r w:rsidR="00B767B8">
              <w:rPr>
                <w:rFonts w:eastAsiaTheme="minorEastAsia"/>
                <w:noProof/>
              </w:rPr>
              <w:tab/>
            </w:r>
            <w:r w:rsidRPr="00E01879" w:rsidR="00B767B8">
              <w:rPr>
                <w:rStyle w:val="Hyperlink"/>
                <w:noProof/>
              </w:rPr>
              <w:t>Climate action</w:t>
            </w:r>
            <w:r w:rsidR="00B767B8">
              <w:rPr>
                <w:noProof/>
                <w:webHidden/>
              </w:rPr>
              <w:tab/>
            </w:r>
            <w:r w:rsidR="00B767B8">
              <w:rPr>
                <w:noProof/>
                <w:webHidden/>
              </w:rPr>
              <w:fldChar w:fldCharType="begin"/>
            </w:r>
            <w:r w:rsidR="00B767B8">
              <w:rPr>
                <w:noProof/>
                <w:webHidden/>
              </w:rPr>
              <w:instrText xml:space="preserve"> PAGEREF _Toc42980123 \h </w:instrText>
            </w:r>
            <w:r w:rsidR="00B767B8">
              <w:rPr>
                <w:noProof/>
                <w:webHidden/>
              </w:rPr>
            </w:r>
            <w:r w:rsidR="00B767B8">
              <w:rPr>
                <w:noProof/>
                <w:webHidden/>
              </w:rPr>
              <w:fldChar w:fldCharType="separate"/>
            </w:r>
            <w:r w:rsidR="00DF30FF">
              <w:rPr>
                <w:noProof/>
                <w:webHidden/>
              </w:rPr>
              <w:t>23</w:t>
            </w:r>
            <w:r w:rsidR="00B767B8">
              <w:rPr>
                <w:noProof/>
                <w:webHidden/>
              </w:rPr>
              <w:fldChar w:fldCharType="end"/>
            </w:r>
          </w:hyperlink>
        </w:p>
        <w:p w:rsidR="00B767B8" w:rsidRDefault="005D1779" w14:paraId="7A30B57D" w14:textId="3F322B0E">
          <w:pPr>
            <w:pStyle w:val="TOC1"/>
            <w:tabs>
              <w:tab w:val="left" w:pos="440"/>
              <w:tab w:val="right" w:leader="dot" w:pos="9396"/>
            </w:tabs>
            <w:rPr>
              <w:rFonts w:eastAsiaTheme="minorEastAsia"/>
              <w:noProof/>
            </w:rPr>
          </w:pPr>
          <w:hyperlink w:history="1" w:anchor="_Toc42980124">
            <w:r w:rsidRPr="00E01879" w:rsidR="00B767B8">
              <w:rPr>
                <w:rStyle w:val="Hyperlink"/>
                <w:noProof/>
              </w:rPr>
              <w:t>8.</w:t>
            </w:r>
            <w:r w:rsidR="00B767B8">
              <w:rPr>
                <w:rFonts w:eastAsiaTheme="minorEastAsia"/>
                <w:noProof/>
              </w:rPr>
              <w:tab/>
            </w:r>
            <w:r w:rsidRPr="00E01879" w:rsidR="00B767B8">
              <w:rPr>
                <w:rStyle w:val="Hyperlink"/>
                <w:noProof/>
              </w:rPr>
              <w:t>Life on land</w:t>
            </w:r>
            <w:r w:rsidR="00B767B8">
              <w:rPr>
                <w:noProof/>
                <w:webHidden/>
              </w:rPr>
              <w:tab/>
            </w:r>
            <w:r w:rsidR="00B767B8">
              <w:rPr>
                <w:noProof/>
                <w:webHidden/>
              </w:rPr>
              <w:fldChar w:fldCharType="begin"/>
            </w:r>
            <w:r w:rsidR="00B767B8">
              <w:rPr>
                <w:noProof/>
                <w:webHidden/>
              </w:rPr>
              <w:instrText xml:space="preserve"> PAGEREF _Toc42980124 \h </w:instrText>
            </w:r>
            <w:r w:rsidR="00B767B8">
              <w:rPr>
                <w:noProof/>
                <w:webHidden/>
              </w:rPr>
            </w:r>
            <w:r w:rsidR="00B767B8">
              <w:rPr>
                <w:noProof/>
                <w:webHidden/>
              </w:rPr>
              <w:fldChar w:fldCharType="separate"/>
            </w:r>
            <w:r w:rsidR="00DF30FF">
              <w:rPr>
                <w:noProof/>
                <w:webHidden/>
              </w:rPr>
              <w:t>26</w:t>
            </w:r>
            <w:r w:rsidR="00B767B8">
              <w:rPr>
                <w:noProof/>
                <w:webHidden/>
              </w:rPr>
              <w:fldChar w:fldCharType="end"/>
            </w:r>
          </w:hyperlink>
        </w:p>
        <w:p w:rsidR="00B767B8" w:rsidRDefault="005D1779" w14:paraId="39AF6CBA" w14:textId="61F841EF">
          <w:pPr>
            <w:pStyle w:val="TOC1"/>
            <w:tabs>
              <w:tab w:val="right" w:leader="dot" w:pos="9396"/>
            </w:tabs>
            <w:rPr>
              <w:rFonts w:eastAsiaTheme="minorEastAsia"/>
              <w:noProof/>
            </w:rPr>
          </w:pPr>
          <w:hyperlink w:history="1" w:anchor="_Toc42980125">
            <w:r w:rsidRPr="00E01879" w:rsidR="00B767B8">
              <w:rPr>
                <w:rStyle w:val="Hyperlink"/>
                <w:noProof/>
              </w:rPr>
              <w:t>Recommendation</w:t>
            </w:r>
            <w:r w:rsidR="00B767B8">
              <w:rPr>
                <w:noProof/>
                <w:webHidden/>
              </w:rPr>
              <w:tab/>
            </w:r>
            <w:r w:rsidR="00B767B8">
              <w:rPr>
                <w:noProof/>
                <w:webHidden/>
              </w:rPr>
              <w:fldChar w:fldCharType="begin"/>
            </w:r>
            <w:r w:rsidR="00B767B8">
              <w:rPr>
                <w:noProof/>
                <w:webHidden/>
              </w:rPr>
              <w:instrText xml:space="preserve"> PAGEREF _Toc42980125 \h </w:instrText>
            </w:r>
            <w:r w:rsidR="00B767B8">
              <w:rPr>
                <w:noProof/>
                <w:webHidden/>
              </w:rPr>
            </w:r>
            <w:r w:rsidR="00B767B8">
              <w:rPr>
                <w:noProof/>
                <w:webHidden/>
              </w:rPr>
              <w:fldChar w:fldCharType="separate"/>
            </w:r>
            <w:r w:rsidR="00DF30FF">
              <w:rPr>
                <w:noProof/>
                <w:webHidden/>
              </w:rPr>
              <w:t>31</w:t>
            </w:r>
            <w:r w:rsidR="00B767B8">
              <w:rPr>
                <w:noProof/>
                <w:webHidden/>
              </w:rPr>
              <w:fldChar w:fldCharType="end"/>
            </w:r>
          </w:hyperlink>
        </w:p>
        <w:p w:rsidR="00B767B8" w:rsidRDefault="005D1779" w14:paraId="19EB0034" w14:textId="6D02D35D">
          <w:pPr>
            <w:pStyle w:val="TOC1"/>
            <w:tabs>
              <w:tab w:val="right" w:leader="dot" w:pos="9396"/>
            </w:tabs>
            <w:rPr>
              <w:rFonts w:eastAsiaTheme="minorEastAsia"/>
              <w:noProof/>
            </w:rPr>
          </w:pPr>
          <w:hyperlink w:history="1" w:anchor="_Toc42980126">
            <w:r w:rsidRPr="00E01879" w:rsidR="00B767B8">
              <w:rPr>
                <w:rStyle w:val="Hyperlink"/>
                <w:noProof/>
              </w:rPr>
              <w:t>References</w:t>
            </w:r>
            <w:r w:rsidR="00B767B8">
              <w:rPr>
                <w:noProof/>
                <w:webHidden/>
              </w:rPr>
              <w:tab/>
            </w:r>
            <w:r w:rsidR="00B767B8">
              <w:rPr>
                <w:noProof/>
                <w:webHidden/>
              </w:rPr>
              <w:fldChar w:fldCharType="begin"/>
            </w:r>
            <w:r w:rsidR="00B767B8">
              <w:rPr>
                <w:noProof/>
                <w:webHidden/>
              </w:rPr>
              <w:instrText xml:space="preserve"> PAGEREF _Toc42980126 \h </w:instrText>
            </w:r>
            <w:r w:rsidR="00B767B8">
              <w:rPr>
                <w:noProof/>
                <w:webHidden/>
              </w:rPr>
            </w:r>
            <w:r w:rsidR="00B767B8">
              <w:rPr>
                <w:noProof/>
                <w:webHidden/>
              </w:rPr>
              <w:fldChar w:fldCharType="separate"/>
            </w:r>
            <w:r w:rsidR="00DF30FF">
              <w:rPr>
                <w:noProof/>
                <w:webHidden/>
              </w:rPr>
              <w:t>32</w:t>
            </w:r>
            <w:r w:rsidR="00B767B8">
              <w:rPr>
                <w:noProof/>
                <w:webHidden/>
              </w:rPr>
              <w:fldChar w:fldCharType="end"/>
            </w:r>
          </w:hyperlink>
        </w:p>
        <w:p w:rsidR="003814CE" w:rsidRDefault="00E64100" w14:paraId="469ABE10" w14:textId="67737C31">
          <w:r>
            <w:fldChar w:fldCharType="end"/>
          </w:r>
        </w:p>
      </w:sdtContent>
    </w:sdt>
    <w:p w:rsidR="003814CE" w:rsidRDefault="003814CE" w14:paraId="643D6B85" w14:textId="0E46EE5B">
      <w:pPr>
        <w:rPr>
          <w:rFonts w:asciiTheme="majorHAnsi" w:hAnsiTheme="majorHAnsi" w:eastAsiaTheme="majorEastAsia" w:cstheme="majorBidi"/>
          <w:color w:val="2F5496" w:themeColor="accent1" w:themeShade="BF"/>
          <w:sz w:val="32"/>
          <w:szCs w:val="32"/>
        </w:rPr>
      </w:pPr>
      <w:r>
        <w:br w:type="page"/>
      </w:r>
    </w:p>
    <w:p w:rsidR="006C6F46" w:rsidP="003814CE" w:rsidRDefault="003814CE" w14:paraId="5232DAEB" w14:textId="0379B249">
      <w:pPr>
        <w:pStyle w:val="Heading1"/>
      </w:pPr>
      <w:bookmarkStart w:name="_Toc42761126" w:id="7"/>
      <w:bookmarkStart w:name="_Toc42980116" w:id="8"/>
      <w:r>
        <w:lastRenderedPageBreak/>
        <w:t>Introduction</w:t>
      </w:r>
      <w:bookmarkEnd w:id="7"/>
      <w:bookmarkEnd w:id="8"/>
    </w:p>
    <w:p w:rsidR="00F609EF" w:rsidP="00692E66" w:rsidRDefault="00F609EF" w14:paraId="7B5C5896" w14:textId="3B5A1FB0">
      <w:pPr>
        <w:jc w:val="both"/>
      </w:pPr>
      <w:r>
        <w:t>In this document</w:t>
      </w:r>
      <w:r w:rsidR="004557B5">
        <w:t>,</w:t>
      </w:r>
      <w:r>
        <w:t xml:space="preserve"> you will read about the process and results from the research group ADS-B group A did for ecovillage Boekel. In the abstract</w:t>
      </w:r>
      <w:r w:rsidR="004557B5">
        <w:t>,</w:t>
      </w:r>
      <w:r>
        <w:t xml:space="preserve"> you can read in a few pages the summary and most important notes of this research. In chapter one you can see and read the final deliverable, a research poster, that was made for ecovillage Boekel.</w:t>
      </w:r>
      <w:r w:rsidR="00B53CD5">
        <w:t xml:space="preserve"> </w:t>
      </w:r>
    </w:p>
    <w:p w:rsidR="00B53CD5" w:rsidP="00692E66" w:rsidRDefault="00B53CD5" w14:paraId="1FCB6A85" w14:textId="0B7E7729">
      <w:pPr>
        <w:jc w:val="both"/>
      </w:pPr>
      <w:r>
        <w:t xml:space="preserve">Every </w:t>
      </w:r>
      <w:r w:rsidR="00041698">
        <w:t>Sustainable</w:t>
      </w:r>
      <w:r>
        <w:t xml:space="preserve"> Development Goal that was worked on during this research has a</w:t>
      </w:r>
      <w:r w:rsidR="004557B5">
        <w:t>n</w:t>
      </w:r>
      <w:r>
        <w:t xml:space="preserve"> own </w:t>
      </w:r>
      <w:r w:rsidR="00967998">
        <w:t>(sub)</w:t>
      </w:r>
      <w:r>
        <w:t xml:space="preserve">chapter where the </w:t>
      </w:r>
      <w:r w:rsidRPr="00967998" w:rsidR="00041698">
        <w:rPr>
          <w:i/>
          <w:iCs/>
        </w:rPr>
        <w:t>visualizations</w:t>
      </w:r>
      <w:r>
        <w:t xml:space="preserve">, </w:t>
      </w:r>
      <w:r w:rsidRPr="00967998">
        <w:rPr>
          <w:i/>
          <w:iCs/>
        </w:rPr>
        <w:t>datasets</w:t>
      </w:r>
      <w:r>
        <w:t xml:space="preserve"> used, </w:t>
      </w:r>
      <w:r w:rsidRPr="00967998">
        <w:rPr>
          <w:i/>
          <w:iCs/>
        </w:rPr>
        <w:t>scripts and code</w:t>
      </w:r>
      <w:r>
        <w:t xml:space="preserve">, and a </w:t>
      </w:r>
      <w:r w:rsidRPr="00967998">
        <w:rPr>
          <w:i/>
          <w:iCs/>
        </w:rPr>
        <w:t>process report</w:t>
      </w:r>
      <w:r>
        <w:t xml:space="preserve"> have been </w:t>
      </w:r>
      <w:r w:rsidR="00041698">
        <w:t>described by the individual student who did research on this development goal.</w:t>
      </w:r>
      <w:r w:rsidR="0029689D">
        <w:t xml:space="preserve"> Everything has been described in the research poster and the abstract but if you need any further detailed visualizations you can have a look there.</w:t>
      </w:r>
    </w:p>
    <w:p w:rsidR="0047350D" w:rsidP="00692E66" w:rsidRDefault="00857FF2" w14:paraId="6503DD18" w14:textId="0C8D83D7">
      <w:pPr>
        <w:jc w:val="both"/>
        <w:rPr>
          <w:rFonts w:ascii="Calibri" w:hAnsi="Calibri" w:eastAsia="Calibri" w:cs="Calibri"/>
        </w:rPr>
      </w:pPr>
      <w:r>
        <w:t>A short recap</w:t>
      </w:r>
      <w:r w:rsidR="0047350D">
        <w:t xml:space="preserve"> on original research plan</w:t>
      </w:r>
      <w:r>
        <w:t xml:space="preserve">: </w:t>
      </w:r>
      <w:r w:rsidR="0047350D">
        <w:rPr>
          <w:rFonts w:ascii="Calibri" w:hAnsi="Calibri" w:eastAsia="Calibri" w:cs="Calibri"/>
        </w:rPr>
        <w:t>For every SDG that is in our opinion important to the world and eco-village Boekel w</w:t>
      </w:r>
      <w:r w:rsidRPr="005B6E4C" w:rsidR="0047350D">
        <w:rPr>
          <w:rFonts w:ascii="Calibri" w:hAnsi="Calibri" w:eastAsia="Calibri" w:cs="Calibri"/>
        </w:rPr>
        <w:t>e will do research on what will happen if we (the people) do nothing</w:t>
      </w:r>
      <w:r w:rsidR="0047350D">
        <w:rPr>
          <w:rFonts w:ascii="Calibri" w:hAnsi="Calibri" w:eastAsia="Calibri" w:cs="Calibri"/>
        </w:rPr>
        <w:t xml:space="preserve">, </w:t>
      </w:r>
      <w:r w:rsidRPr="005B6E4C" w:rsidR="0047350D">
        <w:rPr>
          <w:rFonts w:ascii="Calibri" w:hAnsi="Calibri" w:eastAsia="Calibri" w:cs="Calibri"/>
        </w:rPr>
        <w:t>what will happen if we do something</w:t>
      </w:r>
      <w:r w:rsidR="0047350D">
        <w:rPr>
          <w:rFonts w:ascii="Calibri" w:hAnsi="Calibri" w:eastAsia="Calibri" w:cs="Calibri"/>
        </w:rPr>
        <w:t xml:space="preserve"> and how we can do something</w:t>
      </w:r>
      <w:r w:rsidRPr="005B6E4C" w:rsidR="0047350D">
        <w:rPr>
          <w:rFonts w:ascii="Calibri" w:hAnsi="Calibri" w:eastAsia="Calibri" w:cs="Calibri"/>
        </w:rPr>
        <w:t xml:space="preserve">. By doing that we can show the negative impact if we do nothing and the positive impact if we are getting more sustainable. </w:t>
      </w:r>
      <w:r w:rsidR="0047350D">
        <w:rPr>
          <w:rFonts w:ascii="Calibri" w:hAnsi="Calibri" w:eastAsia="Calibri" w:cs="Calibri"/>
        </w:rPr>
        <w:t xml:space="preserve">We are working </w:t>
      </w:r>
      <w:r w:rsidR="007719E9">
        <w:rPr>
          <w:rFonts w:ascii="Calibri" w:hAnsi="Calibri" w:eastAsia="Calibri" w:cs="Calibri"/>
        </w:rPr>
        <w:t>on</w:t>
      </w:r>
      <w:r w:rsidR="0047350D">
        <w:rPr>
          <w:rFonts w:ascii="Calibri" w:hAnsi="Calibri" w:eastAsia="Calibri" w:cs="Calibri"/>
        </w:rPr>
        <w:t xml:space="preserve"> the following SDG’s:</w:t>
      </w:r>
    </w:p>
    <w:p w:rsidR="0047350D" w:rsidP="00EE26FB" w:rsidRDefault="0047350D" w14:paraId="6045BF9A" w14:textId="0C8D83D7">
      <w:pPr>
        <w:pStyle w:val="ListParagraph"/>
        <w:numPr>
          <w:ilvl w:val="0"/>
          <w:numId w:val="8"/>
        </w:numPr>
        <w:rPr>
          <w:rFonts w:ascii="Calibri" w:hAnsi="Calibri" w:eastAsia="Calibri" w:cs="Calibri"/>
        </w:rPr>
      </w:pPr>
      <w:r>
        <w:rPr>
          <w:rFonts w:ascii="Calibri" w:hAnsi="Calibri" w:eastAsia="Calibri" w:cs="Calibri"/>
        </w:rPr>
        <w:t>Quality education</w:t>
      </w:r>
    </w:p>
    <w:p w:rsidR="0047350D" w:rsidP="00EE26FB" w:rsidRDefault="0047350D" w14:paraId="6ED467A3" w14:textId="0C8D83D7">
      <w:pPr>
        <w:pStyle w:val="ListParagraph"/>
        <w:numPr>
          <w:ilvl w:val="1"/>
          <w:numId w:val="8"/>
        </w:numPr>
      </w:pPr>
      <w:r>
        <w:t>Equal access to affordable technical, vocational and higher education</w:t>
      </w:r>
    </w:p>
    <w:p w:rsidRPr="00536007" w:rsidR="0047350D" w:rsidP="00EE26FB" w:rsidRDefault="0047350D" w14:paraId="6598B93F" w14:textId="0C8D83D7">
      <w:pPr>
        <w:pStyle w:val="ListParagraph"/>
        <w:numPr>
          <w:ilvl w:val="1"/>
          <w:numId w:val="8"/>
        </w:numPr>
      </w:pPr>
      <w:r>
        <w:t>Education for sustainable development and global citizenship</w:t>
      </w:r>
    </w:p>
    <w:p w:rsidR="0047350D" w:rsidP="00EE26FB" w:rsidRDefault="0047350D" w14:paraId="2F07886B" w14:textId="0C8D83D7">
      <w:pPr>
        <w:pStyle w:val="ListParagraph"/>
        <w:numPr>
          <w:ilvl w:val="0"/>
          <w:numId w:val="8"/>
        </w:numPr>
        <w:rPr>
          <w:rFonts w:ascii="Calibri" w:hAnsi="Calibri" w:eastAsia="Calibri" w:cs="Calibri"/>
        </w:rPr>
      </w:pPr>
      <w:r>
        <w:rPr>
          <w:rFonts w:ascii="Calibri" w:hAnsi="Calibri" w:eastAsia="Calibri" w:cs="Calibri"/>
        </w:rPr>
        <w:t>Clean water and sanitation</w:t>
      </w:r>
    </w:p>
    <w:p w:rsidR="0047350D" w:rsidP="00EE26FB" w:rsidRDefault="0047350D" w14:paraId="4F09453D" w14:textId="0C8D83D7">
      <w:pPr>
        <w:pStyle w:val="ListParagraph"/>
        <w:numPr>
          <w:ilvl w:val="1"/>
          <w:numId w:val="8"/>
        </w:numPr>
      </w:pPr>
      <w:r>
        <w:t>Safe and affordable drinking water</w:t>
      </w:r>
    </w:p>
    <w:p w:rsidRPr="00F54D7A" w:rsidR="0047350D" w:rsidP="00EE26FB" w:rsidRDefault="0047350D" w14:paraId="31B2233B" w14:textId="0C8D83D7">
      <w:pPr>
        <w:pStyle w:val="ListParagraph"/>
        <w:numPr>
          <w:ilvl w:val="1"/>
          <w:numId w:val="8"/>
        </w:numPr>
      </w:pPr>
      <w:r>
        <w:t>Increase water use efficiency and ensure freshwater supplies</w:t>
      </w:r>
    </w:p>
    <w:p w:rsidR="0047350D" w:rsidP="00EE26FB" w:rsidRDefault="0047350D" w14:paraId="19FE61C2" w14:textId="0C8D83D7">
      <w:pPr>
        <w:pStyle w:val="ListParagraph"/>
        <w:numPr>
          <w:ilvl w:val="0"/>
          <w:numId w:val="8"/>
        </w:numPr>
        <w:rPr>
          <w:rFonts w:ascii="Calibri" w:hAnsi="Calibri" w:eastAsia="Calibri" w:cs="Calibri"/>
        </w:rPr>
      </w:pPr>
      <w:r>
        <w:rPr>
          <w:rFonts w:ascii="Calibri" w:hAnsi="Calibri" w:eastAsia="Calibri" w:cs="Calibri"/>
        </w:rPr>
        <w:t>Affordable and clean energy</w:t>
      </w:r>
    </w:p>
    <w:p w:rsidR="0047350D" w:rsidP="00EE26FB" w:rsidRDefault="0047350D" w14:paraId="4EF9025A" w14:textId="0C8D83D7">
      <w:pPr>
        <w:pStyle w:val="ListParagraph"/>
        <w:numPr>
          <w:ilvl w:val="1"/>
          <w:numId w:val="8"/>
        </w:numPr>
      </w:pPr>
      <w:r>
        <w:t>Universal access to modern energy</w:t>
      </w:r>
    </w:p>
    <w:p w:rsidRPr="00884A94" w:rsidR="0047350D" w:rsidP="00EE26FB" w:rsidRDefault="0047350D" w14:paraId="41DC1D59" w14:textId="0C8D83D7">
      <w:pPr>
        <w:pStyle w:val="ListParagraph"/>
        <w:numPr>
          <w:ilvl w:val="1"/>
          <w:numId w:val="8"/>
        </w:numPr>
      </w:pPr>
      <w:r>
        <w:t>Increase the global percentage of renewable energy</w:t>
      </w:r>
    </w:p>
    <w:p w:rsidR="0047350D" w:rsidP="00EE26FB" w:rsidRDefault="0047350D" w14:paraId="345EB354" w14:textId="0C8D83D7">
      <w:pPr>
        <w:pStyle w:val="ListParagraph"/>
        <w:numPr>
          <w:ilvl w:val="0"/>
          <w:numId w:val="8"/>
        </w:numPr>
        <w:rPr>
          <w:rFonts w:ascii="Calibri" w:hAnsi="Calibri" w:eastAsia="Calibri" w:cs="Calibri"/>
        </w:rPr>
      </w:pPr>
      <w:r>
        <w:rPr>
          <w:rFonts w:ascii="Calibri" w:hAnsi="Calibri" w:eastAsia="Calibri" w:cs="Calibri"/>
        </w:rPr>
        <w:t>Sustainable cities and communities</w:t>
      </w:r>
    </w:p>
    <w:p w:rsidR="0047350D" w:rsidP="00EE26FB" w:rsidRDefault="0047350D" w14:paraId="301268BF" w14:textId="0C8D83D7">
      <w:pPr>
        <w:pStyle w:val="ListParagraph"/>
        <w:numPr>
          <w:ilvl w:val="1"/>
          <w:numId w:val="8"/>
        </w:numPr>
      </w:pPr>
      <w:r>
        <w:t>Safe and affordable housing</w:t>
      </w:r>
    </w:p>
    <w:p w:rsidRPr="00F2197A" w:rsidR="0047350D" w:rsidP="00EE26FB" w:rsidRDefault="0047350D" w14:paraId="4D4928F3" w14:textId="0C8D83D7">
      <w:pPr>
        <w:pStyle w:val="ListParagraph"/>
        <w:numPr>
          <w:ilvl w:val="1"/>
          <w:numId w:val="8"/>
        </w:numPr>
      </w:pPr>
      <w:r>
        <w:t>Reduce the environmental impacts of cities</w:t>
      </w:r>
    </w:p>
    <w:p w:rsidR="0047350D" w:rsidP="00EE26FB" w:rsidRDefault="0047350D" w14:paraId="0AB4C9A6" w14:textId="0C8D83D7">
      <w:pPr>
        <w:pStyle w:val="ListParagraph"/>
        <w:numPr>
          <w:ilvl w:val="0"/>
          <w:numId w:val="8"/>
        </w:numPr>
        <w:rPr>
          <w:rFonts w:ascii="Calibri" w:hAnsi="Calibri" w:eastAsia="Calibri" w:cs="Calibri"/>
        </w:rPr>
      </w:pPr>
      <w:r>
        <w:rPr>
          <w:rFonts w:ascii="Calibri" w:hAnsi="Calibri" w:eastAsia="Calibri" w:cs="Calibri"/>
        </w:rPr>
        <w:t>Life on Land</w:t>
      </w:r>
    </w:p>
    <w:p w:rsidR="0047350D" w:rsidP="00EE26FB" w:rsidRDefault="0047350D" w14:paraId="54A890D6" w14:textId="0C8D83D7">
      <w:pPr>
        <w:pStyle w:val="ListParagraph"/>
        <w:numPr>
          <w:ilvl w:val="1"/>
          <w:numId w:val="8"/>
        </w:numPr>
      </w:pPr>
      <w:r>
        <w:t>Conserve and restore terrestrial and freshwater ecosystems</w:t>
      </w:r>
    </w:p>
    <w:p w:rsidR="0047350D" w:rsidP="00EE26FB" w:rsidRDefault="0047350D" w14:paraId="61C95009" w14:textId="0C8D83D7">
      <w:pPr>
        <w:pStyle w:val="ListParagraph"/>
        <w:numPr>
          <w:ilvl w:val="1"/>
          <w:numId w:val="8"/>
        </w:numPr>
      </w:pPr>
      <w:r>
        <w:t>End deforestation and restore degraded forests</w:t>
      </w:r>
    </w:p>
    <w:p w:rsidR="0047350D" w:rsidP="00EE26FB" w:rsidRDefault="0047350D" w14:paraId="03105180" w14:textId="0C8D83D7">
      <w:pPr>
        <w:pStyle w:val="ListParagraph"/>
        <w:numPr>
          <w:ilvl w:val="0"/>
          <w:numId w:val="8"/>
        </w:numPr>
        <w:rPr>
          <w:rFonts w:ascii="Calibri" w:hAnsi="Calibri" w:eastAsia="Calibri" w:cs="Calibri"/>
        </w:rPr>
      </w:pPr>
      <w:r>
        <w:rPr>
          <w:rFonts w:ascii="Calibri" w:hAnsi="Calibri" w:eastAsia="Calibri" w:cs="Calibri"/>
        </w:rPr>
        <w:t>Responsible consumption and production</w:t>
      </w:r>
    </w:p>
    <w:p w:rsidR="0047350D" w:rsidP="00EE26FB" w:rsidRDefault="0047350D" w14:paraId="24134204" w14:textId="0C8D83D7">
      <w:pPr>
        <w:pStyle w:val="ListParagraph"/>
        <w:numPr>
          <w:ilvl w:val="1"/>
          <w:numId w:val="8"/>
        </w:numPr>
      </w:pPr>
      <w:r>
        <w:t>Sustainable management and use of natural resources</w:t>
      </w:r>
    </w:p>
    <w:p w:rsidRPr="002175BB" w:rsidR="0047350D" w:rsidP="00EE26FB" w:rsidRDefault="0047350D" w14:paraId="11D854DF" w14:textId="0C8D83D7">
      <w:pPr>
        <w:pStyle w:val="ListParagraph"/>
        <w:numPr>
          <w:ilvl w:val="1"/>
          <w:numId w:val="8"/>
        </w:numPr>
      </w:pPr>
      <w:r>
        <w:t>Remove market distortions that encourage wasteful consumption</w:t>
      </w:r>
    </w:p>
    <w:p w:rsidR="0047350D" w:rsidP="00EE26FB" w:rsidRDefault="0047350D" w14:paraId="333CA915" w14:textId="0C8D83D7">
      <w:pPr>
        <w:pStyle w:val="ListParagraph"/>
        <w:numPr>
          <w:ilvl w:val="0"/>
          <w:numId w:val="8"/>
        </w:numPr>
        <w:rPr>
          <w:rFonts w:ascii="Calibri" w:hAnsi="Calibri" w:eastAsia="Calibri" w:cs="Calibri"/>
        </w:rPr>
      </w:pPr>
      <w:r>
        <w:rPr>
          <w:rFonts w:ascii="Calibri" w:hAnsi="Calibri" w:eastAsia="Calibri" w:cs="Calibri"/>
        </w:rPr>
        <w:t>Climate action</w:t>
      </w:r>
    </w:p>
    <w:p w:rsidR="0047350D" w:rsidP="00EE26FB" w:rsidRDefault="0047350D" w14:paraId="392F5BB4" w14:textId="0C8D83D7">
      <w:pPr>
        <w:pStyle w:val="ListParagraph"/>
        <w:numPr>
          <w:ilvl w:val="1"/>
          <w:numId w:val="8"/>
        </w:numPr>
      </w:pPr>
      <w:r>
        <w:t>Strengthen resilience and adaptive capacity to climate-related disasters</w:t>
      </w:r>
    </w:p>
    <w:p w:rsidRPr="00741E0F" w:rsidR="0047350D" w:rsidP="00EE26FB" w:rsidRDefault="0047350D" w14:paraId="68DDD065" w14:textId="0C8D83D7">
      <w:pPr>
        <w:pStyle w:val="ListParagraph"/>
        <w:numPr>
          <w:ilvl w:val="1"/>
          <w:numId w:val="8"/>
        </w:numPr>
      </w:pPr>
      <w:r>
        <w:t>Build knowledge and capacity to meet climate change</w:t>
      </w:r>
    </w:p>
    <w:p w:rsidR="006C6F46" w:rsidP="00692E66" w:rsidRDefault="00FD2F07" w14:paraId="6EB95ABB" w14:textId="44EB5950">
      <w:pPr>
        <w:jc w:val="both"/>
        <w:rPr>
          <w:rFonts w:asciiTheme="majorHAnsi" w:hAnsiTheme="majorHAnsi" w:eastAsiaTheme="majorEastAsia" w:cstheme="majorBidi"/>
          <w:color w:val="2F5496" w:themeColor="accent1" w:themeShade="BF"/>
          <w:sz w:val="32"/>
          <w:szCs w:val="32"/>
        </w:rPr>
      </w:pPr>
      <w:r>
        <w:t xml:space="preserve">These </w:t>
      </w:r>
      <w:r w:rsidR="0047350D">
        <w:t>SDG</w:t>
      </w:r>
      <w:r w:rsidR="004557B5">
        <w:t>’</w:t>
      </w:r>
      <w:r w:rsidR="0047350D">
        <w:t xml:space="preserve">s </w:t>
      </w:r>
      <w:r>
        <w:t xml:space="preserve">have been chosen </w:t>
      </w:r>
      <w:r w:rsidR="0047350D">
        <w:t xml:space="preserve">with two of their sub-goals because we believe that we can make a good story about these SDG’s and that these are the SGD’s people can </w:t>
      </w:r>
      <w:r w:rsidR="005A5273">
        <w:t>do something about on short notice</w:t>
      </w:r>
      <w:r w:rsidR="0047350D">
        <w:t xml:space="preserve"> or need to be more aware of. A good story is important to convince the people of the urgency of the </w:t>
      </w:r>
      <w:r w:rsidR="005A5273">
        <w:t>eco-village Boekel and the SDG’s.</w:t>
      </w:r>
      <w:r w:rsidR="006C6F46">
        <w:br w:type="page"/>
      </w:r>
    </w:p>
    <w:p w:rsidR="003814CE" w:rsidP="00EE26FB" w:rsidRDefault="006C6F46" w14:paraId="74E154A8" w14:textId="13D7A1D3">
      <w:pPr>
        <w:pStyle w:val="Heading1"/>
        <w:numPr>
          <w:ilvl w:val="0"/>
          <w:numId w:val="1"/>
        </w:numPr>
      </w:pPr>
      <w:bookmarkStart w:name="_Toc42761127" w:id="9"/>
      <w:bookmarkStart w:name="_Toc42980117" w:id="10"/>
      <w:r>
        <w:lastRenderedPageBreak/>
        <w:t>Final product</w:t>
      </w:r>
      <w:bookmarkEnd w:id="9"/>
      <w:bookmarkEnd w:id="10"/>
    </w:p>
    <w:p w:rsidRPr="00054F74" w:rsidR="00054F74" w:rsidP="00692E66" w:rsidRDefault="00AF7596" w14:paraId="51847DE8" w14:textId="2F6559AD">
      <w:pPr>
        <w:jc w:val="both"/>
      </w:pPr>
      <w:r>
        <w:t xml:space="preserve">The final product that was created for this project is a </w:t>
      </w:r>
      <w:r w:rsidR="00207C18">
        <w:t>research poster. In this research poster</w:t>
      </w:r>
      <w:r w:rsidR="004557B5">
        <w:t>,</w:t>
      </w:r>
      <w:r w:rsidR="00207C18">
        <w:t xml:space="preserve"> all the important </w:t>
      </w:r>
      <w:r w:rsidR="00BD1720">
        <w:t>results from the re</w:t>
      </w:r>
      <w:r w:rsidR="00A06085">
        <w:t>search have been mentioned</w:t>
      </w:r>
      <w:r w:rsidR="003E6018">
        <w:t>. For a better view of the research</w:t>
      </w:r>
      <w:r w:rsidR="004557B5">
        <w:t>,</w:t>
      </w:r>
      <w:r w:rsidR="003E6018">
        <w:t xml:space="preserve"> </w:t>
      </w:r>
      <w:r w:rsidR="00B91E56">
        <w:t xml:space="preserve">the </w:t>
      </w:r>
      <w:r w:rsidR="003E6018">
        <w:t xml:space="preserve">poster </w:t>
      </w:r>
      <w:r w:rsidR="00363179">
        <w:t>click</w:t>
      </w:r>
      <w:r w:rsidR="004557B5">
        <w:t>s</w:t>
      </w:r>
      <w:r w:rsidR="00363179">
        <w:t xml:space="preserve"> </w:t>
      </w:r>
      <w:hyperlink r:id="rId16">
        <w:r w:rsidRPr="28C17687" w:rsidR="006F3BC3">
          <w:rPr>
            <w:rStyle w:val="Hyperlink"/>
          </w:rPr>
          <w:t>this</w:t>
        </w:r>
      </w:hyperlink>
      <w:r w:rsidR="006F3BC3">
        <w:t xml:space="preserve"> link.</w:t>
      </w:r>
      <w:r w:rsidR="00661490">
        <w:t xml:space="preserve"> You can also zoom in if you w</w:t>
      </w:r>
      <w:r w:rsidR="00B0311F">
        <w:t>ant a closer look.</w:t>
      </w:r>
    </w:p>
    <w:p w:rsidR="00066CE6" w:rsidP="00692E66" w:rsidRDefault="008732E5" w14:paraId="269EE121" w14:textId="3F0B14A0">
      <w:pPr>
        <w:jc w:val="both"/>
      </w:pPr>
      <w:r>
        <w:t xml:space="preserve">On the left side of the poster you see what will happen if we do something about the chosen SDG’s and </w:t>
      </w:r>
      <w:r w:rsidR="00645854">
        <w:t>by some SDG’s it is mentioned what you can do about them. The SDG’s can be easily recognized by their logo and the fact that the left side is the side that shows what will happen when we do something is because of all the green numbers and the left side of the earth is still green. On the right side</w:t>
      </w:r>
      <w:r w:rsidR="004557B5">
        <w:t>,</w:t>
      </w:r>
      <w:r w:rsidR="00645854">
        <w:t xml:space="preserve"> it shows what will happen if we do nothing. This can also be easily recognized by all the red (=bad) numbers and the fact that the right side of the earth is on fire.</w:t>
      </w:r>
    </w:p>
    <w:p w:rsidR="00A43193" w:rsidP="00A43193" w:rsidRDefault="00066CE6" w14:paraId="6C9CAD65" w14:textId="77777777">
      <w:pPr>
        <w:keepNext/>
        <w:jc w:val="both"/>
      </w:pPr>
      <w:r>
        <w:rPr>
          <w:noProof/>
        </w:rPr>
        <w:drawing>
          <wp:inline distT="0" distB="0" distL="0" distR="0" wp14:anchorId="7F00A207" wp14:editId="20CB61B8">
            <wp:extent cx="5958840" cy="4968240"/>
            <wp:effectExtent l="38100" t="38100" r="99060" b="990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58840" cy="4968240"/>
                    </a:xfrm>
                    <a:prstGeom prst="rect">
                      <a:avLst/>
                    </a:prstGeom>
                    <a:noFill/>
                    <a:ln>
                      <a:noFill/>
                    </a:ln>
                    <a:effectLst>
                      <a:outerShdw blurRad="50800" dist="38100" dir="2700000" algn="tl" rotWithShape="0">
                        <a:prstClr val="black">
                          <a:alpha val="40000"/>
                        </a:prstClr>
                      </a:outerShdw>
                    </a:effectLst>
                  </pic:spPr>
                </pic:pic>
              </a:graphicData>
            </a:graphic>
          </wp:inline>
        </w:drawing>
      </w:r>
    </w:p>
    <w:p w:rsidRPr="00054F74" w:rsidR="008732E5" w:rsidP="00A43193" w:rsidRDefault="00A43193" w14:paraId="2D2A52A4" w14:textId="0C88383C">
      <w:pPr>
        <w:pStyle w:val="Caption"/>
        <w:jc w:val="center"/>
      </w:pPr>
      <w:proofErr w:type="spellStart"/>
      <w:r>
        <w:t>Figure</w:t>
      </w:r>
      <w:proofErr w:type="spellEnd"/>
      <w:r>
        <w:t xml:space="preserve"> </w:t>
      </w:r>
      <w:r>
        <w:fldChar w:fldCharType="begin"/>
      </w:r>
      <w:r>
        <w:instrText xml:space="preserve"> SEQ Figure \* ARABIC </w:instrText>
      </w:r>
      <w:r>
        <w:fldChar w:fldCharType="separate"/>
      </w:r>
      <w:r w:rsidR="00DF30FF">
        <w:rPr>
          <w:noProof/>
        </w:rPr>
        <w:t>2</w:t>
      </w:r>
      <w:r>
        <w:fldChar w:fldCharType="end"/>
      </w:r>
      <w:r>
        <w:t xml:space="preserve"> Research poster</w:t>
      </w:r>
    </w:p>
    <w:p w:rsidR="003814CE" w:rsidP="00F375F8" w:rsidRDefault="003814CE" w14:paraId="1383840B" w14:textId="77777777">
      <w:pPr>
        <w:jc w:val="both"/>
        <w:rPr>
          <w:rFonts w:asciiTheme="majorHAnsi" w:hAnsiTheme="majorHAnsi" w:eastAsiaTheme="majorEastAsia" w:cstheme="majorBidi"/>
          <w:color w:val="2F5496" w:themeColor="accent1" w:themeShade="BF"/>
          <w:sz w:val="32"/>
          <w:szCs w:val="32"/>
        </w:rPr>
      </w:pPr>
      <w:r>
        <w:br w:type="page"/>
      </w:r>
    </w:p>
    <w:p w:rsidR="00E15F0E" w:rsidP="00EE26FB" w:rsidRDefault="006C6F46" w14:paraId="065E85EA" w14:textId="284CD657">
      <w:pPr>
        <w:pStyle w:val="Heading1"/>
        <w:numPr>
          <w:ilvl w:val="0"/>
          <w:numId w:val="1"/>
        </w:numPr>
      </w:pPr>
      <w:bookmarkStart w:name="_Toc42761128" w:id="11"/>
      <w:bookmarkStart w:name="_Toc42980118" w:id="12"/>
      <w:r>
        <w:lastRenderedPageBreak/>
        <w:t>Quality Education</w:t>
      </w:r>
      <w:bookmarkEnd w:id="11"/>
      <w:bookmarkEnd w:id="12"/>
    </w:p>
    <w:p w:rsidRPr="009D1CA1" w:rsidR="009D1CA1" w:rsidP="2CDEB2C6" w:rsidRDefault="009D1CA1" w14:paraId="29C6156B" w14:textId="4DAC9C2A">
      <w:pPr>
        <w:spacing w:line="257" w:lineRule="auto"/>
        <w:rPr>
          <w:rFonts w:ascii="Calibri" w:hAnsi="Calibri" w:eastAsia="Calibri" w:cs="Calibri"/>
        </w:rPr>
      </w:pPr>
    </w:p>
    <w:p w:rsidRPr="009D1CA1" w:rsidR="009D1CA1" w:rsidP="3B2FD449" w:rsidRDefault="00323CA3" w14:paraId="2D7883C9" w14:textId="5890EFE4">
      <w:pPr>
        <w:spacing w:line="257" w:lineRule="auto"/>
      </w:pPr>
      <w:r>
        <w:rPr>
          <w:noProof/>
        </w:rPr>
        <w:drawing>
          <wp:anchor distT="0" distB="0" distL="114300" distR="114300" simplePos="0" relativeHeight="251658246" behindDoc="0" locked="0" layoutInCell="1" allowOverlap="1" wp14:anchorId="6DF49FA9" wp14:editId="62A8CEFC">
            <wp:simplePos x="0" y="0"/>
            <wp:positionH relativeFrom="column">
              <wp:posOffset>4736465</wp:posOffset>
            </wp:positionH>
            <wp:positionV relativeFrom="paragraph">
              <wp:posOffset>15240</wp:posOffset>
            </wp:positionV>
            <wp:extent cx="1329055" cy="1329055"/>
            <wp:effectExtent l="38100" t="38100" r="99695" b="9969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6ab442c-28a7-4331-8916-8200c537c21a?t=1506689566092"/>
                    <pic:cNvPicPr/>
                  </pic:nvPicPr>
                  <pic:blipFill>
                    <a:blip r:embed="rId18" cstate="print">
                      <a:extLst>
                        <a:ext uri="{28A0092B-C50C-407E-A947-70E740481C1C}">
                          <a14:useLocalDpi xmlns:a14="http://schemas.microsoft.com/office/drawing/2010/main" val="0"/>
                        </a:ext>
                        <a:ext uri="{837473B0-CC2E-450A-ABE3-18F120FF3D39}">
                          <a1611:picAttrSrcUrl xmlns:a1611="http://schemas.microsoft.com/office/drawing/2016/11/main" r:id="rId19"/>
                        </a:ext>
                      </a:extLst>
                    </a:blip>
                    <a:stretch>
                      <a:fillRect/>
                    </a:stretch>
                  </pic:blipFill>
                  <pic:spPr>
                    <a:xfrm>
                      <a:off x="0" y="0"/>
                      <a:ext cx="1329055" cy="1329055"/>
                    </a:xfrm>
                    <a:prstGeom prst="rect">
                      <a:avLst/>
                    </a:prstGeom>
                    <a:effectLst>
                      <a:outerShdw blurRad="50800" dist="38100" dir="2700000" algn="tl" rotWithShape="0">
                        <a:prstClr val="black">
                          <a:alpha val="40000"/>
                        </a:prstClr>
                      </a:outerShdw>
                    </a:effectLst>
                  </pic:spPr>
                </pic:pic>
              </a:graphicData>
            </a:graphic>
          </wp:anchor>
        </w:drawing>
      </w:r>
      <w:r w:rsidRPr="3B2FD449" w:rsidR="4F5B27AF">
        <w:rPr>
          <w:rFonts w:ascii="Calibri" w:hAnsi="Calibri" w:eastAsia="Calibri" w:cs="Calibri"/>
        </w:rPr>
        <w:t xml:space="preserve">Everything starts with education. To live better we need to learn more. For instance, let’s take a look at all the SDGs – they all depend on education in some way. Countries with a stable and strong economy are more likely to have a good education system and visa-versa (SDG 1). Developing countries do not invest in education or/and ecology, they do not think it is useful. </w:t>
      </w:r>
    </w:p>
    <w:p w:rsidRPr="009D1CA1" w:rsidR="009D1CA1" w:rsidP="2CDEB2C6" w:rsidRDefault="4F5B27AF" w14:paraId="26C785A6" w14:textId="7506E293">
      <w:pPr>
        <w:spacing w:line="257" w:lineRule="auto"/>
      </w:pPr>
      <w:r w:rsidRPr="7D474E4A">
        <w:rPr>
          <w:rFonts w:ascii="Calibri" w:hAnsi="Calibri" w:eastAsia="Calibri" w:cs="Calibri"/>
        </w:rPr>
        <w:t xml:space="preserve">With this research </w:t>
      </w:r>
      <w:r w:rsidRPr="7D474E4A" w:rsidR="09224EB6">
        <w:rPr>
          <w:rFonts w:ascii="Calibri" w:hAnsi="Calibri" w:eastAsia="Calibri" w:cs="Calibri"/>
        </w:rPr>
        <w:t xml:space="preserve">our team </w:t>
      </w:r>
      <w:r w:rsidRPr="7D474E4A">
        <w:rPr>
          <w:rFonts w:ascii="Calibri" w:hAnsi="Calibri" w:eastAsia="Calibri" w:cs="Calibri"/>
        </w:rPr>
        <w:t>tried to show how is the situation now and what can we expect in the future.</w:t>
      </w:r>
      <w:r w:rsidRPr="7D474E4A" w:rsidR="00FF7FCE">
        <w:rPr>
          <w:rFonts w:ascii="Calibri" w:hAnsi="Calibri" w:eastAsia="Calibri" w:cs="Calibri"/>
        </w:rPr>
        <w:t xml:space="preserve"> </w:t>
      </w:r>
    </w:p>
    <w:p w:rsidR="002D1B20" w:rsidP="00EE26FB" w:rsidRDefault="009D1CA1" w14:paraId="3AEFA41F" w14:textId="4F5EF411">
      <w:pPr>
        <w:pStyle w:val="Heading2"/>
        <w:numPr>
          <w:ilvl w:val="1"/>
          <w:numId w:val="1"/>
        </w:numPr>
      </w:pPr>
      <w:bookmarkStart w:name="_Toc42761129" w:id="13"/>
      <w:r>
        <w:t>Visualizations</w:t>
      </w:r>
      <w:bookmarkEnd w:id="13"/>
    </w:p>
    <w:p w:rsidRPr="009D1CA1" w:rsidR="009D1CA1" w:rsidP="00692E66" w:rsidRDefault="289763F4" w14:paraId="643795BA" w14:textId="46E0888C">
      <w:pPr>
        <w:jc w:val="both"/>
        <w:rPr>
          <w:color w:val="000000" w:themeColor="text1"/>
        </w:rPr>
      </w:pPr>
      <w:r w:rsidRPr="3B2FD449">
        <w:rPr>
          <w:color w:val="000000" w:themeColor="text1"/>
          <w:shd w:val="clear" w:color="auto" w:fill="FFFFFF"/>
        </w:rPr>
        <w:t xml:space="preserve">It is hard to combine all the graphs and datasets in one dashboard or website page. A lot of topics are discussed, however not all of them are really related. </w:t>
      </w:r>
      <w:r w:rsidRPr="3B2FD449" w:rsidR="0B938B0C">
        <w:rPr>
          <w:color w:val="000000" w:themeColor="text1"/>
          <w:shd w:val="clear" w:color="auto" w:fill="FFFFFF"/>
        </w:rPr>
        <w:t xml:space="preserve">We leave </w:t>
      </w:r>
      <w:r w:rsidRPr="3B2FD449" w:rsidR="0AE10DD9">
        <w:rPr>
          <w:color w:val="000000" w:themeColor="text1"/>
          <w:shd w:val="clear" w:color="auto" w:fill="FFFFFF"/>
        </w:rPr>
        <w:t xml:space="preserve">here the graphs </w:t>
      </w:r>
      <w:r w:rsidRPr="3B2FD449" w:rsidR="47A4FDDF">
        <w:rPr>
          <w:color w:val="000000" w:themeColor="text1"/>
          <w:shd w:val="clear" w:color="auto" w:fill="FFFFFF"/>
        </w:rPr>
        <w:t>a</w:t>
      </w:r>
      <w:r w:rsidRPr="3B2FD449" w:rsidR="0AE10DD9">
        <w:rPr>
          <w:color w:val="000000" w:themeColor="text1"/>
          <w:shd w:val="clear" w:color="auto" w:fill="FFFFFF"/>
        </w:rPr>
        <w:t>nd an explanation for them.</w:t>
      </w:r>
    </w:p>
    <w:tbl>
      <w:tblPr>
        <w:tblStyle w:val="TableGrid"/>
        <w:tblW w:w="0" w:type="auto"/>
        <w:tblLayout w:type="fixed"/>
        <w:tblLook w:val="06A0" w:firstRow="1" w:lastRow="0" w:firstColumn="1" w:lastColumn="0" w:noHBand="1" w:noVBand="1"/>
      </w:tblPr>
      <w:tblGrid>
        <w:gridCol w:w="3225"/>
        <w:gridCol w:w="6181"/>
      </w:tblGrid>
      <w:tr w:rsidR="3B2FD449" w:rsidTr="47CF5B46" w14:paraId="1346C3BE" w14:textId="77777777">
        <w:tc>
          <w:tcPr>
            <w:tcW w:w="3225" w:type="dxa"/>
            <w:shd w:val="clear" w:color="auto" w:fill="D9E2F3" w:themeFill="accent1" w:themeFillTint="33"/>
            <w:tcMar/>
          </w:tcPr>
          <w:p w:rsidR="0AE10DD9" w:rsidRDefault="0AE10DD9" w14:paraId="7FE040EB" w14:textId="45256C64">
            <w:r w:rsidRPr="3B2FD449">
              <w:rPr>
                <w:rFonts w:ascii="Calibri" w:hAnsi="Calibri" w:eastAsia="Calibri" w:cs="Calibri"/>
              </w:rPr>
              <w:t>[Line graph]</w:t>
            </w:r>
          </w:p>
          <w:p w:rsidR="0AE10DD9" w:rsidP="3B2FD449" w:rsidRDefault="0AE10DD9" w14:paraId="7ADF1FD5" w14:textId="70CDEDC4">
            <w:r w:rsidRPr="3B2FD449">
              <w:rPr>
                <w:rFonts w:ascii="Calibri" w:hAnsi="Calibri" w:eastAsia="Calibri" w:cs="Calibri"/>
                <w:color w:val="333333"/>
              </w:rPr>
              <w:t>Changes in the amount of literate population in the world</w:t>
            </w:r>
          </w:p>
          <w:p w:rsidR="3B2FD449" w:rsidP="3B2FD449" w:rsidRDefault="3B2FD449" w14:paraId="37B866DF" w14:textId="18EA1D2C">
            <w:pPr>
              <w:rPr>
                <w:color w:val="000000" w:themeColor="text1"/>
              </w:rPr>
            </w:pPr>
          </w:p>
        </w:tc>
        <w:tc>
          <w:tcPr>
            <w:tcW w:w="6181" w:type="dxa"/>
            <w:shd w:val="clear" w:color="auto" w:fill="D9E2F3" w:themeFill="accent1" w:themeFillTint="33"/>
            <w:tcMar/>
          </w:tcPr>
          <w:p w:rsidR="3B2FD449" w:rsidP="3B2FD449" w:rsidRDefault="3B2FD449" w14:paraId="4E67B826" w14:textId="697B7469"/>
          <w:p w:rsidR="0AE10DD9" w:rsidP="3B2FD449" w:rsidRDefault="0AE10DD9" w14:paraId="5EC481ED" w14:textId="3859246F" w14:noSpellErr="1">
            <w:r w:rsidR="0AE10DD9">
              <w:drawing>
                <wp:inline wp14:editId="6BF4B5D5" wp14:anchorId="4102E66C">
                  <wp:extent cx="3013987" cy="1609736"/>
                  <wp:effectExtent l="0" t="0" r="0" b="0"/>
                  <wp:docPr id="2121656054" name="Picture 2121656054" title=""/>
                  <wp:cNvGraphicFramePr>
                    <a:graphicFrameLocks noChangeAspect="1"/>
                  </wp:cNvGraphicFramePr>
                  <a:graphic>
                    <a:graphicData uri="http://schemas.openxmlformats.org/drawingml/2006/picture">
                      <pic:pic>
                        <pic:nvPicPr>
                          <pic:cNvPr id="0" name="Picture 2121656054"/>
                          <pic:cNvPicPr/>
                        </pic:nvPicPr>
                        <pic:blipFill>
                          <a:blip r:embed="Rdcf6e490d0ec4746">
                            <a:extLst xmlns:a="http://schemas.openxmlformats.org/drawingml/2006/main">
                              <a:ext uri="{28A0092B-C50C-407E-A947-70E740481C1C}">
                                <a14:useLocalDpi xmlns:a14="http://schemas.microsoft.com/office/drawing/2010/main" val="0"/>
                              </a:ext>
                            </a:extLst>
                          </a:blip>
                          <a:srcRect l="12541" t="10126"/>
                          <a:stretch>
                            <a:fillRect/>
                          </a:stretch>
                        </pic:blipFill>
                        <pic:spPr>
                          <a:xfrm rot="0" flipH="0" flipV="0">
                            <a:off x="0" y="0"/>
                            <a:ext cx="3013987" cy="1609736"/>
                          </a:xfrm>
                          <a:prstGeom prst="rect">
                            <a:avLst/>
                          </a:prstGeom>
                        </pic:spPr>
                      </pic:pic>
                    </a:graphicData>
                  </a:graphic>
                </wp:inline>
              </w:drawing>
            </w:r>
          </w:p>
        </w:tc>
      </w:tr>
      <w:tr w:rsidR="3B2FD449" w:rsidTr="47CF5B46" w14:paraId="52BE469C" w14:textId="77777777">
        <w:tc>
          <w:tcPr>
            <w:tcW w:w="3225" w:type="dxa"/>
            <w:shd w:val="clear" w:color="auto" w:fill="8EAADB" w:themeFill="accent1" w:themeFillTint="99"/>
            <w:tcMar/>
          </w:tcPr>
          <w:p w:rsidR="0AE10DD9" w:rsidRDefault="0AE10DD9" w14:paraId="3177DD50" w14:textId="2256565D">
            <w:r w:rsidRPr="3B2FD449">
              <w:rPr>
                <w:rFonts w:ascii="Calibri" w:hAnsi="Calibri" w:eastAsia="Calibri" w:cs="Calibri"/>
                <w:color w:val="333333"/>
              </w:rPr>
              <w:t>Primary School Enrollment</w:t>
            </w:r>
          </w:p>
          <w:p w:rsidR="3B2FD449" w:rsidP="3B2FD449" w:rsidRDefault="3B2FD449" w14:paraId="7F6542F6" w14:textId="2CDE989B">
            <w:pPr>
              <w:rPr>
                <w:color w:val="000000" w:themeColor="text1"/>
              </w:rPr>
            </w:pPr>
          </w:p>
        </w:tc>
        <w:tc>
          <w:tcPr>
            <w:tcW w:w="6181" w:type="dxa"/>
            <w:shd w:val="clear" w:color="auto" w:fill="8EAADB" w:themeFill="accent1" w:themeFillTint="99"/>
            <w:tcMar/>
          </w:tcPr>
          <w:p w:rsidR="0AE10DD9" w:rsidP="3B2FD449" w:rsidRDefault="0AE10DD9" w14:paraId="402B9CC1" w14:textId="4AB2FF01">
            <w:r w:rsidR="0AE10DD9">
              <w:drawing>
                <wp:inline wp14:editId="0C2DD026" wp14:anchorId="2992866D">
                  <wp:extent cx="2895600" cy="1847850"/>
                  <wp:effectExtent l="0" t="0" r="0" b="0"/>
                  <wp:docPr id="2135105454" name="Picture 729676069" title=""/>
                  <wp:cNvGraphicFramePr>
                    <a:graphicFrameLocks noChangeAspect="1"/>
                  </wp:cNvGraphicFramePr>
                  <a:graphic>
                    <a:graphicData uri="http://schemas.openxmlformats.org/drawingml/2006/picture">
                      <pic:pic>
                        <pic:nvPicPr>
                          <pic:cNvPr id="0" name="Picture 729676069"/>
                          <pic:cNvPicPr/>
                        </pic:nvPicPr>
                        <pic:blipFill>
                          <a:blip r:embed="R45a15e4704394b7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895600" cy="1847850"/>
                          </a:xfrm>
                          <a:prstGeom prst="rect">
                            <a:avLst/>
                          </a:prstGeom>
                        </pic:spPr>
                      </pic:pic>
                    </a:graphicData>
                  </a:graphic>
                </wp:inline>
              </w:drawing>
            </w:r>
          </w:p>
        </w:tc>
      </w:tr>
      <w:tr w:rsidR="3B2FD449" w:rsidTr="47CF5B46" w14:paraId="0A89778E" w14:textId="77777777">
        <w:tc>
          <w:tcPr>
            <w:tcW w:w="3225" w:type="dxa"/>
            <w:shd w:val="clear" w:color="auto" w:fill="D9E2F3" w:themeFill="accent1" w:themeFillTint="33"/>
            <w:tcMar/>
          </w:tcPr>
          <w:p w:rsidR="0AE10DD9" w:rsidRDefault="0AE10DD9" w14:paraId="48BDF899" w14:textId="186DF40C">
            <w:r w:rsidRPr="3B2FD449">
              <w:rPr>
                <w:rFonts w:ascii="Calibri" w:hAnsi="Calibri" w:eastAsia="Calibri" w:cs="Calibri"/>
              </w:rPr>
              <w:lastRenderedPageBreak/>
              <w:t xml:space="preserve">[Line Graph] </w:t>
            </w:r>
          </w:p>
          <w:p w:rsidR="0AE10DD9" w:rsidRDefault="0AE10DD9" w14:paraId="55E0BF05" w14:textId="71235FBA">
            <w:r w:rsidRPr="3B2FD449">
              <w:rPr>
                <w:rFonts w:ascii="Calibri" w:hAnsi="Calibri" w:eastAsia="Calibri" w:cs="Calibri"/>
                <w:color w:val="555555"/>
              </w:rPr>
              <w:t>Share of the population with no formal education from 1970 to 2050</w:t>
            </w:r>
          </w:p>
          <w:p w:rsidR="3B2FD449" w:rsidP="3B2FD449" w:rsidRDefault="3B2FD449" w14:paraId="7964DD8C" w14:textId="2668E5E9">
            <w:pPr>
              <w:rPr>
                <w:color w:val="000000" w:themeColor="text1"/>
              </w:rPr>
            </w:pPr>
          </w:p>
        </w:tc>
        <w:tc>
          <w:tcPr>
            <w:tcW w:w="6181" w:type="dxa"/>
            <w:shd w:val="clear" w:color="auto" w:fill="D9E2F3" w:themeFill="accent1" w:themeFillTint="33"/>
            <w:tcMar/>
          </w:tcPr>
          <w:p w:rsidR="0AE10DD9" w:rsidP="3B2FD449" w:rsidRDefault="0AE10DD9" w14:paraId="6DB10FAA" w14:textId="16B22FD5">
            <w:r w:rsidR="0AE10DD9">
              <w:drawing>
                <wp:inline wp14:editId="24254EE0" wp14:anchorId="485E69E3">
                  <wp:extent cx="3003415" cy="1857375"/>
                  <wp:effectExtent l="0" t="0" r="0" b="0"/>
                  <wp:docPr id="1763762802" name="Picture 635253459" title=""/>
                  <wp:cNvGraphicFramePr>
                    <a:graphicFrameLocks noChangeAspect="1"/>
                  </wp:cNvGraphicFramePr>
                  <a:graphic>
                    <a:graphicData uri="http://schemas.openxmlformats.org/drawingml/2006/picture">
                      <pic:pic>
                        <pic:nvPicPr>
                          <pic:cNvPr id="0" name="Picture 635253459"/>
                          <pic:cNvPicPr/>
                        </pic:nvPicPr>
                        <pic:blipFill>
                          <a:blip r:embed="Rab783b68a1d74a2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03415" cy="1857375"/>
                          </a:xfrm>
                          <a:prstGeom prst="rect">
                            <a:avLst/>
                          </a:prstGeom>
                        </pic:spPr>
                      </pic:pic>
                    </a:graphicData>
                  </a:graphic>
                </wp:inline>
              </w:drawing>
            </w:r>
          </w:p>
        </w:tc>
      </w:tr>
    </w:tbl>
    <w:p w:rsidRPr="009D1CA1" w:rsidR="009D1CA1" w:rsidP="3B2FD449" w:rsidRDefault="009D1CA1" w14:paraId="3455B6AD" w14:textId="4B4197CF">
      <w:pPr>
        <w:rPr>
          <w:rFonts w:ascii="Calibri" w:hAnsi="Calibri" w:eastAsia="Calibri" w:cs="Calibri"/>
        </w:rPr>
      </w:pPr>
    </w:p>
    <w:p w:rsidRPr="009D1CA1" w:rsidR="009D1CA1" w:rsidP="00692E66" w:rsidRDefault="0AE10DD9" w14:paraId="12D13BA7" w14:textId="2EAC74BA">
      <w:pPr>
        <w:jc w:val="both"/>
      </w:pPr>
      <w:r w:rsidRPr="2D307267">
        <w:rPr>
          <w:rFonts w:ascii="Calibri" w:hAnsi="Calibri" w:eastAsia="Calibri" w:cs="Calibri"/>
        </w:rPr>
        <w:t xml:space="preserve">In this first Graph (Changes of Amount of literate population in the world) </w:t>
      </w:r>
      <w:r w:rsidRPr="2D307267" w:rsidR="3EE1D624">
        <w:rPr>
          <w:rFonts w:ascii="Calibri" w:hAnsi="Calibri" w:eastAsia="Calibri" w:cs="Calibri"/>
        </w:rPr>
        <w:t>we</w:t>
      </w:r>
      <w:r w:rsidRPr="2D307267">
        <w:rPr>
          <w:rFonts w:ascii="Calibri" w:hAnsi="Calibri" w:eastAsia="Calibri" w:cs="Calibri"/>
        </w:rPr>
        <w:t xml:space="preserve"> have a simple dataset with just a few entities like a year, amount of literate and illiterate population (everything else is not important). </w:t>
      </w:r>
      <w:r w:rsidRPr="2D307267" w:rsidR="637A372B">
        <w:rPr>
          <w:rFonts w:ascii="Calibri" w:hAnsi="Calibri" w:eastAsia="Calibri" w:cs="Calibri"/>
        </w:rPr>
        <w:t xml:space="preserve">The graph is </w:t>
      </w:r>
      <w:r w:rsidRPr="2D307267">
        <w:rPr>
          <w:rFonts w:ascii="Calibri" w:hAnsi="Calibri" w:eastAsia="Calibri" w:cs="Calibri"/>
        </w:rPr>
        <w:t xml:space="preserve">showing the amount of literature population in the world and how it changed. By looking at the trend line we can see that in the future we can expect only growth. There are a few drop points, that could have been caused by the wars at that time.  </w:t>
      </w:r>
    </w:p>
    <w:p w:rsidRPr="009D1CA1" w:rsidR="009D1CA1" w:rsidP="00692E66" w:rsidRDefault="0AE10DD9" w14:paraId="741CBBC3" w14:textId="4599CF9D">
      <w:pPr>
        <w:jc w:val="both"/>
      </w:pPr>
      <w:r w:rsidRPr="3B2FD449">
        <w:rPr>
          <w:rFonts w:ascii="Calibri" w:hAnsi="Calibri" w:eastAsia="Calibri" w:cs="Calibri"/>
        </w:rPr>
        <w:t xml:space="preserve">The second Graph (primary school enrollment): </w:t>
      </w:r>
    </w:p>
    <w:p w:rsidRPr="009D1CA1" w:rsidR="009D1CA1" w:rsidP="00692E66" w:rsidRDefault="2D863B49" w14:paraId="102F94AB" w14:textId="55EFCA14">
      <w:pPr>
        <w:jc w:val="both"/>
      </w:pPr>
      <w:r w:rsidRPr="2D307267">
        <w:rPr>
          <w:rFonts w:ascii="Calibri" w:hAnsi="Calibri" w:eastAsia="Calibri" w:cs="Calibri"/>
        </w:rPr>
        <w:t xml:space="preserve">We </w:t>
      </w:r>
      <w:r w:rsidRPr="2D307267" w:rsidR="0AE10DD9">
        <w:rPr>
          <w:rFonts w:ascii="Calibri" w:hAnsi="Calibri" w:eastAsia="Calibri" w:cs="Calibri"/>
        </w:rPr>
        <w:t xml:space="preserve">decided to create an interactive map with a quite large dataset. Despite it is large it is still simple, so it is easy to understand, and without any codes. </w:t>
      </w:r>
      <w:r w:rsidRPr="2D307267" w:rsidR="1E4273A6">
        <w:rPr>
          <w:rFonts w:ascii="Calibri" w:hAnsi="Calibri" w:eastAsia="Calibri" w:cs="Calibri"/>
        </w:rPr>
        <w:t xml:space="preserve">We are </w:t>
      </w:r>
      <w:r w:rsidRPr="2D307267" w:rsidR="0AE10DD9">
        <w:rPr>
          <w:rFonts w:ascii="Calibri" w:hAnsi="Calibri" w:eastAsia="Calibri" w:cs="Calibri"/>
        </w:rPr>
        <w:t xml:space="preserve">just showing how many people were enrolled in primary schools in the past and now.  </w:t>
      </w:r>
    </w:p>
    <w:p w:rsidRPr="009D1CA1" w:rsidR="009D1CA1" w:rsidP="00692E66" w:rsidRDefault="0AE10DD9" w14:paraId="09D32D70" w14:textId="0D9902C2">
      <w:pPr>
        <w:jc w:val="both"/>
      </w:pPr>
      <w:r w:rsidRPr="3B2FD449">
        <w:rPr>
          <w:rFonts w:ascii="Calibri" w:hAnsi="Calibri" w:eastAsia="Calibri" w:cs="Calibri"/>
        </w:rPr>
        <w:t xml:space="preserve">All the graphs are interactive so you can use the play button to see the progress over time! </w:t>
      </w:r>
    </w:p>
    <w:p w:rsidRPr="009D1CA1" w:rsidR="009D1CA1" w:rsidP="00692E66" w:rsidRDefault="0AE10DD9" w14:paraId="435B03C0" w14:textId="49107EB2">
      <w:pPr>
        <w:jc w:val="both"/>
      </w:pPr>
      <w:r w:rsidRPr="3B2FD449">
        <w:rPr>
          <w:rFonts w:ascii="Calibri" w:hAnsi="Calibri" w:eastAsia="Calibri" w:cs="Calibri"/>
        </w:rPr>
        <w:t>The third graph is made to predict what will happen if we do nothing and the things will go the way they usually do. This graph shows how many people had, have, or will have no education in different countries. It is still not satisfying, because most countries still will not be able to get to a decent education (South Africa won’t reach even 20% mark!). This is a projection by IIASA.</w:t>
      </w:r>
    </w:p>
    <w:p w:rsidR="009D1CA1" w:rsidP="00EE26FB" w:rsidRDefault="009D1CA1" w14:paraId="3952C2E9" w14:textId="35006C34">
      <w:pPr>
        <w:pStyle w:val="Heading2"/>
        <w:numPr>
          <w:ilvl w:val="1"/>
          <w:numId w:val="1"/>
        </w:numPr>
      </w:pPr>
      <w:bookmarkStart w:name="_Toc42761130" w:id="14"/>
      <w:r>
        <w:t>Datasets used</w:t>
      </w:r>
      <w:bookmarkEnd w:id="14"/>
    </w:p>
    <w:p w:rsidR="1F6E3473" w:rsidRDefault="4FC29EC0" w14:paraId="2D6FFAB3" w14:textId="69BF05E7">
      <w:r w:rsidRPr="1D70C1E9">
        <w:rPr>
          <w:rFonts w:ascii="Calibri" w:hAnsi="Calibri" w:eastAsia="Calibri" w:cs="Calibri"/>
        </w:rPr>
        <w:t xml:space="preserve">Our </w:t>
      </w:r>
      <w:r w:rsidRPr="1D70C1E9" w:rsidR="1F6E3473">
        <w:rPr>
          <w:rFonts w:ascii="Calibri" w:hAnsi="Calibri" w:eastAsia="Calibri" w:cs="Calibri"/>
        </w:rPr>
        <w:t>main data source was this website:</w:t>
      </w:r>
    </w:p>
    <w:p w:rsidR="1F6E3473" w:rsidRDefault="005D1779" w14:paraId="49A96F9E" w14:textId="35006C34">
      <w:hyperlink r:id="rId23">
        <w:r w:rsidRPr="3B2FD449" w:rsidR="1F6E3473">
          <w:rPr>
            <w:rStyle w:val="Hyperlink"/>
            <w:rFonts w:ascii="Times New Roman" w:hAnsi="Times New Roman" w:eastAsia="Times New Roman" w:cs="Times New Roman"/>
            <w:color w:val="0000FF"/>
            <w:sz w:val="24"/>
            <w:szCs w:val="24"/>
          </w:rPr>
          <w:t>https://ourworldindata.org/global-education</w:t>
        </w:r>
      </w:hyperlink>
    </w:p>
    <w:p w:rsidR="1F6E3473" w:rsidP="1D70C1E9" w:rsidRDefault="631F58B0" w14:paraId="74A17C77" w14:textId="2C47C1AD">
      <w:pPr>
        <w:rPr>
          <w:rFonts w:ascii="Calibri" w:hAnsi="Calibri" w:eastAsia="Calibri" w:cs="Calibri"/>
        </w:rPr>
      </w:pPr>
      <w:r w:rsidRPr="1D70C1E9">
        <w:rPr>
          <w:rFonts w:ascii="Calibri" w:hAnsi="Calibri" w:eastAsia="Calibri" w:cs="Calibri"/>
        </w:rPr>
        <w:t xml:space="preserve">We </w:t>
      </w:r>
      <w:r w:rsidRPr="1D70C1E9" w:rsidR="1F6E3473">
        <w:rPr>
          <w:rFonts w:ascii="Calibri" w:hAnsi="Calibri" w:eastAsia="Calibri" w:cs="Calibri"/>
        </w:rPr>
        <w:t>also used this website to find some insights, but did not build any graphs for the project with it:</w:t>
      </w:r>
    </w:p>
    <w:p w:rsidR="1F6E3473" w:rsidRDefault="005D1779" w14:paraId="76C3AF8E" w14:textId="35006C34">
      <w:hyperlink r:id="rId24">
        <w:r w:rsidRPr="3B2FD449" w:rsidR="1F6E3473">
          <w:rPr>
            <w:rStyle w:val="Hyperlink"/>
            <w:rFonts w:ascii="Times New Roman" w:hAnsi="Times New Roman" w:eastAsia="Times New Roman" w:cs="Times New Roman"/>
            <w:color w:val="0000FF"/>
            <w:sz w:val="24"/>
            <w:szCs w:val="24"/>
          </w:rPr>
          <w:t>https://data.world/worldbank/education-statistics</w:t>
        </w:r>
      </w:hyperlink>
    </w:p>
    <w:p w:rsidR="1F6E3473" w:rsidRDefault="1F6E3473" w14:paraId="52870E26" w14:textId="58AB3B50">
      <w:r w:rsidRPr="01BF1173">
        <w:rPr>
          <w:rFonts w:ascii="Calibri" w:hAnsi="Calibri" w:eastAsia="Calibri" w:cs="Calibri"/>
        </w:rPr>
        <w:t xml:space="preserve">You might think that one data source is not enough for that project and so did </w:t>
      </w:r>
      <w:r w:rsidRPr="01BF1173" w:rsidR="06C86AE4">
        <w:rPr>
          <w:rFonts w:ascii="Calibri" w:hAnsi="Calibri" w:eastAsia="Calibri" w:cs="Calibri"/>
        </w:rPr>
        <w:t>we</w:t>
      </w:r>
      <w:r w:rsidRPr="01BF1173">
        <w:rPr>
          <w:rFonts w:ascii="Calibri" w:hAnsi="Calibri" w:eastAsia="Calibri" w:cs="Calibri"/>
        </w:rPr>
        <w:t xml:space="preserve">, but on this website, </w:t>
      </w:r>
      <w:r w:rsidRPr="01BF1173" w:rsidR="3B1B4D7A">
        <w:rPr>
          <w:rFonts w:ascii="Calibri" w:hAnsi="Calibri" w:eastAsia="Calibri" w:cs="Calibri"/>
        </w:rPr>
        <w:t>we</w:t>
      </w:r>
      <w:r w:rsidRPr="01BF1173">
        <w:rPr>
          <w:rFonts w:ascii="Calibri" w:hAnsi="Calibri" w:eastAsia="Calibri" w:cs="Calibri"/>
        </w:rPr>
        <w:t xml:space="preserve"> found more than 5 datasets </w:t>
      </w:r>
      <w:r w:rsidRPr="01BF1173" w:rsidR="072D70DF">
        <w:rPr>
          <w:rFonts w:ascii="Calibri" w:hAnsi="Calibri" w:eastAsia="Calibri" w:cs="Calibri"/>
        </w:rPr>
        <w:t>we</w:t>
      </w:r>
      <w:r w:rsidRPr="01BF1173">
        <w:rPr>
          <w:rFonts w:ascii="Calibri" w:hAnsi="Calibri" w:eastAsia="Calibri" w:cs="Calibri"/>
        </w:rPr>
        <w:t xml:space="preserve"> could use for the project. </w:t>
      </w:r>
    </w:p>
    <w:p w:rsidR="1F6E3473" w:rsidRDefault="1F6E3473" w14:paraId="1871482E" w14:textId="0A1A6C37">
      <w:r w:rsidRPr="01BF1173">
        <w:rPr>
          <w:rFonts w:ascii="Calibri" w:hAnsi="Calibri" w:eastAsia="Calibri" w:cs="Calibri"/>
        </w:rPr>
        <w:t xml:space="preserve">Datasets are big enough to see trendlines, and not hard to understand. </w:t>
      </w:r>
      <w:r w:rsidRPr="01BF1173" w:rsidR="4B87B7B2">
        <w:rPr>
          <w:rFonts w:ascii="Calibri" w:hAnsi="Calibri" w:eastAsia="Calibri" w:cs="Calibri"/>
        </w:rPr>
        <w:t xml:space="preserve">The team </w:t>
      </w:r>
      <w:r w:rsidRPr="01BF1173">
        <w:rPr>
          <w:rFonts w:ascii="Calibri" w:hAnsi="Calibri" w:eastAsia="Calibri" w:cs="Calibri"/>
        </w:rPr>
        <w:t>used the following datasets:</w:t>
      </w:r>
    </w:p>
    <w:p w:rsidR="1F6E3473" w:rsidRDefault="1F6E3473" w14:paraId="2F96C155" w14:textId="35AFA7DF">
      <w:pPr>
        <w:rPr>
          <w:rFonts w:ascii="Calibri" w:hAnsi="Calibri" w:eastAsia="Calibri" w:cs="Calibri"/>
        </w:rPr>
      </w:pPr>
      <w:r w:rsidRPr="3B2FD449">
        <w:rPr>
          <w:rFonts w:ascii="Calibri" w:hAnsi="Calibri" w:eastAsia="Calibri" w:cs="Calibri"/>
        </w:rPr>
        <w:t>“primary-enrollment-selected-countries.csv” and “literate-and-illiterate-world-population.csv”.</w:t>
      </w:r>
    </w:p>
    <w:p w:rsidR="00B63CFD" w:rsidRDefault="00B63CFD" w14:paraId="128803F8" w14:textId="77777777"/>
    <w:p w:rsidR="009D1CA1" w:rsidP="00EE26FB" w:rsidRDefault="009D1CA1" w14:paraId="176BDCE0" w14:textId="671B804C">
      <w:pPr>
        <w:pStyle w:val="Heading2"/>
        <w:numPr>
          <w:ilvl w:val="1"/>
          <w:numId w:val="1"/>
        </w:numPr>
      </w:pPr>
      <w:bookmarkStart w:name="_Toc42761131" w:id="15"/>
      <w:r>
        <w:lastRenderedPageBreak/>
        <w:t>Scripts and code</w:t>
      </w:r>
      <w:bookmarkEnd w:id="15"/>
    </w:p>
    <w:p w:rsidR="3B2FD449" w:rsidP="3B2FD449" w:rsidRDefault="3B2FD449" w14:paraId="1E84DE5C" w14:textId="10987279"/>
    <w:tbl>
      <w:tblPr>
        <w:tblStyle w:val="TableGrid"/>
        <w:tblW w:w="0" w:type="auto"/>
        <w:tblLayout w:type="fixed"/>
        <w:tblLook w:val="06A0" w:firstRow="1" w:lastRow="0" w:firstColumn="1" w:lastColumn="0" w:noHBand="1" w:noVBand="1"/>
      </w:tblPr>
      <w:tblGrid>
        <w:gridCol w:w="4703"/>
        <w:gridCol w:w="4703"/>
      </w:tblGrid>
      <w:tr w:rsidR="3B2FD449" w:rsidTr="47CF5B46" w14:paraId="620A35B5" w14:textId="77777777">
        <w:tc>
          <w:tcPr>
            <w:tcW w:w="4703" w:type="dxa"/>
            <w:shd w:val="clear" w:color="auto" w:fill="D9E2F3" w:themeFill="accent1" w:themeFillTint="33"/>
            <w:tcMar/>
          </w:tcPr>
          <w:p w:rsidR="67495786" w:rsidRDefault="67495786" w14:paraId="7BF9D9BF" w14:textId="45256C64">
            <w:r w:rsidRPr="3B2FD449">
              <w:rPr>
                <w:rFonts w:ascii="Calibri" w:hAnsi="Calibri" w:eastAsia="Calibri" w:cs="Calibri"/>
              </w:rPr>
              <w:t>[Line graph]</w:t>
            </w:r>
          </w:p>
          <w:p w:rsidR="67495786" w:rsidP="3B2FD449" w:rsidRDefault="67495786" w14:paraId="5149A3D9" w14:textId="70CDEDC4">
            <w:r w:rsidRPr="3B2FD449">
              <w:rPr>
                <w:rFonts w:ascii="Calibri" w:hAnsi="Calibri" w:eastAsia="Calibri" w:cs="Calibri"/>
                <w:color w:val="333333"/>
              </w:rPr>
              <w:t>Changes in the amount of literate population in the world</w:t>
            </w:r>
          </w:p>
        </w:tc>
        <w:tc>
          <w:tcPr>
            <w:tcW w:w="4703" w:type="dxa"/>
            <w:shd w:val="clear" w:color="auto" w:fill="D9E2F3" w:themeFill="accent1" w:themeFillTint="33"/>
            <w:tcMar/>
          </w:tcPr>
          <w:p w:rsidR="2BCB1898" w:rsidP="3B2FD449" w:rsidRDefault="4CEA565E" w14:paraId="2A62DE31" w14:textId="1FA41AF0">
            <w:r w:rsidR="4CEA565E">
              <w:drawing>
                <wp:inline wp14:editId="3DA7B9CA" wp14:anchorId="6AF3007C">
                  <wp:extent cx="657225" cy="1171575"/>
                  <wp:effectExtent l="0" t="0" r="0" b="0"/>
                  <wp:docPr id="562564612" name="Picture 887460541" title=""/>
                  <wp:cNvGraphicFramePr>
                    <a:graphicFrameLocks noChangeAspect="1"/>
                  </wp:cNvGraphicFramePr>
                  <a:graphic>
                    <a:graphicData uri="http://schemas.openxmlformats.org/drawingml/2006/picture">
                      <pic:pic>
                        <pic:nvPicPr>
                          <pic:cNvPr id="0" name="Picture 887460541"/>
                          <pic:cNvPicPr/>
                        </pic:nvPicPr>
                        <pic:blipFill>
                          <a:blip r:embed="Rafbbe45df873479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57225" cy="1171575"/>
                          </a:xfrm>
                          <a:prstGeom prst="rect">
                            <a:avLst/>
                          </a:prstGeom>
                        </pic:spPr>
                      </pic:pic>
                    </a:graphicData>
                  </a:graphic>
                </wp:inline>
              </w:drawing>
            </w:r>
            <w:r w:rsidR="4CEA565E">
              <w:drawing>
                <wp:inline wp14:editId="286847F1" wp14:anchorId="5E2CB229">
                  <wp:extent cx="2105025" cy="257175"/>
                  <wp:effectExtent l="0" t="0" r="0" b="0"/>
                  <wp:docPr id="757899261" name="Picture 39873056" title=""/>
                  <wp:cNvGraphicFramePr>
                    <a:graphicFrameLocks noChangeAspect="1"/>
                  </wp:cNvGraphicFramePr>
                  <a:graphic>
                    <a:graphicData uri="http://schemas.openxmlformats.org/drawingml/2006/picture">
                      <pic:pic>
                        <pic:nvPicPr>
                          <pic:cNvPr id="0" name="Picture 39873056"/>
                          <pic:cNvPicPr/>
                        </pic:nvPicPr>
                        <pic:blipFill>
                          <a:blip r:embed="R80e096bb235a40b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05025" cy="257175"/>
                          </a:xfrm>
                          <a:prstGeom prst="rect">
                            <a:avLst/>
                          </a:prstGeom>
                        </pic:spPr>
                      </pic:pic>
                    </a:graphicData>
                  </a:graphic>
                </wp:inline>
              </w:drawing>
            </w:r>
          </w:p>
        </w:tc>
      </w:tr>
      <w:tr w:rsidR="3B2FD449" w:rsidTr="47CF5B46" w14:paraId="4715091C" w14:textId="77777777">
        <w:tc>
          <w:tcPr>
            <w:tcW w:w="4703" w:type="dxa"/>
            <w:shd w:val="clear" w:color="auto" w:fill="8EAADB" w:themeFill="accent1" w:themeFillTint="99"/>
            <w:tcMar/>
          </w:tcPr>
          <w:tbl>
            <w:tblPr>
              <w:tblW w:w="0" w:type="auto"/>
              <w:tblLayout w:type="fixed"/>
              <w:tblLook w:val="04A0" w:firstRow="1" w:lastRow="0" w:firstColumn="1" w:lastColumn="0" w:noHBand="0" w:noVBand="1"/>
            </w:tblPr>
            <w:tblGrid>
              <w:gridCol w:w="4553"/>
            </w:tblGrid>
            <w:tr w:rsidR="3B2FD449" w:rsidTr="3B2FD449" w14:paraId="564D8CE6" w14:textId="77777777">
              <w:tc>
                <w:tcPr>
                  <w:tcW w:w="4553" w:type="dxa"/>
                </w:tcPr>
                <w:p w:rsidR="3B2FD449" w:rsidRDefault="3B2FD449" w14:paraId="48454960" w14:textId="2256565D">
                  <w:r w:rsidRPr="3B2FD449">
                    <w:rPr>
                      <w:rFonts w:ascii="Calibri" w:hAnsi="Calibri" w:eastAsia="Calibri" w:cs="Calibri"/>
                      <w:color w:val="333333"/>
                    </w:rPr>
                    <w:t>Primary School Enrollment</w:t>
                  </w:r>
                </w:p>
              </w:tc>
            </w:tr>
          </w:tbl>
          <w:p w:rsidR="3B2FD449" w:rsidP="3B2FD449" w:rsidRDefault="3B2FD449" w14:paraId="1F77D189" w14:textId="7EFCEF6F"/>
        </w:tc>
        <w:tc>
          <w:tcPr>
            <w:tcW w:w="4703" w:type="dxa"/>
            <w:shd w:val="clear" w:color="auto" w:fill="8EAADB" w:themeFill="accent1" w:themeFillTint="99"/>
            <w:tcMar/>
          </w:tcPr>
          <w:p w:rsidR="045A4028" w:rsidP="3B2FD449" w:rsidRDefault="2D3500F5" w14:paraId="675FA3EA" w14:textId="1B034529">
            <w:r w:rsidR="2D3500F5">
              <w:drawing>
                <wp:inline wp14:editId="5D9F0802" wp14:anchorId="3FE6AB84">
                  <wp:extent cx="638175" cy="1457325"/>
                  <wp:effectExtent l="0" t="0" r="0" b="0"/>
                  <wp:docPr id="750869529" name="Picture 257191858" title=""/>
                  <wp:cNvGraphicFramePr>
                    <a:graphicFrameLocks noChangeAspect="1"/>
                  </wp:cNvGraphicFramePr>
                  <a:graphic>
                    <a:graphicData uri="http://schemas.openxmlformats.org/drawingml/2006/picture">
                      <pic:pic>
                        <pic:nvPicPr>
                          <pic:cNvPr id="0" name="Picture 257191858"/>
                          <pic:cNvPicPr/>
                        </pic:nvPicPr>
                        <pic:blipFill>
                          <a:blip r:embed="Ra90f05342d8e48a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38175" cy="1457325"/>
                          </a:xfrm>
                          <a:prstGeom prst="rect">
                            <a:avLst/>
                          </a:prstGeom>
                        </pic:spPr>
                      </pic:pic>
                    </a:graphicData>
                  </a:graphic>
                </wp:inline>
              </w:drawing>
            </w:r>
            <w:r w:rsidR="2D3500F5">
              <w:drawing>
                <wp:inline wp14:editId="357F79DA" wp14:anchorId="571D82A9">
                  <wp:extent cx="666750" cy="742950"/>
                  <wp:effectExtent l="0" t="0" r="0" b="0"/>
                  <wp:docPr id="841340764" name="Picture 229256266" title=""/>
                  <wp:cNvGraphicFramePr>
                    <a:graphicFrameLocks noChangeAspect="1"/>
                  </wp:cNvGraphicFramePr>
                  <a:graphic>
                    <a:graphicData uri="http://schemas.openxmlformats.org/drawingml/2006/picture">
                      <pic:pic>
                        <pic:nvPicPr>
                          <pic:cNvPr id="0" name="Picture 229256266"/>
                          <pic:cNvPicPr/>
                        </pic:nvPicPr>
                        <pic:blipFill>
                          <a:blip r:embed="R75c0dd1b769b46d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66750" cy="742950"/>
                          </a:xfrm>
                          <a:prstGeom prst="rect">
                            <a:avLst/>
                          </a:prstGeom>
                        </pic:spPr>
                      </pic:pic>
                    </a:graphicData>
                  </a:graphic>
                </wp:inline>
              </w:drawing>
            </w:r>
          </w:p>
        </w:tc>
      </w:tr>
      <w:tr w:rsidR="3B2FD449" w:rsidTr="47CF5B46" w14:paraId="2064940B" w14:textId="77777777">
        <w:tc>
          <w:tcPr>
            <w:tcW w:w="4703" w:type="dxa"/>
            <w:shd w:val="clear" w:color="auto" w:fill="D9E2F3" w:themeFill="accent1" w:themeFillTint="33"/>
            <w:tcMar/>
          </w:tcPr>
          <w:tbl>
            <w:tblPr>
              <w:tblW w:w="0" w:type="auto"/>
              <w:tblLayout w:type="fixed"/>
              <w:tblLook w:val="04A0" w:firstRow="1" w:lastRow="0" w:firstColumn="1" w:lastColumn="0" w:noHBand="0" w:noVBand="1"/>
            </w:tblPr>
            <w:tblGrid>
              <w:gridCol w:w="4553"/>
            </w:tblGrid>
            <w:tr w:rsidR="3B2FD449" w:rsidTr="3B2FD449" w14:paraId="326CAE10" w14:textId="77777777">
              <w:tc>
                <w:tcPr>
                  <w:tcW w:w="4553" w:type="dxa"/>
                </w:tcPr>
                <w:p w:rsidR="3B2FD449" w:rsidRDefault="3B2FD449" w14:paraId="46E41FFC" w14:textId="186DF40C">
                  <w:r w:rsidRPr="3B2FD449">
                    <w:rPr>
                      <w:rFonts w:ascii="Calibri" w:hAnsi="Calibri" w:eastAsia="Calibri" w:cs="Calibri"/>
                    </w:rPr>
                    <w:t xml:space="preserve">[Line Graph] </w:t>
                  </w:r>
                </w:p>
                <w:p w:rsidR="3B2FD449" w:rsidRDefault="3B2FD449" w14:paraId="1196F916" w14:textId="71235FBA">
                  <w:r w:rsidRPr="3B2FD449">
                    <w:rPr>
                      <w:rFonts w:ascii="Calibri" w:hAnsi="Calibri" w:eastAsia="Calibri" w:cs="Calibri"/>
                      <w:color w:val="555555"/>
                    </w:rPr>
                    <w:t>Share of the population with no formal education from 1970 to 2050</w:t>
                  </w:r>
                </w:p>
              </w:tc>
            </w:tr>
          </w:tbl>
          <w:p w:rsidR="3B2FD449" w:rsidP="3B2FD449" w:rsidRDefault="3B2FD449" w14:paraId="469F6A7D" w14:textId="476E9CBB"/>
        </w:tc>
        <w:tc>
          <w:tcPr>
            <w:tcW w:w="4703" w:type="dxa"/>
            <w:shd w:val="clear" w:color="auto" w:fill="D9E2F3" w:themeFill="accent1" w:themeFillTint="33"/>
            <w:tcMar/>
          </w:tcPr>
          <w:p w:rsidR="1137941E" w:rsidP="3B2FD449" w:rsidRDefault="790C6A1C" w14:paraId="3CCF553A" w14:textId="7C7AD4C8">
            <w:r w:rsidR="790C6A1C">
              <w:drawing>
                <wp:inline wp14:editId="5C7A3787" wp14:anchorId="14024CF4">
                  <wp:extent cx="657225" cy="781050"/>
                  <wp:effectExtent l="0" t="0" r="0" b="0"/>
                  <wp:docPr id="1815065575" name="Picture 1247153973" title=""/>
                  <wp:cNvGraphicFramePr>
                    <a:graphicFrameLocks noChangeAspect="1"/>
                  </wp:cNvGraphicFramePr>
                  <a:graphic>
                    <a:graphicData uri="http://schemas.openxmlformats.org/drawingml/2006/picture">
                      <pic:pic>
                        <pic:nvPicPr>
                          <pic:cNvPr id="0" name="Picture 1247153973"/>
                          <pic:cNvPicPr/>
                        </pic:nvPicPr>
                        <pic:blipFill>
                          <a:blip r:embed="Rcf28c1f34514410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57225" cy="781050"/>
                          </a:xfrm>
                          <a:prstGeom prst="rect">
                            <a:avLst/>
                          </a:prstGeom>
                        </pic:spPr>
                      </pic:pic>
                    </a:graphicData>
                  </a:graphic>
                </wp:inline>
              </w:drawing>
            </w:r>
            <w:r w:rsidR="790C6A1C">
              <w:drawing>
                <wp:inline wp14:editId="38B18B20" wp14:anchorId="40E89121">
                  <wp:extent cx="2324100" cy="228600"/>
                  <wp:effectExtent l="0" t="0" r="0" b="0"/>
                  <wp:docPr id="326574608" name="Picture 1288483794" title=""/>
                  <wp:cNvGraphicFramePr>
                    <a:graphicFrameLocks noChangeAspect="1"/>
                  </wp:cNvGraphicFramePr>
                  <a:graphic>
                    <a:graphicData uri="http://schemas.openxmlformats.org/drawingml/2006/picture">
                      <pic:pic>
                        <pic:nvPicPr>
                          <pic:cNvPr id="0" name="Picture 1288483794"/>
                          <pic:cNvPicPr/>
                        </pic:nvPicPr>
                        <pic:blipFill>
                          <a:blip r:embed="R40cd005b14fa458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24100" cy="228600"/>
                          </a:xfrm>
                          <a:prstGeom prst="rect">
                            <a:avLst/>
                          </a:prstGeom>
                        </pic:spPr>
                      </pic:pic>
                    </a:graphicData>
                  </a:graphic>
                </wp:inline>
              </w:drawing>
            </w:r>
          </w:p>
        </w:tc>
      </w:tr>
    </w:tbl>
    <w:p w:rsidR="3B2FD449" w:rsidRDefault="3B2FD449" w14:paraId="19CA15BF" w14:textId="59EF373A"/>
    <w:p w:rsidR="009D1CA1" w:rsidP="00EE26FB" w:rsidRDefault="009D1CA1" w14:paraId="25C25282" w14:textId="747F65FD">
      <w:pPr>
        <w:pStyle w:val="Heading2"/>
        <w:numPr>
          <w:ilvl w:val="1"/>
          <w:numId w:val="1"/>
        </w:numPr>
      </w:pPr>
      <w:bookmarkStart w:name="_Toc42761132" w:id="16"/>
      <w:r>
        <w:t>Process report</w:t>
      </w:r>
      <w:bookmarkEnd w:id="16"/>
      <w:r>
        <w:t xml:space="preserve"> </w:t>
      </w:r>
    </w:p>
    <w:p w:rsidR="00D53224" w:rsidP="3B2FD449" w:rsidRDefault="00D53224" w14:paraId="00AB44A3" w14:textId="7D216292">
      <w:pPr>
        <w:spacing w:line="257" w:lineRule="auto"/>
        <w:rPr>
          <w:rFonts w:ascii="Calibri" w:hAnsi="Calibri" w:eastAsia="Calibri" w:cs="Calibri"/>
        </w:rPr>
      </w:pPr>
      <w:r>
        <w:rPr>
          <w:rFonts w:ascii="Calibri" w:hAnsi="Calibri" w:eastAsia="Calibri" w:cs="Calibri"/>
        </w:rPr>
        <w:t>[Kate]</w:t>
      </w:r>
    </w:p>
    <w:p w:rsidR="441C5128" w:rsidP="00692E66" w:rsidRDefault="441C5128" w14:paraId="4A4E0B6E" w14:textId="3642079F">
      <w:pPr>
        <w:spacing w:line="257" w:lineRule="auto"/>
        <w:jc w:val="both"/>
      </w:pPr>
      <w:r w:rsidRPr="3B2FD449">
        <w:rPr>
          <w:rFonts w:ascii="Calibri" w:hAnsi="Calibri" w:eastAsia="Calibri" w:cs="Calibri"/>
        </w:rPr>
        <w:t xml:space="preserve">This was the hardest research for me. Ever. </w:t>
      </w:r>
    </w:p>
    <w:p w:rsidR="441C5128" w:rsidP="00692E66" w:rsidRDefault="441C5128" w14:paraId="02DDEEBB" w14:textId="1D035AA4">
      <w:pPr>
        <w:spacing w:line="257" w:lineRule="auto"/>
        <w:jc w:val="both"/>
      </w:pPr>
      <w:r w:rsidRPr="7157096A">
        <w:rPr>
          <w:rFonts w:ascii="Calibri" w:hAnsi="Calibri" w:eastAsia="Calibri" w:cs="Calibri"/>
        </w:rPr>
        <w:t xml:space="preserve">To start with a dataset, I thought that I will find something quickly, I just googled “Quality Education Dataset”. There were a lot of platforms asking for money and were the ones that had messed up data. Among them, I found the only dataset I could with some information, however, it still was not much. And then, I decided to go to my data source link again looking for some references to data (who knows), and under on graph, I found a link to the data source. </w:t>
      </w:r>
    </w:p>
    <w:p w:rsidR="441C5128" w:rsidP="00692E66" w:rsidRDefault="441C5128" w14:paraId="7D6DCF05" w14:textId="375E1D9F">
      <w:pPr>
        <w:spacing w:line="257" w:lineRule="auto"/>
        <w:jc w:val="both"/>
      </w:pPr>
      <w:r w:rsidRPr="3B2FD449">
        <w:rPr>
          <w:rFonts w:ascii="Calibri" w:hAnsi="Calibri" w:eastAsia="Calibri" w:cs="Calibri"/>
        </w:rPr>
        <w:t>I also needed to decide how I am going to do my project: using Python or Tableau? I just started learning data visualization with Python and it seemed easy, however, the whole group was working in Tableau, so I decided Tableau it is.</w:t>
      </w:r>
    </w:p>
    <w:p w:rsidR="009D1CA1" w:rsidP="00692E66" w:rsidRDefault="441C5128" w14:paraId="15D0CE26" w14:textId="592D1460">
      <w:pPr>
        <w:spacing w:line="257" w:lineRule="auto"/>
        <w:jc w:val="both"/>
      </w:pPr>
      <w:r w:rsidRPr="4F57162D">
        <w:rPr>
          <w:rFonts w:ascii="Calibri" w:hAnsi="Calibri" w:eastAsia="Calibri" w:cs="Calibri"/>
        </w:rPr>
        <w:t>And I started the research. The graphs I made are above, and what is interesting, that while working with data I noticed some small correlations I did not see before. It was already late to add them, but I see the room for future research. For example, I was surprised to understand, that countries with communism in the past did not develop their education that much comparing to countries with capitalism. It is hard to say was that a coincidence or a real relation because everything was a secret that and we can only dream about the data back then.</w:t>
      </w:r>
      <w:r w:rsidR="32EDEC5D">
        <w:br w:type="page"/>
      </w:r>
    </w:p>
    <w:p w:rsidR="009D1CA1" w:rsidP="00EE26FB" w:rsidRDefault="009D1CA1" w14:paraId="2FD64031" w14:textId="4A452F06">
      <w:pPr>
        <w:pStyle w:val="Heading1"/>
        <w:numPr>
          <w:ilvl w:val="0"/>
          <w:numId w:val="1"/>
        </w:numPr>
      </w:pPr>
      <w:bookmarkStart w:name="_Toc42761133" w:id="17"/>
      <w:bookmarkStart w:name="_Toc42980119" w:id="18"/>
      <w:r>
        <w:lastRenderedPageBreak/>
        <w:t>Clean water and sanitation</w:t>
      </w:r>
      <w:bookmarkEnd w:id="17"/>
      <w:bookmarkEnd w:id="18"/>
    </w:p>
    <w:p w:rsidR="18A52A3C" w:rsidP="18A52A3C" w:rsidRDefault="18A52A3C" w14:paraId="0AC8810A" w14:textId="1A2821E3"/>
    <w:p w:rsidRPr="00AB657F" w:rsidR="00AB657F" w:rsidP="00AB657F" w:rsidRDefault="00323CA3" w14:paraId="41E91D74" w14:textId="1CB378A7">
      <w:pPr>
        <w:jc w:val="both"/>
      </w:pPr>
      <w:r>
        <w:rPr>
          <w:noProof/>
        </w:rPr>
        <w:drawing>
          <wp:anchor distT="0" distB="0" distL="114300" distR="114300" simplePos="0" relativeHeight="251658247" behindDoc="0" locked="0" layoutInCell="1" allowOverlap="1" wp14:anchorId="34EB0D26" wp14:editId="6202F141">
            <wp:simplePos x="0" y="0"/>
            <wp:positionH relativeFrom="margin">
              <wp:posOffset>4775200</wp:posOffset>
            </wp:positionH>
            <wp:positionV relativeFrom="paragraph">
              <wp:posOffset>12700</wp:posOffset>
            </wp:positionV>
            <wp:extent cx="1328400" cy="1328400"/>
            <wp:effectExtent l="38100" t="38100" r="100965" b="100965"/>
            <wp:wrapSquare wrapText="bothSides"/>
            <wp:docPr id="1077893855" name="Picture 1077893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 uri="{837473B0-CC2E-450A-ABE3-18F120FF3D39}">
                          <a1611:picAttrSrcUrl xmlns:a1611="http://schemas.microsoft.com/office/drawing/2016/11/main" r:id="rId32"/>
                        </a:ext>
                      </a:extLst>
                    </a:blip>
                    <a:stretch>
                      <a:fillRect/>
                    </a:stretch>
                  </pic:blipFill>
                  <pic:spPr>
                    <a:xfrm>
                      <a:off x="0" y="0"/>
                      <a:ext cx="1328400" cy="1328400"/>
                    </a:xfrm>
                    <a:prstGeom prst="rect">
                      <a:avLst/>
                    </a:prstGeom>
                    <a:ln>
                      <a:noFill/>
                    </a:ln>
                    <a:effectLst>
                      <a:outerShdw blurRad="50800" dist="38100" dir="2700000" algn="tl" rotWithShape="0">
                        <a:prstClr val="black">
                          <a:alpha val="40000"/>
                        </a:prstClr>
                      </a:outerShdw>
                      <a:softEdge rad="0"/>
                    </a:effectLst>
                  </pic:spPr>
                </pic:pic>
              </a:graphicData>
            </a:graphic>
            <wp14:sizeRelH relativeFrom="page">
              <wp14:pctWidth>0</wp14:pctWidth>
            </wp14:sizeRelH>
            <wp14:sizeRelV relativeFrom="page">
              <wp14:pctHeight>0</wp14:pctHeight>
            </wp14:sizeRelV>
          </wp:anchor>
        </w:drawing>
      </w:r>
      <w:r w:rsidR="71A6180C">
        <w:rPr/>
        <w:t xml:space="preserve">This chapter is going to show you an interactive story on why water and sanitation </w:t>
      </w:r>
      <w:r w:rsidR="05986DC7">
        <w:rPr/>
        <w:t>is an</w:t>
      </w:r>
      <w:r w:rsidR="71A6180C">
        <w:rPr/>
        <w:t xml:space="preserve"> important subject, and </w:t>
      </w:r>
      <w:r w:rsidR="754A8B19">
        <w:rPr/>
        <w:t xml:space="preserve">how messy things can get if we don’t invest in it </w:t>
      </w:r>
      <w:r w:rsidR="20CB0A8B">
        <w:rPr/>
        <w:t>properly</w:t>
      </w:r>
      <w:r w:rsidR="754A8B19">
        <w:rPr/>
        <w:t>.</w:t>
      </w:r>
      <w:r w:rsidR="10102859">
        <w:rPr/>
        <w:t xml:space="preserve"> </w:t>
      </w:r>
      <w:r w:rsidR="754A8B19">
        <w:rPr/>
        <w:t xml:space="preserve"> After the visualization, you can find the resources of the data sets being used in </w:t>
      </w:r>
      <w:r w:rsidR="7AF49FE6">
        <w:rPr/>
        <w:t>my visualization</w:t>
      </w:r>
      <w:r w:rsidR="0039DAA3">
        <w:rPr/>
        <w:t xml:space="preserve">. In the script and code </w:t>
      </w:r>
      <w:r w:rsidR="46A1BA75">
        <w:rPr/>
        <w:t>section</w:t>
      </w:r>
      <w:r w:rsidR="00914909">
        <w:rPr/>
        <w:t>,</w:t>
      </w:r>
      <w:r w:rsidR="46A1BA75">
        <w:rPr/>
        <w:t xml:space="preserve"> </w:t>
      </w:r>
      <w:r w:rsidR="0039DAA3">
        <w:rPr/>
        <w:t xml:space="preserve">you can see the process of creating </w:t>
      </w:r>
      <w:r w:rsidR="56CAE3CE">
        <w:rPr/>
        <w:t>this project</w:t>
      </w:r>
      <w:r w:rsidR="53961C3C">
        <w:rPr/>
        <w:t xml:space="preserve">, </w:t>
      </w:r>
      <w:r w:rsidR="131FD49C">
        <w:rPr/>
        <w:t>and lastly an overview and conclusion on my report.</w:t>
      </w:r>
    </w:p>
    <w:p w:rsidRPr="009D1CA1" w:rsidR="009D1CA1" w:rsidP="00D53224" w:rsidRDefault="7E9E5333" w14:paraId="6BBB9D4A" w14:textId="4F8D6F13">
      <w:pPr>
        <w:pStyle w:val="Heading2"/>
        <w:numPr>
          <w:ilvl w:val="1"/>
          <w:numId w:val="1"/>
        </w:numPr>
        <w:rPr>
          <w:b/>
          <w:color w:val="4472C4" w:themeColor="accent1"/>
          <w:sz w:val="28"/>
          <w:szCs w:val="28"/>
        </w:rPr>
      </w:pPr>
      <w:r w:rsidRPr="28A22A65">
        <w:t>What can we do?</w:t>
      </w:r>
    </w:p>
    <w:p w:rsidRPr="009D1CA1" w:rsidR="009D1CA1" w:rsidP="00454663" w:rsidRDefault="7E9E5333" w14:paraId="46457278" w14:textId="11EEB034">
      <w:pPr>
        <w:pStyle w:val="ListParagraph"/>
        <w:numPr>
          <w:ilvl w:val="0"/>
          <w:numId w:val="11"/>
        </w:numPr>
        <w:spacing w:line="286" w:lineRule="auto"/>
        <w:jc w:val="both"/>
        <w:rPr>
          <w:rFonts w:eastAsiaTheme="minorEastAsia"/>
        </w:rPr>
      </w:pPr>
      <w:r w:rsidRPr="44D33B04">
        <w:rPr>
          <w:rFonts w:eastAsiaTheme="minorEastAsia"/>
        </w:rPr>
        <w:t>Organize a cleanup project for rivers and oceans. Engage your whole community to clean up a local river, seaside</w:t>
      </w:r>
      <w:r w:rsidR="002C6C34">
        <w:rPr>
          <w:rFonts w:eastAsiaTheme="minorEastAsia"/>
        </w:rPr>
        <w:t>,</w:t>
      </w:r>
      <w:r w:rsidRPr="44D33B04">
        <w:rPr>
          <w:rFonts w:eastAsiaTheme="minorEastAsia"/>
        </w:rPr>
        <w:t xml:space="preserve"> or an ocean. </w:t>
      </w:r>
    </w:p>
    <w:p w:rsidRPr="009D1CA1" w:rsidR="009D1CA1" w:rsidP="44D33B04" w:rsidRDefault="7E9E5333" w14:paraId="4E1FB012" w14:textId="58EAD92D">
      <w:pPr>
        <w:spacing w:line="286" w:lineRule="auto"/>
        <w:ind w:left="360"/>
        <w:jc w:val="both"/>
        <w:rPr>
          <w:rFonts w:eastAsiaTheme="minorEastAsia"/>
        </w:rPr>
      </w:pPr>
      <w:r w:rsidRPr="44D33B04">
        <w:rPr>
          <w:rFonts w:eastAsiaTheme="minorEastAsia"/>
        </w:rPr>
        <w:t xml:space="preserve">· Find a Goal 6 charity you want to support. Any donation, big or small, can make a difference!  See </w:t>
      </w:r>
      <w:hyperlink r:id="rId33">
        <w:r w:rsidRPr="44D33B04">
          <w:rPr>
            <w:rStyle w:val="Hyperlink"/>
            <w:rFonts w:eastAsiaTheme="minorEastAsia"/>
            <w:color w:val="auto"/>
          </w:rPr>
          <w:t>https://www.globalgoals.org/6-clean-water-and-sanitation/organisations</w:t>
        </w:r>
      </w:hyperlink>
      <w:r w:rsidRPr="44D33B04">
        <w:rPr>
          <w:rFonts w:eastAsiaTheme="minorEastAsia"/>
        </w:rPr>
        <w:t xml:space="preserve"> </w:t>
      </w:r>
    </w:p>
    <w:p w:rsidRPr="009D1CA1" w:rsidR="009D1CA1" w:rsidP="44D33B04" w:rsidRDefault="7E9E5333" w14:paraId="49696B45" w14:textId="13D8DCD5">
      <w:pPr>
        <w:spacing w:line="286" w:lineRule="auto"/>
        <w:ind w:left="360"/>
        <w:jc w:val="both"/>
        <w:rPr>
          <w:rFonts w:eastAsiaTheme="minorEastAsia"/>
        </w:rPr>
      </w:pPr>
      <w:r w:rsidRPr="44D33B04">
        <w:rPr>
          <w:rFonts w:eastAsiaTheme="minorEastAsia"/>
        </w:rPr>
        <w:t xml:space="preserve">· </w:t>
      </w:r>
      <w:r w:rsidRPr="44D33B04">
        <w:rPr>
          <w:rFonts w:eastAsiaTheme="minorEastAsia"/>
          <w:b/>
        </w:rPr>
        <w:t>Don't overuse water</w:t>
      </w:r>
      <w:r w:rsidRPr="44D33B04">
        <w:rPr>
          <w:rFonts w:eastAsiaTheme="minorEastAsia"/>
        </w:rPr>
        <w:t xml:space="preserve">. Make sure to close a tap when washing dishes, take short showers - Bathtubs require gallons more water than a </w:t>
      </w:r>
      <w:r w:rsidRPr="44D33B04">
        <w:rPr>
          <w:rFonts w:eastAsiaTheme="minorEastAsia"/>
          <w:b/>
        </w:rPr>
        <w:t>5-10</w:t>
      </w:r>
      <w:r w:rsidRPr="44D33B04" w:rsidR="6D32AB06">
        <w:rPr>
          <w:rFonts w:eastAsiaTheme="minorEastAsia"/>
          <w:b/>
          <w:bCs/>
        </w:rPr>
        <w:t>-</w:t>
      </w:r>
      <w:r w:rsidRPr="44D33B04">
        <w:rPr>
          <w:rFonts w:eastAsiaTheme="minorEastAsia"/>
          <w:b/>
        </w:rPr>
        <w:t xml:space="preserve">minute </w:t>
      </w:r>
      <w:r w:rsidRPr="44D33B04">
        <w:rPr>
          <w:rFonts w:eastAsiaTheme="minorEastAsia"/>
        </w:rPr>
        <w:t xml:space="preserve">shower. Consider getting a water meter to be aware of your water usage. </w:t>
      </w:r>
    </w:p>
    <w:p w:rsidR="009D1CA1" w:rsidP="00EE26FB" w:rsidRDefault="009D1CA1" w14:paraId="6C451D3E" w14:textId="77777777">
      <w:pPr>
        <w:pStyle w:val="Heading2"/>
        <w:numPr>
          <w:ilvl w:val="1"/>
          <w:numId w:val="1"/>
        </w:numPr>
      </w:pPr>
      <w:bookmarkStart w:name="_Toc42761134" w:id="19"/>
      <w:r>
        <w:t>Visualizations</w:t>
      </w:r>
      <w:bookmarkEnd w:id="19"/>
    </w:p>
    <w:p w:rsidR="41DDE9F3" w:rsidP="79CD512A" w:rsidRDefault="3267F793" w14:paraId="2DEB42BE" w14:textId="10858505">
      <w:pPr>
        <w:jc w:val="both"/>
        <w:rPr>
          <w:color w:val="000000" w:themeColor="text1"/>
        </w:rPr>
      </w:pPr>
      <w:r w:rsidRPr="79CD512A">
        <w:rPr>
          <w:color w:val="000000" w:themeColor="text1"/>
        </w:rPr>
        <w:t>Here you can find the link to my online Tableau where you can find an interactive dashboard concerning SDG</w:t>
      </w:r>
      <w:r w:rsidRPr="79CD512A">
        <w:rPr>
          <w:i/>
          <w:iCs/>
          <w:color w:val="000000" w:themeColor="text1"/>
        </w:rPr>
        <w:t xml:space="preserve"> Clean water and s</w:t>
      </w:r>
      <w:r w:rsidRPr="79CD512A" w:rsidR="518850CF">
        <w:rPr>
          <w:i/>
          <w:iCs/>
          <w:color w:val="000000" w:themeColor="text1"/>
        </w:rPr>
        <w:t>a</w:t>
      </w:r>
      <w:r w:rsidRPr="79CD512A">
        <w:rPr>
          <w:i/>
          <w:iCs/>
          <w:color w:val="000000" w:themeColor="text1"/>
        </w:rPr>
        <w:t>nitation</w:t>
      </w:r>
      <w:r w:rsidRPr="79CD512A" w:rsidR="1369C14E">
        <w:rPr>
          <w:i/>
          <w:iCs/>
          <w:color w:val="000000" w:themeColor="text1"/>
        </w:rPr>
        <w:t>.</w:t>
      </w:r>
      <w:r w:rsidRPr="79CD512A" w:rsidR="00914909">
        <w:rPr>
          <w:i/>
          <w:iCs/>
          <w:color w:val="000000" w:themeColor="text1"/>
        </w:rPr>
        <w:t xml:space="preserve"> </w:t>
      </w:r>
      <w:hyperlink r:id="rId34">
        <w:r w:rsidRPr="79CD512A" w:rsidR="1957F981">
          <w:rPr>
            <w:rStyle w:val="Hyperlink"/>
            <w:color w:val="4472C4" w:themeColor="accent1"/>
          </w:rPr>
          <w:t>Link to the story on tableau</w:t>
        </w:r>
      </w:hyperlink>
    </w:p>
    <w:p w:rsidR="2B4A39D6" w:rsidP="79CD512A" w:rsidRDefault="2B4A39D6" w14:paraId="70B88588" w14:textId="2E42E58C">
      <w:pPr>
        <w:jc w:val="both"/>
        <w:rPr>
          <w:color w:val="000000" w:themeColor="text1"/>
        </w:rPr>
      </w:pPr>
    </w:p>
    <w:p w:rsidR="009D1CA1" w:rsidP="00EE26FB" w:rsidRDefault="009D1CA1" w14:paraId="67D9F291" w14:textId="77777777">
      <w:pPr>
        <w:pStyle w:val="Heading2"/>
        <w:numPr>
          <w:ilvl w:val="1"/>
          <w:numId w:val="1"/>
        </w:numPr>
        <w:jc w:val="both"/>
      </w:pPr>
      <w:bookmarkStart w:name="_Toc42761135" w:id="20"/>
      <w:r>
        <w:t>Datasets used</w:t>
      </w:r>
      <w:bookmarkEnd w:id="20"/>
    </w:p>
    <w:p w:rsidR="791EB0D2" w:rsidP="79CD512A" w:rsidRDefault="791EB0D2" w14:paraId="49A21347" w14:textId="686791CF">
      <w:r>
        <w:t>Here you can see the resources where the data sets have been extracted to build this project.</w:t>
      </w:r>
    </w:p>
    <w:p w:rsidRPr="00914909" w:rsidR="791EB0D2" w:rsidP="79CD512A" w:rsidRDefault="791EB0D2" w14:paraId="2859ABE8" w14:textId="49E8ECEB">
      <w:pPr>
        <w:rPr>
          <w:rFonts w:eastAsiaTheme="minorEastAsia"/>
          <w:color w:val="4472C4" w:themeColor="accent1"/>
          <w:u w:val="single"/>
        </w:rPr>
      </w:pPr>
      <w:r w:rsidRPr="79CD512A">
        <w:rPr>
          <w:rFonts w:eastAsiaTheme="minorEastAsia"/>
        </w:rPr>
        <w:t>-</w:t>
      </w:r>
      <w:hyperlink r:id="rId35">
        <w:r w:rsidRPr="79CD512A">
          <w:rPr>
            <w:rStyle w:val="Hyperlink"/>
            <w:rFonts w:eastAsiaTheme="minorEastAsia"/>
          </w:rPr>
          <w:t>https://www.who.int/water_sanitation_health/monitoring/coverage/wastewater-country-files/en/</w:t>
        </w:r>
      </w:hyperlink>
    </w:p>
    <w:p w:rsidRPr="00914909" w:rsidR="15773338" w:rsidP="79CD512A" w:rsidRDefault="025F0B6B" w14:paraId="7D675152" w14:textId="61E30F6B">
      <w:pPr>
        <w:rPr>
          <w:rFonts w:eastAsiaTheme="minorEastAsia"/>
          <w:color w:val="4472C4" w:themeColor="accent1"/>
          <w:u w:val="single"/>
        </w:rPr>
      </w:pPr>
      <w:r w:rsidRPr="79CD512A">
        <w:rPr>
          <w:rFonts w:eastAsiaTheme="minorEastAsia"/>
          <w:color w:val="4471C4"/>
        </w:rPr>
        <w:t>-</w:t>
      </w:r>
      <w:hyperlink r:id="rId36">
        <w:r w:rsidRPr="79CD512A" w:rsidR="791EB0D2">
          <w:rPr>
            <w:rStyle w:val="Hyperlink"/>
            <w:rFonts w:eastAsiaTheme="minorEastAsia"/>
            <w:color w:val="4471C4"/>
          </w:rPr>
          <w:t>https://data.unicef.org/wp-content/uploads/2017/07/WASH-data-tables.xlsx</w:t>
        </w:r>
      </w:hyperlink>
    </w:p>
    <w:p w:rsidRPr="00914909" w:rsidR="15773338" w:rsidP="79CD512A" w:rsidRDefault="005D1779" w14:paraId="65847F57" w14:textId="262D2E36">
      <w:pPr>
        <w:rPr>
          <w:rFonts w:eastAsiaTheme="minorEastAsia"/>
          <w:color w:val="4472C4" w:themeColor="accent1"/>
          <w:u w:val="single"/>
        </w:rPr>
      </w:pPr>
      <w:hyperlink r:id="rId37">
        <w:r w:rsidRPr="79CD512A" w:rsidR="33D81419">
          <w:rPr>
            <w:rStyle w:val="Hyperlink"/>
            <w:rFonts w:eastAsiaTheme="minorEastAsia"/>
            <w:color w:val="4471C4"/>
          </w:rPr>
          <w:t>-</w:t>
        </w:r>
        <w:r w:rsidRPr="79CD512A" w:rsidR="791EB0D2">
          <w:rPr>
            <w:rStyle w:val="Hyperlink"/>
            <w:rFonts w:eastAsiaTheme="minorEastAsia"/>
            <w:color w:val="4471C4"/>
          </w:rPr>
          <w:t>https://data.unicef.org/wp-content/uploads/2017/07/Estimates-on-water-sanitation-hygiene-waste-management-and-environmental-cleaning-in-health-care-facilities-by-country-2016_final.xlsx</w:t>
        </w:r>
      </w:hyperlink>
    </w:p>
    <w:p w:rsidR="009D1CA1" w:rsidP="00EE26FB" w:rsidRDefault="009D1CA1" w14:paraId="1AF262CA" w14:textId="77777777">
      <w:pPr>
        <w:pStyle w:val="Heading2"/>
        <w:numPr>
          <w:ilvl w:val="1"/>
          <w:numId w:val="1"/>
        </w:numPr>
        <w:jc w:val="both"/>
      </w:pPr>
      <w:bookmarkStart w:name="_Toc42761136" w:id="21"/>
      <w:r>
        <w:t>Scripts and code</w:t>
      </w:r>
      <w:bookmarkEnd w:id="21"/>
    </w:p>
    <w:p w:rsidR="0F76CED2" w:rsidP="79CD512A" w:rsidRDefault="0F76CED2" w14:paraId="3A3BB4BF" w14:textId="0F25B77D">
      <w:pPr>
        <w:jc w:val="both"/>
      </w:pPr>
      <w:r>
        <w:t xml:space="preserve">Here you can see the screenshots </w:t>
      </w:r>
      <w:r w:rsidR="461DE173">
        <w:t xml:space="preserve">of the progress </w:t>
      </w:r>
      <w:r w:rsidR="5FF8BCBE">
        <w:t xml:space="preserve">on creating </w:t>
      </w:r>
      <w:r w:rsidR="6ED3D642">
        <w:t>this worksheet</w:t>
      </w:r>
      <w:r w:rsidR="5FF8BCBE">
        <w:t xml:space="preserve">. </w:t>
      </w:r>
    </w:p>
    <w:p w:rsidR="2B4DD86C" w:rsidP="2B4DD86C" w:rsidRDefault="2B4DD86C" w14:paraId="538BB67C" w14:textId="79F3F68D"/>
    <w:tbl>
      <w:tblPr>
        <w:tblStyle w:val="TableGrid"/>
        <w:tblW w:w="0" w:type="auto"/>
        <w:tblLayout w:type="fixed"/>
        <w:tblLook w:val="06A0" w:firstRow="1" w:lastRow="0" w:firstColumn="1" w:lastColumn="0" w:noHBand="1" w:noVBand="1"/>
      </w:tblPr>
      <w:tblGrid>
        <w:gridCol w:w="4703"/>
        <w:gridCol w:w="4703"/>
      </w:tblGrid>
      <w:tr w:rsidR="2B4DD86C" w:rsidTr="47CF5B46" w14:paraId="52D9C15C" w14:textId="77777777">
        <w:tc>
          <w:tcPr>
            <w:tcW w:w="4703" w:type="dxa"/>
            <w:shd w:val="clear" w:color="auto" w:fill="D9E2F3" w:themeFill="accent1" w:themeFillTint="33"/>
            <w:tcMar/>
          </w:tcPr>
          <w:p w:rsidR="72C9B5C7" w:rsidP="77B58D04" w:rsidRDefault="72C9B5C7" w14:paraId="3920D3FB" w14:textId="2BFDA6FA">
            <w:pPr>
              <w:jc w:val="both"/>
              <w:rPr>
                <w:color w:val="4472C4" w:themeColor="accent1"/>
              </w:rPr>
            </w:pPr>
            <w:r>
              <w:lastRenderedPageBreak/>
              <w:t>A selection of how some of the sheets are made</w:t>
            </w:r>
          </w:p>
        </w:tc>
        <w:tc>
          <w:tcPr>
            <w:tcW w:w="4703" w:type="dxa"/>
            <w:shd w:val="clear" w:color="auto" w:fill="D9E2F3" w:themeFill="accent1" w:themeFillTint="33"/>
            <w:tcMar/>
          </w:tcPr>
          <w:p w:rsidR="72C9B5C7" w:rsidP="2B4DD86C" w:rsidRDefault="72C9B5C7" w14:paraId="52DD2BFD" w14:textId="2F31F6FF">
            <w:pPr>
              <w:spacing w:line="259" w:lineRule="auto"/>
            </w:pPr>
            <w:r w:rsidR="72C9B5C7">
              <w:drawing>
                <wp:inline wp14:editId="6D1D1A3D" wp14:anchorId="487A9101">
                  <wp:extent cx="2049586" cy="1991006"/>
                  <wp:effectExtent l="0" t="0" r="0" b="0"/>
                  <wp:docPr id="2113809712" name="Picture 2113809712" title=""/>
                  <wp:cNvGraphicFramePr>
                    <a:graphicFrameLocks noChangeAspect="1"/>
                  </wp:cNvGraphicFramePr>
                  <a:graphic>
                    <a:graphicData uri="http://schemas.openxmlformats.org/drawingml/2006/picture">
                      <pic:pic>
                        <pic:nvPicPr>
                          <pic:cNvPr id="0" name="Picture 2113809712"/>
                          <pic:cNvPicPr/>
                        </pic:nvPicPr>
                        <pic:blipFill>
                          <a:blip r:embed="Rabf13bb235da44f6">
                            <a:extLst xmlns:a="http://schemas.openxmlformats.org/drawingml/2006/main">
                              <a:ext uri="{28A0092B-C50C-407E-A947-70E740481C1C}">
                                <a14:useLocalDpi xmlns:a14="http://schemas.microsoft.com/office/drawing/2010/main" val="0"/>
                              </a:ext>
                            </a:extLst>
                          </a:blip>
                          <a:srcRect r="64444" b="38596"/>
                          <a:stretch>
                            <a:fillRect/>
                          </a:stretch>
                        </pic:blipFill>
                        <pic:spPr>
                          <a:xfrm rot="0" flipH="0" flipV="0">
                            <a:off x="0" y="0"/>
                            <a:ext cx="2049586" cy="1991006"/>
                          </a:xfrm>
                          <a:prstGeom prst="rect">
                            <a:avLst/>
                          </a:prstGeom>
                        </pic:spPr>
                      </pic:pic>
                    </a:graphicData>
                  </a:graphic>
                </wp:inline>
              </w:drawing>
            </w:r>
          </w:p>
          <w:p w:rsidR="72C9B5C7" w:rsidP="2B4DD86C" w:rsidRDefault="72C9B5C7" w14:paraId="02AEEBBD" w14:textId="2794807C">
            <w:r w:rsidR="72C9B5C7">
              <w:drawing>
                <wp:inline wp14:editId="5347A9FE" wp14:anchorId="5FE62FAE">
                  <wp:extent cx="1918335" cy="2171711"/>
                  <wp:effectExtent l="0" t="0" r="0" b="0"/>
                  <wp:docPr id="1855884511" name="Picture 1855884511" title=""/>
                  <wp:cNvGraphicFramePr>
                    <a:graphicFrameLocks noChangeAspect="1"/>
                  </wp:cNvGraphicFramePr>
                  <a:graphic>
                    <a:graphicData uri="http://schemas.openxmlformats.org/drawingml/2006/picture">
                      <pic:pic>
                        <pic:nvPicPr>
                          <pic:cNvPr id="0" name="Picture 1855884511"/>
                          <pic:cNvPicPr/>
                        </pic:nvPicPr>
                        <pic:blipFill>
                          <a:blip r:embed="Rbfa5935e82254b9f">
                            <a:extLst xmlns:a="http://schemas.openxmlformats.org/drawingml/2006/main">
                              <a:ext uri="{28A0092B-C50C-407E-A947-70E740481C1C}">
                                <a14:useLocalDpi xmlns:a14="http://schemas.microsoft.com/office/drawing/2010/main" val="0"/>
                              </a:ext>
                            </a:extLst>
                          </a:blip>
                          <a:srcRect r="66875" b="33333"/>
                          <a:stretch>
                            <a:fillRect/>
                          </a:stretch>
                        </pic:blipFill>
                        <pic:spPr>
                          <a:xfrm rot="0" flipH="0" flipV="0">
                            <a:off x="0" y="0"/>
                            <a:ext cx="1918335" cy="2171711"/>
                          </a:xfrm>
                          <a:prstGeom prst="rect">
                            <a:avLst/>
                          </a:prstGeom>
                        </pic:spPr>
                      </pic:pic>
                    </a:graphicData>
                  </a:graphic>
                </wp:inline>
              </w:drawing>
            </w:r>
          </w:p>
          <w:p w:rsidR="2B4DD86C" w:rsidP="2B4DD86C" w:rsidRDefault="72C9B5C7" w14:paraId="30624AA5" w14:textId="06FD8F10">
            <w:r w:rsidR="72C9B5C7">
              <w:drawing>
                <wp:inline wp14:editId="4EDA5B72" wp14:anchorId="110966E5">
                  <wp:extent cx="1968407" cy="1933576"/>
                  <wp:effectExtent l="0" t="0" r="0" b="0"/>
                  <wp:docPr id="659009222" name="Picture 659009222" title=""/>
                  <wp:cNvGraphicFramePr>
                    <a:graphicFrameLocks noChangeAspect="1"/>
                  </wp:cNvGraphicFramePr>
                  <a:graphic>
                    <a:graphicData uri="http://schemas.openxmlformats.org/drawingml/2006/picture">
                      <pic:pic>
                        <pic:nvPicPr>
                          <pic:cNvPr id="0" name="Picture 659009222"/>
                          <pic:cNvPicPr/>
                        </pic:nvPicPr>
                        <pic:blipFill>
                          <a:blip r:embed="R973ce529335243b5">
                            <a:extLst xmlns:a="http://schemas.openxmlformats.org/drawingml/2006/main">
                              <a:ext uri="{28A0092B-C50C-407E-A947-70E740481C1C}">
                                <a14:useLocalDpi xmlns:a14="http://schemas.microsoft.com/office/drawing/2010/main" val="0"/>
                              </a:ext>
                            </a:extLst>
                          </a:blip>
                          <a:srcRect r="60416" b="7037"/>
                          <a:stretch>
                            <a:fillRect/>
                          </a:stretch>
                        </pic:blipFill>
                        <pic:spPr>
                          <a:xfrm rot="0" flipH="0" flipV="0">
                            <a:off x="0" y="0"/>
                            <a:ext cx="1968407" cy="1933576"/>
                          </a:xfrm>
                          <a:prstGeom prst="rect">
                            <a:avLst/>
                          </a:prstGeom>
                        </pic:spPr>
                      </pic:pic>
                    </a:graphicData>
                  </a:graphic>
                </wp:inline>
              </w:drawing>
            </w:r>
          </w:p>
        </w:tc>
      </w:tr>
      <w:tr w:rsidR="2B4DD86C" w:rsidTr="47CF5B46" w14:paraId="536F83C1" w14:textId="77777777">
        <w:tc>
          <w:tcPr>
            <w:tcW w:w="4703" w:type="dxa"/>
            <w:shd w:val="clear" w:color="auto" w:fill="8EAADB" w:themeFill="accent1" w:themeFillTint="99"/>
            <w:tcMar/>
          </w:tcPr>
          <w:p w:rsidR="190F8152" w:rsidP="77B58D04" w:rsidRDefault="190F8152" w14:paraId="22C7694F" w14:textId="48BFA78D">
            <w:pPr>
              <w:jc w:val="both"/>
              <w:rPr>
                <w:color w:val="000000" w:themeColor="text1"/>
              </w:rPr>
            </w:pPr>
            <w:r w:rsidRPr="4E6F4565">
              <w:rPr>
                <w:color w:val="000000" w:themeColor="text1"/>
              </w:rPr>
              <w:t>Combining the datasets and their connection along with their dataset in result</w:t>
            </w:r>
          </w:p>
        </w:tc>
        <w:tc>
          <w:tcPr>
            <w:tcW w:w="4703" w:type="dxa"/>
            <w:shd w:val="clear" w:color="auto" w:fill="8EAADB" w:themeFill="accent1" w:themeFillTint="99"/>
            <w:tcMar/>
          </w:tcPr>
          <w:p w:rsidR="67C3AA0C" w:rsidP="2B4DD86C" w:rsidRDefault="67C3AA0C" w14:paraId="253E4EC5" w14:textId="666C96F2">
            <w:r w:rsidR="67C3AA0C">
              <w:drawing>
                <wp:inline wp14:editId="3A27CBB1" wp14:anchorId="3559DBDA">
                  <wp:extent cx="2428875" cy="1236935"/>
                  <wp:effectExtent l="0" t="0" r="0" b="0"/>
                  <wp:docPr id="195142622" name="Picture 195142622" title=""/>
                  <wp:cNvGraphicFramePr>
                    <a:graphicFrameLocks noChangeAspect="1"/>
                  </wp:cNvGraphicFramePr>
                  <a:graphic>
                    <a:graphicData uri="http://schemas.openxmlformats.org/drawingml/2006/picture">
                      <pic:pic>
                        <pic:nvPicPr>
                          <pic:cNvPr id="0" name="Picture 195142622"/>
                          <pic:cNvPicPr/>
                        </pic:nvPicPr>
                        <pic:blipFill>
                          <a:blip r:embed="Ra54a885170cc41b5">
                            <a:extLst xmlns:a="http://schemas.openxmlformats.org/drawingml/2006/main">
                              <a:ext uri="{28A0092B-C50C-407E-A947-70E740481C1C}">
                                <a14:useLocalDpi xmlns:a14="http://schemas.microsoft.com/office/drawing/2010/main" val="0"/>
                              </a:ext>
                            </a:extLst>
                          </a:blip>
                          <a:srcRect r="55000" b="59259"/>
                          <a:stretch>
                            <a:fillRect/>
                          </a:stretch>
                        </pic:blipFill>
                        <pic:spPr>
                          <a:xfrm rot="0" flipH="0" flipV="0">
                            <a:off x="0" y="0"/>
                            <a:ext cx="2428875" cy="1236935"/>
                          </a:xfrm>
                          <a:prstGeom prst="rect">
                            <a:avLst/>
                          </a:prstGeom>
                        </pic:spPr>
                      </pic:pic>
                    </a:graphicData>
                  </a:graphic>
                </wp:inline>
              </w:drawing>
            </w:r>
          </w:p>
          <w:p w:rsidR="5CD8ADD4" w:rsidP="2B4DD86C" w:rsidRDefault="5CD8ADD4" w14:paraId="35581774" w14:textId="7F092445">
            <w:r w:rsidR="5CD8ADD4">
              <w:drawing>
                <wp:inline wp14:editId="1BA36221" wp14:anchorId="6AD18F43">
                  <wp:extent cx="1714500" cy="1400189"/>
                  <wp:effectExtent l="0" t="0" r="0" b="0"/>
                  <wp:docPr id="1730095265" name="Picture 1730095265" title=""/>
                  <wp:cNvGraphicFramePr>
                    <a:graphicFrameLocks noChangeAspect="1"/>
                  </wp:cNvGraphicFramePr>
                  <a:graphic>
                    <a:graphicData uri="http://schemas.openxmlformats.org/drawingml/2006/picture">
                      <pic:pic>
                        <pic:nvPicPr>
                          <pic:cNvPr id="0" name="Picture 1730095265"/>
                          <pic:cNvPicPr/>
                        </pic:nvPicPr>
                        <pic:blipFill>
                          <a:blip r:embed="R58176e87440f4cd7">
                            <a:extLst xmlns:a="http://schemas.openxmlformats.org/drawingml/2006/main">
                              <a:ext uri="{28A0092B-C50C-407E-A947-70E740481C1C}">
                                <a14:useLocalDpi xmlns:a14="http://schemas.microsoft.com/office/drawing/2010/main" val="0"/>
                              </a:ext>
                            </a:extLst>
                          </a:blip>
                          <a:srcRect l="13750" t="35185" r="48750" b="10370"/>
                          <a:stretch>
                            <a:fillRect/>
                          </a:stretch>
                        </pic:blipFill>
                        <pic:spPr>
                          <a:xfrm rot="0" flipH="0" flipV="0">
                            <a:off x="0" y="0"/>
                            <a:ext cx="1714500" cy="1400189"/>
                          </a:xfrm>
                          <a:prstGeom prst="rect">
                            <a:avLst/>
                          </a:prstGeom>
                        </pic:spPr>
                      </pic:pic>
                    </a:graphicData>
                  </a:graphic>
                </wp:inline>
              </w:drawing>
            </w:r>
          </w:p>
          <w:p w:rsidR="2B4DD86C" w:rsidP="2B4DD86C" w:rsidRDefault="69BB2942" w14:paraId="2923A51B" w14:textId="183A8ED5">
            <w:r w:rsidR="69BB2942">
              <w:drawing>
                <wp:inline wp14:editId="3A3B55F6" wp14:anchorId="763701EE">
                  <wp:extent cx="2819422" cy="1491823"/>
                  <wp:effectExtent l="0" t="0" r="0" b="0"/>
                  <wp:docPr id="758985247" name="Picture 758985247" title=""/>
                  <wp:cNvGraphicFramePr>
                    <a:graphicFrameLocks noChangeAspect="1"/>
                  </wp:cNvGraphicFramePr>
                  <a:graphic>
                    <a:graphicData uri="http://schemas.openxmlformats.org/drawingml/2006/picture">
                      <pic:pic>
                        <pic:nvPicPr>
                          <pic:cNvPr id="0" name="Picture 758985247"/>
                          <pic:cNvPicPr/>
                        </pic:nvPicPr>
                        <pic:blipFill>
                          <a:blip r:embed="R641bb63ed4c5431f">
                            <a:extLst xmlns:a="http://schemas.openxmlformats.org/drawingml/2006/main">
                              <a:ext uri="{28A0092B-C50C-407E-A947-70E740481C1C}">
                                <a14:useLocalDpi xmlns:a14="http://schemas.microsoft.com/office/drawing/2010/main" val="0"/>
                              </a:ext>
                            </a:extLst>
                          </a:blip>
                          <a:srcRect l="14166" t="11111" b="8148"/>
                          <a:stretch>
                            <a:fillRect/>
                          </a:stretch>
                        </pic:blipFill>
                        <pic:spPr>
                          <a:xfrm rot="0" flipH="0" flipV="0">
                            <a:off x="0" y="0"/>
                            <a:ext cx="2819422" cy="1491823"/>
                          </a:xfrm>
                          <a:prstGeom prst="rect">
                            <a:avLst/>
                          </a:prstGeom>
                        </pic:spPr>
                      </pic:pic>
                    </a:graphicData>
                  </a:graphic>
                </wp:inline>
              </w:drawing>
            </w:r>
          </w:p>
        </w:tc>
      </w:tr>
      <w:tr w:rsidR="2B4DD86C" w:rsidTr="47CF5B46" w14:paraId="17E7722D" w14:textId="77777777">
        <w:tc>
          <w:tcPr>
            <w:tcW w:w="4703" w:type="dxa"/>
            <w:shd w:val="clear" w:color="auto" w:fill="D9E2F3" w:themeFill="accent1" w:themeFillTint="33"/>
            <w:tcMar/>
          </w:tcPr>
          <w:p w:rsidR="3F761F7A" w:rsidP="77B58D04" w:rsidRDefault="3F761F7A" w14:paraId="3FA0A269" w14:textId="1291830A">
            <w:pPr>
              <w:rPr>
                <w:color w:val="4472C4" w:themeColor="accent1"/>
              </w:rPr>
            </w:pPr>
            <w:r>
              <w:lastRenderedPageBreak/>
              <w:t xml:space="preserve">Fields created </w:t>
            </w:r>
          </w:p>
        </w:tc>
        <w:tc>
          <w:tcPr>
            <w:tcW w:w="4703" w:type="dxa"/>
            <w:shd w:val="clear" w:color="auto" w:fill="D9E2F3" w:themeFill="accent1" w:themeFillTint="33"/>
            <w:tcMar/>
          </w:tcPr>
          <w:p w:rsidR="57F82172" w:rsidP="2B4DD86C" w:rsidRDefault="57F82172" w14:paraId="43F6B4AB" w14:textId="4EAB3B1F">
            <w:r w:rsidR="57F82172">
              <w:drawing>
                <wp:inline wp14:editId="5A5F5568" wp14:anchorId="78F2BAB4">
                  <wp:extent cx="2686082" cy="721661"/>
                  <wp:effectExtent l="0" t="0" r="0" b="0"/>
                  <wp:docPr id="641626125" name="Picture 641626125" title=""/>
                  <wp:cNvGraphicFramePr>
                    <a:graphicFrameLocks noChangeAspect="1"/>
                  </wp:cNvGraphicFramePr>
                  <a:graphic>
                    <a:graphicData uri="http://schemas.openxmlformats.org/drawingml/2006/picture">
                      <pic:pic>
                        <pic:nvPicPr>
                          <pic:cNvPr id="0" name="Picture 641626125"/>
                          <pic:cNvPicPr/>
                        </pic:nvPicPr>
                        <pic:blipFill>
                          <a:blip r:embed="R6989d5853df140cc">
                            <a:extLst xmlns:a="http://schemas.openxmlformats.org/drawingml/2006/main">
                              <a:ext uri="{28A0092B-C50C-407E-A947-70E740481C1C}">
                                <a14:useLocalDpi xmlns:a14="http://schemas.microsoft.com/office/drawing/2010/main" val="0"/>
                              </a:ext>
                            </a:extLst>
                          </a:blip>
                          <a:srcRect l="44166" t="34814" b="38518"/>
                          <a:stretch>
                            <a:fillRect/>
                          </a:stretch>
                        </pic:blipFill>
                        <pic:spPr>
                          <a:xfrm rot="0" flipH="0" flipV="0">
                            <a:off x="0" y="0"/>
                            <a:ext cx="2686082" cy="721661"/>
                          </a:xfrm>
                          <a:prstGeom prst="rect">
                            <a:avLst/>
                          </a:prstGeom>
                        </pic:spPr>
                      </pic:pic>
                    </a:graphicData>
                  </a:graphic>
                </wp:inline>
              </w:drawing>
            </w:r>
          </w:p>
        </w:tc>
      </w:tr>
    </w:tbl>
    <w:p w:rsidR="2B4DD86C" w:rsidP="2B4DD86C" w:rsidRDefault="2B4DD86C" w14:paraId="78C793D4" w14:textId="6679E214"/>
    <w:p w:rsidR="009D1CA1" w:rsidP="00EE26FB" w:rsidRDefault="009D1CA1" w14:paraId="7C1C7D2F" w14:textId="0F0EB065">
      <w:pPr>
        <w:pStyle w:val="Heading2"/>
        <w:numPr>
          <w:ilvl w:val="1"/>
          <w:numId w:val="1"/>
        </w:numPr>
      </w:pPr>
      <w:r>
        <w:t xml:space="preserve">Process report </w:t>
      </w:r>
    </w:p>
    <w:p w:rsidR="2B4DD86C" w:rsidP="2B4DD86C" w:rsidRDefault="00D53224" w14:paraId="7AC45B22" w14:textId="7C6899B8">
      <w:r>
        <w:t>[Danial]</w:t>
      </w:r>
    </w:p>
    <w:p w:rsidR="7F7F86D3" w:rsidP="2B4DD86C" w:rsidRDefault="7F7F86D3" w14:paraId="182C7B26" w14:textId="67C092D8">
      <w:pPr>
        <w:jc w:val="both"/>
      </w:pPr>
      <w:r>
        <w:t xml:space="preserve">To get a better grasp </w:t>
      </w:r>
      <w:r w:rsidR="35A90F89">
        <w:t>o</w:t>
      </w:r>
      <w:r w:rsidR="5C041C0F">
        <w:t xml:space="preserve">n </w:t>
      </w:r>
      <w:r w:rsidR="35A90F89">
        <w:t>my research</w:t>
      </w:r>
      <w:r w:rsidR="6A93E28E">
        <w:t xml:space="preserve"> subject, </w:t>
      </w:r>
      <w:r w:rsidR="6C2462CF">
        <w:t xml:space="preserve">I watched a few Ted talks on water and sanitation or any subjects around them, this got me intrigued and more interested to get to work. </w:t>
      </w:r>
      <w:r w:rsidR="1E159812">
        <w:t>But understanding the dilemmas and issues is only part of my work. I had to le</w:t>
      </w:r>
      <w:r w:rsidR="6C8B876C">
        <w:t>arn how to project this and make my audience aware of the problem and possibly give them a good understanding o</w:t>
      </w:r>
      <w:r w:rsidR="00914909">
        <w:t>f</w:t>
      </w:r>
      <w:r w:rsidR="6C8B876C">
        <w:t xml:space="preserve"> what wil</w:t>
      </w:r>
      <w:r w:rsidR="5276AB78">
        <w:t xml:space="preserve">l happen if we do something and what if we don’t. To make this happen, I had </w:t>
      </w:r>
      <w:r w:rsidR="4397F90C">
        <w:t xml:space="preserve">to advance my tableau skills </w:t>
      </w:r>
      <w:r w:rsidR="00914909">
        <w:t>by</w:t>
      </w:r>
      <w:r w:rsidR="4397F90C">
        <w:t xml:space="preserve"> watching more t</w:t>
      </w:r>
      <w:r w:rsidR="34E18821">
        <w:t xml:space="preserve">utorials on YouTube.  </w:t>
      </w:r>
      <w:r w:rsidR="00914909">
        <w:t>I</w:t>
      </w:r>
      <w:r w:rsidR="34E18821">
        <w:t>n my first draft</w:t>
      </w:r>
      <w:r w:rsidR="00914909">
        <w:t>,</w:t>
      </w:r>
      <w:r w:rsidR="34E18821">
        <w:t xml:space="preserve"> I received a few feedbacks from Ralf on how to improve certain worksheet</w:t>
      </w:r>
      <w:r w:rsidR="3B193798">
        <w:t xml:space="preserve">s. I took those feedbacks into consideration and improved my work. </w:t>
      </w:r>
    </w:p>
    <w:p w:rsidR="51E05810" w:rsidP="2B4DD86C" w:rsidRDefault="51E05810" w14:paraId="29D7DD89" w14:textId="61CE4946">
      <w:pPr>
        <w:jc w:val="both"/>
      </w:pPr>
      <w:r>
        <w:t>Next,</w:t>
      </w:r>
      <w:r w:rsidR="7453D659">
        <w:t xml:space="preserve"> we received feedback on our group poster. Our final version has less text, more visualizations, more readable</w:t>
      </w:r>
      <w:r w:rsidR="133A3949">
        <w:t xml:space="preserve">, and more creative in my opinion. </w:t>
      </w:r>
      <w:r w:rsidR="0DD381BE">
        <w:t>Now our message is clear on what will happen if we do something and what if we don’t on each SDG goal.</w:t>
      </w:r>
    </w:p>
    <w:p w:rsidR="009D1CA1" w:rsidRDefault="009D1CA1" w14:paraId="73AD0F0E" w14:textId="77777777">
      <w:pPr>
        <w:rPr>
          <w:rFonts w:cstheme="minorHAnsi"/>
          <w:color w:val="000000" w:themeColor="text1"/>
          <w:shd w:val="clear" w:color="auto" w:fill="FFFFFF"/>
        </w:rPr>
      </w:pPr>
      <w:r>
        <w:rPr>
          <w:rFonts w:cstheme="minorHAnsi"/>
          <w:color w:val="000000" w:themeColor="text1"/>
          <w:shd w:val="clear" w:color="auto" w:fill="FFFFFF"/>
        </w:rPr>
        <w:br w:type="page"/>
      </w:r>
    </w:p>
    <w:p w:rsidR="009D1CA1" w:rsidP="00EE26FB" w:rsidRDefault="009D1CA1" w14:paraId="51276FAA" w14:textId="481D6036">
      <w:pPr>
        <w:pStyle w:val="Heading1"/>
        <w:numPr>
          <w:ilvl w:val="0"/>
          <w:numId w:val="1"/>
        </w:numPr>
      </w:pPr>
      <w:bookmarkStart w:name="_Toc42761138" w:id="22"/>
      <w:bookmarkStart w:name="_Toc42980120" w:id="23"/>
      <w:r>
        <w:lastRenderedPageBreak/>
        <w:t>Affordable and clean energy</w:t>
      </w:r>
      <w:bookmarkEnd w:id="22"/>
      <w:bookmarkEnd w:id="23"/>
    </w:p>
    <w:p w:rsidR="5F223F83" w:rsidP="5F223F83" w:rsidRDefault="00545D62" w14:paraId="2C4D4BBC" w14:textId="31FCB2E8">
      <w:r>
        <w:rPr>
          <w:noProof/>
        </w:rPr>
        <w:drawing>
          <wp:anchor distT="0" distB="0" distL="114300" distR="114300" simplePos="0" relativeHeight="251658248" behindDoc="0" locked="0" layoutInCell="1" allowOverlap="1" wp14:anchorId="3D7220B4" wp14:editId="0E3F119A">
            <wp:simplePos x="0" y="0"/>
            <wp:positionH relativeFrom="margin">
              <wp:posOffset>4544060</wp:posOffset>
            </wp:positionH>
            <wp:positionV relativeFrom="paragraph">
              <wp:posOffset>200660</wp:posOffset>
            </wp:positionV>
            <wp:extent cx="1327785" cy="1327785"/>
            <wp:effectExtent l="38100" t="38100" r="100965" b="10096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528e983-609b-4af8-8a8d-c31cdb26fc8e?t=1506689567128"/>
                    <pic:cNvPicPr/>
                  </pic:nvPicPr>
                  <pic:blipFill>
                    <a:blip r:embed="rId45" cstate="print">
                      <a:extLst>
                        <a:ext uri="{28A0092B-C50C-407E-A947-70E740481C1C}">
                          <a14:useLocalDpi xmlns:a14="http://schemas.microsoft.com/office/drawing/2010/main" val="0"/>
                        </a:ext>
                        <a:ext uri="{837473B0-CC2E-450A-ABE3-18F120FF3D39}">
                          <a1611:picAttrSrcUrl xmlns:a1611="http://schemas.microsoft.com/office/drawing/2016/11/main" r:id="rId46"/>
                        </a:ext>
                      </a:extLst>
                    </a:blip>
                    <a:stretch>
                      <a:fillRect/>
                    </a:stretch>
                  </pic:blipFill>
                  <pic:spPr>
                    <a:xfrm>
                      <a:off x="0" y="0"/>
                      <a:ext cx="1327785" cy="1327785"/>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47CF5B46">
        <w:rPr/>
        <w:t/>
      </w:r>
    </w:p>
    <w:p w:rsidRPr="009D1CA1" w:rsidR="009D1CA1" w:rsidP="009D1CA1" w:rsidRDefault="6D36D85B" w14:paraId="70F3B608" w14:textId="5AE22D9C">
      <w:r w:rsidRPr="04F4A8E4">
        <w:rPr>
          <w:rFonts w:ascii="Calibri" w:hAnsi="Calibri" w:eastAsia="Calibri" w:cs="Calibri"/>
        </w:rPr>
        <w:t xml:space="preserve">One of our biggest global problems is the demand for affordable and clean energy in many countries. Our goal is to demonstrate the value of energy in the context of a story, using data visualization. We want to illustrate what repercussions we're going to face if we don't </w:t>
      </w:r>
      <w:r w:rsidRPr="269C8F87" w:rsidR="7571852D">
        <w:rPr>
          <w:rFonts w:ascii="Calibri" w:hAnsi="Calibri" w:eastAsia="Calibri" w:cs="Calibri"/>
        </w:rPr>
        <w:t>act</w:t>
      </w:r>
      <w:r w:rsidRPr="04F4A8E4">
        <w:rPr>
          <w:rFonts w:ascii="Calibri" w:hAnsi="Calibri" w:eastAsia="Calibri" w:cs="Calibri"/>
        </w:rPr>
        <w:t xml:space="preserve"> and what we can do to tackle the crisis.</w:t>
      </w:r>
      <w:r w:rsidR="00323CA3">
        <w:rPr>
          <w:rFonts w:ascii="Calibri" w:hAnsi="Calibri" w:eastAsia="Calibri" w:cs="Calibri"/>
        </w:rPr>
        <w:t xml:space="preserve"> </w:t>
      </w:r>
    </w:p>
    <w:p w:rsidR="009D1CA1" w:rsidP="00EE26FB" w:rsidRDefault="009D1CA1" w14:paraId="509B329D" w14:textId="77777777">
      <w:pPr>
        <w:pStyle w:val="Heading2"/>
        <w:numPr>
          <w:ilvl w:val="1"/>
          <w:numId w:val="1"/>
        </w:numPr>
      </w:pPr>
      <w:bookmarkStart w:name="_Toc42761139" w:id="24"/>
      <w:r>
        <w:t>Visualizations</w:t>
      </w:r>
      <w:bookmarkEnd w:id="24"/>
    </w:p>
    <w:p w:rsidR="78755B3D" w:rsidP="04F4A8E4" w:rsidRDefault="78755B3D" w14:paraId="26859AEC" w14:textId="5D169DAD">
      <w:pPr>
        <w:rPr>
          <w:color w:val="000000" w:themeColor="text1"/>
        </w:rPr>
      </w:pPr>
      <w:r w:rsidRPr="04F4A8E4">
        <w:rPr>
          <w:color w:val="000000" w:themeColor="text1"/>
        </w:rPr>
        <w:t>The following links direct you to an online Tableau webpage where you can see the dashboard with visualizations that have been created for this Sustainable Development Goal.</w:t>
      </w:r>
    </w:p>
    <w:p w:rsidR="78755B3D" w:rsidP="04F4A8E4" w:rsidRDefault="005D1779" w14:paraId="1782783D" w14:textId="5722536B">
      <w:hyperlink r:id="rId47">
        <w:r w:rsidRPr="04F4A8E4" w:rsidR="78755B3D">
          <w:rPr>
            <w:rStyle w:val="Hyperlink"/>
            <w:rFonts w:ascii="Calibri" w:hAnsi="Calibri" w:eastAsia="Calibri" w:cs="Calibri"/>
          </w:rPr>
          <w:t>https://public.tableau.com/views/CO2emissionsbyenergysource/CO2EmissionsbyEnergySource?:display_count=y&amp;publish=yes&amp;:origin=viz_share_link</w:t>
        </w:r>
      </w:hyperlink>
    </w:p>
    <w:p w:rsidR="78755B3D" w:rsidP="04F4A8E4" w:rsidRDefault="005D1779" w14:paraId="3D3BB41C" w14:textId="0FB04227">
      <w:hyperlink r:id="rId48">
        <w:r w:rsidRPr="04F4A8E4" w:rsidR="78755B3D">
          <w:rPr>
            <w:rStyle w:val="Hyperlink"/>
            <w:rFonts w:ascii="Calibri" w:hAnsi="Calibri" w:eastAsia="Calibri" w:cs="Calibri"/>
          </w:rPr>
          <w:t>https://public.tableau.com/views/Tableau1_15822785644360/Dashboard1?:display_count=y&amp;:origin=viz_share_link</w:t>
        </w:r>
      </w:hyperlink>
    </w:p>
    <w:p w:rsidR="28BFB0B1" w:rsidP="04F4A8E4" w:rsidRDefault="28BFB0B1" w14:paraId="3E877974" w14:textId="70CEDE24">
      <w:pPr>
        <w:rPr>
          <w:rFonts w:ascii="Calibri" w:hAnsi="Calibri" w:eastAsia="Calibri" w:cs="Calibri"/>
        </w:rPr>
      </w:pPr>
      <w:r w:rsidRPr="04F4A8E4">
        <w:rPr>
          <w:rFonts w:ascii="Calibri" w:hAnsi="Calibri" w:eastAsia="Calibri" w:cs="Calibri"/>
        </w:rPr>
        <w:t>Since the CO2 emissions by using bad energy source</w:t>
      </w:r>
      <w:r w:rsidR="00914909">
        <w:rPr>
          <w:rFonts w:ascii="Calibri" w:hAnsi="Calibri" w:eastAsia="Calibri" w:cs="Calibri"/>
        </w:rPr>
        <w:t>s</w:t>
      </w:r>
      <w:r w:rsidRPr="04F4A8E4">
        <w:rPr>
          <w:rFonts w:ascii="Calibri" w:hAnsi="Calibri" w:eastAsia="Calibri" w:cs="Calibri"/>
        </w:rPr>
        <w:t xml:space="preserve"> </w:t>
      </w:r>
      <w:r w:rsidR="00914909">
        <w:rPr>
          <w:rFonts w:ascii="Calibri" w:hAnsi="Calibri" w:eastAsia="Calibri" w:cs="Calibri"/>
        </w:rPr>
        <w:t>are</w:t>
      </w:r>
      <w:r w:rsidRPr="04F4A8E4">
        <w:rPr>
          <w:rFonts w:ascii="Calibri" w:hAnsi="Calibri" w:eastAsia="Calibri" w:cs="Calibri"/>
        </w:rPr>
        <w:t xml:space="preserve"> increasing day by day, </w:t>
      </w:r>
      <w:r w:rsidRPr="04F4A8E4" w:rsidR="50310D38">
        <w:rPr>
          <w:rFonts w:ascii="Calibri" w:hAnsi="Calibri" w:eastAsia="Calibri" w:cs="Calibri"/>
        </w:rPr>
        <w:t>we should take more responsib</w:t>
      </w:r>
      <w:r w:rsidR="00914909">
        <w:rPr>
          <w:rFonts w:ascii="Calibri" w:hAnsi="Calibri" w:eastAsia="Calibri" w:cs="Calibri"/>
        </w:rPr>
        <w:t>ility</w:t>
      </w:r>
      <w:r w:rsidRPr="04F4A8E4" w:rsidR="50310D38">
        <w:rPr>
          <w:rFonts w:ascii="Calibri" w:hAnsi="Calibri" w:eastAsia="Calibri" w:cs="Calibri"/>
        </w:rPr>
        <w:t xml:space="preserve"> </w:t>
      </w:r>
      <w:r w:rsidR="00914909">
        <w:rPr>
          <w:rFonts w:ascii="Calibri" w:hAnsi="Calibri" w:eastAsia="Calibri" w:cs="Calibri"/>
        </w:rPr>
        <w:t>for</w:t>
      </w:r>
      <w:r w:rsidRPr="04F4A8E4" w:rsidR="50310D38">
        <w:rPr>
          <w:rFonts w:ascii="Calibri" w:hAnsi="Calibri" w:eastAsia="Calibri" w:cs="Calibri"/>
        </w:rPr>
        <w:t xml:space="preserve"> our energy used every day. </w:t>
      </w:r>
      <w:r w:rsidRPr="04F4A8E4" w:rsidR="4FAEF9F0">
        <w:rPr>
          <w:rFonts w:ascii="Calibri" w:hAnsi="Calibri" w:eastAsia="Calibri" w:cs="Calibri"/>
        </w:rPr>
        <w:t xml:space="preserve">A small example is </w:t>
      </w:r>
      <w:r w:rsidR="00C93769">
        <w:rPr>
          <w:rFonts w:ascii="Calibri" w:hAnsi="Calibri" w:eastAsia="Calibri" w:cs="Calibri"/>
        </w:rPr>
        <w:t xml:space="preserve">to </w:t>
      </w:r>
      <w:r w:rsidRPr="04F4A8E4" w:rsidR="4FAEF9F0">
        <w:rPr>
          <w:rFonts w:ascii="Calibri" w:hAnsi="Calibri" w:eastAsia="Calibri" w:cs="Calibri"/>
        </w:rPr>
        <w:t>stop rely</w:t>
      </w:r>
      <w:r w:rsidR="00914909">
        <w:rPr>
          <w:rFonts w:ascii="Calibri" w:hAnsi="Calibri" w:eastAsia="Calibri" w:cs="Calibri"/>
        </w:rPr>
        <w:t>ing</w:t>
      </w:r>
      <w:r w:rsidRPr="04F4A8E4" w:rsidR="4FAEF9F0">
        <w:rPr>
          <w:rFonts w:ascii="Calibri" w:hAnsi="Calibri" w:eastAsia="Calibri" w:cs="Calibri"/>
        </w:rPr>
        <w:t xml:space="preserve"> on polluting and unhealthy fuels for cooking.</w:t>
      </w:r>
    </w:p>
    <w:p w:rsidR="45648147" w:rsidP="04F4A8E4" w:rsidRDefault="45648147" w14:paraId="145E52CB" w14:textId="27283B59">
      <w:pPr>
        <w:rPr>
          <w:rFonts w:ascii="Calibri" w:hAnsi="Calibri" w:eastAsia="Calibri" w:cs="Calibri"/>
        </w:rPr>
      </w:pPr>
      <w:r w:rsidRPr="04F4A8E4">
        <w:rPr>
          <w:rFonts w:ascii="Calibri" w:hAnsi="Calibri" w:eastAsia="Calibri" w:cs="Calibri"/>
        </w:rPr>
        <w:t xml:space="preserve">SAVE ENERGY! </w:t>
      </w:r>
      <w:r w:rsidRPr="04F4A8E4" w:rsidR="0F91CD66">
        <w:rPr>
          <w:rFonts w:ascii="Calibri" w:hAnsi="Calibri" w:eastAsia="Calibri" w:cs="Calibri"/>
        </w:rPr>
        <w:t xml:space="preserve">Insulate your house as </w:t>
      </w:r>
      <w:r w:rsidR="00914909">
        <w:rPr>
          <w:rFonts w:ascii="Calibri" w:hAnsi="Calibri" w:eastAsia="Calibri" w:cs="Calibri"/>
        </w:rPr>
        <w:t>well</w:t>
      </w:r>
      <w:r w:rsidRPr="04F4A8E4" w:rsidR="0F91CD66">
        <w:rPr>
          <w:rFonts w:ascii="Calibri" w:hAnsi="Calibri" w:eastAsia="Calibri" w:cs="Calibri"/>
        </w:rPr>
        <w:t xml:space="preserve"> as you can.</w:t>
      </w:r>
    </w:p>
    <w:p w:rsidR="009D1CA1" w:rsidP="00EE26FB" w:rsidRDefault="009D1CA1" w14:paraId="089A8E5D" w14:textId="77777777">
      <w:pPr>
        <w:pStyle w:val="Heading2"/>
        <w:numPr>
          <w:ilvl w:val="1"/>
          <w:numId w:val="1"/>
        </w:numPr>
      </w:pPr>
      <w:bookmarkStart w:name="_Toc42761140" w:id="25"/>
      <w:r>
        <w:t>Datasets used</w:t>
      </w:r>
      <w:bookmarkEnd w:id="25"/>
    </w:p>
    <w:p w:rsidR="66CA976E" w:rsidP="04F4A8E4" w:rsidRDefault="005D1779" w14:paraId="08EDFB81" w14:textId="08079891">
      <w:pPr>
        <w:ind w:left="360"/>
      </w:pPr>
      <w:hyperlink w:anchor="!/vizhome/Tableau1_15822785644360/CO2perCapita" r:id="rId49">
        <w:r w:rsidRPr="04F4A8E4" w:rsidR="66CA976E">
          <w:rPr>
            <w:rStyle w:val="Hyperlink"/>
          </w:rPr>
          <w:t>https://public.tableau.com/profile/nguyen5342#!/vizhome/Tableau1_15822785644360/CO2perCapita</w:t>
        </w:r>
      </w:hyperlink>
    </w:p>
    <w:p w:rsidR="2B799EBA" w:rsidP="04F4A8E4" w:rsidRDefault="005D1779" w14:paraId="34484B00" w14:textId="725CE573">
      <w:pPr>
        <w:ind w:left="360"/>
      </w:pPr>
      <w:hyperlink w:anchor="!/vizhome/Tableau1_15822785644360/CO2EmissionChangesOverTime" r:id="rId50">
        <w:r w:rsidRPr="04F4A8E4" w:rsidR="2B799EBA">
          <w:rPr>
            <w:rStyle w:val="Hyperlink"/>
          </w:rPr>
          <w:t>https://public.tableau.com/profile/nguyen5342#!/vizhome/Tableau1_15822785644360/CO2EmissionChangesOverTime</w:t>
        </w:r>
      </w:hyperlink>
    </w:p>
    <w:p w:rsidR="2322F7E1" w:rsidP="04F4A8E4" w:rsidRDefault="005D1779" w14:paraId="7FF98B53" w14:textId="6A658B9F">
      <w:pPr>
        <w:ind w:left="360"/>
      </w:pPr>
      <w:hyperlink w:anchor="!/vizhome/CO2emissionsbyenergysource/CO2EmissionsbyEnergySource" r:id="rId51">
        <w:r w:rsidRPr="04F4A8E4" w:rsidR="2322F7E1">
          <w:rPr>
            <w:rStyle w:val="Hyperlink"/>
          </w:rPr>
          <w:t>https://public.tableau.com/profile/nguyen5342#!/vizhome/CO2emissionsbyenergysource/CO2EmissionsbyEnergySource</w:t>
        </w:r>
      </w:hyperlink>
    </w:p>
    <w:p w:rsidR="009D1CA1" w:rsidP="00EE26FB" w:rsidRDefault="009D1CA1" w14:paraId="3493231E" w14:textId="77777777">
      <w:pPr>
        <w:pStyle w:val="Heading2"/>
        <w:numPr>
          <w:ilvl w:val="1"/>
          <w:numId w:val="1"/>
        </w:numPr>
      </w:pPr>
      <w:bookmarkStart w:name="_Toc42761141" w:id="26"/>
      <w:r>
        <w:t>Scripts and code</w:t>
      </w:r>
      <w:bookmarkEnd w:id="26"/>
    </w:p>
    <w:p w:rsidR="5025DAC3" w:rsidP="04F4A8E4" w:rsidRDefault="5025DAC3" w14:paraId="13BB43E4" w14:textId="78B2E312">
      <w:r w:rsidRPr="04F4A8E4">
        <w:rPr>
          <w:rFonts w:ascii="Calibri" w:hAnsi="Calibri" w:eastAsia="Calibri" w:cs="Calibri"/>
        </w:rPr>
        <w:t>All the visualization was done through Tableau. There was or should have been no coding or script. A Tableau package can be downloaded from the shareable link given in another chapter to run the whole project on your local machine.</w:t>
      </w:r>
    </w:p>
    <w:p w:rsidR="5025DAC3" w:rsidP="04F4A8E4" w:rsidRDefault="5025DAC3" w14:paraId="33695A0D" w14:textId="1F7ED35C">
      <w:pPr>
        <w:rPr>
          <w:rFonts w:ascii="Calibri" w:hAnsi="Calibri" w:eastAsia="Calibri" w:cs="Calibri"/>
        </w:rPr>
      </w:pPr>
      <w:r w:rsidRPr="04F4A8E4">
        <w:rPr>
          <w:rFonts w:ascii="Calibri" w:hAnsi="Calibri" w:eastAsia="Calibri" w:cs="Calibri"/>
        </w:rPr>
        <w:t>Below are several screenshots of the project using Tableau.</w:t>
      </w:r>
    </w:p>
    <w:p w:rsidR="57217C2D" w:rsidP="006102AC" w:rsidRDefault="57217C2D" w14:paraId="038E6E77" w14:textId="0F1CA4C8">
      <w:pPr>
        <w:jc w:val="center"/>
      </w:pPr>
      <w:r>
        <w:rPr>
          <w:noProof/>
        </w:rPr>
        <w:lastRenderedPageBreak/>
        <w:drawing>
          <wp:inline distT="0" distB="0" distL="0" distR="0" wp14:anchorId="4654A43A" wp14:editId="7225C423">
            <wp:extent cx="5972175" cy="2152650"/>
            <wp:effectExtent l="57150" t="57150" r="104775" b="95250"/>
            <wp:docPr id="1053384053" name="Picture 379305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305346"/>
                    <pic:cNvPicPr/>
                  </pic:nvPicPr>
                  <pic:blipFill>
                    <a:blip r:embed="rId52">
                      <a:extLst>
                        <a:ext uri="{28A0092B-C50C-407E-A947-70E740481C1C}">
                          <a14:useLocalDpi xmlns:a14="http://schemas.microsoft.com/office/drawing/2010/main" val="0"/>
                        </a:ext>
                      </a:extLst>
                    </a:blip>
                    <a:stretch>
                      <a:fillRect/>
                    </a:stretch>
                  </pic:blipFill>
                  <pic:spPr>
                    <a:xfrm>
                      <a:off x="0" y="0"/>
                      <a:ext cx="5972175" cy="215265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rsidR="55AA4C08" w:rsidP="006102AC" w:rsidRDefault="55AA4C08" w14:paraId="56B53ADB" w14:textId="319C4D37">
      <w:pPr>
        <w:jc w:val="center"/>
      </w:pPr>
      <w:r>
        <w:rPr>
          <w:noProof/>
        </w:rPr>
        <w:drawing>
          <wp:inline distT="0" distB="0" distL="0" distR="0" wp14:anchorId="19073F23" wp14:editId="4B9219E3">
            <wp:extent cx="5972175" cy="2247900"/>
            <wp:effectExtent l="57150" t="57150" r="104775" b="95250"/>
            <wp:docPr id="218897318" name="Picture 1882757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2757102"/>
                    <pic:cNvPicPr/>
                  </pic:nvPicPr>
                  <pic:blipFill>
                    <a:blip r:embed="rId53">
                      <a:extLst>
                        <a:ext uri="{28A0092B-C50C-407E-A947-70E740481C1C}">
                          <a14:useLocalDpi xmlns:a14="http://schemas.microsoft.com/office/drawing/2010/main" val="0"/>
                        </a:ext>
                      </a:extLst>
                    </a:blip>
                    <a:stretch>
                      <a:fillRect/>
                    </a:stretch>
                  </pic:blipFill>
                  <pic:spPr>
                    <a:xfrm>
                      <a:off x="0" y="0"/>
                      <a:ext cx="5972175" cy="224790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rsidR="55AA4C08" w:rsidP="006102AC" w:rsidRDefault="6358D828" w14:paraId="148FD4F6" w14:textId="485CED11">
      <w:pPr>
        <w:jc w:val="center"/>
      </w:pPr>
      <w:r>
        <w:rPr>
          <w:noProof/>
        </w:rPr>
        <w:drawing>
          <wp:inline distT="0" distB="0" distL="0" distR="0" wp14:anchorId="3A5115CD" wp14:editId="1EDEB93E">
            <wp:extent cx="5972175" cy="2371725"/>
            <wp:effectExtent l="57150" t="57150" r="104775" b="104775"/>
            <wp:docPr id="1999041226" name="Picture 154750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750186"/>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72175" cy="237172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rsidR="009F5C4C" w:rsidP="04F4A8E4" w:rsidRDefault="009F5C4C" w14:paraId="37748D16" w14:textId="77777777"/>
    <w:p w:rsidR="009F5C4C" w:rsidP="04F4A8E4" w:rsidRDefault="009F5C4C" w14:paraId="1F04447A" w14:textId="77777777"/>
    <w:p w:rsidR="009D1CA1" w:rsidP="00EE26FB" w:rsidRDefault="009D1CA1" w14:paraId="090BD586" w14:textId="77777777">
      <w:pPr>
        <w:pStyle w:val="Heading2"/>
        <w:numPr>
          <w:ilvl w:val="1"/>
          <w:numId w:val="1"/>
        </w:numPr>
      </w:pPr>
      <w:bookmarkStart w:name="_Toc42761142" w:id="27"/>
      <w:r>
        <w:lastRenderedPageBreak/>
        <w:t>Process report</w:t>
      </w:r>
      <w:bookmarkEnd w:id="27"/>
      <w:r>
        <w:t xml:space="preserve"> </w:t>
      </w:r>
    </w:p>
    <w:p w:rsidR="00454663" w:rsidP="04F4A8E4" w:rsidRDefault="00454663" w14:paraId="45C24153" w14:textId="37DF0F5E">
      <w:pPr>
        <w:rPr>
          <w:rFonts w:ascii="Calibri" w:hAnsi="Calibri" w:eastAsia="Calibri" w:cs="Calibri"/>
        </w:rPr>
      </w:pPr>
      <w:r>
        <w:rPr>
          <w:rFonts w:ascii="Calibri" w:hAnsi="Calibri" w:eastAsia="Calibri" w:cs="Calibri"/>
        </w:rPr>
        <w:t>[</w:t>
      </w:r>
      <w:r w:rsidR="007674F9">
        <w:rPr>
          <w:rFonts w:ascii="Calibri" w:hAnsi="Calibri" w:eastAsia="Calibri" w:cs="Calibri"/>
        </w:rPr>
        <w:t>Nguyen</w:t>
      </w:r>
      <w:r>
        <w:rPr>
          <w:rFonts w:ascii="Calibri" w:hAnsi="Calibri" w:eastAsia="Calibri" w:cs="Calibri"/>
        </w:rPr>
        <w:t>]</w:t>
      </w:r>
    </w:p>
    <w:p w:rsidR="2E9AE74E" w:rsidP="00C95376" w:rsidRDefault="00454663" w14:paraId="7DDF05BA" w14:textId="68AD6472">
      <w:pPr>
        <w:jc w:val="both"/>
      </w:pPr>
      <w:r>
        <w:rPr>
          <w:rFonts w:ascii="Calibri" w:hAnsi="Calibri" w:eastAsia="Calibri" w:cs="Calibri"/>
        </w:rPr>
        <w:t>Fo</w:t>
      </w:r>
      <w:r w:rsidRPr="04F4A8E4" w:rsidR="2E9AE74E">
        <w:rPr>
          <w:rFonts w:ascii="Calibri" w:hAnsi="Calibri" w:eastAsia="Calibri" w:cs="Calibri"/>
        </w:rPr>
        <w:t>r me, doing analysis, making the visualizations</w:t>
      </w:r>
      <w:r w:rsidR="00914909">
        <w:rPr>
          <w:rFonts w:ascii="Calibri" w:hAnsi="Calibri" w:eastAsia="Calibri" w:cs="Calibri"/>
        </w:rPr>
        <w:t>,</w:t>
      </w:r>
      <w:r w:rsidRPr="04F4A8E4" w:rsidR="2E9AE74E">
        <w:rPr>
          <w:rFonts w:ascii="Calibri" w:hAnsi="Calibri" w:eastAsia="Calibri" w:cs="Calibri"/>
        </w:rPr>
        <w:t xml:space="preserve"> and applying the feedback went very well. The most difficult of these was to pick and format the data to create the visualizations. I used Tableau since Tableau seemed more natural than using Python. In Tableau, graphs always look a lot better in my opinion and you have more detail</w:t>
      </w:r>
      <w:r w:rsidR="00914909">
        <w:rPr>
          <w:rFonts w:ascii="Calibri" w:hAnsi="Calibri" w:eastAsia="Calibri" w:cs="Calibri"/>
        </w:rPr>
        <w:t>ed</w:t>
      </w:r>
      <w:r w:rsidRPr="04F4A8E4" w:rsidR="2E9AE74E">
        <w:rPr>
          <w:rFonts w:ascii="Calibri" w:hAnsi="Calibri" w:eastAsia="Calibri" w:cs="Calibri"/>
        </w:rPr>
        <w:t xml:space="preserve"> choices.</w:t>
      </w:r>
    </w:p>
    <w:p w:rsidR="2D661C86" w:rsidP="00C95376" w:rsidRDefault="2D661C86" w14:paraId="17BEEB70" w14:textId="37ED401D">
      <w:pPr>
        <w:jc w:val="both"/>
      </w:pPr>
      <w:r w:rsidRPr="04F4A8E4">
        <w:rPr>
          <w:rFonts w:ascii="Calibri" w:hAnsi="Calibri" w:eastAsia="Calibri" w:cs="Calibri"/>
        </w:rPr>
        <w:t>I always kept in mind that if we do nothing, and if we do something, I've had to show what happened. When making my visuals this message needs to be clear. I have done a decent job, in my view, by demonstrating what happens if we do nothing, and what happens if we do something.</w:t>
      </w:r>
    </w:p>
    <w:p w:rsidR="4772161E" w:rsidP="00C95376" w:rsidRDefault="4772161E" w14:paraId="7EC6A158" w14:textId="4E4ED29A">
      <w:pPr>
        <w:jc w:val="both"/>
      </w:pPr>
      <w:r w:rsidRPr="04F4A8E4">
        <w:rPr>
          <w:rFonts w:ascii="Calibri" w:hAnsi="Calibri" w:eastAsia="Calibri" w:cs="Calibri"/>
        </w:rPr>
        <w:t xml:space="preserve">I had changed a lot of things after getting feedback on the poster. I switched to the entire poster design, tried to use as little text as possible and less color than before. Comparing this poster to the first version I think the new one is much clearer when it comes to delivering messages. Simple to read and understand, and </w:t>
      </w:r>
      <w:r w:rsidR="00914909">
        <w:rPr>
          <w:rFonts w:ascii="Calibri" w:hAnsi="Calibri" w:eastAsia="Calibri" w:cs="Calibri"/>
        </w:rPr>
        <w:t xml:space="preserve">the </w:t>
      </w:r>
      <w:r w:rsidRPr="04F4A8E4">
        <w:rPr>
          <w:rFonts w:ascii="Calibri" w:hAnsi="Calibri" w:eastAsia="Calibri" w:cs="Calibri"/>
        </w:rPr>
        <w:t>note was made only of the ma</w:t>
      </w:r>
      <w:r w:rsidR="008A6ECC">
        <w:rPr>
          <w:rFonts w:ascii="Calibri" w:hAnsi="Calibri" w:eastAsia="Calibri" w:cs="Calibri"/>
        </w:rPr>
        <w:t>j</w:t>
      </w:r>
      <w:r w:rsidRPr="04F4A8E4">
        <w:rPr>
          <w:rFonts w:ascii="Calibri" w:hAnsi="Calibri" w:eastAsia="Calibri" w:cs="Calibri"/>
        </w:rPr>
        <w:t>or results.</w:t>
      </w:r>
    </w:p>
    <w:p w:rsidR="009D1CA1" w:rsidRDefault="009D1CA1" w14:paraId="54D86C5F" w14:textId="4CD385B8">
      <w:pPr>
        <w:rPr>
          <w:rFonts w:cstheme="minorHAnsi"/>
          <w:color w:val="000000" w:themeColor="text1"/>
        </w:rPr>
      </w:pPr>
      <w:r>
        <w:rPr>
          <w:rFonts w:cstheme="minorHAnsi"/>
          <w:color w:val="000000" w:themeColor="text1"/>
        </w:rPr>
        <w:br w:type="page"/>
      </w:r>
    </w:p>
    <w:p w:rsidR="009D1CA1" w:rsidP="00EE26FB" w:rsidRDefault="009D1CA1" w14:paraId="31619A62" w14:textId="2C6080FE">
      <w:pPr>
        <w:pStyle w:val="Heading1"/>
        <w:numPr>
          <w:ilvl w:val="0"/>
          <w:numId w:val="1"/>
        </w:numPr>
      </w:pPr>
      <w:bookmarkStart w:name="_Toc42761143" w:id="28"/>
      <w:bookmarkStart w:name="_Toc42980121" w:id="29"/>
      <w:r>
        <w:lastRenderedPageBreak/>
        <w:t>Sustainable cities and communities</w:t>
      </w:r>
      <w:bookmarkEnd w:id="28"/>
      <w:bookmarkEnd w:id="29"/>
    </w:p>
    <w:p w:rsidRPr="009D1CA1" w:rsidR="009D1CA1" w:rsidP="3EDC0843" w:rsidRDefault="0033252D" w14:paraId="086C686A" w14:textId="7CB543A9">
      <w:r>
        <w:rPr>
          <w:noProof/>
        </w:rPr>
        <w:drawing>
          <wp:anchor distT="0" distB="0" distL="114300" distR="114300" simplePos="0" relativeHeight="251658245" behindDoc="0" locked="0" layoutInCell="1" allowOverlap="1" wp14:anchorId="66D23B68" wp14:editId="2DDD513D">
            <wp:simplePos x="0" y="0"/>
            <wp:positionH relativeFrom="margin">
              <wp:align>right</wp:align>
            </wp:positionH>
            <wp:positionV relativeFrom="paragraph">
              <wp:posOffset>16510</wp:posOffset>
            </wp:positionV>
            <wp:extent cx="1328400" cy="1328400"/>
            <wp:effectExtent l="38100" t="38100" r="100965" b="100965"/>
            <wp:wrapSquare wrapText="bothSides"/>
            <wp:docPr id="1494726282" name="Picture 1494726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extLst>
                        <a:ext uri="{28A0092B-C50C-407E-A947-70E740481C1C}">
                          <a14:useLocalDpi xmlns:a14="http://schemas.microsoft.com/office/drawing/2010/main" val="0"/>
                        </a:ext>
                        <a:ext uri="{837473B0-CC2E-450A-ABE3-18F120FF3D39}">
                          <a1611:picAttrSrcUrl xmlns:a1611="http://schemas.microsoft.com/office/drawing/2016/11/main" r:id="rId56"/>
                        </a:ext>
                      </a:extLst>
                    </a:blip>
                    <a:stretch>
                      <a:fillRect/>
                    </a:stretch>
                  </pic:blipFill>
                  <pic:spPr>
                    <a:xfrm>
                      <a:off x="0" y="0"/>
                      <a:ext cx="1328400" cy="1328400"/>
                    </a:xfrm>
                    <a:prstGeom prst="rect">
                      <a:avLst/>
                    </a:prstGeom>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226E30FA">
        <w:rPr/>
        <w:t xml:space="preserve">In this chapter you will read about </w:t>
      </w:r>
      <w:r w:rsidR="289811F0">
        <w:rPr/>
        <w:t xml:space="preserve">Visualization &amp; Code, datasets used process report from the sustainable development goal </w:t>
      </w:r>
      <w:r w:rsidR="668E43D1">
        <w:rPr/>
        <w:t xml:space="preserve">sustainable cities and </w:t>
      </w:r>
      <w:r w:rsidR="289811F0">
        <w:rPr/>
        <w:t>co</w:t>
      </w:r>
      <w:r w:rsidR="32431408">
        <w:rPr/>
        <w:t>mmunities</w:t>
      </w:r>
      <w:r w:rsidR="289811F0">
        <w:rPr/>
        <w:t>.</w:t>
      </w:r>
    </w:p>
    <w:p w:rsidR="009D1CA1" w:rsidP="00EE26FB" w:rsidRDefault="121573DE" w14:paraId="41EE5092" w14:textId="0808AE3B">
      <w:pPr>
        <w:pStyle w:val="Heading2"/>
        <w:numPr>
          <w:ilvl w:val="1"/>
          <w:numId w:val="1"/>
        </w:numPr>
      </w:pPr>
      <w:bookmarkStart w:name="_Toc42761144" w:id="30"/>
      <w:r>
        <w:t>Visualizations</w:t>
      </w:r>
      <w:r w:rsidR="5FCD6B17">
        <w:t xml:space="preserve"> &amp; Code</w:t>
      </w:r>
      <w:bookmarkEnd w:id="30"/>
    </w:p>
    <w:p w:rsidR="5FCD6B17" w:rsidP="3EDC0843" w:rsidRDefault="5FCD6B17" w14:paraId="57149719" w14:textId="6FDE32C1">
      <w:r w:rsidRPr="3EDC0843">
        <w:rPr>
          <w:color w:val="000000" w:themeColor="text1"/>
        </w:rPr>
        <w:t xml:space="preserve">Link to the visualization and code snippets: </w:t>
      </w:r>
      <w:hyperlink r:id="rId57">
        <w:r w:rsidRPr="3EDC0843">
          <w:rPr>
            <w:rStyle w:val="Hyperlink"/>
            <w:rFonts w:ascii="Calibri" w:hAnsi="Calibri" w:eastAsia="Calibri" w:cs="Calibri"/>
          </w:rPr>
          <w:t>https://codesnippet-datascience.herokuapp.com/</w:t>
        </w:r>
      </w:hyperlink>
    </w:p>
    <w:p w:rsidR="0338F631" w:rsidP="3EDC0843" w:rsidRDefault="0338F631" w14:paraId="1CA43139" w14:textId="3A0E84EF">
      <w:pPr>
        <w:rPr>
          <w:rFonts w:ascii="Calibri" w:hAnsi="Calibri" w:eastAsia="Calibri" w:cs="Calibri"/>
        </w:rPr>
      </w:pPr>
      <w:r w:rsidRPr="3EDC0843">
        <w:rPr>
          <w:rFonts w:ascii="Calibri" w:hAnsi="Calibri" w:eastAsia="Calibri" w:cs="Calibri"/>
        </w:rPr>
        <w:t xml:space="preserve">In order to run </w:t>
      </w:r>
      <w:r w:rsidRPr="3EDC0843" w:rsidR="21BBF4D2">
        <w:rPr>
          <w:rFonts w:ascii="Calibri" w:hAnsi="Calibri" w:eastAsia="Calibri" w:cs="Calibri"/>
        </w:rPr>
        <w:t>code,</w:t>
      </w:r>
      <w:r w:rsidRPr="3EDC0843">
        <w:rPr>
          <w:rFonts w:ascii="Calibri" w:hAnsi="Calibri" w:eastAsia="Calibri" w:cs="Calibri"/>
        </w:rPr>
        <w:t xml:space="preserve"> you need some libraries installed on Jupyter Notebook:</w:t>
      </w:r>
    </w:p>
    <w:p w:rsidR="0338F631" w:rsidP="00EE26FB" w:rsidRDefault="0338F631" w14:paraId="3D535491" w14:textId="5AA49476">
      <w:pPr>
        <w:pStyle w:val="ListParagraph"/>
        <w:numPr>
          <w:ilvl w:val="0"/>
          <w:numId w:val="2"/>
        </w:numPr>
        <w:rPr>
          <w:rFonts w:eastAsiaTheme="minorEastAsia"/>
        </w:rPr>
      </w:pPr>
      <w:r w:rsidRPr="3EDC0843">
        <w:rPr>
          <w:rFonts w:ascii="Calibri" w:hAnsi="Calibri" w:eastAsia="Calibri" w:cs="Calibri"/>
        </w:rPr>
        <w:t>Matplotlib</w:t>
      </w:r>
    </w:p>
    <w:p w:rsidR="0338F631" w:rsidP="00EE26FB" w:rsidRDefault="0338F631" w14:paraId="3CBD54E6" w14:textId="6E972243">
      <w:pPr>
        <w:pStyle w:val="ListParagraph"/>
        <w:numPr>
          <w:ilvl w:val="0"/>
          <w:numId w:val="2"/>
        </w:numPr>
        <w:rPr>
          <w:rFonts w:eastAsiaTheme="minorEastAsia"/>
        </w:rPr>
      </w:pPr>
      <w:r w:rsidRPr="3EDC0843">
        <w:rPr>
          <w:rFonts w:ascii="Calibri" w:hAnsi="Calibri" w:eastAsia="Calibri" w:cs="Calibri"/>
        </w:rPr>
        <w:t>Plotly</w:t>
      </w:r>
    </w:p>
    <w:p w:rsidR="0338F631" w:rsidP="00EE26FB" w:rsidRDefault="0338F631" w14:paraId="4DD1453F" w14:textId="159358C2">
      <w:pPr>
        <w:pStyle w:val="ListParagraph"/>
        <w:numPr>
          <w:ilvl w:val="0"/>
          <w:numId w:val="2"/>
        </w:numPr>
        <w:rPr>
          <w:rFonts w:eastAsiaTheme="minorEastAsia"/>
        </w:rPr>
      </w:pPr>
      <w:r w:rsidRPr="3EDC0843">
        <w:rPr>
          <w:rFonts w:ascii="Calibri" w:hAnsi="Calibri" w:eastAsia="Calibri" w:cs="Calibri"/>
        </w:rPr>
        <w:t>Pandas</w:t>
      </w:r>
    </w:p>
    <w:p w:rsidR="0076681D" w:rsidP="00EE26FB" w:rsidRDefault="0338F631" w14:paraId="0D96A9FF" w14:textId="0FC5A642">
      <w:pPr>
        <w:pStyle w:val="ListParagraph"/>
        <w:numPr>
          <w:ilvl w:val="0"/>
          <w:numId w:val="2"/>
        </w:numPr>
        <w:rPr>
          <w:rFonts w:eastAsiaTheme="minorEastAsia"/>
        </w:rPr>
      </w:pPr>
      <w:r w:rsidRPr="28C17687">
        <w:rPr>
          <w:rFonts w:ascii="Calibri" w:hAnsi="Calibri" w:eastAsia="Calibri" w:cs="Calibri"/>
        </w:rPr>
        <w:t>Numpy</w:t>
      </w:r>
    </w:p>
    <w:p w:rsidR="04A428EA" w:rsidP="28C17687" w:rsidRDefault="1F5B8D27" w14:paraId="456CC4B1" w14:textId="0FC5A642">
      <w:pPr>
        <w:ind w:left="360"/>
        <w:rPr>
          <w:rFonts w:ascii="Calibri" w:hAnsi="Calibri" w:eastAsia="Calibri" w:cs="Calibri"/>
        </w:rPr>
      </w:pPr>
      <w:r w:rsidRPr="32795899">
        <w:rPr>
          <w:rFonts w:ascii="Calibri" w:hAnsi="Calibri" w:eastAsia="Calibri" w:cs="Calibri"/>
        </w:rPr>
        <w:t>Also, you need to include all datasets as it is shown in the code section number in Notebook.</w:t>
      </w:r>
    </w:p>
    <w:p w:rsidR="18285200" w:rsidP="008A3D88" w:rsidRDefault="1F5B8D27" w14:paraId="3EE44242" w14:textId="133E6346">
      <w:pPr>
        <w:pStyle w:val="Heading3"/>
        <w:ind w:left="720"/>
      </w:pPr>
      <w:r>
        <w:t>Visualizations</w:t>
      </w:r>
      <w:r w:rsidR="73E0A348">
        <w:t>:</w:t>
      </w:r>
    </w:p>
    <w:p w:rsidRPr="00DD784B" w:rsidR="00DD784B" w:rsidP="00DD784B" w:rsidRDefault="003C06AC" w14:paraId="234142C9" w14:textId="707BB658">
      <w:pPr>
        <w:rPr>
          <w:b/>
          <w:bCs/>
          <w:i/>
          <w:iCs/>
        </w:rPr>
      </w:pPr>
      <w:r>
        <w:rPr>
          <w:b/>
          <w:bCs/>
          <w:i/>
          <w:iCs/>
        </w:rPr>
        <w:t>The a</w:t>
      </w:r>
      <w:r w:rsidRPr="32795899" w:rsidR="3653A45F">
        <w:rPr>
          <w:b/>
          <w:bCs/>
          <w:i/>
          <w:iCs/>
        </w:rPr>
        <w:t xml:space="preserve">verage annual wage in </w:t>
      </w:r>
      <w:r>
        <w:rPr>
          <w:b/>
          <w:bCs/>
          <w:i/>
          <w:iCs/>
        </w:rPr>
        <w:t xml:space="preserve">the </w:t>
      </w:r>
      <w:r w:rsidRPr="32795899" w:rsidR="3653A45F">
        <w:rPr>
          <w:b/>
          <w:bCs/>
          <w:i/>
          <w:iCs/>
        </w:rPr>
        <w:t>Netherlands</w:t>
      </w:r>
      <w:r w:rsidRPr="32795899" w:rsidR="7B2DE39D">
        <w:rPr>
          <w:b/>
          <w:bCs/>
          <w:i/>
          <w:iCs/>
        </w:rPr>
        <w:t xml:space="preserve"> &amp; Average annual wage of Netherland’s neighbors</w:t>
      </w:r>
    </w:p>
    <w:p w:rsidRPr="00F9595F" w:rsidR="00F9595F" w:rsidP="00F9595F" w:rsidRDefault="7CA93C29" w14:paraId="008B8285" w14:textId="1FA007C0">
      <w:pPr>
        <w:rPr>
          <w:rFonts w:ascii="Calibri" w:hAnsi="Calibri" w:eastAsia="Calibri" w:cs="Calibri"/>
        </w:rPr>
      </w:pPr>
      <w:r>
        <w:t>These</w:t>
      </w:r>
      <w:r w:rsidR="7B2DE39D">
        <w:t xml:space="preserve"> graphs </w:t>
      </w:r>
      <w:r w:rsidR="4C9F139F">
        <w:t>we</w:t>
      </w:r>
      <w:r w:rsidR="7B2DE39D">
        <w:t xml:space="preserve"> have created in order to determine annual wage in the Netherlands and compare it with the annual wage of </w:t>
      </w:r>
      <w:r w:rsidR="003C06AC">
        <w:t xml:space="preserve">the </w:t>
      </w:r>
      <w:r w:rsidR="7B2DE39D">
        <w:t xml:space="preserve">Netherlands' neighbors such as </w:t>
      </w:r>
      <w:r w:rsidR="7129EBEF">
        <w:t>Austria, Belgium, France</w:t>
      </w:r>
      <w:r w:rsidR="0005053A">
        <w:t>,</w:t>
      </w:r>
      <w:r w:rsidR="7129EBEF">
        <w:t xml:space="preserve"> and Germany</w:t>
      </w:r>
      <w:r w:rsidR="0B36DA43">
        <w:t>.</w:t>
      </w:r>
      <w:r w:rsidR="302679EC">
        <w:t xml:space="preserve"> </w:t>
      </w:r>
    </w:p>
    <w:p w:rsidR="04338C69" w:rsidP="54AED3D6" w:rsidRDefault="4181E2EA" w14:paraId="1A4D5577" w14:textId="5DAEB89A">
      <w:pPr>
        <w:rPr>
          <w:b/>
          <w:bCs/>
          <w:i/>
          <w:iCs/>
        </w:rPr>
      </w:pPr>
      <w:r w:rsidRPr="32795899">
        <w:rPr>
          <w:b/>
          <w:bCs/>
          <w:i/>
          <w:iCs/>
        </w:rPr>
        <w:t>Housing price in</w:t>
      </w:r>
      <w:r w:rsidRPr="32795899" w:rsidR="72375D0A">
        <w:rPr>
          <w:b/>
          <w:bCs/>
          <w:i/>
          <w:iCs/>
        </w:rPr>
        <w:t>dex</w:t>
      </w:r>
      <w:r w:rsidRPr="32795899" w:rsidR="5D5C0B0E">
        <w:rPr>
          <w:b/>
          <w:bCs/>
          <w:i/>
          <w:iCs/>
        </w:rPr>
        <w:t xml:space="preserve"> </w:t>
      </w:r>
      <w:r w:rsidRPr="32795899">
        <w:rPr>
          <w:b/>
          <w:bCs/>
          <w:i/>
          <w:iCs/>
        </w:rPr>
        <w:t>in Netherlands</w:t>
      </w:r>
      <w:r w:rsidRPr="32795899" w:rsidR="744977CC">
        <w:rPr>
          <w:b/>
          <w:bCs/>
          <w:i/>
          <w:iCs/>
        </w:rPr>
        <w:t xml:space="preserve"> and Housing price index of Netherland’s neighbors</w:t>
      </w:r>
    </w:p>
    <w:p w:rsidR="008E7457" w:rsidP="008E7457" w:rsidRDefault="1B67536B" w14:paraId="0BE86F17" w14:textId="46A65B3B">
      <w:r>
        <w:t xml:space="preserve">These graphs </w:t>
      </w:r>
      <w:r w:rsidR="64FFBF80">
        <w:t>we</w:t>
      </w:r>
      <w:r>
        <w:t xml:space="preserve"> have created to find out </w:t>
      </w:r>
      <w:r w:rsidR="0005053A">
        <w:t xml:space="preserve">the </w:t>
      </w:r>
      <w:r w:rsidR="03B22FEF">
        <w:t>housing price index</w:t>
      </w:r>
      <w:r>
        <w:t xml:space="preserve"> in the Netherlands and compare it with the </w:t>
      </w:r>
      <w:r w:rsidR="3FFDFCE1">
        <w:t>housing price index</w:t>
      </w:r>
      <w:r>
        <w:t xml:space="preserve"> of Netherlands' neighbors such as Austria, Belgium, France</w:t>
      </w:r>
      <w:r w:rsidR="0005053A">
        <w:t>,</w:t>
      </w:r>
      <w:r>
        <w:t xml:space="preserve"> and Germany.</w:t>
      </w:r>
    </w:p>
    <w:p w:rsidRPr="004436FB" w:rsidR="004436FB" w:rsidP="004436FB" w:rsidRDefault="4181E2EA" w14:paraId="66F99BD1" w14:textId="436ECDAF">
      <w:pPr>
        <w:rPr>
          <w:b/>
          <w:bCs/>
          <w:i/>
          <w:iCs/>
        </w:rPr>
      </w:pPr>
      <w:r w:rsidRPr="32795899">
        <w:rPr>
          <w:b/>
          <w:bCs/>
          <w:i/>
          <w:iCs/>
        </w:rPr>
        <w:t>CO2 emissions worldwide 2014</w:t>
      </w:r>
      <w:r w:rsidRPr="32795899" w:rsidR="289D0637">
        <w:rPr>
          <w:b/>
          <w:bCs/>
          <w:i/>
          <w:iCs/>
        </w:rPr>
        <w:t xml:space="preserve"> &amp; CO2 emissions Netherlands year 2000 vs </w:t>
      </w:r>
      <w:r w:rsidR="0005053A">
        <w:rPr>
          <w:b/>
          <w:bCs/>
          <w:i/>
          <w:iCs/>
        </w:rPr>
        <w:t xml:space="preserve">the </w:t>
      </w:r>
      <w:r w:rsidRPr="32795899" w:rsidR="289D0637">
        <w:rPr>
          <w:b/>
          <w:bCs/>
          <w:i/>
          <w:iCs/>
        </w:rPr>
        <w:t>year 2014</w:t>
      </w:r>
    </w:p>
    <w:p w:rsidR="0BB1E3AC" w:rsidP="194AA179" w:rsidRDefault="52E798EC" w14:paraId="267E22B2" w14:textId="096E96FB">
      <w:r>
        <w:t xml:space="preserve">These graphs </w:t>
      </w:r>
      <w:r w:rsidR="24C9DB3C">
        <w:t>we</w:t>
      </w:r>
      <w:r>
        <w:t xml:space="preserve"> have created </w:t>
      </w:r>
      <w:r w:rsidR="39EED905">
        <w:t xml:space="preserve">in order </w:t>
      </w:r>
      <w:r>
        <w:t>to</w:t>
      </w:r>
      <w:r w:rsidR="5D213173">
        <w:t xml:space="preserve"> figure </w:t>
      </w:r>
      <w:r w:rsidR="5B845F1F">
        <w:t xml:space="preserve">CO2 emissions worldwide </w:t>
      </w:r>
      <w:r>
        <w:t xml:space="preserve">and </w:t>
      </w:r>
      <w:r w:rsidR="5A2155B5">
        <w:t xml:space="preserve">determine if CO2 emission has been increased and for how much in </w:t>
      </w:r>
      <w:r w:rsidR="0005053A">
        <w:t xml:space="preserve">the </w:t>
      </w:r>
      <w:r w:rsidR="5A2155B5">
        <w:t xml:space="preserve">Netherlands from </w:t>
      </w:r>
      <w:r w:rsidR="0005053A">
        <w:t xml:space="preserve">the </w:t>
      </w:r>
      <w:r w:rsidR="5A2155B5">
        <w:t xml:space="preserve">year 2000 to </w:t>
      </w:r>
      <w:r w:rsidR="5208ECE5">
        <w:t>2014.</w:t>
      </w:r>
    </w:p>
    <w:p w:rsidR="0BB1E3AC" w:rsidP="2B4A39D6" w:rsidRDefault="1A0F198E" w14:paraId="0C85DABD" w14:textId="122463A5">
      <w:pPr>
        <w:rPr>
          <w:rFonts w:ascii="Calibri" w:hAnsi="Calibri" w:eastAsia="Calibri" w:cs="Calibri"/>
          <w:b/>
          <w:bCs/>
        </w:rPr>
      </w:pPr>
      <w:r w:rsidRPr="02D589DB">
        <w:rPr>
          <w:rFonts w:ascii="Calibri" w:hAnsi="Calibri" w:eastAsia="Calibri" w:cs="Calibri"/>
          <w:b/>
          <w:bCs/>
        </w:rPr>
        <w:t xml:space="preserve"> Analysis</w:t>
      </w:r>
      <w:r w:rsidRPr="02D589DB" w:rsidR="7556D0B9">
        <w:rPr>
          <w:rFonts w:ascii="Calibri" w:hAnsi="Calibri" w:eastAsia="Calibri" w:cs="Calibri"/>
          <w:b/>
          <w:bCs/>
        </w:rPr>
        <w:t>:</w:t>
      </w:r>
    </w:p>
    <w:p w:rsidR="0BB1E3AC" w:rsidP="00EE26FB" w:rsidRDefault="76FBCBE6" w14:paraId="2A071EA6" w14:textId="6E335A5B">
      <w:pPr>
        <w:pStyle w:val="ListParagraph"/>
        <w:numPr>
          <w:ilvl w:val="0"/>
          <w:numId w:val="6"/>
        </w:numPr>
        <w:spacing w:line="257" w:lineRule="auto"/>
        <w:rPr>
          <w:rFonts w:eastAsiaTheme="minorEastAsia"/>
        </w:rPr>
      </w:pPr>
      <w:r w:rsidRPr="32795899">
        <w:rPr>
          <w:rFonts w:ascii="Calibri" w:hAnsi="Calibri" w:eastAsia="Calibri" w:cs="Calibri"/>
        </w:rPr>
        <w:t xml:space="preserve">Affordable price is a critical and decisive factor. As Ecovillage Boekel is moving towards sustainability, it is important for them to have reasonable prices in the region. </w:t>
      </w:r>
    </w:p>
    <w:p w:rsidRPr="00613778" w:rsidR="0BB1E3AC" w:rsidP="00EE26FB" w:rsidRDefault="76FBCBE6" w14:paraId="1426B713" w14:textId="09456DC0">
      <w:pPr>
        <w:pStyle w:val="ListParagraph"/>
        <w:numPr>
          <w:ilvl w:val="0"/>
          <w:numId w:val="6"/>
        </w:numPr>
        <w:spacing w:line="257" w:lineRule="auto"/>
        <w:rPr>
          <w:rFonts w:ascii="Calibri" w:hAnsi="Calibri" w:eastAsia="Calibri" w:cs="Calibri"/>
        </w:rPr>
      </w:pPr>
      <w:r w:rsidRPr="1E498C1E">
        <w:rPr>
          <w:rFonts w:ascii="Calibri" w:hAnsi="Calibri" w:eastAsia="Calibri" w:cs="Calibri"/>
        </w:rPr>
        <w:t>After gathering some data on the house</w:t>
      </w:r>
      <w:r w:rsidRPr="1E498C1E" w:rsidR="0005053A">
        <w:rPr>
          <w:rFonts w:ascii="Calibri" w:hAnsi="Calibri" w:eastAsia="Calibri" w:cs="Calibri"/>
        </w:rPr>
        <w:t>'</w:t>
      </w:r>
      <w:r w:rsidRPr="1E498C1E">
        <w:rPr>
          <w:rFonts w:ascii="Calibri" w:hAnsi="Calibri" w:eastAsia="Calibri" w:cs="Calibri"/>
        </w:rPr>
        <w:t xml:space="preserve">s rent prices in the Netherlands, </w:t>
      </w:r>
      <w:r w:rsidRPr="1E498C1E" w:rsidR="05F2BEFF">
        <w:rPr>
          <w:rFonts w:ascii="Calibri" w:hAnsi="Calibri" w:eastAsia="Calibri" w:cs="Calibri"/>
        </w:rPr>
        <w:t>we</w:t>
      </w:r>
      <w:r w:rsidRPr="1E498C1E">
        <w:rPr>
          <w:rFonts w:ascii="Calibri" w:hAnsi="Calibri" w:eastAsia="Calibri" w:cs="Calibri"/>
        </w:rPr>
        <w:t xml:space="preserve"> noticed that for </w:t>
      </w:r>
      <w:r w:rsidRPr="1E498C1E" w:rsidR="0005053A">
        <w:rPr>
          <w:rFonts w:ascii="Calibri" w:hAnsi="Calibri" w:eastAsia="Calibri" w:cs="Calibri"/>
        </w:rPr>
        <w:t xml:space="preserve">the </w:t>
      </w:r>
      <w:r w:rsidRPr="1E498C1E">
        <w:rPr>
          <w:rFonts w:ascii="Calibri" w:hAnsi="Calibri" w:eastAsia="Calibri" w:cs="Calibri"/>
        </w:rPr>
        <w:t>past 5 years it has been increasing every year.</w:t>
      </w:r>
    </w:p>
    <w:p w:rsidR="0BB1E3AC" w:rsidP="00EE26FB" w:rsidRDefault="76FBCBE6" w14:paraId="67253610" w14:textId="7B2F4206">
      <w:pPr>
        <w:pStyle w:val="ListParagraph"/>
        <w:numPr>
          <w:ilvl w:val="0"/>
          <w:numId w:val="6"/>
        </w:numPr>
        <w:spacing w:line="257" w:lineRule="auto"/>
        <w:jc w:val="both"/>
        <w:rPr>
          <w:rFonts w:eastAsiaTheme="minorEastAsia"/>
        </w:rPr>
      </w:pPr>
      <w:r w:rsidRPr="32795899">
        <w:rPr>
          <w:rFonts w:ascii="Calibri" w:hAnsi="Calibri" w:eastAsia="Calibri" w:cs="Calibri"/>
        </w:rPr>
        <w:t xml:space="preserve">Comparing </w:t>
      </w:r>
      <w:r w:rsidR="0005053A">
        <w:rPr>
          <w:rFonts w:ascii="Calibri" w:hAnsi="Calibri" w:eastAsia="Calibri" w:cs="Calibri"/>
        </w:rPr>
        <w:t xml:space="preserve">the </w:t>
      </w:r>
      <w:r w:rsidRPr="32795899">
        <w:rPr>
          <w:rFonts w:ascii="Calibri" w:hAnsi="Calibri" w:eastAsia="Calibri" w:cs="Calibri"/>
        </w:rPr>
        <w:t xml:space="preserve">housing price index with countries, which are located nearby Netherland, we can see that </w:t>
      </w:r>
      <w:r w:rsidR="0005053A">
        <w:rPr>
          <w:rFonts w:ascii="Calibri" w:hAnsi="Calibri" w:eastAsia="Calibri" w:cs="Calibri"/>
        </w:rPr>
        <w:t xml:space="preserve">the </w:t>
      </w:r>
      <w:r w:rsidRPr="32795899">
        <w:rPr>
          <w:rFonts w:ascii="Calibri" w:hAnsi="Calibri" w:eastAsia="Calibri" w:cs="Calibri"/>
        </w:rPr>
        <w:t>Netherlands has the largest housing price index.</w:t>
      </w:r>
    </w:p>
    <w:p w:rsidR="0BB1E3AC" w:rsidP="00EE26FB" w:rsidRDefault="76FBCBE6" w14:paraId="3AD94F62" w14:textId="37C77865">
      <w:pPr>
        <w:pStyle w:val="ListParagraph"/>
        <w:numPr>
          <w:ilvl w:val="0"/>
          <w:numId w:val="7"/>
        </w:numPr>
        <w:spacing w:line="257" w:lineRule="auto"/>
      </w:pPr>
      <w:r w:rsidRPr="7D474E4A">
        <w:rPr>
          <w:rFonts w:ascii="Calibri" w:hAnsi="Calibri" w:eastAsia="Calibri" w:cs="Calibri"/>
        </w:rPr>
        <w:t xml:space="preserve">After analyzing all data, </w:t>
      </w:r>
      <w:r w:rsidRPr="7D474E4A" w:rsidR="6BD00DEF">
        <w:rPr>
          <w:rFonts w:ascii="Calibri" w:hAnsi="Calibri" w:eastAsia="Calibri" w:cs="Calibri"/>
        </w:rPr>
        <w:t>we</w:t>
      </w:r>
      <w:r w:rsidRPr="7D474E4A">
        <w:rPr>
          <w:rFonts w:ascii="Calibri" w:hAnsi="Calibri" w:eastAsia="Calibri" w:cs="Calibri"/>
        </w:rPr>
        <w:t xml:space="preserve"> can sum up that </w:t>
      </w:r>
      <w:r w:rsidRPr="7D474E4A" w:rsidR="0005053A">
        <w:rPr>
          <w:rFonts w:ascii="Calibri" w:hAnsi="Calibri" w:eastAsia="Calibri" w:cs="Calibri"/>
        </w:rPr>
        <w:t xml:space="preserve">the </w:t>
      </w:r>
      <w:r w:rsidRPr="7D474E4A">
        <w:rPr>
          <w:rFonts w:ascii="Calibri" w:hAnsi="Calibri" w:eastAsia="Calibri" w:cs="Calibri"/>
        </w:rPr>
        <w:t>housing pricing index and average annual salary will continue to grow. Only one factor can make a huge impact on it – COVID 19.  Until one point, due to decease demand for housing can rapidly decrease, as a lot of people leave home countries leaving a lot of empty apartments.</w:t>
      </w:r>
    </w:p>
    <w:p w:rsidR="0BB1E3AC" w:rsidP="00EE26FB" w:rsidRDefault="76FBCBE6" w14:paraId="5B836273" w14:textId="7A74E054">
      <w:pPr>
        <w:pStyle w:val="ListParagraph"/>
        <w:numPr>
          <w:ilvl w:val="0"/>
          <w:numId w:val="7"/>
        </w:numPr>
        <w:spacing w:line="257" w:lineRule="auto"/>
        <w:jc w:val="both"/>
      </w:pPr>
      <w:r w:rsidRPr="375D2DF3">
        <w:rPr>
          <w:rFonts w:ascii="Calibri" w:hAnsi="Calibri" w:eastAsia="Calibri" w:cs="Calibri"/>
        </w:rPr>
        <w:t xml:space="preserve">Nevertheless, </w:t>
      </w:r>
      <w:r w:rsidRPr="375D2DF3" w:rsidR="0005053A">
        <w:rPr>
          <w:rFonts w:ascii="Calibri" w:hAnsi="Calibri" w:eastAsia="Calibri" w:cs="Calibri"/>
        </w:rPr>
        <w:t xml:space="preserve">the </w:t>
      </w:r>
      <w:r w:rsidRPr="375D2DF3">
        <w:rPr>
          <w:rFonts w:ascii="Calibri" w:hAnsi="Calibri" w:eastAsia="Calibri" w:cs="Calibri"/>
        </w:rPr>
        <w:t xml:space="preserve">Netherlands has the highest average annual wage, among its neighbors. </w:t>
      </w:r>
      <w:r w:rsidRPr="375D2DF3" w:rsidR="0005053A">
        <w:rPr>
          <w:rFonts w:ascii="Calibri" w:hAnsi="Calibri" w:eastAsia="Calibri" w:cs="Calibri"/>
        </w:rPr>
        <w:t xml:space="preserve">the </w:t>
      </w:r>
      <w:r w:rsidRPr="375D2DF3">
        <w:rPr>
          <w:rFonts w:ascii="Calibri" w:hAnsi="Calibri" w:eastAsia="Calibri" w:cs="Calibri"/>
        </w:rPr>
        <w:t xml:space="preserve">average income in the Netherlands nowadays is over 45k annually. Considering, that in </w:t>
      </w:r>
      <w:r w:rsidRPr="375D2DF3" w:rsidR="0005053A">
        <w:rPr>
          <w:rFonts w:ascii="Calibri" w:hAnsi="Calibri" w:eastAsia="Calibri" w:cs="Calibri"/>
        </w:rPr>
        <w:t xml:space="preserve">the </w:t>
      </w:r>
      <w:r w:rsidRPr="375D2DF3">
        <w:rPr>
          <w:rFonts w:ascii="Calibri" w:hAnsi="Calibri" w:eastAsia="Calibri" w:cs="Calibri"/>
        </w:rPr>
        <w:lastRenderedPageBreak/>
        <w:t>Netherlands the price for houses in the ecovillages varies from 670 euro up to 800 + one time</w:t>
      </w:r>
      <w:r w:rsidRPr="375D2DF3" w:rsidR="0005053A">
        <w:rPr>
          <w:rFonts w:ascii="Calibri" w:hAnsi="Calibri" w:eastAsia="Calibri" w:cs="Calibri"/>
        </w:rPr>
        <w:t>s</w:t>
      </w:r>
      <w:r w:rsidRPr="375D2DF3">
        <w:rPr>
          <w:rFonts w:ascii="Calibri" w:hAnsi="Calibri" w:eastAsia="Calibri" w:cs="Calibri"/>
        </w:rPr>
        <w:t xml:space="preserve"> 5000</w:t>
      </w:r>
      <w:r w:rsidRPr="375D2DF3" w:rsidR="647D54C0">
        <w:rPr>
          <w:rFonts w:ascii="Calibri" w:hAnsi="Calibri" w:eastAsia="Calibri" w:cs="Calibri"/>
        </w:rPr>
        <w:t>-</w:t>
      </w:r>
      <w:r w:rsidRPr="375D2DF3">
        <w:rPr>
          <w:rFonts w:ascii="Calibri" w:hAnsi="Calibri" w:eastAsia="Calibri" w:cs="Calibri"/>
        </w:rPr>
        <w:t>euro investment, I can assume that people can afford to liv</w:t>
      </w:r>
      <w:r w:rsidR="00C93769">
        <w:rPr>
          <w:rFonts w:ascii="Calibri" w:hAnsi="Calibri" w:eastAsia="Calibri" w:cs="Calibri"/>
        </w:rPr>
        <w:t>e</w:t>
      </w:r>
      <w:r w:rsidRPr="375D2DF3" w:rsidR="3BEA581F">
        <w:rPr>
          <w:rFonts w:ascii="Calibri" w:hAnsi="Calibri" w:eastAsia="Calibri" w:cs="Calibri"/>
        </w:rPr>
        <w:t xml:space="preserve"> in Boekel</w:t>
      </w:r>
      <w:r w:rsidRPr="375D2DF3">
        <w:rPr>
          <w:rFonts w:ascii="Calibri" w:hAnsi="Calibri" w:eastAsia="Calibri" w:cs="Calibri"/>
        </w:rPr>
        <w:t>.</w:t>
      </w:r>
    </w:p>
    <w:p w:rsidRPr="008E0C37" w:rsidR="02D589DB" w:rsidP="008E0C37" w:rsidRDefault="76FBCBE6" w14:paraId="6F4EA3B6" w14:textId="156582BB">
      <w:pPr>
        <w:pStyle w:val="ListParagraph"/>
        <w:numPr>
          <w:ilvl w:val="0"/>
          <w:numId w:val="7"/>
        </w:numPr>
        <w:spacing w:line="257" w:lineRule="auto"/>
      </w:pPr>
      <w:r w:rsidRPr="32795899">
        <w:rPr>
          <w:rFonts w:ascii="Calibri" w:hAnsi="Calibri" w:eastAsia="Calibri" w:cs="Calibri"/>
        </w:rPr>
        <w:t xml:space="preserve">As we can see from </w:t>
      </w:r>
      <w:r w:rsidR="00613778">
        <w:rPr>
          <w:rFonts w:ascii="Calibri" w:hAnsi="Calibri" w:eastAsia="Calibri" w:cs="Calibri"/>
        </w:rPr>
        <w:t xml:space="preserve">the </w:t>
      </w:r>
      <w:r w:rsidRPr="32795899">
        <w:rPr>
          <w:rFonts w:ascii="Calibri" w:hAnsi="Calibri" w:eastAsia="Calibri" w:cs="Calibri"/>
        </w:rPr>
        <w:t xml:space="preserve">‘CO2 emissions worldwide 2014’ plot, </w:t>
      </w:r>
      <w:r w:rsidR="00613778">
        <w:rPr>
          <w:rFonts w:ascii="Calibri" w:hAnsi="Calibri" w:eastAsia="Calibri" w:cs="Calibri"/>
        </w:rPr>
        <w:t xml:space="preserve">the </w:t>
      </w:r>
      <w:r w:rsidRPr="32795899">
        <w:rPr>
          <w:rFonts w:ascii="Calibri" w:hAnsi="Calibri" w:eastAsia="Calibri" w:cs="Calibri"/>
        </w:rPr>
        <w:t xml:space="preserve">Netherlands produces less than 1 </w:t>
      </w:r>
      <w:r w:rsidRPr="32795899" w:rsidR="44B2B7BA">
        <w:rPr>
          <w:rFonts w:ascii="Calibri" w:hAnsi="Calibri" w:eastAsia="Calibri" w:cs="Calibri"/>
        </w:rPr>
        <w:t>million</w:t>
      </w:r>
      <w:r w:rsidRPr="32795899">
        <w:rPr>
          <w:rFonts w:ascii="Calibri" w:hAnsi="Calibri" w:eastAsia="Calibri" w:cs="Calibri"/>
        </w:rPr>
        <w:t xml:space="preserve"> kilotons of emission per year. That indicated that </w:t>
      </w:r>
      <w:r w:rsidR="00613778">
        <w:rPr>
          <w:rFonts w:ascii="Calibri" w:hAnsi="Calibri" w:eastAsia="Calibri" w:cs="Calibri"/>
        </w:rPr>
        <w:t xml:space="preserve">the </w:t>
      </w:r>
      <w:r w:rsidRPr="32795899">
        <w:rPr>
          <w:rFonts w:ascii="Calibri" w:hAnsi="Calibri" w:eastAsia="Calibri" w:cs="Calibri"/>
        </w:rPr>
        <w:t xml:space="preserve">Netherlands is trying to be as much eco-friendly as it is possible. </w:t>
      </w:r>
    </w:p>
    <w:p w:rsidR="02D589DB" w:rsidP="02D589DB" w:rsidRDefault="02D589DB" w14:paraId="5DE249B0" w14:textId="51EF08A0">
      <w:pPr>
        <w:spacing w:line="257" w:lineRule="auto"/>
        <w:rPr>
          <w:rFonts w:ascii="Calibri" w:hAnsi="Calibri" w:eastAsia="Calibri" w:cs="Calibri"/>
        </w:rPr>
      </w:pPr>
    </w:p>
    <w:p w:rsidR="009D1CA1" w:rsidP="00EE26FB" w:rsidRDefault="009D1CA1" w14:paraId="0527594F" w14:textId="77777777">
      <w:pPr>
        <w:pStyle w:val="Heading2"/>
        <w:numPr>
          <w:ilvl w:val="1"/>
          <w:numId w:val="1"/>
        </w:numPr>
      </w:pPr>
      <w:bookmarkStart w:name="_Toc42761145" w:id="31"/>
      <w:r>
        <w:t>Datasets used</w:t>
      </w:r>
      <w:bookmarkEnd w:id="31"/>
    </w:p>
    <w:p w:rsidR="00F3577B" w:rsidP="00F3577B" w:rsidRDefault="343E12C5" w14:paraId="3860A3A3" w14:textId="4D4731D9">
      <w:r w:rsidRPr="1BDF468B">
        <w:rPr>
          <w:rFonts w:ascii="Calibri" w:hAnsi="Calibri" w:eastAsia="Calibri" w:cs="Calibri"/>
        </w:rPr>
        <w:t>Link to the datasets used for research: https://github.com/InWiDe/DataScience-DataSets</w:t>
      </w:r>
      <w:r w:rsidRPr="58E448AA" w:rsidR="798B1028">
        <w:rPr>
          <w:rFonts w:ascii="Calibri" w:hAnsi="Calibri" w:eastAsia="Calibri" w:cs="Calibri"/>
        </w:rPr>
        <w:t>/</w:t>
      </w:r>
    </w:p>
    <w:p w:rsidRPr="00D66047" w:rsidR="00D66047" w:rsidP="00EE26FB" w:rsidRDefault="57A2E3C5" w14:paraId="257A36FB" w14:textId="0A26C984">
      <w:pPr>
        <w:pStyle w:val="Heading2"/>
        <w:numPr>
          <w:ilvl w:val="1"/>
          <w:numId w:val="1"/>
        </w:numPr>
      </w:pPr>
      <w:r>
        <w:t>How can we do something about SDG 11</w:t>
      </w:r>
    </w:p>
    <w:p w:rsidR="57A2E3C5" w:rsidP="00EE26FB" w:rsidRDefault="57A2E3C5" w14:paraId="654A41C4" w14:textId="5119401E">
      <w:pPr>
        <w:pStyle w:val="ListParagraph"/>
        <w:numPr>
          <w:ilvl w:val="0"/>
          <w:numId w:val="10"/>
        </w:numPr>
        <w:spacing w:line="257" w:lineRule="auto"/>
        <w:rPr>
          <w:rFonts w:eastAsiaTheme="minorEastAsia"/>
          <w:color w:val="000000" w:themeColor="text1"/>
        </w:rPr>
      </w:pPr>
      <w:r w:rsidRPr="59663118">
        <w:rPr>
          <w:rFonts w:eastAsiaTheme="minorEastAsia"/>
        </w:rPr>
        <w:t>Speak up! Ask local and national authorities to engage in initiatives that don’t harm people or the planet. You can also voice your support for the Paris Agreement and ask your country to ratify it.</w:t>
      </w:r>
    </w:p>
    <w:p w:rsidR="57A2E3C5" w:rsidP="00EE26FB" w:rsidRDefault="57A2E3C5" w14:paraId="1391DE1D" w14:textId="75EF27EF">
      <w:pPr>
        <w:pStyle w:val="ListParagraph"/>
        <w:numPr>
          <w:ilvl w:val="0"/>
          <w:numId w:val="10"/>
        </w:numPr>
        <w:spacing w:line="257" w:lineRule="auto"/>
        <w:rPr>
          <w:rFonts w:eastAsiaTheme="minorEastAsia"/>
          <w:color w:val="000000" w:themeColor="text1"/>
        </w:rPr>
      </w:pPr>
      <w:r w:rsidRPr="59663118">
        <w:rPr>
          <w:rFonts w:eastAsiaTheme="minorEastAsia"/>
        </w:rPr>
        <w:t>Stay informed by staying in touch with Global Goals online.</w:t>
      </w:r>
    </w:p>
    <w:p w:rsidR="57A2E3C5" w:rsidP="00EE26FB" w:rsidRDefault="57A2E3C5" w14:paraId="71A3237A" w14:textId="5119401E">
      <w:pPr>
        <w:pStyle w:val="ListParagraph"/>
        <w:numPr>
          <w:ilvl w:val="0"/>
          <w:numId w:val="10"/>
        </w:numPr>
        <w:spacing w:line="257" w:lineRule="auto"/>
        <w:rPr>
          <w:rFonts w:eastAsiaTheme="minorEastAsia"/>
          <w:color w:val="000000" w:themeColor="text1"/>
        </w:rPr>
      </w:pPr>
      <w:r w:rsidRPr="59663118">
        <w:rPr>
          <w:rFonts w:eastAsiaTheme="minorEastAsia"/>
        </w:rPr>
        <w:t>Share the knowledge.</w:t>
      </w:r>
    </w:p>
    <w:p w:rsidR="1BDF468B" w:rsidP="44150A0F" w:rsidRDefault="57A2E3C5" w14:paraId="30A7B4E1" w14:textId="54FE4186">
      <w:pPr>
        <w:pStyle w:val="ListParagraph"/>
        <w:numPr>
          <w:ilvl w:val="0"/>
          <w:numId w:val="10"/>
        </w:numPr>
        <w:spacing w:line="257" w:lineRule="auto"/>
        <w:rPr>
          <w:rFonts w:eastAsiaTheme="minorEastAsia"/>
          <w:color w:val="000000" w:themeColor="text1"/>
        </w:rPr>
      </w:pPr>
      <w:r w:rsidRPr="59663118">
        <w:rPr>
          <w:rFonts w:eastAsiaTheme="minorEastAsia"/>
        </w:rPr>
        <w:t>Take responsible actions towards SDG</w:t>
      </w:r>
    </w:p>
    <w:p w:rsidR="009D1CA1" w:rsidP="00EE26FB" w:rsidRDefault="7E409567" w14:paraId="63793A9C" w14:textId="2D4F671E">
      <w:pPr>
        <w:pStyle w:val="Heading2"/>
        <w:numPr>
          <w:ilvl w:val="1"/>
          <w:numId w:val="1"/>
        </w:numPr>
      </w:pPr>
      <w:bookmarkStart w:name="_Toc42761147" w:id="32"/>
      <w:r>
        <w:t xml:space="preserve">Process report </w:t>
      </w:r>
      <w:bookmarkEnd w:id="32"/>
    </w:p>
    <w:p w:rsidR="007674F9" w:rsidP="6F37D709" w:rsidRDefault="007674F9" w14:paraId="2E2D324B" w14:textId="42C7B4AE">
      <w:r>
        <w:t>[Nikita]</w:t>
      </w:r>
    </w:p>
    <w:p w:rsidR="1C82FC07" w:rsidP="6F37D709" w:rsidRDefault="4BC8747F" w14:paraId="18B69FF0" w14:textId="035D525B">
      <w:r>
        <w:t xml:space="preserve">In order to successfully complete </w:t>
      </w:r>
      <w:r w:rsidR="4FB11CC7">
        <w:t xml:space="preserve">this </w:t>
      </w:r>
      <w:r>
        <w:t xml:space="preserve">part for the group project </w:t>
      </w:r>
      <w:r w:rsidR="241CC487">
        <w:t>we</w:t>
      </w:r>
      <w:r>
        <w:t xml:space="preserve"> </w:t>
      </w:r>
      <w:r w:rsidR="6DEA205A">
        <w:t xml:space="preserve">performed </w:t>
      </w:r>
      <w:r w:rsidR="00613778">
        <w:t xml:space="preserve">the </w:t>
      </w:r>
      <w:r w:rsidR="6DEA205A">
        <w:t>following steps</w:t>
      </w:r>
      <w:r w:rsidR="5F68074B">
        <w:t>:</w:t>
      </w:r>
    </w:p>
    <w:p w:rsidR="6F37D709" w:rsidP="00EE26FB" w:rsidRDefault="376B73BE" w14:paraId="16F6F095" w14:textId="4DFCAE6F">
      <w:pPr>
        <w:pStyle w:val="ListParagraph"/>
        <w:numPr>
          <w:ilvl w:val="0"/>
          <w:numId w:val="5"/>
        </w:numPr>
        <w:rPr>
          <w:rFonts w:eastAsiaTheme="minorEastAsia"/>
        </w:rPr>
      </w:pPr>
      <w:r>
        <w:t>Researched a lot on the SDG number 11</w:t>
      </w:r>
    </w:p>
    <w:p w:rsidR="7F083358" w:rsidP="00EE26FB" w:rsidRDefault="376B73BE" w14:paraId="6D3C3178" w14:textId="141A44D1">
      <w:pPr>
        <w:pStyle w:val="ListParagraph"/>
        <w:numPr>
          <w:ilvl w:val="0"/>
          <w:numId w:val="5"/>
        </w:numPr>
        <w:rPr>
          <w:rFonts w:eastAsiaTheme="minorEastAsia"/>
        </w:rPr>
      </w:pPr>
      <w:r>
        <w:t>Determined what topics I want to cover for a project</w:t>
      </w:r>
    </w:p>
    <w:p w:rsidR="7F083358" w:rsidP="00EE26FB" w:rsidRDefault="376B73BE" w14:paraId="493367FC" w14:textId="5D879A21">
      <w:pPr>
        <w:pStyle w:val="ListParagraph"/>
        <w:numPr>
          <w:ilvl w:val="0"/>
          <w:numId w:val="5"/>
        </w:numPr>
        <w:rPr>
          <w:rFonts w:eastAsiaTheme="minorEastAsia"/>
        </w:rPr>
      </w:pPr>
      <w:r>
        <w:t xml:space="preserve">Found datasets, which </w:t>
      </w:r>
      <w:r w:rsidR="7B4691BE">
        <w:t>could support my point</w:t>
      </w:r>
    </w:p>
    <w:p w:rsidR="7F083358" w:rsidP="00EE26FB" w:rsidRDefault="7B4691BE" w14:paraId="68F2EC26" w14:textId="4C25B215">
      <w:pPr>
        <w:pStyle w:val="ListParagraph"/>
        <w:numPr>
          <w:ilvl w:val="0"/>
          <w:numId w:val="5"/>
        </w:numPr>
      </w:pPr>
      <w:r>
        <w:t>Made basic and advanced charts using Python</w:t>
      </w:r>
    </w:p>
    <w:p w:rsidR="4B732E6D" w:rsidP="00EE26FB" w:rsidRDefault="7B4691BE" w14:paraId="09923707" w14:textId="4C25B215">
      <w:pPr>
        <w:pStyle w:val="ListParagraph"/>
        <w:numPr>
          <w:ilvl w:val="0"/>
          <w:numId w:val="5"/>
        </w:numPr>
      </w:pPr>
      <w:r>
        <w:t>Performed advanced analysis of the graphs</w:t>
      </w:r>
    </w:p>
    <w:p w:rsidR="084931C7" w:rsidP="00EE26FB" w:rsidRDefault="0904734B" w14:paraId="6C09A042" w14:textId="6BC05211">
      <w:pPr>
        <w:pStyle w:val="ListParagraph"/>
        <w:numPr>
          <w:ilvl w:val="0"/>
          <w:numId w:val="5"/>
        </w:numPr>
      </w:pPr>
      <w:r>
        <w:t>Improved graphs based on the Feedback</w:t>
      </w:r>
    </w:p>
    <w:p w:rsidRPr="00645854" w:rsidR="1C82FC07" w:rsidP="6F37D709" w:rsidRDefault="4BC8747F" w14:paraId="23A8C347" w14:textId="20ACFC8D">
      <w:r>
        <w:t xml:space="preserve">Based on the feedback that </w:t>
      </w:r>
      <w:r w:rsidR="443B5D97">
        <w:t>we</w:t>
      </w:r>
      <w:r>
        <w:t xml:space="preserve"> received</w:t>
      </w:r>
      <w:r w:rsidR="588AF9B8">
        <w:t xml:space="preserve"> from </w:t>
      </w:r>
      <w:r w:rsidR="005D7628">
        <w:t>Mr. Ralf</w:t>
      </w:r>
      <w:r w:rsidR="67A5D391">
        <w:t xml:space="preserve"> and Mrs.</w:t>
      </w:r>
      <w:r w:rsidR="005D7628">
        <w:t xml:space="preserve"> </w:t>
      </w:r>
      <w:r w:rsidR="67A5D391">
        <w:t>Monique</w:t>
      </w:r>
      <w:r w:rsidR="7635C1A5">
        <w:t xml:space="preserve"> for the group project</w:t>
      </w:r>
      <w:r w:rsidR="4C3860E2">
        <w:t xml:space="preserve"> visualization</w:t>
      </w:r>
      <w:r w:rsidR="588AF9B8">
        <w:t xml:space="preserve">, I decided not to process furthermore with a pie chart as it can be </w:t>
      </w:r>
      <w:r w:rsidR="253CC6FA">
        <w:t>inconvenient</w:t>
      </w:r>
      <w:r w:rsidR="735EF9AA">
        <w:t>. A</w:t>
      </w:r>
      <w:r w:rsidR="58900BF0">
        <w:t xml:space="preserve">lso, </w:t>
      </w:r>
      <w:r w:rsidR="740F10CF">
        <w:t>we</w:t>
      </w:r>
      <w:r w:rsidR="58900BF0">
        <w:t xml:space="preserve"> made each plot self-explaining by choosing and adding appropriate x and y</w:t>
      </w:r>
      <w:r w:rsidR="00C13038">
        <w:t>-</w:t>
      </w:r>
      <w:r w:rsidR="58900BF0">
        <w:t>axis labels.</w:t>
      </w:r>
    </w:p>
    <w:p w:rsidR="707E863D" w:rsidP="4A9A2326" w:rsidRDefault="1A422064" w14:paraId="1E3CA7FE" w14:textId="693E937C">
      <w:pPr>
        <w:rPr>
          <w:rFonts w:ascii="Calibri" w:hAnsi="Calibri" w:eastAsia="Calibri" w:cs="Calibri"/>
          <w:color w:val="2D3B45"/>
          <w:sz w:val="16"/>
          <w:szCs w:val="16"/>
        </w:rPr>
      </w:pPr>
      <w:r>
        <w:t xml:space="preserve">Based on the feedback that </w:t>
      </w:r>
      <w:r w:rsidR="0F00F664">
        <w:t>we</w:t>
      </w:r>
      <w:r>
        <w:t xml:space="preserve"> received from Mr.</w:t>
      </w:r>
      <w:r w:rsidR="005D7628">
        <w:t xml:space="preserve"> </w:t>
      </w:r>
      <w:r>
        <w:t>Ralf and Mrs.</w:t>
      </w:r>
      <w:r w:rsidR="005D7628">
        <w:t xml:space="preserve"> </w:t>
      </w:r>
      <w:r>
        <w:t>Monique for the group project</w:t>
      </w:r>
      <w:r w:rsidR="0E73A209">
        <w:t xml:space="preserve"> poster</w:t>
      </w:r>
      <w:r>
        <w:t xml:space="preserve">, </w:t>
      </w:r>
      <w:r w:rsidR="40626AA0">
        <w:t>we</w:t>
      </w:r>
      <w:r>
        <w:t xml:space="preserve"> </w:t>
      </w:r>
      <w:r w:rsidR="55CEEA51">
        <w:t xml:space="preserve">included less text and tried to be more accurate about what we can do in order to achieve </w:t>
      </w:r>
      <w:r w:rsidR="00C13038">
        <w:t xml:space="preserve">the </w:t>
      </w:r>
      <w:r w:rsidR="17039ED9">
        <w:t xml:space="preserve">goal of </w:t>
      </w:r>
      <w:r w:rsidR="006102AC">
        <w:t>s</w:t>
      </w:r>
      <w:r w:rsidR="55CEEA51">
        <w:t>ustainable co</w:t>
      </w:r>
      <w:r w:rsidR="613AC758">
        <w:t>mmunities</w:t>
      </w:r>
      <w:r w:rsidR="55CEEA51">
        <w:t>.</w:t>
      </w:r>
    </w:p>
    <w:p w:rsidR="6F37D709" w:rsidP="6F37D709" w:rsidRDefault="6F37D709" w14:paraId="1AC32FC0" w14:textId="17249CD5">
      <w:pPr>
        <w:rPr>
          <w:color w:val="000000" w:themeColor="text1"/>
        </w:rPr>
      </w:pPr>
    </w:p>
    <w:p w:rsidR="009D1CA1" w:rsidRDefault="009D1CA1" w14:paraId="31EFC639" w14:textId="77777777">
      <w:pPr>
        <w:rPr>
          <w:rFonts w:cstheme="minorHAnsi"/>
          <w:color w:val="000000" w:themeColor="text1"/>
          <w:shd w:val="clear" w:color="auto" w:fill="FFFFFF"/>
        </w:rPr>
      </w:pPr>
      <w:r>
        <w:rPr>
          <w:rFonts w:cstheme="minorHAnsi"/>
          <w:color w:val="000000" w:themeColor="text1"/>
          <w:shd w:val="clear" w:color="auto" w:fill="FFFFFF"/>
        </w:rPr>
        <w:br w:type="page"/>
      </w:r>
    </w:p>
    <w:p w:rsidR="00420105" w:rsidP="00EE26FB" w:rsidRDefault="001D504C" w14:paraId="56944881" w14:textId="44CB6ECC">
      <w:pPr>
        <w:pStyle w:val="Heading1"/>
        <w:numPr>
          <w:ilvl w:val="0"/>
          <w:numId w:val="1"/>
        </w:numPr>
        <w:rPr/>
      </w:pPr>
      <w:bookmarkStart w:name="_Toc42761148" w:id="33"/>
      <w:bookmarkStart w:name="_Toc42980122" w:id="34"/>
      <w:r>
        <w:rPr>
          <w:noProof/>
        </w:rPr>
        <w:lastRenderedPageBreak/>
        <w:drawing>
          <wp:anchor distT="0" distB="0" distL="114300" distR="114300" simplePos="0" relativeHeight="251658249" behindDoc="0" locked="0" layoutInCell="1" allowOverlap="1" wp14:anchorId="0C81821B" wp14:editId="4E8310CC">
            <wp:simplePos x="0" y="0"/>
            <wp:positionH relativeFrom="column">
              <wp:posOffset>4739005</wp:posOffset>
            </wp:positionH>
            <wp:positionV relativeFrom="paragraph">
              <wp:posOffset>109855</wp:posOffset>
            </wp:positionV>
            <wp:extent cx="1328400" cy="1328400"/>
            <wp:effectExtent l="38100" t="38100" r="100965" b="100965"/>
            <wp:wrapThrough wrapText="bothSides">
              <wp:wrapPolygon edited="0">
                <wp:start x="0" y="-620"/>
                <wp:lineTo x="-620" y="-310"/>
                <wp:lineTo x="-620" y="21693"/>
                <wp:lineTo x="-310" y="22933"/>
                <wp:lineTo x="22313" y="22933"/>
                <wp:lineTo x="22933" y="19524"/>
                <wp:lineTo x="22933" y="4648"/>
                <wp:lineTo x="22003" y="0"/>
                <wp:lineTo x="22003" y="-620"/>
                <wp:lineTo x="0" y="-62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328400" cy="1328400"/>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420105">
        <w:rPr/>
        <w:t>Responsible consumption and production</w:t>
      </w:r>
      <w:bookmarkEnd w:id="33"/>
      <w:bookmarkEnd w:id="34"/>
    </w:p>
    <w:p w:rsidR="00420105" w:rsidP="00420105" w:rsidRDefault="00420105" w14:paraId="520A3086" w14:textId="77777777">
      <w:r>
        <w:t>In this chapter, you will read about visualization, datasets used, scripts and code, process report from the sustainable development goal responsible consumption.</w:t>
      </w:r>
    </w:p>
    <w:p w:rsidR="00420105" w:rsidP="00420105" w:rsidRDefault="00420105" w14:paraId="6BF456A6" w14:textId="77777777">
      <w:pPr>
        <w:spacing w:after="0"/>
      </w:pPr>
      <w:r>
        <w:t>The subgoals that were chosen for this SDG were:</w:t>
      </w:r>
    </w:p>
    <w:p w:rsidR="00420105" w:rsidP="00EE26FB" w:rsidRDefault="00420105" w14:paraId="17AD1392" w14:textId="77777777">
      <w:pPr>
        <w:pStyle w:val="ListParagraph"/>
        <w:numPr>
          <w:ilvl w:val="0"/>
          <w:numId w:val="3"/>
        </w:numPr>
        <w:spacing w:after="0"/>
      </w:pPr>
      <w:r>
        <w:t>Sustainable management and use of natural resources (domestic consumption target)</w:t>
      </w:r>
    </w:p>
    <w:p w:rsidR="00420105" w:rsidP="00EE26FB" w:rsidRDefault="00420105" w14:paraId="65D485DA" w14:textId="63EEE222">
      <w:pPr>
        <w:pStyle w:val="ListParagraph"/>
        <w:numPr>
          <w:ilvl w:val="0"/>
          <w:numId w:val="3"/>
        </w:numPr>
        <w:spacing w:after="0"/>
      </w:pPr>
      <w:r>
        <w:t>Remove market distortions that encourage wasteful consumption (recycle target)</w:t>
      </w:r>
    </w:p>
    <w:p w:rsidR="00031F3A" w:rsidP="00031F3A" w:rsidRDefault="00031F3A" w14:paraId="5E661CC0" w14:textId="7010EB2A">
      <w:pPr>
        <w:spacing w:after="0"/>
      </w:pPr>
    </w:p>
    <w:p w:rsidR="00031F3A" w:rsidP="00C95376" w:rsidRDefault="00031F3A" w14:paraId="541A9495" w14:textId="02279924">
      <w:pPr>
        <w:spacing w:after="0"/>
        <w:jc w:val="both"/>
      </w:pPr>
      <w:r>
        <w:t xml:space="preserve">The things people can do on short notice to reach the </w:t>
      </w:r>
      <w:r w:rsidR="00E336C2">
        <w:t>numbers as predicted in the two dashboards are the following things:</w:t>
      </w:r>
    </w:p>
    <w:p w:rsidR="00F814D6" w:rsidP="00C95376" w:rsidRDefault="00F814D6" w14:paraId="442AA1DD" w14:textId="6A4235DB">
      <w:pPr>
        <w:pStyle w:val="ListParagraph"/>
        <w:numPr>
          <w:ilvl w:val="0"/>
          <w:numId w:val="3"/>
        </w:numPr>
        <w:spacing w:after="0"/>
        <w:jc w:val="both"/>
      </w:pPr>
      <w:r>
        <w:t>Buy local</w:t>
      </w:r>
      <w:r w:rsidR="00F3117B">
        <w:t>! When you buy more local products the changes are much higher tha</w:t>
      </w:r>
      <w:r w:rsidR="00B767B8">
        <w:t>n</w:t>
      </w:r>
      <w:r w:rsidR="00F3117B">
        <w:t xml:space="preserve"> they are </w:t>
      </w:r>
      <w:r w:rsidR="00167843">
        <w:t>originated fro</w:t>
      </w:r>
      <w:r w:rsidR="00585161">
        <w:t>m domestic production/farms. This means that they need to be less import</w:t>
      </w:r>
      <w:r w:rsidR="004D1B15">
        <w:t xml:space="preserve"> which increase</w:t>
      </w:r>
      <w:r w:rsidR="00B767B8">
        <w:t>s</w:t>
      </w:r>
      <w:r w:rsidR="004D1B15">
        <w:t xml:space="preserve"> the number</w:t>
      </w:r>
      <w:r w:rsidR="00B57F15">
        <w:t xml:space="preserve"> of</w:t>
      </w:r>
      <w:r w:rsidR="004D1B15">
        <w:t xml:space="preserve"> domestic material consumption. This is a good thing because when you do not buy imported products </w:t>
      </w:r>
      <w:r w:rsidR="001B3AF6">
        <w:t xml:space="preserve">there </w:t>
      </w:r>
      <w:r w:rsidR="00184BC1">
        <w:t>will be</w:t>
      </w:r>
      <w:r w:rsidR="001B3AF6">
        <w:t xml:space="preserve"> less transportation</w:t>
      </w:r>
      <w:r w:rsidR="0094400A">
        <w:t xml:space="preserve"> and production </w:t>
      </w:r>
      <w:r w:rsidR="00184BC1">
        <w:t xml:space="preserve">which is good for </w:t>
      </w:r>
      <w:r w:rsidR="006F3239">
        <w:t>C</w:t>
      </w:r>
      <w:r w:rsidR="0032319D">
        <w:t>O2 emissions.</w:t>
      </w:r>
    </w:p>
    <w:p w:rsidR="00F814D6" w:rsidP="00C95376" w:rsidRDefault="00F814D6" w14:paraId="70184CCD" w14:textId="2B641409">
      <w:pPr>
        <w:pStyle w:val="ListParagraph"/>
        <w:numPr>
          <w:ilvl w:val="0"/>
          <w:numId w:val="3"/>
        </w:numPr>
        <w:spacing w:after="0"/>
        <w:jc w:val="both"/>
      </w:pPr>
      <w:r>
        <w:t>Buy less</w:t>
      </w:r>
      <w:r w:rsidR="00F3117B">
        <w:t>!</w:t>
      </w:r>
      <w:r w:rsidR="00545D62">
        <w:t xml:space="preserve"> When you buy less, you consume less </w:t>
      </w:r>
      <w:r w:rsidR="00A1025E">
        <w:t>which increases the change of buying imported products.</w:t>
      </w:r>
      <w:r w:rsidR="003513BA">
        <w:t xml:space="preserve"> </w:t>
      </w:r>
      <w:r w:rsidR="00DA460A">
        <w:t xml:space="preserve">This will increase the number of </w:t>
      </w:r>
      <w:r w:rsidR="00B57F15">
        <w:t xml:space="preserve">domestic material consumption. </w:t>
      </w:r>
      <w:r w:rsidR="005D7628">
        <w:t>Also,</w:t>
      </w:r>
      <w:r w:rsidR="00B57F15">
        <w:t xml:space="preserve"> when buying less you contr</w:t>
      </w:r>
      <w:r w:rsidR="005D2770">
        <w:t>ibute to the other SDG’s</w:t>
      </w:r>
      <w:r w:rsidR="00E47C6B">
        <w:t xml:space="preserve"> (for example, climate action)</w:t>
      </w:r>
      <w:r w:rsidR="005D2770">
        <w:t xml:space="preserve"> because less import </w:t>
      </w:r>
      <w:r w:rsidR="00E47C6B">
        <w:t xml:space="preserve">and </w:t>
      </w:r>
      <w:r w:rsidR="00B767B8">
        <w:t>fewer</w:t>
      </w:r>
      <w:r w:rsidR="00E47C6B">
        <w:t xml:space="preserve"> productions mean less C02 emissions.</w:t>
      </w:r>
    </w:p>
    <w:p w:rsidR="00F814D6" w:rsidP="00C95376" w:rsidRDefault="00665B9D" w14:paraId="2AF696BF" w14:textId="59F7F1A0">
      <w:pPr>
        <w:pStyle w:val="ListParagraph"/>
        <w:numPr>
          <w:ilvl w:val="0"/>
          <w:numId w:val="3"/>
        </w:numPr>
        <w:spacing w:after="0"/>
        <w:jc w:val="both"/>
      </w:pPr>
      <w:r>
        <w:t>Recycle more</w:t>
      </w:r>
      <w:r w:rsidR="00F3117B">
        <w:t>!</w:t>
      </w:r>
      <w:r w:rsidR="00E47C6B">
        <w:t xml:space="preserve"> When you recycle more products and divide your waste properly so the </w:t>
      </w:r>
      <w:r w:rsidR="003433A7">
        <w:t>waste</w:t>
      </w:r>
      <w:r w:rsidR="00E43840">
        <w:t xml:space="preserve"> processing companies can recycle the</w:t>
      </w:r>
      <w:r w:rsidR="00AA190F">
        <w:t>re you will increase the recycling rate</w:t>
      </w:r>
      <w:r w:rsidR="00696FFC">
        <w:t xml:space="preserve">. You can start by </w:t>
      </w:r>
      <w:r w:rsidR="00FF4900">
        <w:t>stop buying products which include plastic or start giving old waste/products a new purpose as</w:t>
      </w:r>
      <w:r w:rsidR="00C276E8">
        <w:t xml:space="preserve"> </w:t>
      </w:r>
      <w:r w:rsidR="00E162C8">
        <w:t xml:space="preserve">the </w:t>
      </w:r>
      <w:r w:rsidR="00C276E8">
        <w:t>interior.</w:t>
      </w:r>
    </w:p>
    <w:p w:rsidRPr="009D1CA1" w:rsidR="00420105" w:rsidP="00420105" w:rsidRDefault="00420105" w14:paraId="251FF6C8" w14:textId="77777777">
      <w:pPr>
        <w:spacing w:after="0"/>
      </w:pPr>
    </w:p>
    <w:p w:rsidR="00420105" w:rsidP="00EE26FB" w:rsidRDefault="00420105" w14:paraId="6AD34B72" w14:textId="77777777">
      <w:pPr>
        <w:pStyle w:val="Heading2"/>
        <w:numPr>
          <w:ilvl w:val="1"/>
          <w:numId w:val="1"/>
        </w:numPr>
      </w:pPr>
      <w:bookmarkStart w:name="_Toc42761149" w:id="35"/>
      <w:r>
        <w:t>Visualizations</w:t>
      </w:r>
      <w:bookmarkEnd w:id="35"/>
    </w:p>
    <w:p w:rsidR="00420105" w:rsidP="00C95376" w:rsidRDefault="00420105" w14:paraId="18C2012A" w14:textId="77777777">
      <w:pPr>
        <w:jc w:val="both"/>
        <w:rPr>
          <w:rFonts w:cstheme="minorHAnsi"/>
          <w:color w:val="000000" w:themeColor="text1"/>
          <w:shd w:val="clear" w:color="auto" w:fill="FFFFFF"/>
        </w:rPr>
      </w:pPr>
      <w:r>
        <w:rPr>
          <w:rFonts w:cstheme="minorHAnsi"/>
          <w:color w:val="000000" w:themeColor="text1"/>
          <w:shd w:val="clear" w:color="auto" w:fill="FFFFFF"/>
        </w:rPr>
        <w:t>The following links direct you to an online Tableau webpage where you can see the dashboard with visualizations that have been created for this Sustainable Development Goal. The insights that were gathered from the visualizations are also mentioned.</w:t>
      </w:r>
    </w:p>
    <w:p w:rsidR="00420105" w:rsidP="00EE26FB" w:rsidRDefault="005D1779" w14:paraId="65B35A62" w14:textId="2E8A6890">
      <w:pPr>
        <w:pStyle w:val="ListParagraph"/>
        <w:numPr>
          <w:ilvl w:val="0"/>
          <w:numId w:val="3"/>
        </w:numPr>
        <w:spacing w:after="0"/>
        <w:rPr>
          <w:rFonts w:cstheme="minorHAnsi"/>
          <w:color w:val="000000" w:themeColor="text1"/>
          <w:shd w:val="clear" w:color="auto" w:fill="FFFFFF"/>
        </w:rPr>
      </w:pPr>
      <w:hyperlink w:history="1" w:anchor="!/vizhome/projectrecycledashboard/dashboardrecycle?publish=yes" r:id="rId59">
        <w:r w:rsidR="00420105">
          <w:rPr>
            <w:rStyle w:val="Hyperlink"/>
            <w:rFonts w:cstheme="minorHAnsi"/>
            <w:shd w:val="clear" w:color="auto" w:fill="FFFFFF"/>
          </w:rPr>
          <w:t>Recycle the target dashboard.</w:t>
        </w:r>
      </w:hyperlink>
    </w:p>
    <w:p w:rsidR="00420105" w:rsidP="00C95376" w:rsidRDefault="00420105" w14:paraId="2C9F4F4C" w14:textId="77777777">
      <w:pPr>
        <w:spacing w:after="0"/>
        <w:ind w:firstLine="720"/>
        <w:jc w:val="both"/>
      </w:pPr>
      <w:r>
        <w:t>[Line Graph] Recycling rate (% of total waste) if we do nothing</w:t>
      </w:r>
    </w:p>
    <w:p w:rsidR="00420105" w:rsidP="00C95376" w:rsidRDefault="00420105" w14:paraId="76B1ED73" w14:textId="77777777">
      <w:pPr>
        <w:pStyle w:val="ListParagraph"/>
        <w:numPr>
          <w:ilvl w:val="1"/>
          <w:numId w:val="3"/>
        </w:numPr>
        <w:spacing w:after="0" w:line="256" w:lineRule="auto"/>
        <w:jc w:val="both"/>
      </w:pPr>
      <w:r>
        <w:t>In this line graph, you can see the recycling rate in percentage of the total municipal waste per year and per country predicted until 2030 if we change nothing in our recycling habits. For now, we only filtered on the Benelux and Germany because these are countries close to the Netherlands. This is an interactive graph so you can use the filter/slicer above the graph to see the progress over the years. (1990-2030). The years 2018-2030 are predicted based on the previous data by using the advanced analytics tool from Tableau. As you can see Germany and Luxembourg are doing pretty well and Belgium and the Netherlands falling a bit behind. Funny that you can see the negative impact of the economic crisis in 2008 in the Netherlands. If we do nothing the recycling rate will keep on decreasing Belgium and the Netherlands. Germany and Luxembourg are still fine.</w:t>
      </w:r>
    </w:p>
    <w:p w:rsidR="00C95376" w:rsidP="00C95376" w:rsidRDefault="00C95376" w14:paraId="7BE01A36" w14:textId="77777777">
      <w:pPr>
        <w:pStyle w:val="ListParagraph"/>
        <w:spacing w:after="0" w:line="256" w:lineRule="auto"/>
        <w:ind w:left="1440"/>
        <w:jc w:val="both"/>
      </w:pPr>
    </w:p>
    <w:p w:rsidR="00420105" w:rsidP="00C95376" w:rsidRDefault="00420105" w14:paraId="22EF42A0" w14:textId="77777777">
      <w:pPr>
        <w:spacing w:after="0"/>
        <w:ind w:firstLine="720"/>
        <w:jc w:val="both"/>
      </w:pPr>
      <w:r>
        <w:lastRenderedPageBreak/>
        <w:t>[Line Graph] Recycling rate (% of total waste) if we do something</w:t>
      </w:r>
    </w:p>
    <w:p w:rsidR="00420105" w:rsidP="00C95376" w:rsidRDefault="00420105" w14:paraId="4FDBB2B1" w14:textId="11A98F69">
      <w:pPr>
        <w:pStyle w:val="ListParagraph"/>
        <w:numPr>
          <w:ilvl w:val="1"/>
          <w:numId w:val="3"/>
        </w:numPr>
        <w:spacing w:line="256" w:lineRule="auto"/>
        <w:jc w:val="both"/>
      </w:pPr>
      <w:r>
        <w:t xml:space="preserve">In this line graph, you can see the recycling rate in percentage of the total municipal waste per year and per country predicted until 2030 if we change something in our recycling habits. These predictions are based on the growth in the previous years, how the government functions, and the discipline the people in a country have. For Example: In the Netherlands people are very disciplined if the government tells them something (look at these corona times). And </w:t>
      </w:r>
      <w:r w:rsidR="005D7628">
        <w:t>therefore,</w:t>
      </w:r>
      <w:r>
        <w:t xml:space="preserve"> the growth in the rate is very high. Belgium, Germany, and Luxembourg have a smaller growth. As you can see Germany recycles over 50% of its waste and the Netherlands, Belgium and Luxembourg are having that same linear growth.</w:t>
      </w:r>
    </w:p>
    <w:p w:rsidR="00420105" w:rsidP="00C95376" w:rsidRDefault="00420105" w14:paraId="3A62FD7A" w14:textId="77777777">
      <w:pPr>
        <w:spacing w:after="0"/>
        <w:ind w:firstLine="720"/>
        <w:jc w:val="both"/>
      </w:pPr>
      <w:r>
        <w:t>Household products you can easily recycle:</w:t>
      </w:r>
    </w:p>
    <w:p w:rsidR="00420105" w:rsidP="00C95376" w:rsidRDefault="00420105" w14:paraId="02A30E9C" w14:textId="77777777">
      <w:pPr>
        <w:pStyle w:val="ListParagraph"/>
        <w:numPr>
          <w:ilvl w:val="1"/>
          <w:numId w:val="3"/>
        </w:numPr>
        <w:spacing w:after="0" w:line="256" w:lineRule="auto"/>
        <w:jc w:val="both"/>
      </w:pPr>
      <w:r>
        <w:t>In this table, you can see products that most people use in their daily household which can be recycled. This can be done by reusing them, giving them another purpose (for example plant a plant and empty bottle of water instead of buying a bucket or going to a special recycle point (for example: where they recycle/reuse phones or ipads) People can look up for products and check if they use the content in their household.</w:t>
      </w:r>
    </w:p>
    <w:p w:rsidR="00420105" w:rsidP="00420105" w:rsidRDefault="00420105" w14:paraId="44742F9E" w14:textId="77777777">
      <w:pPr>
        <w:spacing w:after="0"/>
        <w:ind w:left="360"/>
        <w:rPr>
          <w:rFonts w:cstheme="minorHAnsi"/>
          <w:color w:val="000000" w:themeColor="text1"/>
          <w:shd w:val="clear" w:color="auto" w:fill="FFFFFF"/>
        </w:rPr>
      </w:pPr>
    </w:p>
    <w:p w:rsidR="00420105" w:rsidP="00EE26FB" w:rsidRDefault="005D1779" w14:paraId="7A95FBBA" w14:textId="77777777">
      <w:pPr>
        <w:pStyle w:val="ListParagraph"/>
        <w:numPr>
          <w:ilvl w:val="0"/>
          <w:numId w:val="3"/>
        </w:numPr>
        <w:spacing w:after="0"/>
        <w:rPr>
          <w:rFonts w:cstheme="minorHAnsi"/>
          <w:color w:val="000000" w:themeColor="text1"/>
          <w:shd w:val="clear" w:color="auto" w:fill="FFFFFF"/>
        </w:rPr>
      </w:pPr>
      <w:hyperlink w:history="1" w:anchor="!/vizhome/projectluukdomesticprod/dashboarddomestic?publish=yes" r:id="rId60">
        <w:r w:rsidRPr="00E53BC4" w:rsidR="00420105">
          <w:rPr>
            <w:rStyle w:val="Hyperlink"/>
            <w:rFonts w:cstheme="minorHAnsi"/>
            <w:shd w:val="clear" w:color="auto" w:fill="FFFFFF"/>
          </w:rPr>
          <w:t>Domestic consumption target</w:t>
        </w:r>
      </w:hyperlink>
    </w:p>
    <w:p w:rsidR="00420105" w:rsidP="00C95376" w:rsidRDefault="00420105" w14:paraId="66E71570" w14:textId="77777777">
      <w:pPr>
        <w:spacing w:after="0"/>
        <w:ind w:firstLine="720"/>
        <w:jc w:val="both"/>
      </w:pPr>
      <w:r>
        <w:t xml:space="preserve">[Line graph] Domestic material consumption per capita predicted   </w:t>
      </w:r>
    </w:p>
    <w:p w:rsidR="00420105" w:rsidP="00C95376" w:rsidRDefault="00420105" w14:paraId="4A2E6817" w14:textId="121460A2">
      <w:pPr>
        <w:pStyle w:val="ListParagraph"/>
        <w:numPr>
          <w:ilvl w:val="0"/>
          <w:numId w:val="4"/>
        </w:numPr>
        <w:jc w:val="both"/>
      </w:pPr>
      <w:r>
        <w:t>DMC: Measures the total amount of materials directly used by an economy and is defined as the annual quantity of raw materials extracted from the domestic territory, plus all physical imports minus all physical exports. The DMC indicator provides an assessment of the absolute level of the use of resources and allows us to distinguish consumption driven by domestic demand from consumption-driven by the export market. It is important to note that the term "consumption" as used in DMC denotes apparent consumption and not final consumption. DMC does not include upstream "hidden" flows related to imports and exports of raw materials and products. (Eurostat b, 2018)</w:t>
      </w:r>
    </w:p>
    <w:p w:rsidR="00420105" w:rsidP="00C95376" w:rsidRDefault="00420105" w14:paraId="715C249A" w14:textId="294C797B">
      <w:pPr>
        <w:pStyle w:val="ListParagraph"/>
        <w:numPr>
          <w:ilvl w:val="0"/>
          <w:numId w:val="4"/>
        </w:numPr>
        <w:spacing w:after="0" w:line="256" w:lineRule="auto"/>
        <w:jc w:val="both"/>
      </w:pPr>
      <w:r>
        <w:t xml:space="preserve">In this graph, you see a prediction for the DMC per capita (Benelux). As you can see Luxembourg has the highest DMC value. This means that they use most domestic materials for their own purposes. They do not export/import that much as for example the Netherlands. Based on the data that is available Tableau made the prediction that the DMC value of Luxembourg will </w:t>
      </w:r>
      <w:r w:rsidR="005D7628">
        <w:t>increase,</w:t>
      </w:r>
      <w:r>
        <w:t xml:space="preserve"> and Belgium will stay the same and Germany and the Netherlands will decrease. This means that Luxembourg will be going to use more domestic materials and that the Netherlands and Germany are going to import/export more.</w:t>
      </w:r>
    </w:p>
    <w:p w:rsidR="00420105" w:rsidP="00C95376" w:rsidRDefault="00420105" w14:paraId="76F51783" w14:textId="77777777">
      <w:pPr>
        <w:spacing w:after="0"/>
        <w:ind w:left="360"/>
        <w:jc w:val="both"/>
      </w:pPr>
    </w:p>
    <w:p w:rsidR="00420105" w:rsidP="00C95376" w:rsidRDefault="00420105" w14:paraId="3393E843" w14:textId="77777777">
      <w:pPr>
        <w:spacing w:after="0"/>
        <w:ind w:left="360" w:firstLine="360"/>
        <w:jc w:val="both"/>
      </w:pPr>
      <w:r>
        <w:t>[Line Graph] Domestic material consumption per capita predicted if we something:</w:t>
      </w:r>
    </w:p>
    <w:p w:rsidR="00420105" w:rsidP="00C95376" w:rsidRDefault="00420105" w14:paraId="4C422CED" w14:textId="77777777">
      <w:pPr>
        <w:pStyle w:val="ListParagraph"/>
        <w:numPr>
          <w:ilvl w:val="0"/>
          <w:numId w:val="4"/>
        </w:numPr>
        <w:spacing w:after="0" w:line="256" w:lineRule="auto"/>
        <w:jc w:val="both"/>
      </w:pPr>
      <w:r>
        <w:t>In this graph, I predicted the DMC is we change something in our daily behavior. We predict that all DMC values for the Benelux will decrease. This means that we are going to import/export more and use fewer domestic materials. This could be considered as good and bad. Bad because there is more transportation which means more trucks/planes/boats/trains that need to travel. But is contributes positively to the economy of the Benelux. The decreases are small because we believe that more and more people are trying to grow own vegetables and buy local products (domestic) but these numbers do not add up against the big companies who are importing and exporting.</w:t>
      </w:r>
    </w:p>
    <w:p w:rsidR="00420105" w:rsidP="00EE26FB" w:rsidRDefault="00420105" w14:paraId="3B7955E6" w14:textId="77777777">
      <w:pPr>
        <w:pStyle w:val="Heading2"/>
        <w:numPr>
          <w:ilvl w:val="1"/>
          <w:numId w:val="1"/>
        </w:numPr>
      </w:pPr>
      <w:bookmarkStart w:name="_Toc42761150" w:id="36"/>
      <w:r>
        <w:lastRenderedPageBreak/>
        <w:t>Datasets used</w:t>
      </w:r>
      <w:bookmarkEnd w:id="36"/>
    </w:p>
    <w:p w:rsidR="00420105" w:rsidP="00420105" w:rsidRDefault="00420105" w14:paraId="38E12A87" w14:textId="77777777">
      <w:pPr>
        <w:spacing w:after="0"/>
        <w:rPr>
          <w:rFonts w:cstheme="minorHAnsi"/>
          <w:color w:val="000000" w:themeColor="text1"/>
          <w:shd w:val="clear" w:color="auto" w:fill="FFFFFF"/>
        </w:rPr>
      </w:pPr>
      <w:r>
        <w:rPr>
          <w:rFonts w:cstheme="minorHAnsi"/>
          <w:color w:val="000000" w:themeColor="text1"/>
          <w:shd w:val="clear" w:color="auto" w:fill="FFFFFF"/>
        </w:rPr>
        <w:t>Datasets and sources used:</w:t>
      </w:r>
    </w:p>
    <w:p w:rsidRPr="00B33C0D" w:rsidR="00420105" w:rsidP="00EE26FB" w:rsidRDefault="005D1779" w14:paraId="31294BF2" w14:textId="77777777">
      <w:pPr>
        <w:pStyle w:val="ListParagraph"/>
        <w:numPr>
          <w:ilvl w:val="0"/>
          <w:numId w:val="4"/>
        </w:numPr>
        <w:spacing w:after="0"/>
        <w:rPr>
          <w:rFonts w:cstheme="minorHAnsi"/>
          <w:color w:val="000000" w:themeColor="text1"/>
          <w:shd w:val="clear" w:color="auto" w:fill="FFFFFF"/>
        </w:rPr>
      </w:pPr>
      <w:hyperlink w:history="1" r:id="rId61">
        <w:r w:rsidRPr="00374823" w:rsidR="00420105">
          <w:rPr>
            <w:rStyle w:val="Hyperlink"/>
          </w:rPr>
          <w:t>https://stats.oecd.org/Index.aspx?DataSetCode=MUNW</w:t>
        </w:r>
      </w:hyperlink>
      <w:r w:rsidR="00420105">
        <w:t xml:space="preserve"> </w:t>
      </w:r>
    </w:p>
    <w:p w:rsidR="00420105" w:rsidP="00EE26FB" w:rsidRDefault="005D1779" w14:paraId="4CE43A48" w14:textId="77777777">
      <w:pPr>
        <w:pStyle w:val="ListParagraph"/>
        <w:numPr>
          <w:ilvl w:val="0"/>
          <w:numId w:val="4"/>
        </w:numPr>
        <w:spacing w:after="0"/>
      </w:pPr>
      <w:hyperlink w:history="1" r:id="rId62">
        <w:r w:rsidR="00420105">
          <w:rPr>
            <w:rStyle w:val="Hyperlink"/>
          </w:rPr>
          <w:t>https://unstats.un.org/sdgs/indicators/database/</w:t>
        </w:r>
      </w:hyperlink>
    </w:p>
    <w:p w:rsidR="00420105" w:rsidP="00EE26FB" w:rsidRDefault="005D1779" w14:paraId="6A9CC068" w14:textId="77777777">
      <w:pPr>
        <w:pStyle w:val="ListParagraph"/>
        <w:numPr>
          <w:ilvl w:val="0"/>
          <w:numId w:val="4"/>
        </w:numPr>
        <w:spacing w:after="0"/>
      </w:pPr>
      <w:hyperlink w:history="1" r:id="rId63">
        <w:r w:rsidR="00420105">
          <w:rPr>
            <w:rStyle w:val="Hyperlink"/>
          </w:rPr>
          <w:t>https://ourworldindata.org/plastic-pollution</w:t>
        </w:r>
      </w:hyperlink>
    </w:p>
    <w:p w:rsidR="00420105" w:rsidP="00EE26FB" w:rsidRDefault="00420105" w14:paraId="61B933E4" w14:textId="77777777">
      <w:pPr>
        <w:pStyle w:val="Heading2"/>
        <w:numPr>
          <w:ilvl w:val="1"/>
          <w:numId w:val="1"/>
        </w:numPr>
      </w:pPr>
      <w:bookmarkStart w:name="_Toc42761151" w:id="37"/>
      <w:r>
        <w:t>Scripts and code</w:t>
      </w:r>
      <w:bookmarkEnd w:id="37"/>
    </w:p>
    <w:p w:rsidR="00420105" w:rsidP="00420105" w:rsidRDefault="00420105" w14:paraId="78336D2B" w14:textId="44D53E99">
      <w:pPr>
        <w:rPr>
          <w:rFonts w:cstheme="minorHAnsi"/>
          <w:color w:val="000000" w:themeColor="text1"/>
          <w:shd w:val="clear" w:color="auto" w:fill="FFFFFF"/>
        </w:rPr>
      </w:pPr>
      <w:r>
        <w:rPr>
          <w:rFonts w:cstheme="minorHAnsi"/>
          <w:color w:val="000000" w:themeColor="text1"/>
          <w:shd w:val="clear" w:color="auto" w:fill="FFFFFF"/>
        </w:rPr>
        <w:t>Since the visualization for this Sustainable development goal has been made in Tableau there is not really a script/code for recreating the visuals. What can be shown is how the different dimensions and measures have been set up. A sample of the data that has been used is also attached.</w:t>
      </w:r>
    </w:p>
    <w:tbl>
      <w:tblPr>
        <w:tblStyle w:val="TableGrid"/>
        <w:tblW w:w="0" w:type="auto"/>
        <w:tblLook w:val="04A0" w:firstRow="1" w:lastRow="0" w:firstColumn="1" w:lastColumn="0" w:noHBand="0" w:noVBand="1"/>
      </w:tblPr>
      <w:tblGrid>
        <w:gridCol w:w="3622"/>
        <w:gridCol w:w="5774"/>
      </w:tblGrid>
      <w:tr w:rsidR="00420105" w:rsidTr="47CF5B46" w14:paraId="5C8BF079" w14:textId="77777777">
        <w:tc>
          <w:tcPr>
            <w:tcW w:w="3622" w:type="dxa"/>
            <w:shd w:val="clear" w:color="auto" w:fill="D9E2F3" w:themeFill="accent1" w:themeFillTint="33"/>
            <w:tcMar/>
          </w:tcPr>
          <w:p w:rsidRPr="00155ABD" w:rsidR="00420105" w:rsidP="009411AF" w:rsidRDefault="00420105" w14:paraId="0CFA9082" w14:textId="77777777">
            <w:r w:rsidRPr="00155ABD">
              <w:t>Graph</w:t>
            </w:r>
          </w:p>
        </w:tc>
        <w:tc>
          <w:tcPr>
            <w:tcW w:w="5774" w:type="dxa"/>
            <w:shd w:val="clear" w:color="auto" w:fill="D9E2F3" w:themeFill="accent1" w:themeFillTint="33"/>
            <w:tcMar/>
          </w:tcPr>
          <w:p w:rsidR="00420105" w:rsidP="009411AF" w:rsidRDefault="00420105" w14:paraId="03869197" w14:textId="77777777">
            <w:pPr>
              <w:rPr>
                <w:color w:val="000000" w:themeColor="text1"/>
                <w:shd w:val="clear" w:color="auto" w:fill="FFFFFF"/>
              </w:rPr>
            </w:pPr>
            <w:r w:rsidRPr="00155ABD">
              <w:t>Settings</w:t>
            </w:r>
          </w:p>
        </w:tc>
      </w:tr>
      <w:tr w:rsidR="00420105" w:rsidTr="47CF5B46" w14:paraId="34F02CA4" w14:textId="77777777">
        <w:tc>
          <w:tcPr>
            <w:tcW w:w="3622" w:type="dxa"/>
            <w:shd w:val="clear" w:color="auto" w:fill="8EAADB" w:themeFill="accent1" w:themeFillTint="99"/>
            <w:tcMar/>
          </w:tcPr>
          <w:p w:rsidRPr="00155ABD" w:rsidR="00420105" w:rsidP="009411AF" w:rsidRDefault="00420105" w14:paraId="7F9528A5" w14:textId="77777777">
            <w:r w:rsidRPr="00155ABD">
              <w:t xml:space="preserve">[Line graph] Domestic material consumption per capita predicted   </w:t>
            </w:r>
          </w:p>
        </w:tc>
        <w:tc>
          <w:tcPr>
            <w:tcW w:w="5774" w:type="dxa"/>
            <w:shd w:val="clear" w:color="auto" w:fill="8EAADB" w:themeFill="accent1" w:themeFillTint="99"/>
            <w:tcMar/>
          </w:tcPr>
          <w:p w:rsidR="00420105" w:rsidP="009411AF" w:rsidRDefault="00B3629B" w14:paraId="18454837" w14:textId="7423C18E">
            <w:r>
              <w:rPr>
                <w:noProof/>
              </w:rPr>
              <w:drawing>
                <wp:anchor distT="0" distB="0" distL="114300" distR="114300" simplePos="0" relativeHeight="251658251" behindDoc="0" locked="0" layoutInCell="1" allowOverlap="1" wp14:anchorId="1AC56970" wp14:editId="531D6352">
                  <wp:simplePos x="0" y="0"/>
                  <wp:positionH relativeFrom="column">
                    <wp:posOffset>567055</wp:posOffset>
                  </wp:positionH>
                  <wp:positionV relativeFrom="paragraph">
                    <wp:posOffset>55245</wp:posOffset>
                  </wp:positionV>
                  <wp:extent cx="1257300" cy="1596339"/>
                  <wp:effectExtent l="0" t="0" r="0" b="4445"/>
                  <wp:wrapNone/>
                  <wp:docPr id="84018940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64">
                            <a:extLst>
                              <a:ext uri="{28A0092B-C50C-407E-A947-70E740481C1C}">
                                <a14:useLocalDpi xmlns:a14="http://schemas.microsoft.com/office/drawing/2010/main" val="0"/>
                              </a:ext>
                            </a:extLst>
                          </a:blip>
                          <a:stretch>
                            <a:fillRect/>
                          </a:stretch>
                        </pic:blipFill>
                        <pic:spPr>
                          <a:xfrm>
                            <a:off x="0" y="0"/>
                            <a:ext cx="1257300" cy="1596339"/>
                          </a:xfrm>
                          <a:prstGeom prst="rect">
                            <a:avLst/>
                          </a:prstGeom>
                        </pic:spPr>
                      </pic:pic>
                    </a:graphicData>
                  </a:graphic>
                </wp:anchor>
              </w:drawing>
            </w:r>
            <w:r w:rsidR="00420105">
              <w:rPr>
                <w:noProof/>
              </w:rPr>
              <w:drawing>
                <wp:inline distT="0" distB="0" distL="0" distR="0" wp14:anchorId="3AEE5159" wp14:editId="206EC051">
                  <wp:extent cx="2514600" cy="507088"/>
                  <wp:effectExtent l="0" t="0" r="0" b="7620"/>
                  <wp:docPr id="6112237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65">
                            <a:extLst>
                              <a:ext uri="{28A0092B-C50C-407E-A947-70E740481C1C}">
                                <a14:useLocalDpi xmlns:a14="http://schemas.microsoft.com/office/drawing/2010/main" val="0"/>
                              </a:ext>
                            </a:extLst>
                          </a:blip>
                          <a:stretch>
                            <a:fillRect/>
                          </a:stretch>
                        </pic:blipFill>
                        <pic:spPr>
                          <a:xfrm>
                            <a:off x="0" y="0"/>
                            <a:ext cx="2514600" cy="507088"/>
                          </a:xfrm>
                          <a:prstGeom prst="rect">
                            <a:avLst/>
                          </a:prstGeom>
                        </pic:spPr>
                      </pic:pic>
                    </a:graphicData>
                  </a:graphic>
                </wp:inline>
              </w:drawing>
            </w:r>
            <w:r w:rsidR="00420105">
              <w:rPr>
                <w:noProof/>
              </w:rPr>
              <w:drawing>
                <wp:inline distT="0" distB="0" distL="0" distR="0" wp14:anchorId="7B45A24D" wp14:editId="06D7FA35">
                  <wp:extent cx="944880" cy="2275696"/>
                  <wp:effectExtent l="0" t="0" r="7620" b="0"/>
                  <wp:docPr id="5111301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66">
                            <a:extLst>
                              <a:ext uri="{28A0092B-C50C-407E-A947-70E740481C1C}">
                                <a14:useLocalDpi xmlns:a14="http://schemas.microsoft.com/office/drawing/2010/main" val="0"/>
                              </a:ext>
                            </a:extLst>
                          </a:blip>
                          <a:stretch>
                            <a:fillRect/>
                          </a:stretch>
                        </pic:blipFill>
                        <pic:spPr>
                          <a:xfrm>
                            <a:off x="0" y="0"/>
                            <a:ext cx="944880" cy="2275696"/>
                          </a:xfrm>
                          <a:prstGeom prst="rect">
                            <a:avLst/>
                          </a:prstGeom>
                        </pic:spPr>
                      </pic:pic>
                    </a:graphicData>
                  </a:graphic>
                </wp:inline>
              </w:drawing>
            </w:r>
          </w:p>
        </w:tc>
      </w:tr>
      <w:tr w:rsidR="00420105" w:rsidTr="47CF5B46" w14:paraId="368056DF" w14:textId="77777777">
        <w:tc>
          <w:tcPr>
            <w:tcW w:w="3622" w:type="dxa"/>
            <w:shd w:val="clear" w:color="auto" w:fill="D9E2F3" w:themeFill="accent1" w:themeFillTint="33"/>
            <w:tcMar/>
          </w:tcPr>
          <w:p w:rsidRPr="00155ABD" w:rsidR="00420105" w:rsidP="009411AF" w:rsidRDefault="00420105" w14:paraId="7CED4E11" w14:textId="77777777">
            <w:r w:rsidRPr="00155ABD">
              <w:t>[Line Graph] Domestic material consumption per capita predicted if we something</w:t>
            </w:r>
          </w:p>
        </w:tc>
        <w:tc>
          <w:tcPr>
            <w:tcW w:w="5774" w:type="dxa"/>
            <w:shd w:val="clear" w:color="auto" w:fill="D9E2F3" w:themeFill="accent1" w:themeFillTint="33"/>
            <w:tcMar/>
          </w:tcPr>
          <w:p w:rsidR="00420105" w:rsidP="009411AF" w:rsidRDefault="00420105" w14:paraId="36D8CEBF" w14:textId="77777777">
            <w:pPr>
              <w:rPr>
                <w:rFonts w:cstheme="minorHAnsi"/>
                <w:color w:val="000000" w:themeColor="text1"/>
                <w:shd w:val="clear" w:color="auto" w:fill="FFFFFF"/>
              </w:rPr>
            </w:pPr>
            <w:r w:rsidRPr="0092638D">
              <w:rPr>
                <w:rFonts w:cstheme="minorHAnsi"/>
                <w:noProof/>
                <w:color w:val="000000" w:themeColor="text1"/>
                <w:shd w:val="clear" w:color="auto" w:fill="FFFFFF"/>
              </w:rPr>
              <w:drawing>
                <wp:anchor distT="0" distB="0" distL="114300" distR="114300" simplePos="0" relativeHeight="251658243" behindDoc="0" locked="0" layoutInCell="1" allowOverlap="1" wp14:anchorId="27ABC4ED" wp14:editId="03AE87FA">
                  <wp:simplePos x="0" y="0"/>
                  <wp:positionH relativeFrom="column">
                    <wp:posOffset>1140460</wp:posOffset>
                  </wp:positionH>
                  <wp:positionV relativeFrom="paragraph">
                    <wp:posOffset>490855</wp:posOffset>
                  </wp:positionV>
                  <wp:extent cx="2438400" cy="1440071"/>
                  <wp:effectExtent l="0" t="0" r="0"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438400" cy="1440071"/>
                          </a:xfrm>
                          <a:prstGeom prst="rect">
                            <a:avLst/>
                          </a:prstGeom>
                        </pic:spPr>
                      </pic:pic>
                    </a:graphicData>
                  </a:graphic>
                  <wp14:sizeRelH relativeFrom="margin">
                    <wp14:pctWidth>0</wp14:pctWidth>
                  </wp14:sizeRelH>
                  <wp14:sizeRelV relativeFrom="margin">
                    <wp14:pctHeight>0</wp14:pctHeight>
                  </wp14:sizeRelV>
                </wp:anchor>
              </w:drawing>
            </w:r>
            <w:r w:rsidRPr="000C6E26">
              <w:rPr>
                <w:rFonts w:cstheme="minorHAnsi"/>
                <w:noProof/>
                <w:color w:val="000000" w:themeColor="text1"/>
                <w:shd w:val="clear" w:color="auto" w:fill="FFFFFF"/>
              </w:rPr>
              <w:drawing>
                <wp:inline distT="0" distB="0" distL="0" distR="0" wp14:anchorId="59A3270F" wp14:editId="631E4EDA">
                  <wp:extent cx="1097220" cy="25908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127916" cy="2663281"/>
                          </a:xfrm>
                          <a:prstGeom prst="rect">
                            <a:avLst/>
                          </a:prstGeom>
                        </pic:spPr>
                      </pic:pic>
                    </a:graphicData>
                  </a:graphic>
                </wp:inline>
              </w:drawing>
            </w:r>
            <w:r w:rsidRPr="000C6E26">
              <w:rPr>
                <w:rFonts w:cstheme="minorHAnsi"/>
                <w:noProof/>
                <w:color w:val="000000" w:themeColor="text1"/>
                <w:shd w:val="clear" w:color="auto" w:fill="FFFFFF"/>
              </w:rPr>
              <w:drawing>
                <wp:inline distT="0" distB="0" distL="0" distR="0" wp14:anchorId="1CC3EA52" wp14:editId="23011F90">
                  <wp:extent cx="2331720" cy="470209"/>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61344" cy="476183"/>
                          </a:xfrm>
                          <a:prstGeom prst="rect">
                            <a:avLst/>
                          </a:prstGeom>
                        </pic:spPr>
                      </pic:pic>
                    </a:graphicData>
                  </a:graphic>
                </wp:inline>
              </w:drawing>
            </w:r>
          </w:p>
        </w:tc>
      </w:tr>
      <w:tr w:rsidR="00420105" w:rsidTr="47CF5B46" w14:paraId="79CA0C7D" w14:textId="77777777">
        <w:tc>
          <w:tcPr>
            <w:tcW w:w="3622" w:type="dxa"/>
            <w:shd w:val="clear" w:color="auto" w:fill="8EAADB" w:themeFill="accent1" w:themeFillTint="99"/>
            <w:tcMar/>
          </w:tcPr>
          <w:p w:rsidRPr="00155ABD" w:rsidR="00420105" w:rsidP="009411AF" w:rsidRDefault="00420105" w14:paraId="7491688C" w14:textId="77777777">
            <w:r w:rsidRPr="00155ABD">
              <w:lastRenderedPageBreak/>
              <w:t>[Line Graph] Recycling rate (% of total waste) if we do nothing</w:t>
            </w:r>
          </w:p>
        </w:tc>
        <w:tc>
          <w:tcPr>
            <w:tcW w:w="5774" w:type="dxa"/>
            <w:shd w:val="clear" w:color="auto" w:fill="8EAADB" w:themeFill="accent1" w:themeFillTint="99"/>
            <w:tcMar/>
          </w:tcPr>
          <w:p w:rsidR="00420105" w:rsidP="009411AF" w:rsidRDefault="00420105" w14:paraId="0964C444" w14:textId="77777777">
            <w:pPr>
              <w:rPr>
                <w:rFonts w:cstheme="minorHAnsi"/>
                <w:color w:val="000000" w:themeColor="text1"/>
                <w:shd w:val="clear" w:color="auto" w:fill="FFFFFF"/>
              </w:rPr>
            </w:pPr>
            <w:r w:rsidRPr="000C6E26">
              <w:rPr>
                <w:rFonts w:cstheme="minorHAnsi"/>
                <w:noProof/>
                <w:color w:val="000000" w:themeColor="text1"/>
                <w:shd w:val="clear" w:color="auto" w:fill="FFFFFF"/>
              </w:rPr>
              <w:drawing>
                <wp:anchor distT="0" distB="0" distL="114300" distR="114300" simplePos="0" relativeHeight="251658244" behindDoc="0" locked="0" layoutInCell="1" allowOverlap="1" wp14:anchorId="7D248DA2" wp14:editId="7E5A7423">
                  <wp:simplePos x="0" y="0"/>
                  <wp:positionH relativeFrom="column">
                    <wp:posOffset>1204595</wp:posOffset>
                  </wp:positionH>
                  <wp:positionV relativeFrom="paragraph">
                    <wp:posOffset>61595</wp:posOffset>
                  </wp:positionV>
                  <wp:extent cx="2339340" cy="1394004"/>
                  <wp:effectExtent l="0" t="0" r="381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339340" cy="1394004"/>
                          </a:xfrm>
                          <a:prstGeom prst="rect">
                            <a:avLst/>
                          </a:prstGeom>
                        </pic:spPr>
                      </pic:pic>
                    </a:graphicData>
                  </a:graphic>
                  <wp14:sizeRelH relativeFrom="margin">
                    <wp14:pctWidth>0</wp14:pctWidth>
                  </wp14:sizeRelH>
                  <wp14:sizeRelV relativeFrom="margin">
                    <wp14:pctHeight>0</wp14:pctHeight>
                  </wp14:sizeRelV>
                </wp:anchor>
              </w:drawing>
            </w:r>
            <w:r w:rsidRPr="000C6E26">
              <w:rPr>
                <w:rFonts w:cstheme="minorHAnsi"/>
                <w:noProof/>
                <w:color w:val="000000" w:themeColor="text1"/>
                <w:shd w:val="clear" w:color="auto" w:fill="FFFFFF"/>
              </w:rPr>
              <w:drawing>
                <wp:inline distT="0" distB="0" distL="0" distR="0" wp14:anchorId="6F265F51" wp14:editId="2E23A954">
                  <wp:extent cx="1207021" cy="3035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231281" cy="3096308"/>
                          </a:xfrm>
                          <a:prstGeom prst="rect">
                            <a:avLst/>
                          </a:prstGeom>
                        </pic:spPr>
                      </pic:pic>
                    </a:graphicData>
                  </a:graphic>
                </wp:inline>
              </w:drawing>
            </w:r>
            <w:r w:rsidRPr="000C6E26">
              <w:rPr>
                <w:rFonts w:cstheme="minorHAnsi"/>
                <w:noProof/>
                <w:color w:val="000000" w:themeColor="text1"/>
                <w:shd w:val="clear" w:color="auto" w:fill="FFFFFF"/>
              </w:rPr>
              <w:drawing>
                <wp:inline distT="0" distB="0" distL="0" distR="0" wp14:anchorId="2923BB95" wp14:editId="5AE00238">
                  <wp:extent cx="2255520" cy="715164"/>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277567" cy="722155"/>
                          </a:xfrm>
                          <a:prstGeom prst="rect">
                            <a:avLst/>
                          </a:prstGeom>
                        </pic:spPr>
                      </pic:pic>
                    </a:graphicData>
                  </a:graphic>
                </wp:inline>
              </w:drawing>
            </w:r>
          </w:p>
        </w:tc>
      </w:tr>
      <w:tr w:rsidR="00420105" w:rsidTr="47CF5B46" w14:paraId="1D562479" w14:textId="77777777">
        <w:tc>
          <w:tcPr>
            <w:tcW w:w="3622" w:type="dxa"/>
            <w:shd w:val="clear" w:color="auto" w:fill="D9E2F3" w:themeFill="accent1" w:themeFillTint="33"/>
            <w:tcMar/>
          </w:tcPr>
          <w:p w:rsidRPr="00155ABD" w:rsidR="00420105" w:rsidP="009411AF" w:rsidRDefault="00420105" w14:paraId="574E028E" w14:textId="77777777">
            <w:r w:rsidRPr="00155ABD">
              <w:t>[Line Graph] Recycling rate (% of total waste) if we do something</w:t>
            </w:r>
          </w:p>
        </w:tc>
        <w:tc>
          <w:tcPr>
            <w:tcW w:w="5774" w:type="dxa"/>
            <w:shd w:val="clear" w:color="auto" w:fill="D9E2F3" w:themeFill="accent1" w:themeFillTint="33"/>
            <w:tcMar/>
          </w:tcPr>
          <w:p w:rsidR="00420105" w:rsidP="009411AF" w:rsidRDefault="00420105" w14:paraId="66C4F832" w14:textId="77777777">
            <w:pPr>
              <w:rPr>
                <w:rFonts w:cstheme="minorHAnsi"/>
                <w:color w:val="000000" w:themeColor="text1"/>
                <w:shd w:val="clear" w:color="auto" w:fill="FFFFFF"/>
              </w:rPr>
            </w:pPr>
          </w:p>
          <w:p w:rsidR="00420105" w:rsidP="009411AF" w:rsidRDefault="00420105" w14:paraId="2D72849C" w14:textId="77777777">
            <w:pPr>
              <w:rPr>
                <w:rFonts w:cstheme="minorHAnsi"/>
                <w:color w:val="000000" w:themeColor="text1"/>
                <w:shd w:val="clear" w:color="auto" w:fill="FFFFFF"/>
              </w:rPr>
            </w:pPr>
            <w:r w:rsidRPr="000C6E26">
              <w:rPr>
                <w:rFonts w:cstheme="minorHAnsi"/>
                <w:noProof/>
                <w:color w:val="000000" w:themeColor="text1"/>
                <w:shd w:val="clear" w:color="auto" w:fill="FFFFFF"/>
              </w:rPr>
              <w:drawing>
                <wp:anchor distT="0" distB="0" distL="114300" distR="114300" simplePos="0" relativeHeight="251658242" behindDoc="0" locked="0" layoutInCell="1" allowOverlap="1" wp14:anchorId="5EC1F5EF" wp14:editId="5204B8A0">
                  <wp:simplePos x="0" y="0"/>
                  <wp:positionH relativeFrom="column">
                    <wp:posOffset>1178860</wp:posOffset>
                  </wp:positionH>
                  <wp:positionV relativeFrom="paragraph">
                    <wp:posOffset>635</wp:posOffset>
                  </wp:positionV>
                  <wp:extent cx="2339340" cy="1394004"/>
                  <wp:effectExtent l="0" t="0" r="381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339340" cy="1394004"/>
                          </a:xfrm>
                          <a:prstGeom prst="rect">
                            <a:avLst/>
                          </a:prstGeom>
                        </pic:spPr>
                      </pic:pic>
                    </a:graphicData>
                  </a:graphic>
                  <wp14:sizeRelH relativeFrom="margin">
                    <wp14:pctWidth>0</wp14:pctWidth>
                  </wp14:sizeRelH>
                  <wp14:sizeRelV relativeFrom="margin">
                    <wp14:pctHeight>0</wp14:pctHeight>
                  </wp14:sizeRelV>
                </wp:anchor>
              </w:drawing>
            </w:r>
            <w:r w:rsidRPr="000C6E26">
              <w:rPr>
                <w:rFonts w:cstheme="minorHAnsi"/>
                <w:noProof/>
                <w:color w:val="000000" w:themeColor="text1"/>
                <w:shd w:val="clear" w:color="auto" w:fill="FFFFFF"/>
              </w:rPr>
              <w:drawing>
                <wp:inline distT="0" distB="0" distL="0" distR="0" wp14:anchorId="1A2BB40F" wp14:editId="19A76670">
                  <wp:extent cx="1132269" cy="26593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137864" cy="2672522"/>
                          </a:xfrm>
                          <a:prstGeom prst="rect">
                            <a:avLst/>
                          </a:prstGeom>
                        </pic:spPr>
                      </pic:pic>
                    </a:graphicData>
                  </a:graphic>
                </wp:inline>
              </w:drawing>
            </w:r>
            <w:r w:rsidRPr="000C6E26">
              <w:rPr>
                <w:rFonts w:cstheme="minorHAnsi"/>
                <w:noProof/>
                <w:color w:val="000000" w:themeColor="text1"/>
                <w:shd w:val="clear" w:color="auto" w:fill="FFFFFF"/>
              </w:rPr>
              <w:drawing>
                <wp:inline distT="0" distB="0" distL="0" distR="0" wp14:anchorId="46119900" wp14:editId="2C276553">
                  <wp:extent cx="2209800" cy="506781"/>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221265" cy="509410"/>
                          </a:xfrm>
                          <a:prstGeom prst="rect">
                            <a:avLst/>
                          </a:prstGeom>
                        </pic:spPr>
                      </pic:pic>
                    </a:graphicData>
                  </a:graphic>
                </wp:inline>
              </w:drawing>
            </w:r>
          </w:p>
        </w:tc>
      </w:tr>
    </w:tbl>
    <w:p w:rsidRPr="009D1CA1" w:rsidR="00420105" w:rsidP="00420105" w:rsidRDefault="00420105" w14:paraId="0CC1FA98" w14:textId="77777777">
      <w:pPr>
        <w:rPr>
          <w:rFonts w:cstheme="minorHAnsi"/>
          <w:color w:val="000000" w:themeColor="text1"/>
        </w:rPr>
      </w:pPr>
    </w:p>
    <w:p w:rsidR="00420105" w:rsidP="00EE26FB" w:rsidRDefault="00420105" w14:paraId="08B75B62" w14:textId="77777777">
      <w:pPr>
        <w:pStyle w:val="Heading2"/>
        <w:numPr>
          <w:ilvl w:val="1"/>
          <w:numId w:val="1"/>
        </w:numPr>
      </w:pPr>
      <w:bookmarkStart w:name="_Toc42761152" w:id="38"/>
      <w:r>
        <w:t>Process report</w:t>
      </w:r>
      <w:bookmarkEnd w:id="38"/>
      <w:r>
        <w:t xml:space="preserve"> </w:t>
      </w:r>
    </w:p>
    <w:p w:rsidRPr="007B58DE" w:rsidR="007B58DE" w:rsidP="007B58DE" w:rsidRDefault="007B58DE" w14:paraId="4449FE7E" w14:textId="54AEEC3E">
      <w:r>
        <w:t>[Luuk]</w:t>
      </w:r>
    </w:p>
    <w:p w:rsidR="00420105" w:rsidP="00420105" w:rsidRDefault="00420105" w14:paraId="7D3980FC" w14:textId="42BAF81C">
      <w:pPr>
        <w:spacing w:after="0"/>
        <w:rPr>
          <w:rFonts w:cstheme="minorHAnsi"/>
          <w:color w:val="000000" w:themeColor="text1"/>
          <w:shd w:val="clear" w:color="auto" w:fill="FFFFFF"/>
        </w:rPr>
      </w:pPr>
      <w:r>
        <w:rPr>
          <w:rFonts w:cstheme="minorHAnsi"/>
          <w:color w:val="000000" w:themeColor="text1"/>
          <w:shd w:val="clear" w:color="auto" w:fill="FFFFFF"/>
        </w:rPr>
        <w:t xml:space="preserve">Doing research, making the visualizations, and applying the feedback went actually really well for me. The most challenging was to chose and format the data in order to make the visualizations. I used Tableau because If felt more comfortable by Tableau then by using Python. </w:t>
      </w:r>
      <w:r w:rsidR="005D7628">
        <w:rPr>
          <w:rFonts w:cstheme="minorHAnsi"/>
          <w:color w:val="000000" w:themeColor="text1"/>
          <w:shd w:val="clear" w:color="auto" w:fill="FFFFFF"/>
        </w:rPr>
        <w:t>Also,</w:t>
      </w:r>
      <w:r>
        <w:rPr>
          <w:rFonts w:cstheme="minorHAnsi"/>
          <w:color w:val="000000" w:themeColor="text1"/>
          <w:shd w:val="clear" w:color="auto" w:fill="FFFFFF"/>
        </w:rPr>
        <w:t xml:space="preserve"> in my opinion graphs look way better in Tableau and you have more options regarding details. I always kept in mind that I had to show what happened if we do nothing and what will happen if we do something. This message needs to be clear while making my visuals. In my opinion, I have done a good job by showing what will happen if we do nothing and what will happen if we do something. After I finished my first draft the only </w:t>
      </w:r>
      <w:r w:rsidR="005D7628">
        <w:rPr>
          <w:rFonts w:cstheme="minorHAnsi"/>
          <w:color w:val="000000" w:themeColor="text1"/>
          <w:shd w:val="clear" w:color="auto" w:fill="FFFFFF"/>
        </w:rPr>
        <w:t>feedback,</w:t>
      </w:r>
      <w:r>
        <w:rPr>
          <w:rFonts w:cstheme="minorHAnsi"/>
          <w:color w:val="000000" w:themeColor="text1"/>
          <w:shd w:val="clear" w:color="auto" w:fill="FFFFFF"/>
        </w:rPr>
        <w:t xml:space="preserve"> I got was that there may be something wrong with the data since Luxembourg has such a high </w:t>
      </w:r>
      <w:r>
        <w:rPr>
          <w:rFonts w:cstheme="minorHAnsi"/>
          <w:color w:val="000000" w:themeColor="text1"/>
          <w:shd w:val="clear" w:color="auto" w:fill="FFFFFF"/>
        </w:rPr>
        <w:lastRenderedPageBreak/>
        <w:t xml:space="preserve">domestic consumption while the other three countries do not. There was nothing wrong with the data, Luxembourg has just a high domestic consumption ratio. </w:t>
      </w:r>
      <w:r w:rsidR="005D7628">
        <w:rPr>
          <w:rFonts w:cstheme="minorHAnsi"/>
          <w:color w:val="000000" w:themeColor="text1"/>
          <w:shd w:val="clear" w:color="auto" w:fill="FFFFFF"/>
        </w:rPr>
        <w:t>Thus,</w:t>
      </w:r>
      <w:r>
        <w:rPr>
          <w:rFonts w:cstheme="minorHAnsi"/>
          <w:color w:val="000000" w:themeColor="text1"/>
          <w:shd w:val="clear" w:color="auto" w:fill="FFFFFF"/>
        </w:rPr>
        <w:t xml:space="preserve"> I changed nothing after receiving feedback on the visuals.</w:t>
      </w:r>
      <w:r w:rsidR="009411AF">
        <w:rPr>
          <w:rFonts w:cstheme="minorHAnsi"/>
          <w:color w:val="000000" w:themeColor="text1"/>
          <w:shd w:val="clear" w:color="auto" w:fill="FFFFFF"/>
        </w:rPr>
        <w:t xml:space="preserve"> </w:t>
      </w:r>
    </w:p>
    <w:p w:rsidR="00420105" w:rsidP="00420105" w:rsidRDefault="00420105" w14:paraId="22164134" w14:textId="0BB41810">
      <w:pPr>
        <w:spacing w:after="0"/>
        <w:rPr>
          <w:rFonts w:cstheme="minorHAnsi"/>
          <w:color w:val="000000" w:themeColor="text1"/>
          <w:shd w:val="clear" w:color="auto" w:fill="FFFFFF"/>
        </w:rPr>
      </w:pPr>
      <w:r>
        <w:rPr>
          <w:rFonts w:cstheme="minorHAnsi"/>
          <w:color w:val="000000" w:themeColor="text1"/>
          <w:shd w:val="clear" w:color="auto" w:fill="FFFFFF"/>
        </w:rPr>
        <w:t xml:space="preserve">After receiving feedback on the </w:t>
      </w:r>
      <w:r w:rsidR="005D7628">
        <w:rPr>
          <w:rFonts w:cstheme="minorHAnsi"/>
          <w:color w:val="000000" w:themeColor="text1"/>
          <w:shd w:val="clear" w:color="auto" w:fill="FFFFFF"/>
        </w:rPr>
        <w:t>poster,</w:t>
      </w:r>
      <w:r>
        <w:rPr>
          <w:rFonts w:cstheme="minorHAnsi"/>
          <w:color w:val="000000" w:themeColor="text1"/>
          <w:shd w:val="clear" w:color="auto" w:fill="FFFFFF"/>
        </w:rPr>
        <w:t xml:space="preserve"> I did change a lot of things. I changed to the whole design for the poster, tried to use as little text as possible, and only mention the major results. Comparing this poster to the first version I think the new one is much </w:t>
      </w:r>
      <w:r w:rsidR="005D7628">
        <w:rPr>
          <w:rFonts w:cstheme="minorHAnsi"/>
          <w:color w:val="000000" w:themeColor="text1"/>
          <w:shd w:val="clear" w:color="auto" w:fill="FFFFFF"/>
        </w:rPr>
        <w:t>clearer</w:t>
      </w:r>
      <w:r>
        <w:rPr>
          <w:rFonts w:cstheme="minorHAnsi"/>
          <w:color w:val="000000" w:themeColor="text1"/>
          <w:shd w:val="clear" w:color="auto" w:fill="FFFFFF"/>
        </w:rPr>
        <w:t xml:space="preserve"> in his message. Easy to read and understand and only the mayor results have been mentioned.</w:t>
      </w:r>
    </w:p>
    <w:p w:rsidR="009D1CA1" w:rsidRDefault="009D1CA1" w14:paraId="3DA2F65E" w14:textId="77777777">
      <w:pPr>
        <w:rPr>
          <w:rFonts w:cstheme="minorHAnsi"/>
          <w:color w:val="000000" w:themeColor="text1"/>
          <w:shd w:val="clear" w:color="auto" w:fill="FFFFFF"/>
        </w:rPr>
      </w:pPr>
      <w:r>
        <w:rPr>
          <w:rFonts w:cstheme="minorHAnsi"/>
          <w:color w:val="000000" w:themeColor="text1"/>
          <w:shd w:val="clear" w:color="auto" w:fill="FFFFFF"/>
        </w:rPr>
        <w:br w:type="page"/>
      </w:r>
    </w:p>
    <w:p w:rsidRPr="00CB2B30" w:rsidR="00CB2B30" w:rsidP="00EE26FB" w:rsidRDefault="0092050E" w14:paraId="7AAF49EB" w14:textId="17623BF3">
      <w:pPr>
        <w:pStyle w:val="Heading1"/>
        <w:numPr>
          <w:ilvl w:val="0"/>
          <w:numId w:val="1"/>
        </w:numPr>
      </w:pPr>
      <w:bookmarkStart w:name="_Toc42980123" w:id="39"/>
      <w:bookmarkStart w:name="_Toc42761153" w:id="40"/>
      <w:r>
        <w:lastRenderedPageBreak/>
        <w:t>Climate action</w:t>
      </w:r>
      <w:bookmarkEnd w:id="39"/>
    </w:p>
    <w:bookmarkEnd w:id="40"/>
    <w:p w:rsidRPr="009D1CA1" w:rsidR="00CB2B30" w:rsidP="009D1CA1" w:rsidRDefault="00EB5668" w14:paraId="5889B763" w14:textId="544EB331">
      <w:r w:rsidR="00EB5668">
        <w:rPr/>
        <w:t>As the Co2 particles in the atmosphere ri</w:t>
      </w:r>
      <w:r w:rsidR="00101096">
        <w:rPr/>
        <w:t xml:space="preserve">se fast, so does the global annual temperature. This is known as the ‘greenhouse effect’ and it can </w:t>
      </w:r>
      <w:r w:rsidR="0004700A">
        <w:rPr/>
        <w:t xml:space="preserve">bring catastrophically phenomena like long droughts, </w:t>
      </w:r>
      <w:r w:rsidR="00693DCF">
        <w:rPr/>
        <w:t xml:space="preserve">melting ice caps which can flood a lot of big cities, less quality in the air we breathe and so much more. To </w:t>
      </w:r>
      <w:r w:rsidR="001B10FB">
        <w:rPr/>
        <w:t>combat this, 185 countries around the world have signed the Paris Agreement and pledged to make a change and</w:t>
      </w:r>
      <w:r w:rsidR="094618EE">
        <w:rPr>
          <w:noProof/>
        </w:rPr>
        <w:drawing>
          <wp:anchor distT="0" distB="0" distL="114300" distR="114300" simplePos="0" relativeHeight="251658241" behindDoc="0" locked="0" layoutInCell="1" allowOverlap="1" wp14:anchorId="358C9E77" wp14:editId="40F8AEF7">
            <wp:simplePos x="0" y="0"/>
            <wp:positionH relativeFrom="column">
              <wp:align>right</wp:align>
            </wp:positionH>
            <wp:positionV relativeFrom="paragraph">
              <wp:posOffset>0</wp:posOffset>
            </wp:positionV>
            <wp:extent cx="1390650" cy="1390650"/>
            <wp:effectExtent l="38100" t="38100" r="95250" b="95250"/>
            <wp:wrapSquare wrapText="bothSides"/>
            <wp:docPr id="83317865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75">
                      <a:extLst>
                        <a:ext uri="{28A0092B-C50C-407E-A947-70E740481C1C}">
                          <a14:useLocalDpi xmlns:a14="http://schemas.microsoft.com/office/drawing/2010/main" val="0"/>
                        </a:ext>
                        <a:ext uri="{837473B0-CC2E-450A-ABE3-18F120FF3D39}">
                          <a1611:picAttrSrcUrl xmlns:a1611="http://schemas.microsoft.com/office/drawing/2016/11/main" r:id="rId76"/>
                        </a:ext>
                      </a:extLst>
                    </a:blip>
                    <a:stretch>
                      <a:fillRect/>
                    </a:stretch>
                  </pic:blipFill>
                  <pic:spPr>
                    <a:xfrm>
                      <a:off x="0" y="0"/>
                      <a:ext cx="1390650" cy="1390650"/>
                    </a:xfrm>
                    <a:prstGeom prst="rect">
                      <a:avLst/>
                    </a:prstGeom>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1B10FB">
        <w:rPr/>
        <w:t xml:space="preserve"> keep the </w:t>
      </w:r>
      <w:r w:rsidR="00F731AA">
        <w:rPr/>
        <w:t>global temperatures below 2 degrees Celsius.</w:t>
      </w:r>
      <w:r w:rsidR="00EA1569">
        <w:rPr/>
        <w:t xml:space="preserve"> Usually</w:t>
      </w:r>
      <w:r w:rsidR="002C6C34">
        <w:rPr/>
        <w:t>,</w:t>
      </w:r>
      <w:r w:rsidR="00EA1569">
        <w:rPr/>
        <w:t xml:space="preserve"> GHG emission </w:t>
      </w:r>
      <w:r w:rsidR="002C6C34">
        <w:rPr/>
        <w:t>is</w:t>
      </w:r>
      <w:r w:rsidR="00EA1569">
        <w:rPr/>
        <w:t xml:space="preserve"> caused mostly by big companies</w:t>
      </w:r>
      <w:r w:rsidR="002910E6">
        <w:rPr/>
        <w:t xml:space="preserve"> and t</w:t>
      </w:r>
      <w:r w:rsidR="00EA1569">
        <w:rPr/>
        <w:t>he government ha</w:t>
      </w:r>
      <w:r w:rsidR="002C6C34">
        <w:rPr/>
        <w:t>s</w:t>
      </w:r>
      <w:r w:rsidR="00EA1569">
        <w:rPr/>
        <w:t xml:space="preserve"> the upper hand in </w:t>
      </w:r>
      <w:r w:rsidR="00C92B4F">
        <w:rPr/>
        <w:t>acting</w:t>
      </w:r>
      <w:r w:rsidR="002910E6">
        <w:rPr/>
        <w:t xml:space="preserve"> by using regulations</w:t>
      </w:r>
      <w:r w:rsidR="00EA1569">
        <w:rPr/>
        <w:t>. What we can do, is stay informed about the climate, make small changes oursel</w:t>
      </w:r>
      <w:r w:rsidR="002C6C34">
        <w:rPr/>
        <w:t>ves</w:t>
      </w:r>
      <w:r w:rsidR="00EA1569">
        <w:rPr/>
        <w:t xml:space="preserve"> (recycling, </w:t>
      </w:r>
      <w:r w:rsidR="002910E6">
        <w:rPr/>
        <w:t xml:space="preserve">use </w:t>
      </w:r>
      <w:r w:rsidR="002C6C34">
        <w:rPr/>
        <w:t>EV</w:t>
      </w:r>
      <w:r w:rsidR="00EA1569">
        <w:rPr/>
        <w:t xml:space="preserve"> cars, etc</w:t>
      </w:r>
      <w:r w:rsidR="00C92B4F">
        <w:rPr/>
        <w:t>.</w:t>
      </w:r>
      <w:r w:rsidR="00EA1569">
        <w:rPr/>
        <w:t>) and</w:t>
      </w:r>
      <w:r w:rsidR="008D3004">
        <w:rPr/>
        <w:t xml:space="preserve"> </w:t>
      </w:r>
      <w:r w:rsidR="00822CC0">
        <w:rPr/>
        <w:t>not keep silent about this issue.</w:t>
      </w:r>
      <w:r w:rsidR="00CA5CE1">
        <w:br/>
      </w:r>
    </w:p>
    <w:p w:rsidR="009D1CA1" w:rsidP="00EE26FB" w:rsidRDefault="009D1CA1" w14:paraId="3AA2FEEC" w14:textId="57565C74">
      <w:pPr>
        <w:pStyle w:val="Heading2"/>
        <w:numPr>
          <w:ilvl w:val="1"/>
          <w:numId w:val="1"/>
        </w:numPr>
      </w:pPr>
      <w:bookmarkStart w:name="_Toc42761154" w:id="41"/>
      <w:r>
        <w:t>Visualizations</w:t>
      </w:r>
      <w:bookmarkEnd w:id="41"/>
    </w:p>
    <w:p w:rsidR="00362A54" w:rsidP="009D1CA1" w:rsidRDefault="00362A54" w14:paraId="5197B6DA" w14:textId="7A6BF46B">
      <w:pPr>
        <w:rPr>
          <w:rFonts w:cstheme="minorHAnsi"/>
          <w:color w:val="000000" w:themeColor="text1"/>
          <w:shd w:val="clear" w:color="auto" w:fill="FFFFFF"/>
        </w:rPr>
      </w:pPr>
      <w:r>
        <w:rPr>
          <w:rFonts w:cstheme="minorHAnsi"/>
          <w:color w:val="000000" w:themeColor="text1"/>
          <w:shd w:val="clear" w:color="auto" w:fill="FFFFFF"/>
        </w:rPr>
        <w:t xml:space="preserve">The visualization was done using Tableau Story. Every chart, graph, </w:t>
      </w:r>
      <w:r w:rsidR="000C3581">
        <w:rPr>
          <w:rFonts w:cstheme="minorHAnsi"/>
          <w:color w:val="000000" w:themeColor="text1"/>
          <w:shd w:val="clear" w:color="auto" w:fill="FFFFFF"/>
        </w:rPr>
        <w:t xml:space="preserve">a </w:t>
      </w:r>
      <w:r>
        <w:rPr>
          <w:rFonts w:cstheme="minorHAnsi"/>
          <w:color w:val="000000" w:themeColor="text1"/>
          <w:shd w:val="clear" w:color="auto" w:fill="FFFFFF"/>
        </w:rPr>
        <w:t xml:space="preserve">map is put together in a </w:t>
      </w:r>
      <w:r w:rsidR="00B7791C">
        <w:rPr>
          <w:rFonts w:cstheme="minorHAnsi"/>
          <w:color w:val="000000" w:themeColor="text1"/>
          <w:shd w:val="clear" w:color="auto" w:fill="FFFFFF"/>
        </w:rPr>
        <w:t>‘</w:t>
      </w:r>
      <w:r>
        <w:rPr>
          <w:rFonts w:cstheme="minorHAnsi"/>
          <w:color w:val="000000" w:themeColor="text1"/>
          <w:shd w:val="clear" w:color="auto" w:fill="FFFFFF"/>
        </w:rPr>
        <w:t>Story</w:t>
      </w:r>
      <w:r w:rsidR="00B7791C">
        <w:rPr>
          <w:rFonts w:cstheme="minorHAnsi"/>
          <w:color w:val="000000" w:themeColor="text1"/>
          <w:shd w:val="clear" w:color="auto" w:fill="FFFFFF"/>
        </w:rPr>
        <w:t>’</w:t>
      </w:r>
      <w:r>
        <w:rPr>
          <w:rFonts w:cstheme="minorHAnsi"/>
          <w:color w:val="000000" w:themeColor="text1"/>
          <w:shd w:val="clear" w:color="auto" w:fill="FFFFFF"/>
        </w:rPr>
        <w:t xml:space="preserve"> with the explanations, overviews, and conclusion </w:t>
      </w:r>
      <w:r w:rsidR="00B7791C">
        <w:rPr>
          <w:rFonts w:cstheme="minorHAnsi"/>
          <w:color w:val="000000" w:themeColor="text1"/>
          <w:shd w:val="clear" w:color="auto" w:fill="FFFFFF"/>
        </w:rPr>
        <w:t>that can be drawn from them.</w:t>
      </w:r>
    </w:p>
    <w:p w:rsidRPr="008A544D" w:rsidR="00362A54" w:rsidP="00012864" w:rsidRDefault="005D1779" w14:paraId="3B637A31" w14:textId="712E870A">
      <w:pPr>
        <w:rPr>
          <w:rStyle w:val="Hyperlink"/>
          <w:rFonts w:cstheme="minorHAnsi"/>
          <w:color w:val="70AD47" w:themeColor="accent6"/>
          <w:u w:val="none"/>
          <w:shd w:val="clear" w:color="auto" w:fill="FFFFFF"/>
        </w:rPr>
      </w:pPr>
      <w:hyperlink w:history="1" r:id="rId77">
        <w:r w:rsidRPr="00362A54" w:rsidR="00362A54">
          <w:rPr>
            <w:rStyle w:val="Hyperlink"/>
            <w:rFonts w:cstheme="minorHAnsi"/>
            <w:shd w:val="clear" w:color="auto" w:fill="FFFFFF"/>
          </w:rPr>
          <w:t>Click this sentence to redirect to the website.</w:t>
        </w:r>
      </w:hyperlink>
      <w:r w:rsidR="00012864">
        <w:rPr>
          <w:rStyle w:val="Hyperlink"/>
          <w:rFonts w:cstheme="minorHAnsi"/>
          <w:shd w:val="clear" w:color="auto" w:fill="FFFFFF"/>
        </w:rPr>
        <w:t xml:space="preserve">  </w:t>
      </w:r>
    </w:p>
    <w:p w:rsidR="00012864" w:rsidP="78784299" w:rsidRDefault="00012864" w14:paraId="6613ADEF" w14:textId="5B381FE3">
      <w:pPr>
        <w:rPr>
          <w:rStyle w:val="Hyperlink"/>
          <w:color w:val="auto"/>
          <w:u w:val="none"/>
          <w:shd w:val="clear" w:color="auto" w:fill="FFFFFF"/>
        </w:rPr>
      </w:pPr>
      <w:r w:rsidRPr="78784299">
        <w:rPr>
          <w:rStyle w:val="Hyperlink"/>
          <w:color w:val="auto"/>
          <w:u w:val="none"/>
          <w:shd w:val="clear" w:color="auto" w:fill="FFFFFF"/>
        </w:rPr>
        <w:t xml:space="preserve">During the </w:t>
      </w:r>
      <w:r w:rsidRPr="78784299" w:rsidR="00031B3D">
        <w:rPr>
          <w:rStyle w:val="Hyperlink"/>
          <w:color w:val="auto"/>
          <w:u w:val="none"/>
          <w:shd w:val="clear" w:color="auto" w:fill="FFFFFF"/>
        </w:rPr>
        <w:t>visualization,</w:t>
      </w:r>
      <w:r w:rsidRPr="78784299">
        <w:rPr>
          <w:rStyle w:val="Hyperlink"/>
          <w:color w:val="auto"/>
          <w:u w:val="none"/>
          <w:shd w:val="clear" w:color="auto" w:fill="FFFFFF"/>
        </w:rPr>
        <w:t xml:space="preserve"> some abbreviations and some concepts </w:t>
      </w:r>
      <w:r w:rsidRPr="78784299" w:rsidR="00031B3D">
        <w:rPr>
          <w:rStyle w:val="Hyperlink"/>
          <w:color w:val="auto"/>
          <w:u w:val="none"/>
          <w:shd w:val="clear" w:color="auto" w:fill="FFFFFF"/>
        </w:rPr>
        <w:t xml:space="preserve">are used </w:t>
      </w:r>
      <w:r w:rsidRPr="78784299">
        <w:rPr>
          <w:rStyle w:val="Hyperlink"/>
          <w:color w:val="auto"/>
          <w:u w:val="none"/>
          <w:shd w:val="clear" w:color="auto" w:fill="FFFFFF"/>
        </w:rPr>
        <w:t>which needs further explanation to fully understand:</w:t>
      </w:r>
    </w:p>
    <w:p w:rsidR="00012864" w:rsidP="00EE26FB" w:rsidRDefault="00C95687" w14:paraId="3120C428" w14:textId="3EC72EC2">
      <w:pPr>
        <w:pStyle w:val="ListParagraph"/>
        <w:numPr>
          <w:ilvl w:val="0"/>
          <w:numId w:val="4"/>
        </w:numPr>
        <w:rPr>
          <w:shd w:val="clear" w:color="auto" w:fill="FFFFFF"/>
        </w:rPr>
      </w:pPr>
      <w:r>
        <w:rPr>
          <w:shd w:val="clear" w:color="auto" w:fill="FFFFFF"/>
        </w:rPr>
        <w:t>GHG – greenhouse gases (mainly consisting of C02</w:t>
      </w:r>
      <w:r w:rsidR="003872C7">
        <w:rPr>
          <w:shd w:val="clear" w:color="auto" w:fill="FFFFFF"/>
        </w:rPr>
        <w:t xml:space="preserve">, </w:t>
      </w:r>
      <w:r>
        <w:rPr>
          <w:shd w:val="clear" w:color="auto" w:fill="FFFFFF"/>
        </w:rPr>
        <w:t>N</w:t>
      </w:r>
      <w:r w:rsidR="001345BE">
        <w:rPr>
          <w:shd w:val="clear" w:color="auto" w:fill="FFFFFF"/>
        </w:rPr>
        <w:t>2</w:t>
      </w:r>
      <w:r>
        <w:rPr>
          <w:shd w:val="clear" w:color="auto" w:fill="FFFFFF"/>
        </w:rPr>
        <w:t xml:space="preserve">O, </w:t>
      </w:r>
      <w:r w:rsidR="00774153">
        <w:rPr>
          <w:shd w:val="clear" w:color="auto" w:fill="FFFFFF"/>
        </w:rPr>
        <w:t>C</w:t>
      </w:r>
      <w:r>
        <w:rPr>
          <w:shd w:val="clear" w:color="auto" w:fill="FFFFFF"/>
        </w:rPr>
        <w:t>H</w:t>
      </w:r>
      <w:r w:rsidR="005D7628">
        <w:rPr>
          <w:shd w:val="clear" w:color="auto" w:fill="FFFFFF"/>
        </w:rPr>
        <w:t>4)</w:t>
      </w:r>
      <w:r w:rsidR="003872C7">
        <w:rPr>
          <w:shd w:val="clear" w:color="auto" w:fill="FFFFFF"/>
        </w:rPr>
        <w:t>. In this presentation, the measures are only for CO2.</w:t>
      </w:r>
    </w:p>
    <w:p w:rsidR="003872C7" w:rsidP="00EE26FB" w:rsidRDefault="003872C7" w14:paraId="6634DF55" w14:textId="5ED74FDB">
      <w:pPr>
        <w:pStyle w:val="ListParagraph"/>
        <w:numPr>
          <w:ilvl w:val="0"/>
          <w:numId w:val="4"/>
        </w:numPr>
        <w:rPr>
          <w:shd w:val="clear" w:color="auto" w:fill="FFFFFF"/>
        </w:rPr>
      </w:pPr>
      <w:r>
        <w:rPr>
          <w:shd w:val="clear" w:color="auto" w:fill="FFFFFF"/>
        </w:rPr>
        <w:t>Target Year – The year in which the ‘pledges’</w:t>
      </w:r>
      <w:r w:rsidR="00E627A0">
        <w:rPr>
          <w:shd w:val="clear" w:color="auto" w:fill="FFFFFF"/>
        </w:rPr>
        <w:t xml:space="preserve"> of each country</w:t>
      </w:r>
      <w:r>
        <w:rPr>
          <w:shd w:val="clear" w:color="auto" w:fill="FFFFFF"/>
        </w:rPr>
        <w:t xml:space="preserve"> need to be </w:t>
      </w:r>
      <w:r w:rsidR="00031B3D">
        <w:rPr>
          <w:shd w:val="clear" w:color="auto" w:fill="FFFFFF"/>
        </w:rPr>
        <w:t>completed or have significant improvements towards the pledges.</w:t>
      </w:r>
    </w:p>
    <w:p w:rsidR="00DA7451" w:rsidP="00EE26FB" w:rsidRDefault="00031B3D" w14:paraId="7FC2B495" w14:textId="72C4697D">
      <w:pPr>
        <w:pStyle w:val="ListParagraph"/>
        <w:numPr>
          <w:ilvl w:val="0"/>
          <w:numId w:val="4"/>
        </w:numPr>
        <w:rPr>
          <w:shd w:val="clear" w:color="auto" w:fill="FFFFFF"/>
        </w:rPr>
      </w:pPr>
      <w:r>
        <w:rPr>
          <w:shd w:val="clear" w:color="auto" w:fill="FFFFFF"/>
        </w:rPr>
        <w:t xml:space="preserve">Base Year – The year in which the current progression will be based on. For </w:t>
      </w:r>
      <w:r w:rsidR="00C163B5">
        <w:rPr>
          <w:shd w:val="clear" w:color="auto" w:fill="FFFFFF"/>
        </w:rPr>
        <w:t>example,</w:t>
      </w:r>
      <w:r>
        <w:rPr>
          <w:shd w:val="clear" w:color="auto" w:fill="FFFFFF"/>
        </w:rPr>
        <w:t xml:space="preserve"> if a pledge says: ‘reduce CO2 by 30% in 2030’, the measures in 2030 will be </w:t>
      </w:r>
      <w:r w:rsidR="00655A3E">
        <w:rPr>
          <w:shd w:val="clear" w:color="auto" w:fill="FFFFFF"/>
        </w:rPr>
        <w:t>compared</w:t>
      </w:r>
      <w:r>
        <w:rPr>
          <w:shd w:val="clear" w:color="auto" w:fill="FFFFFF"/>
        </w:rPr>
        <w:t xml:space="preserve"> to the measure</w:t>
      </w:r>
      <w:r w:rsidR="00C163B5">
        <w:rPr>
          <w:shd w:val="clear" w:color="auto" w:fill="FFFFFF"/>
        </w:rPr>
        <w:t>s</w:t>
      </w:r>
      <w:r>
        <w:rPr>
          <w:shd w:val="clear" w:color="auto" w:fill="FFFFFF"/>
        </w:rPr>
        <w:t xml:space="preserve"> in the base year (1990) and see if they are really 30% less.</w:t>
      </w:r>
    </w:p>
    <w:p w:rsidRPr="004557B5" w:rsidR="004557B5" w:rsidP="00EE26FB" w:rsidRDefault="00DA7451" w14:paraId="53F3EF71" w14:textId="6E137122">
      <w:pPr>
        <w:pStyle w:val="ListParagraph"/>
        <w:numPr>
          <w:ilvl w:val="0"/>
          <w:numId w:val="4"/>
        </w:numPr>
        <w:rPr>
          <w:shd w:val="clear" w:color="auto" w:fill="FFFFFF"/>
        </w:rPr>
      </w:pPr>
      <w:r>
        <w:rPr>
          <w:shd w:val="clear" w:color="auto" w:fill="FFFFFF"/>
        </w:rPr>
        <w:t>Lowess – refers to ‘</w:t>
      </w:r>
      <w:r w:rsidRPr="00DA7451">
        <w:rPr>
          <w:shd w:val="clear" w:color="auto" w:fill="FFFFFF"/>
        </w:rPr>
        <w:t>Locally Weighted Scatterplot Smoothing</w:t>
      </w:r>
      <w:r>
        <w:rPr>
          <w:shd w:val="clear" w:color="auto" w:fill="FFFFFF"/>
        </w:rPr>
        <w:t>’</w:t>
      </w:r>
      <w:r w:rsidRPr="00DA7451">
        <w:rPr>
          <w:shd w:val="clear" w:color="auto" w:fill="FFFFFF"/>
        </w:rPr>
        <w:t xml:space="preserve">, sometimes called LOESS </w:t>
      </w:r>
      <w:r>
        <w:rPr>
          <w:shd w:val="clear" w:color="auto" w:fill="FFFFFF"/>
        </w:rPr>
        <w:t>and it’</w:t>
      </w:r>
      <w:r w:rsidRPr="00DA7451">
        <w:rPr>
          <w:shd w:val="clear" w:color="auto" w:fill="FFFFFF"/>
        </w:rPr>
        <w:t xml:space="preserve">s a popular tool used in regression analysis that creates a smooth line through a timeplot or scatter plot to help you to see </w:t>
      </w:r>
      <w:r w:rsidR="0006267A">
        <w:rPr>
          <w:shd w:val="clear" w:color="auto" w:fill="FFFFFF"/>
        </w:rPr>
        <w:t xml:space="preserve">a </w:t>
      </w:r>
      <w:r w:rsidRPr="00DA7451">
        <w:rPr>
          <w:shd w:val="clear" w:color="auto" w:fill="FFFFFF"/>
        </w:rPr>
        <w:t>relationship between variables and foresee trends.</w:t>
      </w:r>
      <w:r>
        <w:rPr>
          <w:shd w:val="clear" w:color="auto" w:fill="FFFFFF"/>
        </w:rPr>
        <w:t xml:space="preserve"> In this case</w:t>
      </w:r>
      <w:r w:rsidR="0006267A">
        <w:rPr>
          <w:shd w:val="clear" w:color="auto" w:fill="FFFFFF"/>
        </w:rPr>
        <w:t>,</w:t>
      </w:r>
      <w:r>
        <w:rPr>
          <w:shd w:val="clear" w:color="auto" w:fill="FFFFFF"/>
        </w:rPr>
        <w:t xml:space="preserve"> </w:t>
      </w:r>
      <w:r w:rsidR="0006267A">
        <w:rPr>
          <w:shd w:val="clear" w:color="auto" w:fill="FFFFFF"/>
        </w:rPr>
        <w:t>it</w:t>
      </w:r>
      <w:r>
        <w:rPr>
          <w:shd w:val="clear" w:color="auto" w:fill="FFFFFF"/>
        </w:rPr>
        <w:t xml:space="preserve"> is used to smooth global mean temperatures.</w:t>
      </w:r>
    </w:p>
    <w:p w:rsidRPr="00AE2607" w:rsidR="00AE2607" w:rsidP="00AE2607" w:rsidRDefault="005672DF" w14:paraId="096866E3" w14:textId="0B525603">
      <w:pPr>
        <w:rPr>
          <w:shd w:val="clear" w:color="auto" w:fill="FFFFFF"/>
        </w:rPr>
      </w:pPr>
      <w:r>
        <w:rPr>
          <w:shd w:val="clear" w:color="auto" w:fill="FFFFFF"/>
        </w:rPr>
        <w:t>P.S: The ple</w:t>
      </w:r>
      <w:r w:rsidR="00CC54E2">
        <w:rPr>
          <w:shd w:val="clear" w:color="auto" w:fill="FFFFFF"/>
        </w:rPr>
        <w:t>dges are pre-2020</w:t>
      </w:r>
      <w:r w:rsidR="00A474BC">
        <w:rPr>
          <w:shd w:val="clear" w:color="auto" w:fill="FFFFFF"/>
        </w:rPr>
        <w:t>, the 2020 pledges are still in the making, as Coronavirus affected every country. There are theories that say Corona had a positive impact on the atmosphere.</w:t>
      </w:r>
    </w:p>
    <w:p w:rsidR="009D1CA1" w:rsidP="00EE26FB" w:rsidRDefault="009D1CA1" w14:paraId="74E07EED" w14:textId="055B4B7C">
      <w:pPr>
        <w:pStyle w:val="Heading2"/>
        <w:numPr>
          <w:ilvl w:val="1"/>
          <w:numId w:val="1"/>
        </w:numPr>
      </w:pPr>
      <w:bookmarkStart w:name="_Toc42761155" w:id="42"/>
      <w:r>
        <w:t>Datasets used</w:t>
      </w:r>
      <w:bookmarkEnd w:id="42"/>
    </w:p>
    <w:p w:rsidR="00DD5EE3" w:rsidP="00EE26FB" w:rsidRDefault="00DD5EE3" w14:paraId="3DB45854" w14:textId="433C0F28">
      <w:pPr>
        <w:pStyle w:val="ListParagraph"/>
        <w:numPr>
          <w:ilvl w:val="0"/>
          <w:numId w:val="9"/>
        </w:numPr>
        <w:rPr>
          <w:shd w:val="clear" w:color="auto" w:fill="FFFFFF"/>
        </w:rPr>
      </w:pPr>
      <w:r w:rsidRPr="00F13C77">
        <w:rPr>
          <w:shd w:val="clear" w:color="auto" w:fill="FFFFFF"/>
        </w:rPr>
        <w:t>Ed Dlugokencky and Pieter Tans, NOAA/ESRL (</w:t>
      </w:r>
      <w:hyperlink w:history="1" r:id="rId78">
        <w:r w:rsidRPr="00F13C77" w:rsidR="00F13C77">
          <w:rPr>
            <w:rStyle w:val="Hyperlink"/>
            <w:rFonts w:ascii="Arial" w:hAnsi="Arial" w:cs="Arial"/>
            <w:i/>
            <w:iCs/>
            <w:shd w:val="clear" w:color="auto" w:fill="FFFFFF"/>
          </w:rPr>
          <w:t>www.esrl.noaa.gov/gmd/ccgg/trends/</w:t>
        </w:r>
      </w:hyperlink>
      <w:r w:rsidRPr="00F13C77">
        <w:rPr>
          <w:shd w:val="clear" w:color="auto" w:fill="FFFFFF"/>
        </w:rPr>
        <w:t>)</w:t>
      </w:r>
      <w:r w:rsidR="00E82D5D">
        <w:rPr>
          <w:shd w:val="clear" w:color="auto" w:fill="FFFFFF"/>
        </w:rPr>
        <w:t xml:space="preserve"> </w:t>
      </w:r>
    </w:p>
    <w:p w:rsidRPr="00E82D5D" w:rsidR="00F13C77" w:rsidP="00EE26FB" w:rsidRDefault="008F6DD3" w14:paraId="7281FDD9" w14:textId="3A3E6241">
      <w:pPr>
        <w:pStyle w:val="ListParagraph"/>
        <w:numPr>
          <w:ilvl w:val="0"/>
          <w:numId w:val="9"/>
        </w:numPr>
        <w:rPr>
          <w:shd w:val="clear" w:color="auto" w:fill="FFFFFF"/>
        </w:rPr>
      </w:pPr>
      <w:r>
        <w:t xml:space="preserve">For the Global </w:t>
      </w:r>
      <w:r w:rsidR="00796B66">
        <w:t>Mean Temperatures: NASA</w:t>
      </w:r>
      <w:r>
        <w:t xml:space="preserve"> </w:t>
      </w:r>
      <w:hyperlink w:history="1" r:id="rId79">
        <w:r w:rsidRPr="00A15CAC">
          <w:rPr>
            <w:rStyle w:val="Hyperlink"/>
          </w:rPr>
          <w:t>https://data.giss.nasa.gov/gistemp/graphs/graph_data/Global_Mean_Estimates_based_on_Land_and_Ocean_Data/graph.txt</w:t>
        </w:r>
      </w:hyperlink>
    </w:p>
    <w:p w:rsidR="00E82D5D" w:rsidP="00EE26FB" w:rsidRDefault="00D121B7" w14:paraId="010F4E50" w14:textId="31F6DBF5">
      <w:pPr>
        <w:pStyle w:val="ListParagraph"/>
        <w:numPr>
          <w:ilvl w:val="0"/>
          <w:numId w:val="9"/>
        </w:numPr>
        <w:rPr>
          <w:shd w:val="clear" w:color="auto" w:fill="FFFFFF"/>
        </w:rPr>
      </w:pPr>
      <w:r w:rsidRPr="00D121B7">
        <w:rPr>
          <w:shd w:val="clear" w:color="auto" w:fill="FFFFFF"/>
        </w:rPr>
        <w:t xml:space="preserve">WRI, CAIT Climate Data Explorer. 2015. Washington, DC: World Resources Institute. Available online at </w:t>
      </w:r>
      <w:hyperlink w:history="1" r:id="rId80">
        <w:r w:rsidRPr="00A15CAC">
          <w:rPr>
            <w:rStyle w:val="Hyperlink"/>
            <w:shd w:val="clear" w:color="auto" w:fill="FFFFFF"/>
          </w:rPr>
          <w:t>http://cait.wri.org</w:t>
        </w:r>
      </w:hyperlink>
      <w:r>
        <w:rPr>
          <w:shd w:val="clear" w:color="auto" w:fill="FFFFFF"/>
        </w:rPr>
        <w:t xml:space="preserve"> </w:t>
      </w:r>
    </w:p>
    <w:p w:rsidR="002344A4" w:rsidP="00EE26FB" w:rsidRDefault="002344A4" w14:paraId="767AE994" w14:textId="12A9D3A7">
      <w:pPr>
        <w:pStyle w:val="ListParagraph"/>
        <w:numPr>
          <w:ilvl w:val="0"/>
          <w:numId w:val="9"/>
        </w:numPr>
        <w:rPr>
          <w:shd w:val="clear" w:color="auto" w:fill="FFFFFF"/>
        </w:rPr>
      </w:pPr>
      <w:r w:rsidRPr="002344A4">
        <w:rPr>
          <w:shd w:val="clear" w:color="auto" w:fill="FFFFFF"/>
        </w:rPr>
        <w:t>WRI, CAIT Climate Data Explorer. 2016. CAIT Paris Contributions Map. Washington, DC: World Resources Institute. Available at: http://cait.wri.org/indcs/</w:t>
      </w:r>
    </w:p>
    <w:p w:rsidRPr="009D1CA1" w:rsidR="00CB2B30" w:rsidP="009D1CA1" w:rsidRDefault="005D7628" w14:paraId="489E1BF3" w14:textId="60BB82AF">
      <w:pPr>
        <w:rPr>
          <w:rFonts w:cstheme="minorHAnsi"/>
          <w:color w:val="000000" w:themeColor="text1"/>
        </w:rPr>
      </w:pPr>
      <w:r>
        <w:rPr>
          <w:rFonts w:cstheme="minorHAnsi"/>
          <w:color w:val="000000" w:themeColor="text1"/>
        </w:rPr>
        <w:lastRenderedPageBreak/>
        <w:t>All</w:t>
      </w:r>
      <w:r w:rsidR="001654BD">
        <w:rPr>
          <w:rFonts w:cstheme="minorHAnsi"/>
          <w:color w:val="000000" w:themeColor="text1"/>
        </w:rPr>
        <w:t xml:space="preserve"> the datasets were commented inside the respective file. The only data cleanup was for the first two. They were just text files (not </w:t>
      </w:r>
      <w:r w:rsidR="00A0012B">
        <w:rPr>
          <w:rFonts w:cstheme="minorHAnsi"/>
          <w:color w:val="000000" w:themeColor="text1"/>
        </w:rPr>
        <w:t>CSV</w:t>
      </w:r>
      <w:r w:rsidR="001654BD">
        <w:rPr>
          <w:rFonts w:cstheme="minorHAnsi"/>
          <w:color w:val="000000" w:themeColor="text1"/>
        </w:rPr>
        <w:t xml:space="preserve"> nor excel files) so I ha</w:t>
      </w:r>
      <w:r w:rsidR="0019277A">
        <w:rPr>
          <w:rFonts w:cstheme="minorHAnsi"/>
          <w:color w:val="000000" w:themeColor="text1"/>
        </w:rPr>
        <w:t>d</w:t>
      </w:r>
      <w:r w:rsidR="001654BD">
        <w:rPr>
          <w:rFonts w:cstheme="minorHAnsi"/>
          <w:color w:val="000000" w:themeColor="text1"/>
        </w:rPr>
        <w:t xml:space="preserve"> to copy</w:t>
      </w:r>
      <w:r w:rsidR="00A0012B">
        <w:rPr>
          <w:rFonts w:cstheme="minorHAnsi"/>
          <w:color w:val="000000" w:themeColor="text1"/>
        </w:rPr>
        <w:t>-</w:t>
      </w:r>
      <w:r w:rsidR="001654BD">
        <w:rPr>
          <w:rFonts w:cstheme="minorHAnsi"/>
          <w:color w:val="000000" w:themeColor="text1"/>
        </w:rPr>
        <w:t>paste the data to</w:t>
      </w:r>
      <w:r w:rsidR="0019277A">
        <w:rPr>
          <w:rFonts w:cstheme="minorHAnsi"/>
          <w:color w:val="000000" w:themeColor="text1"/>
        </w:rPr>
        <w:t xml:space="preserve"> excel sheets. From there it was easy to create tables </w:t>
      </w:r>
      <w:r w:rsidR="00AC2B83">
        <w:rPr>
          <w:rFonts w:cstheme="minorHAnsi"/>
          <w:color w:val="000000" w:themeColor="text1"/>
        </w:rPr>
        <w:t>from the files to Tableau. The only connection between datasets w</w:t>
      </w:r>
      <w:r w:rsidR="002903FE">
        <w:rPr>
          <w:rFonts w:cstheme="minorHAnsi"/>
          <w:color w:val="000000" w:themeColor="text1"/>
        </w:rPr>
        <w:t xml:space="preserve">as between the first two </w:t>
      </w:r>
      <w:r>
        <w:rPr>
          <w:rFonts w:cstheme="minorHAnsi"/>
          <w:color w:val="000000" w:themeColor="text1"/>
        </w:rPr>
        <w:t>datasets (</w:t>
      </w:r>
      <w:r w:rsidR="002903FE">
        <w:rPr>
          <w:rFonts w:cstheme="minorHAnsi"/>
          <w:color w:val="000000" w:themeColor="text1"/>
        </w:rPr>
        <w:t>they were connected by the attribute ‘Year’).</w:t>
      </w:r>
      <w:r w:rsidR="00CA5CE1">
        <w:rPr>
          <w:rFonts w:cstheme="minorHAnsi"/>
          <w:color w:val="000000" w:themeColor="text1"/>
        </w:rPr>
        <w:br/>
      </w:r>
    </w:p>
    <w:p w:rsidR="009D1CA1" w:rsidP="00EE26FB" w:rsidRDefault="009D1CA1" w14:paraId="7E32A8AA" w14:textId="0A8C7A50">
      <w:pPr>
        <w:pStyle w:val="Heading2"/>
        <w:numPr>
          <w:ilvl w:val="1"/>
          <w:numId w:val="1"/>
        </w:numPr>
      </w:pPr>
      <w:bookmarkStart w:name="_Toc42761156" w:id="43"/>
      <w:r>
        <w:t>Scripts and code</w:t>
      </w:r>
      <w:bookmarkEnd w:id="43"/>
    </w:p>
    <w:p w:rsidR="00576FF3" w:rsidP="009D1CA1" w:rsidRDefault="005D7628" w14:paraId="4ED264C2" w14:textId="298F5C6D">
      <w:pPr>
        <w:rPr>
          <w:rFonts w:cstheme="minorHAnsi"/>
          <w:color w:val="000000" w:themeColor="text1"/>
          <w:shd w:val="clear" w:color="auto" w:fill="FFFFFF"/>
        </w:rPr>
      </w:pPr>
      <w:r>
        <w:rPr>
          <w:rFonts w:cstheme="minorHAnsi"/>
          <w:color w:val="000000" w:themeColor="text1"/>
          <w:shd w:val="clear" w:color="auto" w:fill="FFFFFF"/>
        </w:rPr>
        <w:t>All</w:t>
      </w:r>
      <w:r w:rsidR="00C8274B">
        <w:rPr>
          <w:rFonts w:cstheme="minorHAnsi"/>
          <w:color w:val="000000" w:themeColor="text1"/>
          <w:shd w:val="clear" w:color="auto" w:fill="FFFFFF"/>
        </w:rPr>
        <w:t xml:space="preserve"> the visualization</w:t>
      </w:r>
      <w:r w:rsidR="0056544F">
        <w:rPr>
          <w:rFonts w:cstheme="minorHAnsi"/>
          <w:color w:val="000000" w:themeColor="text1"/>
          <w:shd w:val="clear" w:color="auto" w:fill="FFFFFF"/>
        </w:rPr>
        <w:t>s</w:t>
      </w:r>
      <w:r w:rsidR="00C8274B">
        <w:rPr>
          <w:rFonts w:cstheme="minorHAnsi"/>
          <w:color w:val="000000" w:themeColor="text1"/>
          <w:shd w:val="clear" w:color="auto" w:fill="FFFFFF"/>
        </w:rPr>
        <w:t xml:space="preserve"> w</w:t>
      </w:r>
      <w:r w:rsidR="0056544F">
        <w:rPr>
          <w:rFonts w:cstheme="minorHAnsi"/>
          <w:color w:val="000000" w:themeColor="text1"/>
          <w:shd w:val="clear" w:color="auto" w:fill="FFFFFF"/>
        </w:rPr>
        <w:t>ere</w:t>
      </w:r>
      <w:r w:rsidR="00C8274B">
        <w:rPr>
          <w:rFonts w:cstheme="minorHAnsi"/>
          <w:color w:val="000000" w:themeColor="text1"/>
          <w:shd w:val="clear" w:color="auto" w:fill="FFFFFF"/>
        </w:rPr>
        <w:t xml:space="preserve"> done using Tableau. No coding or</w:t>
      </w:r>
      <w:r w:rsidR="00576FF3">
        <w:rPr>
          <w:rFonts w:cstheme="minorHAnsi"/>
          <w:color w:val="000000" w:themeColor="text1"/>
          <w:shd w:val="clear" w:color="auto" w:fill="FFFFFF"/>
        </w:rPr>
        <w:t xml:space="preserve"> script was or should be used. To </w:t>
      </w:r>
      <w:r w:rsidR="00046F2A">
        <w:rPr>
          <w:rFonts w:cstheme="minorHAnsi"/>
          <w:color w:val="000000" w:themeColor="text1"/>
          <w:shd w:val="clear" w:color="auto" w:fill="FFFFFF"/>
        </w:rPr>
        <w:t xml:space="preserve">run the whole project on your local machine a Tableau package can be downloaded from the shareable link mentioned in chapter 7.1. </w:t>
      </w:r>
      <w:r w:rsidR="00896BE9">
        <w:rPr>
          <w:rFonts w:cstheme="minorHAnsi"/>
          <w:color w:val="000000" w:themeColor="text1"/>
          <w:shd w:val="clear" w:color="auto" w:fill="FFFFFF"/>
        </w:rPr>
        <w:t xml:space="preserve"> Since the data is extracted you do not need to download it.</w:t>
      </w:r>
    </w:p>
    <w:p w:rsidRPr="00576FF3" w:rsidR="007C22AB" w:rsidP="009D1CA1" w:rsidRDefault="002F0719" w14:paraId="1A704E18" w14:textId="77777777">
      <w:pPr>
        <w:rPr>
          <w:rFonts w:cstheme="minorHAnsi"/>
          <w:color w:val="000000" w:themeColor="text1"/>
          <w:shd w:val="clear" w:color="auto" w:fill="FFFFFF"/>
        </w:rPr>
      </w:pPr>
      <w:r>
        <w:rPr>
          <w:rFonts w:cstheme="minorHAnsi"/>
          <w:color w:val="000000" w:themeColor="text1"/>
          <w:shd w:val="clear" w:color="auto" w:fill="FFFFFF"/>
        </w:rPr>
        <w:t>Some snapshots of the visualization can be seen below:</w:t>
      </w:r>
      <w:r w:rsidR="007C22AB">
        <w:rPr>
          <w:rFonts w:cstheme="minorHAnsi"/>
          <w:color w:val="000000" w:themeColor="text1"/>
          <w:shd w:val="clear" w:color="auto" w:fill="FFFFFF"/>
        </w:rPr>
        <w:br/>
      </w:r>
    </w:p>
    <w:tbl>
      <w:tblPr>
        <w:tblStyle w:val="TableGrid"/>
        <w:tblW w:w="0" w:type="auto"/>
        <w:tblLook w:val="04A0" w:firstRow="1" w:lastRow="0" w:firstColumn="1" w:lastColumn="0" w:noHBand="0" w:noVBand="1"/>
      </w:tblPr>
      <w:tblGrid>
        <w:gridCol w:w="3345"/>
        <w:gridCol w:w="6051"/>
      </w:tblGrid>
      <w:tr w:rsidR="008210AA" w:rsidTr="47CF5B46" w14:paraId="167BB2E1" w14:textId="77777777">
        <w:tc>
          <w:tcPr>
            <w:tcW w:w="3681" w:type="dxa"/>
            <w:shd w:val="clear" w:color="auto" w:fill="D9E2F3" w:themeFill="accent1" w:themeFillTint="33"/>
            <w:tcMar/>
          </w:tcPr>
          <w:p w:rsidR="007C22AB" w:rsidP="66E774C5" w:rsidRDefault="0056544F" w14:paraId="3B5D5E1A" w14:textId="35558578">
            <w:pPr>
              <w:rPr>
                <w:color w:val="000000" w:themeColor="text1"/>
                <w:shd w:val="clear" w:color="auto" w:fill="FFFFFF"/>
              </w:rPr>
            </w:pPr>
            <w:r w:rsidRPr="00942A84">
              <w:t>A s</w:t>
            </w:r>
            <w:r w:rsidRPr="00942A84" w:rsidR="00221AAD">
              <w:t xml:space="preserve">howcase of using two datasets </w:t>
            </w:r>
            <w:r w:rsidRPr="00942A84" w:rsidR="003572E2">
              <w:t>and link</w:t>
            </w:r>
            <w:r w:rsidRPr="00942A84">
              <w:t>s</w:t>
            </w:r>
            <w:r w:rsidRPr="00942A84" w:rsidR="003572E2">
              <w:t xml:space="preserve"> between them</w:t>
            </w:r>
            <w:r w:rsidRPr="00942A84" w:rsidR="4340D6F4">
              <w:t xml:space="preserve"> </w:t>
            </w:r>
            <w:r w:rsidRPr="00942A84" w:rsidR="003572E2">
              <w:t>(Year).</w:t>
            </w:r>
          </w:p>
        </w:tc>
        <w:tc>
          <w:tcPr>
            <w:tcW w:w="5715" w:type="dxa"/>
            <w:shd w:val="clear" w:color="auto" w:fill="D9E2F3" w:themeFill="accent1" w:themeFillTint="33"/>
            <w:tcMar/>
          </w:tcPr>
          <w:p w:rsidR="007C22AB" w:rsidP="009D1CA1" w:rsidRDefault="7C1780C4" w14:paraId="07EFD2EE" w14:textId="5627A00D">
            <w:pPr>
              <w:rPr>
                <w:rFonts w:cstheme="minorHAnsi"/>
                <w:color w:val="000000" w:themeColor="text1"/>
                <w:shd w:val="clear" w:color="auto" w:fill="FFFFFF"/>
              </w:rPr>
            </w:pPr>
            <w:r w:rsidR="7C1780C4">
              <w:drawing>
                <wp:inline wp14:editId="53078A04" wp14:anchorId="4933F7E0">
                  <wp:extent cx="2533650" cy="2004617"/>
                  <wp:effectExtent l="0" t="0" r="0" b="0"/>
                  <wp:docPr id="129672969" name="Picture 15" title=""/>
                  <wp:cNvGraphicFramePr>
                    <a:graphicFrameLocks noChangeAspect="1"/>
                  </wp:cNvGraphicFramePr>
                  <a:graphic>
                    <a:graphicData uri="http://schemas.openxmlformats.org/drawingml/2006/picture">
                      <pic:pic>
                        <pic:nvPicPr>
                          <pic:cNvPr id="0" name="Picture 15"/>
                          <pic:cNvPicPr/>
                        </pic:nvPicPr>
                        <pic:blipFill>
                          <a:blip r:embed="Rf04a44dd7d394be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33650" cy="2004617"/>
                          </a:xfrm>
                          <a:prstGeom prst="rect">
                            <a:avLst/>
                          </a:prstGeom>
                        </pic:spPr>
                      </pic:pic>
                    </a:graphicData>
                  </a:graphic>
                </wp:inline>
              </w:drawing>
            </w:r>
          </w:p>
        </w:tc>
      </w:tr>
      <w:tr w:rsidR="008210AA" w:rsidTr="47CF5B46" w14:paraId="6E20C0E4" w14:textId="77777777">
        <w:tc>
          <w:tcPr>
            <w:tcW w:w="3681" w:type="dxa"/>
            <w:shd w:val="clear" w:color="auto" w:fill="8EAADB" w:themeFill="accent1" w:themeFillTint="99"/>
            <w:tcMar/>
          </w:tcPr>
          <w:p w:rsidR="007C22AB" w:rsidP="009D1CA1" w:rsidRDefault="00330FD7" w14:paraId="228A20FB" w14:textId="2DD04E11">
            <w:pPr>
              <w:rPr>
                <w:color w:val="000000" w:themeColor="text1"/>
                <w:shd w:val="clear" w:color="auto" w:fill="FFFFFF"/>
              </w:rPr>
            </w:pPr>
            <w:r w:rsidRPr="00942A84">
              <w:t>Creating a dashboard</w:t>
            </w:r>
            <w:r w:rsidRPr="00942A84" w:rsidR="00842572">
              <w:t xml:space="preserve"> using a sheet and a text canvas. </w:t>
            </w:r>
            <w:r w:rsidRPr="00942A84" w:rsidR="004E7A36">
              <w:t>Those dashboards</w:t>
            </w:r>
            <w:r w:rsidRPr="00942A84" w:rsidR="00842572">
              <w:t xml:space="preserve"> can be put on a Story.</w:t>
            </w:r>
          </w:p>
        </w:tc>
        <w:tc>
          <w:tcPr>
            <w:tcW w:w="5715" w:type="dxa"/>
            <w:shd w:val="clear" w:color="auto" w:fill="8EAADB" w:themeFill="accent1" w:themeFillTint="99"/>
            <w:tcMar/>
          </w:tcPr>
          <w:p w:rsidR="007C22AB" w:rsidP="009D1CA1" w:rsidRDefault="3A14A054" w14:paraId="281FFC5A" w14:textId="1B5E247C">
            <w:pPr>
              <w:rPr>
                <w:rFonts w:cstheme="minorHAnsi"/>
                <w:color w:val="000000" w:themeColor="text1"/>
                <w:shd w:val="clear" w:color="auto" w:fill="FFFFFF"/>
              </w:rPr>
            </w:pPr>
            <w:r w:rsidR="3A14A054">
              <w:drawing>
                <wp:inline wp14:editId="4FA724B2" wp14:anchorId="05AA5E7A">
                  <wp:extent cx="2990850" cy="2490361"/>
                  <wp:effectExtent l="0" t="0" r="0" b="5715"/>
                  <wp:docPr id="968110210" name="Picture 18" title=""/>
                  <wp:cNvGraphicFramePr>
                    <a:graphicFrameLocks noChangeAspect="1"/>
                  </wp:cNvGraphicFramePr>
                  <a:graphic>
                    <a:graphicData uri="http://schemas.openxmlformats.org/drawingml/2006/picture">
                      <pic:pic>
                        <pic:nvPicPr>
                          <pic:cNvPr id="0" name="Picture 18"/>
                          <pic:cNvPicPr/>
                        </pic:nvPicPr>
                        <pic:blipFill>
                          <a:blip r:embed="R896c52d220f2467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990850" cy="2490361"/>
                          </a:xfrm>
                          <a:prstGeom prst="rect">
                            <a:avLst/>
                          </a:prstGeom>
                        </pic:spPr>
                      </pic:pic>
                    </a:graphicData>
                  </a:graphic>
                </wp:inline>
              </w:drawing>
            </w:r>
          </w:p>
        </w:tc>
      </w:tr>
      <w:tr w:rsidR="008210AA" w:rsidTr="47CF5B46" w14:paraId="07E1E52F" w14:textId="77777777">
        <w:tc>
          <w:tcPr>
            <w:tcW w:w="3681" w:type="dxa"/>
            <w:shd w:val="clear" w:color="auto" w:fill="D9E2F3" w:themeFill="accent1" w:themeFillTint="33"/>
            <w:tcMar/>
          </w:tcPr>
          <w:p w:rsidRPr="00C923DF" w:rsidR="007C22AB" w:rsidP="66E774C5" w:rsidRDefault="00012864" w14:paraId="7994CD81" w14:textId="55F4B0F9">
            <w:pPr>
              <w:rPr>
                <w:shd w:val="clear" w:color="auto" w:fill="FFFFFF"/>
              </w:rPr>
            </w:pPr>
            <w:r w:rsidRPr="00942A84">
              <w:lastRenderedPageBreak/>
              <w:t>U</w:t>
            </w:r>
            <w:r w:rsidRPr="00C923DF">
              <w:t xml:space="preserve">sing a new </w:t>
            </w:r>
            <w:r w:rsidRPr="00C923DF" w:rsidR="004E7A36">
              <w:t>type of</w:t>
            </w:r>
            <w:r w:rsidRPr="00C923DF">
              <w:t xml:space="preserve"> chart known as ‘pie chart’ to show how much only two countries contribute to GHG.</w:t>
            </w:r>
          </w:p>
        </w:tc>
        <w:tc>
          <w:tcPr>
            <w:tcW w:w="5715" w:type="dxa"/>
            <w:shd w:val="clear" w:color="auto" w:fill="D9E2F3" w:themeFill="accent1" w:themeFillTint="33"/>
            <w:tcMar/>
          </w:tcPr>
          <w:p w:rsidR="007C22AB" w:rsidP="009D1CA1" w:rsidRDefault="00994E6F" w14:paraId="5C9CD69B" w14:textId="3023A70B">
            <w:pPr>
              <w:rPr>
                <w:rFonts w:cstheme="minorHAnsi"/>
                <w:color w:val="000000" w:themeColor="text1"/>
                <w:shd w:val="clear" w:color="auto" w:fill="FFFFFF"/>
              </w:rPr>
            </w:pPr>
            <w:r>
              <w:rPr>
                <w:noProof/>
              </w:rPr>
              <w:drawing>
                <wp:inline distT="0" distB="0" distL="0" distR="0" wp14:anchorId="62CC1BB3" wp14:editId="104EBB93">
                  <wp:extent cx="3517265" cy="1876425"/>
                  <wp:effectExtent l="0" t="0" r="698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cstate="print">
                            <a:extLst>
                              <a:ext uri="{28A0092B-C50C-407E-A947-70E740481C1C}">
                                <a14:useLocalDpi xmlns:a14="http://schemas.microsoft.com/office/drawing/2010/main" val="0"/>
                              </a:ext>
                            </a:extLst>
                          </a:blip>
                          <a:srcRect b="3462"/>
                          <a:stretch/>
                        </pic:blipFill>
                        <pic:spPr bwMode="auto">
                          <a:xfrm>
                            <a:off x="0" y="0"/>
                            <a:ext cx="3517750" cy="1876684"/>
                          </a:xfrm>
                          <a:prstGeom prst="rect">
                            <a:avLst/>
                          </a:prstGeom>
                          <a:ln>
                            <a:noFill/>
                          </a:ln>
                          <a:extLst>
                            <a:ext uri="{53640926-AAD7-44D8-BBD7-CCE9431645EC}">
                              <a14:shadowObscured xmlns:a14="http://schemas.microsoft.com/office/drawing/2010/main"/>
                            </a:ext>
                          </a:extLst>
                        </pic:spPr>
                      </pic:pic>
                    </a:graphicData>
                  </a:graphic>
                </wp:inline>
              </w:drawing>
            </w:r>
          </w:p>
        </w:tc>
      </w:tr>
      <w:tr w:rsidR="00994E6F" w:rsidTr="47CF5B46" w14:paraId="785DAFEB" w14:textId="77777777">
        <w:tc>
          <w:tcPr>
            <w:tcW w:w="3681" w:type="dxa"/>
            <w:shd w:val="clear" w:color="auto" w:fill="8EAADB" w:themeFill="accent1" w:themeFillTint="99"/>
            <w:tcMar/>
          </w:tcPr>
          <w:p w:rsidR="00994E6F" w:rsidP="009D1CA1" w:rsidRDefault="00994E6F" w14:paraId="60BBA544" w14:textId="7637526C">
            <w:pPr>
              <w:rPr>
                <w:color w:val="000000" w:themeColor="text1"/>
                <w:shd w:val="clear" w:color="auto" w:fill="FFFFFF"/>
              </w:rPr>
            </w:pPr>
            <w:r w:rsidRPr="007F4239">
              <w:t xml:space="preserve">The use of a map containing </w:t>
            </w:r>
            <w:r w:rsidRPr="007F4239" w:rsidR="007E1147">
              <w:t>all the countries and their pollution</w:t>
            </w:r>
            <w:r w:rsidRPr="007F4239" w:rsidR="002502A3">
              <w:t xml:space="preserve"> of CO2.</w:t>
            </w:r>
            <w:r w:rsidRPr="007F4239" w:rsidR="00F12920">
              <w:t xml:space="preserve"> A color gradient was used in red</w:t>
            </w:r>
            <w:r w:rsidRPr="007F4239" w:rsidR="25C6507D">
              <w:t xml:space="preserve"> </w:t>
            </w:r>
            <w:r w:rsidRPr="007F4239" w:rsidR="00F12920">
              <w:t xml:space="preserve">(to underline the fact that </w:t>
            </w:r>
            <w:r w:rsidRPr="007F4239" w:rsidR="005D7628">
              <w:t>it is</w:t>
            </w:r>
            <w:r w:rsidRPr="007F4239" w:rsidR="00F12920">
              <w:t xml:space="preserve"> not positive) </w:t>
            </w:r>
            <w:r w:rsidRPr="007F4239" w:rsidR="004E7A36">
              <w:t>to better see the countries with high C02 pollution.</w:t>
            </w:r>
          </w:p>
        </w:tc>
        <w:tc>
          <w:tcPr>
            <w:tcW w:w="5715" w:type="dxa"/>
            <w:shd w:val="clear" w:color="auto" w:fill="8EAADB" w:themeFill="accent1" w:themeFillTint="99"/>
            <w:tcMar/>
          </w:tcPr>
          <w:p w:rsidR="00994E6F" w:rsidP="009D1CA1" w:rsidRDefault="3CFA3016" w14:paraId="19C01120" w14:textId="01B239EF">
            <w:pPr>
              <w:rPr>
                <w:noProof/>
              </w:rPr>
            </w:pPr>
            <w:r w:rsidR="3CFA3016">
              <w:drawing>
                <wp:inline wp14:editId="305EBABC" wp14:anchorId="2D653CAC">
                  <wp:extent cx="3705225" cy="1953850"/>
                  <wp:effectExtent l="0" t="0" r="0" b="8890"/>
                  <wp:docPr id="1502259317" name="Picture 20" title=""/>
                  <wp:cNvGraphicFramePr>
                    <a:graphicFrameLocks noChangeAspect="1"/>
                  </wp:cNvGraphicFramePr>
                  <a:graphic>
                    <a:graphicData uri="http://schemas.openxmlformats.org/drawingml/2006/picture">
                      <pic:pic>
                        <pic:nvPicPr>
                          <pic:cNvPr id="0" name="Picture 20"/>
                          <pic:cNvPicPr/>
                        </pic:nvPicPr>
                        <pic:blipFill>
                          <a:blip r:embed="R52500067a0ec45d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705225" cy="1953850"/>
                          </a:xfrm>
                          <a:prstGeom prst="rect">
                            <a:avLst/>
                          </a:prstGeom>
                        </pic:spPr>
                      </pic:pic>
                    </a:graphicData>
                  </a:graphic>
                </wp:inline>
              </w:drawing>
            </w:r>
          </w:p>
        </w:tc>
      </w:tr>
    </w:tbl>
    <w:p w:rsidRPr="00576FF3" w:rsidR="00CA5CE1" w:rsidP="009D1CA1" w:rsidRDefault="00CA5CE1" w14:paraId="24C4B535" w14:textId="31B22633">
      <w:pPr>
        <w:rPr>
          <w:rFonts w:cstheme="minorHAnsi"/>
          <w:color w:val="000000" w:themeColor="text1"/>
          <w:shd w:val="clear" w:color="auto" w:fill="FFFFFF"/>
        </w:rPr>
      </w:pPr>
    </w:p>
    <w:p w:rsidR="009D1CA1" w:rsidP="00EE26FB" w:rsidRDefault="009D1CA1" w14:paraId="03DB2178" w14:textId="37B3A594">
      <w:pPr>
        <w:pStyle w:val="Heading2"/>
        <w:numPr>
          <w:ilvl w:val="1"/>
          <w:numId w:val="1"/>
        </w:numPr>
      </w:pPr>
      <w:bookmarkStart w:name="_Toc42761157" w:id="44"/>
      <w:r>
        <w:t>Process report</w:t>
      </w:r>
      <w:bookmarkEnd w:id="44"/>
    </w:p>
    <w:p w:rsidRPr="007B58DE" w:rsidR="007B58DE" w:rsidP="007B58DE" w:rsidRDefault="007B58DE" w14:paraId="70B52598" w14:textId="761E0383">
      <w:r>
        <w:t>[Aleksander]</w:t>
      </w:r>
    </w:p>
    <w:p w:rsidR="00DA1E13" w:rsidP="00DA1E13" w:rsidRDefault="00DA1E13" w14:paraId="01E3E115" w14:textId="1CD11BB8">
      <w:r>
        <w:t xml:space="preserve">From experience, doing a lot of research is an integral part of </w:t>
      </w:r>
      <w:r w:rsidR="00BD3A7D">
        <w:t>starting a project. Having good knowledge from the start makes the implementation easier. First</w:t>
      </w:r>
      <w:r w:rsidR="00142C81">
        <w:t>,</w:t>
      </w:r>
      <w:r w:rsidR="00BD3A7D">
        <w:t xml:space="preserve"> it was hard because I </w:t>
      </w:r>
      <w:r w:rsidR="007453BD">
        <w:t>did not</w:t>
      </w:r>
      <w:r w:rsidR="00BD3A7D">
        <w:t xml:space="preserve"> have much knowledge </w:t>
      </w:r>
      <w:r w:rsidR="00142C81">
        <w:t>about</w:t>
      </w:r>
      <w:r w:rsidR="00BD3A7D">
        <w:t xml:space="preserve"> this </w:t>
      </w:r>
      <w:r w:rsidR="005D7628">
        <w:t>subject</w:t>
      </w:r>
      <w:r w:rsidR="00BD3A7D">
        <w:t xml:space="preserve">. What strikes me the most is that every article or information about Climate Action was based around the ‘Greenhouse gases’, mostly CO2, and that’s true. An increase in GHG, has bought </w:t>
      </w:r>
      <w:r w:rsidR="00AF60A6">
        <w:t>increasing temperatures, which as we know are not good for the Earth.</w:t>
      </w:r>
    </w:p>
    <w:p w:rsidR="007453BD" w:rsidP="00DA1E13" w:rsidRDefault="007453BD" w14:paraId="140F417B" w14:textId="727B58FE">
      <w:r>
        <w:t xml:space="preserve">Another important aspect is the ‘Action’. </w:t>
      </w:r>
      <w:r w:rsidR="00361093">
        <w:t xml:space="preserve">After we learn about the Climate and what is happening with it, taking realistic steps is important. The Paris Agreement was the most well-known, global plan for climate action, with each country setting its goals. </w:t>
      </w:r>
    </w:p>
    <w:p w:rsidR="00361093" w:rsidP="00DA1E13" w:rsidRDefault="00361093" w14:paraId="0111EFCB" w14:textId="243661A0">
      <w:r>
        <w:t xml:space="preserve">The one thing I regret was missing out on receiving feedback from my teachers. But using the </w:t>
      </w:r>
      <w:r w:rsidR="007276A8">
        <w:t>other</w:t>
      </w:r>
      <w:r w:rsidR="002C6C34">
        <w:t>'</w:t>
      </w:r>
      <w:r w:rsidR="007276A8">
        <w:t xml:space="preserve">s work and feedback and constantly asking for help or keep track of the project helped me </w:t>
      </w:r>
      <w:r w:rsidR="009150C6">
        <w:t>to finish my part. Also</w:t>
      </w:r>
      <w:r w:rsidR="5FD6562F">
        <w:t>,</w:t>
      </w:r>
      <w:r w:rsidR="009150C6">
        <w:t xml:space="preserve"> I wish I would not be</w:t>
      </w:r>
      <w:r w:rsidR="00A1207A">
        <w:t xml:space="preserve"> analyzing a lot of different aspects of Climate Action, as it is better to </w:t>
      </w:r>
      <w:r w:rsidR="00D46157">
        <w:t>take one aspect and try to examine it as best as possible.</w:t>
      </w:r>
    </w:p>
    <w:p w:rsidRPr="00DA1E13" w:rsidR="00AF60A6" w:rsidP="00DA1E13" w:rsidRDefault="00AF60A6" w14:paraId="6A2AAE1B" w14:textId="77777777"/>
    <w:p w:rsidR="009D1CA1" w:rsidRDefault="009D1CA1" w14:paraId="1EFB5836" w14:textId="03D33C96">
      <w:pPr>
        <w:rPr>
          <w:rFonts w:cstheme="minorHAnsi"/>
          <w:color w:val="000000" w:themeColor="text1"/>
        </w:rPr>
      </w:pPr>
      <w:r>
        <w:rPr>
          <w:rFonts w:cstheme="minorHAnsi"/>
          <w:color w:val="000000" w:themeColor="text1"/>
        </w:rPr>
        <w:br w:type="page"/>
      </w:r>
    </w:p>
    <w:p w:rsidR="009D1CA1" w:rsidP="00EE26FB" w:rsidRDefault="0092050E" w14:paraId="117D4A5E" w14:textId="178E3B03">
      <w:pPr>
        <w:pStyle w:val="Heading1"/>
        <w:numPr>
          <w:ilvl w:val="0"/>
          <w:numId w:val="1"/>
        </w:numPr>
      </w:pPr>
      <w:bookmarkStart w:name="_Toc42761158" w:id="45"/>
      <w:bookmarkStart w:name="_Toc42980124" w:id="46"/>
      <w:r>
        <w:lastRenderedPageBreak/>
        <w:t>Life on land</w:t>
      </w:r>
      <w:bookmarkEnd w:id="45"/>
      <w:bookmarkEnd w:id="46"/>
    </w:p>
    <w:p w:rsidRPr="009D1CA1" w:rsidR="009D1CA1" w:rsidP="009D1CA1" w:rsidRDefault="00672371" w14:paraId="0E9AA6AF" w14:textId="6A913F44">
      <w:r>
        <w:rPr>
          <w:noProof/>
        </w:rPr>
        <w:drawing>
          <wp:anchor distT="0" distB="0" distL="114300" distR="114300" simplePos="0" relativeHeight="251658250" behindDoc="0" locked="0" layoutInCell="1" allowOverlap="1" wp14:anchorId="5D4506B6" wp14:editId="57289D34">
            <wp:simplePos x="0" y="0"/>
            <wp:positionH relativeFrom="margin">
              <wp:posOffset>4662170</wp:posOffset>
            </wp:positionH>
            <wp:positionV relativeFrom="paragraph">
              <wp:posOffset>184785</wp:posOffset>
            </wp:positionV>
            <wp:extent cx="1306195" cy="1306195"/>
            <wp:effectExtent l="38100" t="38100" r="103505" b="103505"/>
            <wp:wrapSquare wrapText="bothSides"/>
            <wp:docPr id="21" name="Picture 21" descr="life on land SDG - Gula Gula Voedselb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fe on land SDG - Gula Gula Voedselbos"/>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306195" cy="1306195"/>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47CF5B46">
        <w:rPr/>
        <w:t/>
      </w:r>
    </w:p>
    <w:p w:rsidR="009D1CA1" w:rsidP="00EE26FB" w:rsidRDefault="009D1CA1" w14:paraId="5DF93355" w14:textId="77777777">
      <w:pPr>
        <w:pStyle w:val="Heading2"/>
        <w:numPr>
          <w:ilvl w:val="1"/>
          <w:numId w:val="1"/>
        </w:numPr>
      </w:pPr>
      <w:bookmarkStart w:name="_Toc42761159" w:id="47"/>
      <w:r>
        <w:t>Visualizations</w:t>
      </w:r>
      <w:bookmarkEnd w:id="47"/>
    </w:p>
    <w:p w:rsidRPr="009D1CA1" w:rsidR="009D1CA1" w:rsidP="009D1CA1" w:rsidRDefault="00DF30FF" w14:paraId="3C3320B7" w14:textId="6134F7A8">
      <w:pPr>
        <w:rPr>
          <w:rFonts w:cstheme="minorHAnsi"/>
          <w:color w:val="000000" w:themeColor="text1"/>
        </w:rPr>
      </w:pPr>
      <w:r>
        <w:rPr>
          <w:rFonts w:cstheme="minorHAnsi"/>
          <w:color w:val="000000" w:themeColor="text1"/>
          <w:shd w:val="clear" w:color="auto" w:fill="FFFFFF"/>
        </w:rPr>
        <w:pict w14:anchorId="0CD1F776">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75.6pt;height:49.2pt" type="#_x0000_t75">
            <v:imagedata o:title="" r:id="rId86"/>
          </v:shape>
        </w:pict>
      </w:r>
      <w:r w:rsidRPr="007D4506" w:rsidR="007D4506">
        <w:rPr/>
        <w:t xml:space="preserve"> </w:t>
      </w:r>
    </w:p>
    <w:p w:rsidR="009D1CA1" w:rsidP="00EE26FB" w:rsidRDefault="009D1CA1" w14:paraId="107AE859" w14:textId="77777777">
      <w:pPr>
        <w:pStyle w:val="Heading2"/>
        <w:numPr>
          <w:ilvl w:val="1"/>
          <w:numId w:val="1"/>
        </w:numPr>
      </w:pPr>
      <w:bookmarkStart w:name="_Toc42761160" w:id="48"/>
      <w:r>
        <w:t>Datasets used</w:t>
      </w:r>
      <w:bookmarkEnd w:id="48"/>
    </w:p>
    <w:p w:rsidR="43B1FFEC" w:rsidP="1F5BC3B1" w:rsidRDefault="433320DD" w14:paraId="03A54E7A" w14:textId="73BBD20C">
      <w:pPr>
        <w:spacing w:line="257" w:lineRule="auto"/>
        <w:jc w:val="both"/>
        <w:rPr>
          <w:rFonts w:ascii="Calibri" w:hAnsi="Calibri" w:eastAsia="Calibri" w:cs="Calibri"/>
          <w:color w:val="000000" w:themeColor="text1"/>
        </w:rPr>
      </w:pPr>
      <w:r w:rsidRPr="32795899">
        <w:rPr>
          <w:rFonts w:ascii="Calibri" w:hAnsi="Calibri" w:eastAsia="Calibri" w:cs="Calibri"/>
          <w:color w:val="000000" w:themeColor="text1"/>
        </w:rPr>
        <w:t>FAO – Food and Agriculture Organization of the United Nations datasets:</w:t>
      </w:r>
    </w:p>
    <w:p w:rsidR="43B1FFEC" w:rsidP="1F5BC3B1" w:rsidRDefault="433320DD" w14:paraId="7AF401F0" w14:textId="46D7E173">
      <w:pPr>
        <w:spacing w:line="257" w:lineRule="auto"/>
        <w:jc w:val="both"/>
      </w:pPr>
      <w:r w:rsidRPr="32795899">
        <w:rPr>
          <w:rFonts w:ascii="Calibri" w:hAnsi="Calibri" w:eastAsia="Calibri" w:cs="Calibri"/>
          <w:color w:val="000000" w:themeColor="text1"/>
        </w:rPr>
        <w:t xml:space="preserve">Land Use - </w:t>
      </w:r>
      <w:hyperlink w:anchor="data/RL" r:id="rId87">
        <w:r w:rsidRPr="32795899">
          <w:rPr>
            <w:rStyle w:val="Hyperlink"/>
            <w:rFonts w:ascii="Calibri" w:hAnsi="Calibri" w:eastAsia="Calibri" w:cs="Calibri"/>
            <w:color w:val="0563C1"/>
          </w:rPr>
          <w:t>http://www.fao.org/faostat/en/#data/RL</w:t>
        </w:r>
      </w:hyperlink>
    </w:p>
    <w:p w:rsidR="43B1FFEC" w:rsidP="1F5BC3B1" w:rsidRDefault="433320DD" w14:paraId="4A0DB948" w14:textId="76451C73">
      <w:pPr>
        <w:spacing w:line="257" w:lineRule="auto"/>
        <w:jc w:val="both"/>
      </w:pPr>
      <w:r w:rsidRPr="32795899">
        <w:rPr>
          <w:rFonts w:ascii="Calibri" w:hAnsi="Calibri" w:eastAsia="Calibri" w:cs="Calibri"/>
          <w:color w:val="000000" w:themeColor="text1"/>
        </w:rPr>
        <w:t xml:space="preserve">Pesticides Use - </w:t>
      </w:r>
      <w:hyperlink w:anchor="data/EP" r:id="rId88">
        <w:r w:rsidRPr="32795899">
          <w:rPr>
            <w:rStyle w:val="Hyperlink"/>
            <w:rFonts w:ascii="Calibri" w:hAnsi="Calibri" w:eastAsia="Calibri" w:cs="Calibri"/>
            <w:color w:val="0563C1"/>
          </w:rPr>
          <w:t>http://www.fao.org/faostat/en/#data/EP</w:t>
        </w:r>
      </w:hyperlink>
    </w:p>
    <w:p w:rsidR="43B1FFEC" w:rsidP="1F5BC3B1" w:rsidRDefault="433320DD" w14:paraId="31D100BD" w14:textId="6DADA8F2">
      <w:pPr>
        <w:spacing w:line="257" w:lineRule="auto"/>
        <w:jc w:val="both"/>
      </w:pPr>
      <w:r w:rsidRPr="32795899">
        <w:rPr>
          <w:rFonts w:ascii="Calibri" w:hAnsi="Calibri" w:eastAsia="Calibri" w:cs="Calibri"/>
          <w:color w:val="000000" w:themeColor="text1"/>
        </w:rPr>
        <w:t xml:space="preserve">Fertilizers Use - </w:t>
      </w:r>
      <w:hyperlink w:anchor="data/EF" r:id="rId89">
        <w:r w:rsidRPr="32795899">
          <w:rPr>
            <w:rStyle w:val="Hyperlink"/>
            <w:rFonts w:ascii="Calibri" w:hAnsi="Calibri" w:eastAsia="Calibri" w:cs="Calibri"/>
            <w:color w:val="0563C1"/>
          </w:rPr>
          <w:t>http://www.fao.org/faostat/en/#data/EF</w:t>
        </w:r>
      </w:hyperlink>
    </w:p>
    <w:p w:rsidR="1F5BC3B1" w:rsidP="1F5BC3B1" w:rsidRDefault="1F5BC3B1" w14:paraId="0FB537E6" w14:textId="74183965">
      <w:pPr>
        <w:rPr>
          <w:color w:val="000000" w:themeColor="text1"/>
        </w:rPr>
      </w:pPr>
    </w:p>
    <w:p w:rsidR="009D1CA1" w:rsidP="00EE26FB" w:rsidRDefault="009D1CA1" w14:paraId="14F9184F" w14:textId="77777777">
      <w:pPr>
        <w:pStyle w:val="Heading2"/>
        <w:numPr>
          <w:ilvl w:val="1"/>
          <w:numId w:val="1"/>
        </w:numPr>
      </w:pPr>
      <w:bookmarkStart w:name="_Toc42761161" w:id="49"/>
      <w:r>
        <w:t>Scripts and code</w:t>
      </w:r>
      <w:bookmarkEnd w:id="49"/>
    </w:p>
    <w:p w:rsidR="1747B9CA" w:rsidP="00A14471" w:rsidRDefault="1C4CE9CF" w14:paraId="09DA1BAE" w14:textId="1F63C0DC">
      <w:pPr>
        <w:jc w:val="center"/>
      </w:pPr>
      <w:r>
        <w:rPr>
          <w:noProof/>
        </w:rPr>
        <w:drawing>
          <wp:inline distT="0" distB="0" distL="0" distR="0" wp14:anchorId="322F052E" wp14:editId="57EF1E56">
            <wp:extent cx="4572000" cy="2705100"/>
            <wp:effectExtent l="57150" t="57150" r="95250" b="95250"/>
            <wp:docPr id="1839022349" name="Picture 2045005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5005970"/>
                    <pic:cNvPicPr/>
                  </pic:nvPicPr>
                  <pic:blipFill>
                    <a:blip r:embed="rId90">
                      <a:extLst>
                        <a:ext uri="{28A0092B-C50C-407E-A947-70E740481C1C}">
                          <a14:useLocalDpi xmlns:a14="http://schemas.microsoft.com/office/drawing/2010/main" val="0"/>
                        </a:ext>
                      </a:extLst>
                    </a:blip>
                    <a:stretch>
                      <a:fillRect/>
                    </a:stretch>
                  </pic:blipFill>
                  <pic:spPr>
                    <a:xfrm>
                      <a:off x="0" y="0"/>
                      <a:ext cx="4572000" cy="270510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rsidR="6BCFFC25" w:rsidP="1F5BC3B1" w:rsidRDefault="56D9E0EB" w14:paraId="3FAA8F5A" w14:textId="1E07253E">
      <w:pPr>
        <w:spacing w:line="257" w:lineRule="auto"/>
        <w:jc w:val="both"/>
      </w:pPr>
      <w:r w:rsidRPr="32795899">
        <w:rPr>
          <w:rFonts w:ascii="Calibri" w:hAnsi="Calibri" w:eastAsia="Calibri" w:cs="Calibri"/>
          <w:color w:val="000000" w:themeColor="text1"/>
        </w:rPr>
        <w:t>For this timeline chart</w:t>
      </w:r>
      <w:r w:rsidR="00A14471">
        <w:rPr>
          <w:rFonts w:ascii="Calibri" w:hAnsi="Calibri" w:eastAsia="Calibri" w:cs="Calibri"/>
          <w:color w:val="000000" w:themeColor="text1"/>
        </w:rPr>
        <w:t>,</w:t>
      </w:r>
      <w:r w:rsidRPr="32795899">
        <w:rPr>
          <w:rFonts w:ascii="Calibri" w:hAnsi="Calibri" w:eastAsia="Calibri" w:cs="Calibri"/>
          <w:color w:val="000000" w:themeColor="text1"/>
        </w:rPr>
        <w:t xml:space="preserve"> </w:t>
      </w:r>
      <w:r w:rsidRPr="5F7B616D" w:rsidR="2CF1BCE9">
        <w:rPr>
          <w:rFonts w:ascii="Calibri" w:hAnsi="Calibri" w:eastAsia="Calibri" w:cs="Calibri"/>
          <w:color w:val="000000" w:themeColor="text1"/>
        </w:rPr>
        <w:t>we</w:t>
      </w:r>
      <w:r w:rsidRPr="32795899">
        <w:rPr>
          <w:rFonts w:ascii="Calibri" w:hAnsi="Calibri" w:eastAsia="Calibri" w:cs="Calibri"/>
          <w:color w:val="000000" w:themeColor="text1"/>
        </w:rPr>
        <w:t xml:space="preserve"> used </w:t>
      </w:r>
      <w:r w:rsidR="00A14471">
        <w:rPr>
          <w:rFonts w:ascii="Calibri" w:hAnsi="Calibri" w:eastAsia="Calibri" w:cs="Calibri"/>
          <w:color w:val="000000" w:themeColor="text1"/>
        </w:rPr>
        <w:t xml:space="preserve">the </w:t>
      </w:r>
      <w:r w:rsidRPr="32795899">
        <w:rPr>
          <w:rFonts w:ascii="Calibri" w:hAnsi="Calibri" w:eastAsia="Calibri" w:cs="Calibri"/>
          <w:color w:val="000000" w:themeColor="text1"/>
        </w:rPr>
        <w:t xml:space="preserve">“Land Use” dataset from FAO. </w:t>
      </w:r>
      <w:r w:rsidRPr="32795899" w:rsidR="005D7628">
        <w:rPr>
          <w:rFonts w:ascii="Calibri" w:hAnsi="Calibri" w:eastAsia="Calibri" w:cs="Calibri"/>
          <w:color w:val="000000" w:themeColor="text1"/>
        </w:rPr>
        <w:t>To</w:t>
      </w:r>
      <w:r w:rsidRPr="32795899">
        <w:rPr>
          <w:rFonts w:ascii="Calibri" w:hAnsi="Calibri" w:eastAsia="Calibri" w:cs="Calibri"/>
          <w:color w:val="000000" w:themeColor="text1"/>
        </w:rPr>
        <w:t xml:space="preserve"> make the</w:t>
      </w:r>
      <w:r w:rsidR="00A14471">
        <w:rPr>
          <w:rFonts w:ascii="Calibri" w:hAnsi="Calibri" w:eastAsia="Calibri" w:cs="Calibri"/>
          <w:color w:val="000000" w:themeColor="text1"/>
        </w:rPr>
        <w:t>m</w:t>
      </w:r>
      <w:r w:rsidRPr="32795899">
        <w:rPr>
          <w:rFonts w:ascii="Calibri" w:hAnsi="Calibri" w:eastAsia="Calibri" w:cs="Calibri"/>
          <w:color w:val="000000" w:themeColor="text1"/>
        </w:rPr>
        <w:t xml:space="preserve"> value more presentable</w:t>
      </w:r>
      <w:r w:rsidR="00A14471">
        <w:rPr>
          <w:rFonts w:ascii="Calibri" w:hAnsi="Calibri" w:eastAsia="Calibri" w:cs="Calibri"/>
          <w:color w:val="000000" w:themeColor="text1"/>
        </w:rPr>
        <w:t>,</w:t>
      </w:r>
      <w:r w:rsidRPr="32795899">
        <w:rPr>
          <w:rFonts w:ascii="Calibri" w:hAnsi="Calibri" w:eastAsia="Calibri" w:cs="Calibri"/>
          <w:color w:val="000000" w:themeColor="text1"/>
        </w:rPr>
        <w:t xml:space="preserve"> </w:t>
      </w:r>
      <w:r w:rsidRPr="5F7B616D" w:rsidR="3239782B">
        <w:rPr>
          <w:rFonts w:ascii="Calibri" w:hAnsi="Calibri" w:eastAsia="Calibri" w:cs="Calibri"/>
          <w:color w:val="000000" w:themeColor="text1"/>
        </w:rPr>
        <w:t>we</w:t>
      </w:r>
      <w:r w:rsidRPr="32795899">
        <w:rPr>
          <w:rFonts w:ascii="Calibri" w:hAnsi="Calibri" w:eastAsia="Calibri" w:cs="Calibri"/>
          <w:color w:val="000000" w:themeColor="text1"/>
        </w:rPr>
        <w:t xml:space="preserve"> renamed it from “Value” to “Agriculture x1000ha”. With the help of pandas</w:t>
      </w:r>
      <w:r w:rsidR="00A14471">
        <w:rPr>
          <w:rFonts w:ascii="Calibri" w:hAnsi="Calibri" w:eastAsia="Calibri" w:cs="Calibri"/>
          <w:color w:val="000000" w:themeColor="text1"/>
        </w:rPr>
        <w:t>,</w:t>
      </w:r>
      <w:r w:rsidRPr="32795899">
        <w:rPr>
          <w:rFonts w:ascii="Calibri" w:hAnsi="Calibri" w:eastAsia="Calibri" w:cs="Calibri"/>
          <w:color w:val="000000" w:themeColor="text1"/>
        </w:rPr>
        <w:t xml:space="preserve"> </w:t>
      </w:r>
      <w:r w:rsidRPr="5F7B616D" w:rsidR="43B34304">
        <w:rPr>
          <w:rFonts w:ascii="Calibri" w:hAnsi="Calibri" w:eastAsia="Calibri" w:cs="Calibri"/>
          <w:color w:val="000000" w:themeColor="text1"/>
        </w:rPr>
        <w:t>we</w:t>
      </w:r>
      <w:r w:rsidRPr="32795899">
        <w:rPr>
          <w:rFonts w:ascii="Calibri" w:hAnsi="Calibri" w:eastAsia="Calibri" w:cs="Calibri"/>
          <w:color w:val="000000" w:themeColor="text1"/>
        </w:rPr>
        <w:t xml:space="preserve"> did </w:t>
      </w:r>
      <w:r w:rsidR="00A14471">
        <w:rPr>
          <w:rFonts w:ascii="Calibri" w:hAnsi="Calibri" w:eastAsia="Calibri" w:cs="Calibri"/>
          <w:color w:val="000000" w:themeColor="text1"/>
        </w:rPr>
        <w:t xml:space="preserve">the </w:t>
      </w:r>
      <w:r w:rsidRPr="32795899">
        <w:rPr>
          <w:rFonts w:ascii="Calibri" w:hAnsi="Calibri" w:eastAsia="Calibri" w:cs="Calibri"/>
          <w:color w:val="000000" w:themeColor="text1"/>
        </w:rPr>
        <w:t>manipulation of data and made a chart.</w:t>
      </w:r>
    </w:p>
    <w:p w:rsidR="4A18420F" w:rsidP="00A14471" w:rsidRDefault="5F805EA6" w14:paraId="15B08641" w14:textId="3DD99B9E">
      <w:pPr>
        <w:spacing w:line="257" w:lineRule="auto"/>
        <w:jc w:val="center"/>
      </w:pPr>
      <w:r>
        <w:rPr>
          <w:noProof/>
        </w:rPr>
        <w:lastRenderedPageBreak/>
        <w:drawing>
          <wp:inline distT="0" distB="0" distL="0" distR="0" wp14:anchorId="029B8D16" wp14:editId="7E7D0125">
            <wp:extent cx="4572000" cy="3743325"/>
            <wp:effectExtent l="57150" t="57150" r="95250" b="104775"/>
            <wp:docPr id="638360930" name="Picture 287893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893031"/>
                    <pic:cNvPicPr/>
                  </pic:nvPicPr>
                  <pic:blipFill>
                    <a:blip r:embed="rId91">
                      <a:extLst>
                        <a:ext uri="{28A0092B-C50C-407E-A947-70E740481C1C}">
                          <a14:useLocalDpi xmlns:a14="http://schemas.microsoft.com/office/drawing/2010/main" val="0"/>
                        </a:ext>
                      </a:extLst>
                    </a:blip>
                    <a:stretch>
                      <a:fillRect/>
                    </a:stretch>
                  </pic:blipFill>
                  <pic:spPr>
                    <a:xfrm>
                      <a:off x="0" y="0"/>
                      <a:ext cx="4572000" cy="374332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rsidR="6BCFFC25" w:rsidP="1F5BC3B1" w:rsidRDefault="56D9E0EB" w14:paraId="62263DEE" w14:textId="2B5A7CC9">
      <w:pPr>
        <w:spacing w:line="257" w:lineRule="auto"/>
        <w:jc w:val="both"/>
      </w:pPr>
      <w:r w:rsidRPr="32795899">
        <w:rPr>
          <w:rFonts w:ascii="Calibri" w:hAnsi="Calibri" w:eastAsia="Calibri" w:cs="Calibri"/>
          <w:color w:val="000000" w:themeColor="text1"/>
        </w:rPr>
        <w:t>For this donut chart</w:t>
      </w:r>
      <w:r w:rsidR="00A14471">
        <w:rPr>
          <w:rFonts w:ascii="Calibri" w:hAnsi="Calibri" w:eastAsia="Calibri" w:cs="Calibri"/>
          <w:color w:val="000000" w:themeColor="text1"/>
        </w:rPr>
        <w:t>,</w:t>
      </w:r>
      <w:r w:rsidRPr="32795899">
        <w:rPr>
          <w:rFonts w:ascii="Calibri" w:hAnsi="Calibri" w:eastAsia="Calibri" w:cs="Calibri"/>
          <w:color w:val="000000" w:themeColor="text1"/>
        </w:rPr>
        <w:t xml:space="preserve"> </w:t>
      </w:r>
      <w:r w:rsidRPr="37E23512" w:rsidR="7A9FF872">
        <w:rPr>
          <w:rFonts w:ascii="Calibri" w:hAnsi="Calibri" w:eastAsia="Calibri" w:cs="Calibri"/>
          <w:color w:val="000000" w:themeColor="text1"/>
        </w:rPr>
        <w:t>we</w:t>
      </w:r>
      <w:r w:rsidRPr="32795899">
        <w:rPr>
          <w:rFonts w:ascii="Calibri" w:hAnsi="Calibri" w:eastAsia="Calibri" w:cs="Calibri"/>
          <w:color w:val="000000" w:themeColor="text1"/>
        </w:rPr>
        <w:t xml:space="preserve"> used </w:t>
      </w:r>
      <w:r w:rsidR="00A14471">
        <w:rPr>
          <w:rFonts w:ascii="Calibri" w:hAnsi="Calibri" w:eastAsia="Calibri" w:cs="Calibri"/>
          <w:color w:val="000000" w:themeColor="text1"/>
        </w:rPr>
        <w:t xml:space="preserve">the </w:t>
      </w:r>
      <w:r w:rsidR="005D7628">
        <w:rPr>
          <w:rFonts w:ascii="Calibri" w:hAnsi="Calibri" w:eastAsia="Calibri" w:cs="Calibri"/>
          <w:color w:val="000000" w:themeColor="text1"/>
        </w:rPr>
        <w:t>P</w:t>
      </w:r>
      <w:r w:rsidRPr="32795899" w:rsidR="005D7628">
        <w:rPr>
          <w:rFonts w:ascii="Calibri" w:hAnsi="Calibri" w:eastAsia="Calibri" w:cs="Calibri"/>
          <w:color w:val="000000" w:themeColor="text1"/>
        </w:rPr>
        <w:t>lotly</w:t>
      </w:r>
      <w:r w:rsidR="005D7628">
        <w:rPr>
          <w:rFonts w:ascii="Calibri" w:hAnsi="Calibri" w:eastAsia="Calibri" w:cs="Calibri"/>
          <w:color w:val="000000" w:themeColor="text1"/>
        </w:rPr>
        <w:t xml:space="preserve"> .ofline</w:t>
      </w:r>
      <w:r w:rsidRPr="32795899">
        <w:rPr>
          <w:rFonts w:ascii="Calibri" w:hAnsi="Calibri" w:eastAsia="Calibri" w:cs="Calibri"/>
          <w:color w:val="000000" w:themeColor="text1"/>
        </w:rPr>
        <w:t xml:space="preserve"> framework that makes the graph nicely interactive and </w:t>
      </w:r>
      <w:r w:rsidRPr="32795899" w:rsidR="005D7628">
        <w:rPr>
          <w:rFonts w:ascii="Calibri" w:hAnsi="Calibri" w:eastAsia="Calibri" w:cs="Calibri"/>
          <w:color w:val="000000" w:themeColor="text1"/>
        </w:rPr>
        <w:t>easy</w:t>
      </w:r>
      <w:r w:rsidRPr="32795899">
        <w:rPr>
          <w:rFonts w:ascii="Calibri" w:hAnsi="Calibri" w:eastAsia="Calibri" w:cs="Calibri"/>
          <w:color w:val="000000" w:themeColor="text1"/>
        </w:rPr>
        <w:t xml:space="preserve"> to plot. In order to process data from a large dataset</w:t>
      </w:r>
      <w:r w:rsidR="00A14471">
        <w:rPr>
          <w:rFonts w:ascii="Calibri" w:hAnsi="Calibri" w:eastAsia="Calibri" w:cs="Calibri"/>
          <w:color w:val="000000" w:themeColor="text1"/>
        </w:rPr>
        <w:t>,</w:t>
      </w:r>
      <w:r w:rsidRPr="32795899">
        <w:rPr>
          <w:rFonts w:ascii="Calibri" w:hAnsi="Calibri" w:eastAsia="Calibri" w:cs="Calibri"/>
          <w:color w:val="000000" w:themeColor="text1"/>
        </w:rPr>
        <w:t xml:space="preserve"> </w:t>
      </w:r>
      <w:r w:rsidRPr="37E23512" w:rsidR="10CE6B10">
        <w:rPr>
          <w:rFonts w:ascii="Calibri" w:hAnsi="Calibri" w:eastAsia="Calibri" w:cs="Calibri"/>
          <w:color w:val="000000" w:themeColor="text1"/>
        </w:rPr>
        <w:t>we</w:t>
      </w:r>
      <w:r w:rsidRPr="32795899">
        <w:rPr>
          <w:rFonts w:ascii="Calibri" w:hAnsi="Calibri" w:eastAsia="Calibri" w:cs="Calibri"/>
          <w:color w:val="000000" w:themeColor="text1"/>
        </w:rPr>
        <w:t xml:space="preserve"> scoped it down to be only 2017, World Area</w:t>
      </w:r>
      <w:r w:rsidR="00A14471">
        <w:rPr>
          <w:rFonts w:ascii="Calibri" w:hAnsi="Calibri" w:eastAsia="Calibri" w:cs="Calibri"/>
          <w:color w:val="000000" w:themeColor="text1"/>
        </w:rPr>
        <w:t>,</w:t>
      </w:r>
      <w:r w:rsidRPr="32795899">
        <w:rPr>
          <w:rFonts w:ascii="Calibri" w:hAnsi="Calibri" w:eastAsia="Calibri" w:cs="Calibri"/>
          <w:color w:val="000000" w:themeColor="text1"/>
        </w:rPr>
        <w:t xml:space="preserve"> and 3 types of interest that </w:t>
      </w:r>
      <w:r w:rsidR="00A14471">
        <w:rPr>
          <w:rFonts w:ascii="Calibri" w:hAnsi="Calibri" w:eastAsia="Calibri" w:cs="Calibri"/>
          <w:color w:val="000000" w:themeColor="text1"/>
        </w:rPr>
        <w:t>are</w:t>
      </w:r>
      <w:r w:rsidRPr="32795899">
        <w:rPr>
          <w:rFonts w:ascii="Calibri" w:hAnsi="Calibri" w:eastAsia="Calibri" w:cs="Calibri"/>
          <w:color w:val="000000" w:themeColor="text1"/>
        </w:rPr>
        <w:t xml:space="preserve"> shown in the chart. Then </w:t>
      </w:r>
      <w:r w:rsidRPr="37E23512" w:rsidR="2100BD14">
        <w:rPr>
          <w:rFonts w:ascii="Calibri" w:hAnsi="Calibri" w:eastAsia="Calibri" w:cs="Calibri"/>
          <w:color w:val="000000" w:themeColor="text1"/>
        </w:rPr>
        <w:t>we</w:t>
      </w:r>
      <w:r w:rsidRPr="32795899">
        <w:rPr>
          <w:rFonts w:ascii="Calibri" w:hAnsi="Calibri" w:eastAsia="Calibri" w:cs="Calibri"/>
          <w:color w:val="000000" w:themeColor="text1"/>
        </w:rPr>
        <w:t xml:space="preserve"> selected the colors that in my opinion match the represented names and with the help of plotly made a pie chart with the hole inside of it, so it looks like a donut chart.</w:t>
      </w:r>
    </w:p>
    <w:p w:rsidR="3753F3C9" w:rsidP="00A14471" w:rsidRDefault="179977CA" w14:paraId="7A53A463" w14:textId="79229C40">
      <w:pPr>
        <w:spacing w:line="257" w:lineRule="auto"/>
        <w:jc w:val="center"/>
      </w:pPr>
      <w:r>
        <w:rPr>
          <w:noProof/>
        </w:rPr>
        <w:drawing>
          <wp:inline distT="0" distB="0" distL="0" distR="0" wp14:anchorId="54D7E2ED" wp14:editId="6B1CA370">
            <wp:extent cx="4572000" cy="3028950"/>
            <wp:effectExtent l="57150" t="57150" r="95250" b="95250"/>
            <wp:docPr id="569213892" name="Picture 299307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307053"/>
                    <pic:cNvPicPr/>
                  </pic:nvPicPr>
                  <pic:blipFill>
                    <a:blip r:embed="rId92">
                      <a:extLst>
                        <a:ext uri="{28A0092B-C50C-407E-A947-70E740481C1C}">
                          <a14:useLocalDpi xmlns:a14="http://schemas.microsoft.com/office/drawing/2010/main" val="0"/>
                        </a:ext>
                      </a:extLst>
                    </a:blip>
                    <a:stretch>
                      <a:fillRect/>
                    </a:stretch>
                  </pic:blipFill>
                  <pic:spPr>
                    <a:xfrm>
                      <a:off x="0" y="0"/>
                      <a:ext cx="4572000" cy="302895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rsidR="1F5BC3B1" w:rsidP="1F5BC3B1" w:rsidRDefault="1F5BC3B1" w14:paraId="6CDA8519" w14:textId="79728494">
      <w:pPr>
        <w:spacing w:line="257" w:lineRule="auto"/>
        <w:jc w:val="both"/>
      </w:pPr>
    </w:p>
    <w:p w:rsidR="6BCFFC25" w:rsidP="1F5BC3B1" w:rsidRDefault="7F4A8DA6" w14:paraId="3DC978D1" w14:textId="316F5E84">
      <w:pPr>
        <w:spacing w:line="257" w:lineRule="auto"/>
        <w:jc w:val="both"/>
      </w:pPr>
      <w:r w:rsidRPr="37E23512">
        <w:rPr>
          <w:rFonts w:ascii="Calibri" w:hAnsi="Calibri" w:eastAsia="Calibri" w:cs="Calibri"/>
          <w:color w:val="000000" w:themeColor="text1"/>
        </w:rPr>
        <w:t>We</w:t>
      </w:r>
      <w:r w:rsidRPr="32795899" w:rsidR="56D9E0EB">
        <w:rPr>
          <w:rFonts w:ascii="Calibri" w:hAnsi="Calibri" w:eastAsia="Calibri" w:cs="Calibri"/>
          <w:color w:val="000000" w:themeColor="text1"/>
        </w:rPr>
        <w:t xml:space="preserve"> found another framework called </w:t>
      </w:r>
      <w:r w:rsidR="00A14471">
        <w:rPr>
          <w:rFonts w:ascii="Calibri" w:hAnsi="Calibri" w:eastAsia="Calibri" w:cs="Calibri"/>
          <w:color w:val="000000" w:themeColor="text1"/>
        </w:rPr>
        <w:t>P</w:t>
      </w:r>
      <w:r w:rsidRPr="32795899" w:rsidR="56D9E0EB">
        <w:rPr>
          <w:rFonts w:ascii="Calibri" w:hAnsi="Calibri" w:eastAsia="Calibri" w:cs="Calibri"/>
          <w:color w:val="000000" w:themeColor="text1"/>
        </w:rPr>
        <w:t xml:space="preserve">lotly.express that is appropriate to make map charts either of the world or of the states of America. Since </w:t>
      </w:r>
      <w:r w:rsidRPr="37E23512" w:rsidR="4F639AF4">
        <w:rPr>
          <w:rFonts w:ascii="Calibri" w:hAnsi="Calibri" w:eastAsia="Calibri" w:cs="Calibri"/>
          <w:color w:val="000000" w:themeColor="text1"/>
        </w:rPr>
        <w:t>we</w:t>
      </w:r>
      <w:r w:rsidRPr="37E23512" w:rsidR="56D9E0EB">
        <w:rPr>
          <w:rFonts w:ascii="Calibri" w:hAnsi="Calibri" w:eastAsia="Calibri" w:cs="Calibri"/>
          <w:color w:val="000000" w:themeColor="text1"/>
        </w:rPr>
        <w:t xml:space="preserve"> w</w:t>
      </w:r>
      <w:r w:rsidRPr="37E23512" w:rsidR="60AA5E84">
        <w:rPr>
          <w:rFonts w:ascii="Calibri" w:hAnsi="Calibri" w:eastAsia="Calibri" w:cs="Calibri"/>
          <w:color w:val="000000" w:themeColor="text1"/>
        </w:rPr>
        <w:t>ere</w:t>
      </w:r>
      <w:r w:rsidRPr="32795899" w:rsidR="56D9E0EB">
        <w:rPr>
          <w:rFonts w:ascii="Calibri" w:hAnsi="Calibri" w:eastAsia="Calibri" w:cs="Calibri"/>
          <w:color w:val="000000" w:themeColor="text1"/>
        </w:rPr>
        <w:t xml:space="preserve"> interested in the whole world, </w:t>
      </w:r>
      <w:r w:rsidRPr="37E23512" w:rsidR="71354D6B">
        <w:rPr>
          <w:rFonts w:ascii="Calibri" w:hAnsi="Calibri" w:eastAsia="Calibri" w:cs="Calibri"/>
          <w:color w:val="000000" w:themeColor="text1"/>
        </w:rPr>
        <w:t>we</w:t>
      </w:r>
      <w:r w:rsidRPr="32795899" w:rsidR="56D9E0EB">
        <w:rPr>
          <w:rFonts w:ascii="Calibri" w:hAnsi="Calibri" w:eastAsia="Calibri" w:cs="Calibri"/>
          <w:color w:val="000000" w:themeColor="text1"/>
        </w:rPr>
        <w:t xml:space="preserve"> passed the country names from the FAO dataset to the function, together with the variable of interest that is total agriculture land and </w:t>
      </w:r>
      <w:r w:rsidR="00A14471">
        <w:rPr>
          <w:rFonts w:ascii="Calibri" w:hAnsi="Calibri" w:eastAsia="Calibri" w:cs="Calibri"/>
          <w:color w:val="000000" w:themeColor="text1"/>
        </w:rPr>
        <w:t>P</w:t>
      </w:r>
      <w:r w:rsidRPr="32795899" w:rsidR="56D9E0EB">
        <w:rPr>
          <w:rFonts w:ascii="Calibri" w:hAnsi="Calibri" w:eastAsia="Calibri" w:cs="Calibri"/>
          <w:color w:val="000000" w:themeColor="text1"/>
        </w:rPr>
        <w:t>lotly made an interactive choropleth map chart by displaying each country and the corresponding value to it upon hover.</w:t>
      </w:r>
    </w:p>
    <w:p w:rsidR="2765CEC4" w:rsidP="00A14471" w:rsidRDefault="36488FDA" w14:paraId="217A291C" w14:textId="5EE59E14">
      <w:pPr>
        <w:spacing w:line="257" w:lineRule="auto"/>
        <w:jc w:val="center"/>
      </w:pPr>
      <w:r>
        <w:rPr>
          <w:noProof/>
        </w:rPr>
        <w:drawing>
          <wp:inline distT="0" distB="0" distL="0" distR="0" wp14:anchorId="42C5EE08" wp14:editId="3D8AA5FC">
            <wp:extent cx="4572000" cy="3619500"/>
            <wp:effectExtent l="57150" t="57150" r="95250" b="95250"/>
            <wp:docPr id="478818550" name="Picture 1722339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2339514"/>
                    <pic:cNvPicPr/>
                  </pic:nvPicPr>
                  <pic:blipFill>
                    <a:blip r:embed="rId93">
                      <a:extLst>
                        <a:ext uri="{28A0092B-C50C-407E-A947-70E740481C1C}">
                          <a14:useLocalDpi xmlns:a14="http://schemas.microsoft.com/office/drawing/2010/main" val="0"/>
                        </a:ext>
                      </a:extLst>
                    </a:blip>
                    <a:stretch>
                      <a:fillRect/>
                    </a:stretch>
                  </pic:blipFill>
                  <pic:spPr>
                    <a:xfrm>
                      <a:off x="0" y="0"/>
                      <a:ext cx="4572000" cy="361950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rsidR="2765CEC4" w:rsidP="00A14471" w:rsidRDefault="36488FDA" w14:paraId="67FD4CFE" w14:textId="0FE082FE">
      <w:pPr>
        <w:spacing w:line="257" w:lineRule="auto"/>
        <w:jc w:val="center"/>
      </w:pPr>
      <w:r>
        <w:rPr>
          <w:noProof/>
        </w:rPr>
        <w:lastRenderedPageBreak/>
        <w:drawing>
          <wp:inline distT="0" distB="0" distL="0" distR="0" wp14:anchorId="2F6DE62D" wp14:editId="218D6AE8">
            <wp:extent cx="4572000" cy="3743325"/>
            <wp:effectExtent l="57150" t="57150" r="95250" b="104775"/>
            <wp:docPr id="1256210159" name="Picture 2080155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0155610"/>
                    <pic:cNvPicPr/>
                  </pic:nvPicPr>
                  <pic:blipFill>
                    <a:blip r:embed="rId94">
                      <a:extLst>
                        <a:ext uri="{28A0092B-C50C-407E-A947-70E740481C1C}">
                          <a14:useLocalDpi xmlns:a14="http://schemas.microsoft.com/office/drawing/2010/main" val="0"/>
                        </a:ext>
                      </a:extLst>
                    </a:blip>
                    <a:stretch>
                      <a:fillRect/>
                    </a:stretch>
                  </pic:blipFill>
                  <pic:spPr>
                    <a:xfrm>
                      <a:off x="0" y="0"/>
                      <a:ext cx="4572000" cy="374332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rsidR="6BCFFC25" w:rsidP="1F5BC3B1" w:rsidRDefault="56D9E0EB" w14:paraId="5FD26E1F" w14:textId="2EF7FCD9">
      <w:pPr>
        <w:spacing w:line="257" w:lineRule="auto"/>
        <w:jc w:val="both"/>
      </w:pPr>
      <w:r w:rsidRPr="32795899">
        <w:rPr>
          <w:rFonts w:ascii="Calibri" w:hAnsi="Calibri" w:eastAsia="Calibri" w:cs="Calibri"/>
          <w:color w:val="000000" w:themeColor="text1"/>
        </w:rPr>
        <w:t xml:space="preserve">Since </w:t>
      </w:r>
      <w:r w:rsidRPr="37E23512" w:rsidR="31A67F65">
        <w:rPr>
          <w:rFonts w:ascii="Calibri" w:hAnsi="Calibri" w:eastAsia="Calibri" w:cs="Calibri"/>
          <w:color w:val="000000" w:themeColor="text1"/>
        </w:rPr>
        <w:t>we</w:t>
      </w:r>
      <w:r w:rsidRPr="37E23512">
        <w:rPr>
          <w:rFonts w:ascii="Calibri" w:hAnsi="Calibri" w:eastAsia="Calibri" w:cs="Calibri"/>
          <w:color w:val="000000" w:themeColor="text1"/>
        </w:rPr>
        <w:t xml:space="preserve"> w</w:t>
      </w:r>
      <w:r w:rsidRPr="37E23512" w:rsidR="1043CE6D">
        <w:rPr>
          <w:rFonts w:ascii="Calibri" w:hAnsi="Calibri" w:eastAsia="Calibri" w:cs="Calibri"/>
          <w:color w:val="000000" w:themeColor="text1"/>
        </w:rPr>
        <w:t>ere</w:t>
      </w:r>
      <w:r w:rsidRPr="32795899">
        <w:rPr>
          <w:rFonts w:ascii="Calibri" w:hAnsi="Calibri" w:eastAsia="Calibri" w:cs="Calibri"/>
          <w:color w:val="000000" w:themeColor="text1"/>
        </w:rPr>
        <w:t xml:space="preserve"> interested in how agriculture affects life on land </w:t>
      </w:r>
      <w:r w:rsidR="008F01CB">
        <w:rPr>
          <w:rFonts w:ascii="Calibri" w:hAnsi="Calibri" w:eastAsia="Calibri" w:cs="Calibri"/>
          <w:color w:val="000000" w:themeColor="text1"/>
        </w:rPr>
        <w:t>SDG</w:t>
      </w:r>
      <w:r w:rsidRPr="32795899">
        <w:rPr>
          <w:rFonts w:ascii="Calibri" w:hAnsi="Calibri" w:eastAsia="Calibri" w:cs="Calibri"/>
          <w:color w:val="000000" w:themeColor="text1"/>
        </w:rPr>
        <w:t xml:space="preserve">, </w:t>
      </w:r>
      <w:r w:rsidRPr="37E23512" w:rsidR="459F298C">
        <w:rPr>
          <w:rFonts w:ascii="Calibri" w:hAnsi="Calibri" w:eastAsia="Calibri" w:cs="Calibri"/>
          <w:color w:val="000000" w:themeColor="text1"/>
        </w:rPr>
        <w:t>we</w:t>
      </w:r>
      <w:r w:rsidRPr="32795899">
        <w:rPr>
          <w:rFonts w:ascii="Calibri" w:hAnsi="Calibri" w:eastAsia="Calibri" w:cs="Calibri"/>
          <w:color w:val="000000" w:themeColor="text1"/>
        </w:rPr>
        <w:t xml:space="preserve"> passed different values to plotly choropleth function in order to display the distribution of pesticides and fertilizer distribution.</w:t>
      </w:r>
    </w:p>
    <w:p w:rsidR="1F5BC3B1" w:rsidP="1F5BC3B1" w:rsidRDefault="1F5BC3B1" w14:paraId="6715A2E7" w14:textId="48D20973">
      <w:pPr>
        <w:rPr>
          <w:color w:val="000000" w:themeColor="text1"/>
        </w:rPr>
      </w:pPr>
    </w:p>
    <w:p w:rsidR="009D1CA1" w:rsidP="00EE26FB" w:rsidRDefault="231B15D3" w14:paraId="5D8C0C9B" w14:textId="77777777">
      <w:pPr>
        <w:pStyle w:val="Heading2"/>
        <w:numPr>
          <w:ilvl w:val="1"/>
          <w:numId w:val="1"/>
        </w:numPr>
      </w:pPr>
      <w:bookmarkStart w:name="_Toc42761162" w:id="50"/>
      <w:r>
        <w:t xml:space="preserve">Process report </w:t>
      </w:r>
      <w:bookmarkEnd w:id="50"/>
    </w:p>
    <w:p w:rsidR="0547F513" w:rsidP="766A8EDA" w:rsidRDefault="0547F513" w14:paraId="085566B1" w14:textId="17FD74F9">
      <w:pPr>
        <w:jc w:val="both"/>
      </w:pPr>
      <w:r>
        <w:t>One of the biggest existing problem</w:t>
      </w:r>
      <w:r w:rsidR="002C6C34">
        <w:t>s</w:t>
      </w:r>
      <w:r>
        <w:t xml:space="preserve"> of Life on Land SDG is unsustainable agriculture that has various damage </w:t>
      </w:r>
      <w:r w:rsidR="002C6C34">
        <w:t>to</w:t>
      </w:r>
      <w:r>
        <w:t xml:space="preserve"> the environment. Besides, the underground water pollution, soil erosion</w:t>
      </w:r>
      <w:r w:rsidR="002C6C34">
        <w:t>,</w:t>
      </w:r>
      <w:r>
        <w:t xml:space="preserve"> and other problems agriculture take up a significant amount of land on Earth. The trends show that it will not get better if we do nothing, but rather worse. Therefore, farmers that work on agriculture should take collective action to change the way they do agriculture. What is good that permaculture principles that could be used by farmers not only would be friendly to </w:t>
      </w:r>
      <w:r w:rsidR="002C6C34">
        <w:t xml:space="preserve">the </w:t>
      </w:r>
      <w:r>
        <w:t xml:space="preserve">environment but also would let farmers held higher yields, therefore, there does not have to be a sacrifice there, however, a change is required. On the other hand, for consumers who have nothing to do with agriculture could adjust the way they consume. The meat consumption that has the most impact on </w:t>
      </w:r>
      <w:r w:rsidR="002C6C34">
        <w:t xml:space="preserve">the </w:t>
      </w:r>
      <w:r>
        <w:t>environment when producing can be significantly reduced if we choose to eat less meat.</w:t>
      </w:r>
    </w:p>
    <w:p w:rsidRPr="00CB28D2" w:rsidR="4E26B482" w:rsidP="1F5BC3B1" w:rsidRDefault="3DD39A61" w14:paraId="5E93A0E4" w14:textId="36C7A5F4">
      <w:pPr>
        <w:spacing w:line="257" w:lineRule="auto"/>
        <w:jc w:val="both"/>
        <w:rPr>
          <w:rFonts w:ascii="Calibri" w:hAnsi="Calibri" w:eastAsia="Calibri" w:cs="Calibri"/>
          <w:color w:val="000000" w:themeColor="text1"/>
        </w:rPr>
      </w:pPr>
      <w:r w:rsidRPr="32795899">
        <w:rPr>
          <w:rFonts w:ascii="Calibri" w:hAnsi="Calibri" w:eastAsia="Calibri" w:cs="Calibri"/>
          <w:color w:val="000000" w:themeColor="text1"/>
        </w:rPr>
        <w:t xml:space="preserve">After the feedback from Mr. Ralf and Mrs. Monique, </w:t>
      </w:r>
      <w:r w:rsidRPr="46722249" w:rsidR="7C16BFF7">
        <w:rPr>
          <w:rFonts w:ascii="Calibri" w:hAnsi="Calibri" w:eastAsia="Calibri" w:cs="Calibri"/>
          <w:color w:val="000000" w:themeColor="text1"/>
        </w:rPr>
        <w:t>we</w:t>
      </w:r>
      <w:r w:rsidRPr="32795899">
        <w:rPr>
          <w:rFonts w:ascii="Calibri" w:hAnsi="Calibri" w:eastAsia="Calibri" w:cs="Calibri"/>
          <w:color w:val="000000" w:themeColor="text1"/>
        </w:rPr>
        <w:t xml:space="preserve"> chose to use different framework</w:t>
      </w:r>
      <w:r w:rsidR="008F01CB">
        <w:rPr>
          <w:rFonts w:ascii="Calibri" w:hAnsi="Calibri" w:eastAsia="Calibri" w:cs="Calibri"/>
          <w:color w:val="000000" w:themeColor="text1"/>
        </w:rPr>
        <w:t>s</w:t>
      </w:r>
      <w:r w:rsidRPr="32795899">
        <w:rPr>
          <w:rFonts w:ascii="Calibri" w:hAnsi="Calibri" w:eastAsia="Calibri" w:cs="Calibri"/>
          <w:color w:val="000000" w:themeColor="text1"/>
        </w:rPr>
        <w:t xml:space="preserve"> in order to make the maps </w:t>
      </w:r>
      <w:r w:rsidRPr="23B04364" w:rsidR="6327300A">
        <w:rPr>
          <w:rFonts w:ascii="Calibri" w:hAnsi="Calibri" w:eastAsia="Calibri" w:cs="Calibri"/>
          <w:color w:val="000000" w:themeColor="text1"/>
        </w:rPr>
        <w:t xml:space="preserve">clearer and </w:t>
      </w:r>
      <w:r w:rsidRPr="32795899">
        <w:rPr>
          <w:rFonts w:ascii="Calibri" w:hAnsi="Calibri" w:eastAsia="Calibri" w:cs="Calibri"/>
          <w:color w:val="000000" w:themeColor="text1"/>
        </w:rPr>
        <w:t xml:space="preserve">more interactive. Instead of using geopandas, </w:t>
      </w:r>
      <w:r w:rsidRPr="46722249" w:rsidR="20AC58DF">
        <w:rPr>
          <w:rFonts w:ascii="Calibri" w:hAnsi="Calibri" w:eastAsia="Calibri" w:cs="Calibri"/>
          <w:color w:val="000000" w:themeColor="text1"/>
        </w:rPr>
        <w:t>we</w:t>
      </w:r>
      <w:r w:rsidRPr="32795899">
        <w:rPr>
          <w:rFonts w:ascii="Calibri" w:hAnsi="Calibri" w:eastAsia="Calibri" w:cs="Calibri"/>
          <w:color w:val="000000" w:themeColor="text1"/>
        </w:rPr>
        <w:t xml:space="preserve"> started to use </w:t>
      </w:r>
      <w:r w:rsidR="002C6C34">
        <w:rPr>
          <w:rFonts w:ascii="Calibri" w:hAnsi="Calibri" w:eastAsia="Calibri" w:cs="Calibri"/>
          <w:color w:val="000000" w:themeColor="text1"/>
        </w:rPr>
        <w:t>P</w:t>
      </w:r>
      <w:r w:rsidRPr="32795899">
        <w:rPr>
          <w:rFonts w:ascii="Calibri" w:hAnsi="Calibri" w:eastAsia="Calibri" w:cs="Calibri"/>
          <w:color w:val="000000" w:themeColor="text1"/>
        </w:rPr>
        <w:t xml:space="preserve">lotly and had great results. The maps are interactive: they show values of countries upon hover and are zoomable. As well as, legends were added since it was missing in the first version. In addition, more details were fixed that were missing like labels of axes, also improved the display of quantity – instead of x1000ha, </w:t>
      </w:r>
      <w:r w:rsidRPr="23B04364" w:rsidR="5AD8C4A9">
        <w:rPr>
          <w:rFonts w:ascii="Calibri" w:hAnsi="Calibri" w:eastAsia="Calibri" w:cs="Calibri"/>
          <w:color w:val="000000" w:themeColor="text1"/>
        </w:rPr>
        <w:t>we</w:t>
      </w:r>
      <w:r w:rsidRPr="32795899">
        <w:rPr>
          <w:rFonts w:ascii="Calibri" w:hAnsi="Calibri" w:eastAsia="Calibri" w:cs="Calibri"/>
          <w:color w:val="000000" w:themeColor="text1"/>
        </w:rPr>
        <w:t xml:space="preserve"> decided to display just ha and have M for million or K for thousand in order to increase readability and user-friendliness.</w:t>
      </w:r>
    </w:p>
    <w:p w:rsidRPr="006102AC" w:rsidR="4E26B482" w:rsidP="1F5BC3B1" w:rsidRDefault="3DD39A61" w14:paraId="4BAF9398" w14:textId="5050D3C3">
      <w:pPr>
        <w:spacing w:line="257" w:lineRule="auto"/>
        <w:jc w:val="both"/>
        <w:rPr>
          <w:rFonts w:ascii="Calibri" w:hAnsi="Calibri" w:eastAsia="Calibri" w:cs="Calibri"/>
          <w:color w:val="000000" w:themeColor="text1"/>
        </w:rPr>
      </w:pPr>
      <w:r w:rsidRPr="78784299">
        <w:rPr>
          <w:rFonts w:ascii="Calibri" w:hAnsi="Calibri" w:eastAsia="Calibri" w:cs="Calibri"/>
          <w:color w:val="000000" w:themeColor="text1"/>
        </w:rPr>
        <w:lastRenderedPageBreak/>
        <w:t xml:space="preserve">Finally, </w:t>
      </w:r>
      <w:r w:rsidRPr="78784299" w:rsidR="73936E29">
        <w:rPr>
          <w:rFonts w:ascii="Calibri" w:hAnsi="Calibri" w:eastAsia="Calibri" w:cs="Calibri"/>
          <w:color w:val="000000" w:themeColor="text1"/>
        </w:rPr>
        <w:t>we</w:t>
      </w:r>
      <w:r w:rsidRPr="78784299">
        <w:rPr>
          <w:rFonts w:ascii="Calibri" w:hAnsi="Calibri" w:eastAsia="Calibri" w:cs="Calibri"/>
          <w:color w:val="000000" w:themeColor="text1"/>
        </w:rPr>
        <w:t xml:space="preserve"> had</w:t>
      </w:r>
      <w:r w:rsidRPr="78784299" w:rsidR="0ED2191A">
        <w:rPr>
          <w:rFonts w:ascii="Calibri" w:hAnsi="Calibri" w:eastAsia="Calibri" w:cs="Calibri"/>
          <w:color w:val="000000" w:themeColor="text1"/>
        </w:rPr>
        <w:t xml:space="preserve"> </w:t>
      </w:r>
      <w:r w:rsidR="008F01CB">
        <w:rPr>
          <w:rFonts w:ascii="Calibri" w:hAnsi="Calibri" w:eastAsia="Calibri" w:cs="Calibri"/>
          <w:color w:val="000000" w:themeColor="text1"/>
        </w:rPr>
        <w:t>the</w:t>
      </w:r>
      <w:r w:rsidRPr="78784299">
        <w:rPr>
          <w:rFonts w:ascii="Calibri" w:hAnsi="Calibri" w:eastAsia="Calibri" w:cs="Calibri"/>
          <w:color w:val="000000" w:themeColor="text1"/>
        </w:rPr>
        <w:t xml:space="preserve"> advice to avoid pie charts in order to minimize confusion, however, instead of changing all of it, </w:t>
      </w:r>
      <w:r w:rsidRPr="78784299" w:rsidR="1DF1E846">
        <w:rPr>
          <w:rFonts w:ascii="Calibri" w:hAnsi="Calibri" w:eastAsia="Calibri" w:cs="Calibri"/>
          <w:color w:val="000000" w:themeColor="text1"/>
        </w:rPr>
        <w:t>we</w:t>
      </w:r>
      <w:r w:rsidRPr="78784299">
        <w:rPr>
          <w:rFonts w:ascii="Calibri" w:hAnsi="Calibri" w:eastAsia="Calibri" w:cs="Calibri"/>
          <w:color w:val="000000" w:themeColor="text1"/>
        </w:rPr>
        <w:t xml:space="preserve"> implemented it as a donut-chart, added percentages to each part of it in order for people to easily estimate the accurate part of </w:t>
      </w:r>
      <w:r w:rsidR="008F01CB">
        <w:rPr>
          <w:rFonts w:ascii="Calibri" w:hAnsi="Calibri" w:eastAsia="Calibri" w:cs="Calibri"/>
          <w:color w:val="000000" w:themeColor="text1"/>
        </w:rPr>
        <w:t xml:space="preserve">a </w:t>
      </w:r>
      <w:r w:rsidRPr="78784299">
        <w:rPr>
          <w:rFonts w:ascii="Calibri" w:hAnsi="Calibri" w:eastAsia="Calibri" w:cs="Calibri"/>
          <w:color w:val="000000" w:themeColor="text1"/>
        </w:rPr>
        <w:t xml:space="preserve">certain area. Furthermore, the donut chart </w:t>
      </w:r>
      <w:r w:rsidRPr="78784299" w:rsidR="005D7628">
        <w:rPr>
          <w:rFonts w:ascii="Calibri" w:hAnsi="Calibri" w:eastAsia="Calibri" w:cs="Calibri"/>
          <w:color w:val="000000" w:themeColor="text1"/>
        </w:rPr>
        <w:t>starts</w:t>
      </w:r>
      <w:r w:rsidRPr="78784299">
        <w:rPr>
          <w:rFonts w:ascii="Calibri" w:hAnsi="Calibri" w:eastAsia="Calibri" w:cs="Calibri"/>
          <w:color w:val="000000" w:themeColor="text1"/>
        </w:rPr>
        <w:t xml:space="preserve"> from “12’o clock” now that is a proper way to display it, however, in the first version the placement was rather randomized.</w:t>
      </w:r>
    </w:p>
    <w:p w:rsidR="00CB49DA" w:rsidP="000754DB" w:rsidRDefault="658F137B" w14:paraId="31233C8A" w14:textId="77EBDACF">
      <w:pPr>
        <w:spacing w:line="257" w:lineRule="auto"/>
        <w:jc w:val="both"/>
        <w:rPr>
          <w:rFonts w:ascii="Calibri" w:hAnsi="Calibri" w:eastAsia="Calibri" w:cs="Calibri"/>
          <w:color w:val="000000" w:themeColor="text1"/>
        </w:rPr>
      </w:pPr>
      <w:r w:rsidRPr="78784299">
        <w:rPr>
          <w:rFonts w:ascii="Calibri" w:hAnsi="Calibri" w:eastAsia="Calibri" w:cs="Calibri"/>
          <w:color w:val="000000" w:themeColor="text1"/>
        </w:rPr>
        <w:t xml:space="preserve">In conclusion, to improve the current situation of life on land </w:t>
      </w:r>
      <w:r w:rsidR="008F01CB">
        <w:rPr>
          <w:rFonts w:ascii="Calibri" w:hAnsi="Calibri" w:eastAsia="Calibri" w:cs="Calibri"/>
          <w:color w:val="000000" w:themeColor="text1"/>
        </w:rPr>
        <w:t>SDG</w:t>
      </w:r>
      <w:r w:rsidRPr="78784299">
        <w:rPr>
          <w:rFonts w:ascii="Calibri" w:hAnsi="Calibri" w:eastAsia="Calibri" w:cs="Calibri"/>
          <w:color w:val="000000" w:themeColor="text1"/>
        </w:rPr>
        <w:t xml:space="preserve"> the advice to farmers would be to try to adapt different agriculture principles that would be more beneficial to both the environment and farmers (permaculture principles, e.g.) and the advice for the consumers is to limit the meat consumption to 1-2 times a week in order to contribute to making the meat consumption demand lower, </w:t>
      </w:r>
      <w:r w:rsidRPr="78784299" w:rsidR="24EF70A3">
        <w:rPr>
          <w:rFonts w:ascii="Calibri" w:hAnsi="Calibri" w:eastAsia="Calibri" w:cs="Calibri"/>
          <w:color w:val="000000" w:themeColor="text1"/>
        </w:rPr>
        <w:t xml:space="preserve">since the production is the most </w:t>
      </w:r>
      <w:r w:rsidRPr="78784299" w:rsidR="33767072">
        <w:rPr>
          <w:rFonts w:ascii="Calibri" w:hAnsi="Calibri" w:eastAsia="Calibri" w:cs="Calibri"/>
          <w:color w:val="000000" w:themeColor="text1"/>
        </w:rPr>
        <w:t>resource</w:t>
      </w:r>
      <w:r w:rsidRPr="78784299" w:rsidR="000754DB">
        <w:rPr>
          <w:rFonts w:ascii="Calibri" w:hAnsi="Calibri" w:eastAsia="Calibri" w:cs="Calibri"/>
          <w:color w:val="000000" w:themeColor="text1"/>
        </w:rPr>
        <w:t>-</w:t>
      </w:r>
      <w:r w:rsidRPr="78784299" w:rsidR="33767072">
        <w:rPr>
          <w:rFonts w:ascii="Calibri" w:hAnsi="Calibri" w:eastAsia="Calibri" w:cs="Calibri"/>
          <w:color w:val="000000" w:themeColor="text1"/>
        </w:rPr>
        <w:t>demanding, as well as, the most negatively impacting the environment</w:t>
      </w:r>
      <w:r w:rsidRPr="78784299" w:rsidR="24EF70A3">
        <w:rPr>
          <w:rFonts w:ascii="Calibri" w:hAnsi="Calibri" w:eastAsia="Calibri" w:cs="Calibri"/>
          <w:color w:val="000000" w:themeColor="text1"/>
        </w:rPr>
        <w:t>.</w:t>
      </w:r>
      <w:r w:rsidRPr="78784299">
        <w:rPr>
          <w:rFonts w:ascii="Calibri" w:hAnsi="Calibri" w:eastAsia="Calibri" w:cs="Calibri"/>
          <w:color w:val="000000" w:themeColor="text1"/>
        </w:rPr>
        <w:t xml:space="preserve">  </w:t>
      </w:r>
    </w:p>
    <w:p w:rsidR="00CB49DA" w:rsidRDefault="00CB49DA" w14:paraId="2E362E09" w14:textId="77777777">
      <w:pPr>
        <w:rPr>
          <w:rFonts w:ascii="Calibri" w:hAnsi="Calibri" w:eastAsia="Calibri" w:cs="Calibri"/>
          <w:color w:val="000000" w:themeColor="text1"/>
        </w:rPr>
      </w:pPr>
      <w:r>
        <w:rPr>
          <w:rFonts w:ascii="Calibri" w:hAnsi="Calibri" w:eastAsia="Calibri" w:cs="Calibri"/>
          <w:color w:val="000000" w:themeColor="text1"/>
        </w:rPr>
        <w:br w:type="page"/>
      </w:r>
    </w:p>
    <w:p w:rsidR="002C6C34" w:rsidP="00CB49DA" w:rsidRDefault="00FA30BA" w14:paraId="487CD45D" w14:textId="14CC9CF4">
      <w:pPr>
        <w:pStyle w:val="Heading1"/>
      </w:pPr>
      <w:bookmarkStart w:name="_Toc42980125" w:id="51"/>
      <w:r>
        <w:lastRenderedPageBreak/>
        <w:t>Recommendation</w:t>
      </w:r>
      <w:bookmarkEnd w:id="51"/>
    </w:p>
    <w:p w:rsidR="00D24F1C" w:rsidP="00D24F1C" w:rsidRDefault="00D24F1C" w14:paraId="023A65A2" w14:textId="47FCB8A4">
      <w:pPr>
        <w:jc w:val="both"/>
      </w:pPr>
      <w:r>
        <w:t xml:space="preserve">The recommendation for eco-village Boekel is easy. Keep doing what you are </w:t>
      </w:r>
      <w:r w:rsidR="005D7628">
        <w:t>doing,</w:t>
      </w:r>
      <w:r>
        <w:t xml:space="preserve"> and you will contribute to all the green numbers/statements on the left side of the poser. This research poster can be used in your educational center/website where people can also see the urgency of </w:t>
      </w:r>
      <w:r w:rsidR="00E162C8">
        <w:t xml:space="preserve">an </w:t>
      </w:r>
      <w:r>
        <w:t>eco-village and sustainable development goals. This poster can also help as ‘marketing’ in order to enthuse people for possibl</w:t>
      </w:r>
      <w:r w:rsidR="00E162C8">
        <w:t>y</w:t>
      </w:r>
      <w:r>
        <w:t xml:space="preserve"> joining the eco-village (in Boekel). Or this poster can be used as an eye</w:t>
      </w:r>
      <w:r w:rsidR="00E162C8">
        <w:t>-</w:t>
      </w:r>
      <w:r>
        <w:t xml:space="preserve">opener for people (who are not aware of the eco-village) and make them change their behavior in order to reach the ‘green’ numbers as mentioned in the poster. </w:t>
      </w:r>
    </w:p>
    <w:p w:rsidRPr="00D30250" w:rsidR="00D24F1C" w:rsidP="00D24F1C" w:rsidRDefault="00D24F1C" w14:paraId="1559AF4D" w14:textId="67EADB1F">
      <w:pPr>
        <w:jc w:val="both"/>
      </w:pPr>
      <w:r>
        <w:t>Most important recommendation: Inspire, move</w:t>
      </w:r>
      <w:r w:rsidR="00E162C8">
        <w:t>,</w:t>
      </w:r>
      <w:r>
        <w:t xml:space="preserve"> and create urgency by people who are not aware of the impact. This poster can be used as a tool for doing that.</w:t>
      </w:r>
    </w:p>
    <w:p w:rsidRPr="00D24F1C" w:rsidR="00D24F1C" w:rsidP="00D24F1C" w:rsidRDefault="00D24F1C" w14:paraId="2B58A18D" w14:textId="77777777"/>
    <w:p w:rsidR="002C6C34" w:rsidRDefault="002C6C34" w14:paraId="07877C13" w14:textId="77777777">
      <w:pPr>
        <w:rPr>
          <w:rFonts w:ascii="Calibri" w:hAnsi="Calibri" w:eastAsia="Calibri" w:cs="Calibri"/>
          <w:color w:val="000000" w:themeColor="text1"/>
        </w:rPr>
      </w:pPr>
      <w:r>
        <w:rPr>
          <w:rFonts w:ascii="Calibri" w:hAnsi="Calibri" w:eastAsia="Calibri" w:cs="Calibri"/>
          <w:color w:val="000000" w:themeColor="text1"/>
        </w:rPr>
        <w:br w:type="page"/>
      </w:r>
    </w:p>
    <w:p w:rsidR="002C6C34" w:rsidP="002C6C34" w:rsidRDefault="002C6C34" w14:paraId="73AFA4E3" w14:textId="77777777">
      <w:pPr>
        <w:pStyle w:val="Heading1"/>
      </w:pPr>
      <w:bookmarkStart w:name="_Toc37065452" w:id="52"/>
      <w:bookmarkStart w:name="_Toc42980126" w:id="53"/>
      <w:r>
        <w:lastRenderedPageBreak/>
        <w:t>References</w:t>
      </w:r>
      <w:bookmarkEnd w:id="52"/>
      <w:bookmarkEnd w:id="53"/>
    </w:p>
    <w:p w:rsidR="00CA4F3E" w:rsidP="002C6C34" w:rsidRDefault="00CA4F3E" w14:paraId="2E580772" w14:textId="3089DB49">
      <w:pPr>
        <w:pStyle w:val="NormalIndent"/>
        <w:ind w:left="0"/>
        <w:rPr>
          <w:rFonts w:ascii="Calibri" w:hAnsi="Calibri" w:cs="Calibri"/>
          <w:color w:val="000000"/>
          <w:shd w:val="clear" w:color="auto" w:fill="FFFFFF"/>
          <w:lang w:val="en-US"/>
        </w:rPr>
      </w:pPr>
      <w:r>
        <w:rPr>
          <w:rFonts w:ascii="Calibri" w:hAnsi="Calibri" w:cs="Calibri"/>
          <w:color w:val="000000"/>
          <w:shd w:val="clear" w:color="auto" w:fill="FFFFFF"/>
          <w:lang w:val="en-US"/>
        </w:rPr>
        <w:t xml:space="preserve">Sustainable Development Goal specific </w:t>
      </w:r>
      <w:r w:rsidR="00AA222F">
        <w:rPr>
          <w:rFonts w:ascii="Calibri" w:hAnsi="Calibri" w:cs="Calibri"/>
          <w:color w:val="000000"/>
          <w:shd w:val="clear" w:color="auto" w:fill="FFFFFF"/>
          <w:lang w:val="en-US"/>
        </w:rPr>
        <w:t xml:space="preserve">references/sources can be seen in </w:t>
      </w:r>
      <w:r w:rsidR="00E162C8">
        <w:rPr>
          <w:rFonts w:ascii="Calibri" w:hAnsi="Calibri" w:cs="Calibri"/>
          <w:color w:val="000000"/>
          <w:shd w:val="clear" w:color="auto" w:fill="FFFFFF"/>
          <w:lang w:val="en-US"/>
        </w:rPr>
        <w:t xml:space="preserve">the </w:t>
      </w:r>
      <w:r w:rsidR="00AA222F">
        <w:rPr>
          <w:rFonts w:ascii="Calibri" w:hAnsi="Calibri" w:cs="Calibri"/>
          <w:color w:val="000000"/>
          <w:shd w:val="clear" w:color="auto" w:fill="FFFFFF"/>
          <w:lang w:val="en-US"/>
        </w:rPr>
        <w:t>specific chapter.</w:t>
      </w:r>
    </w:p>
    <w:p w:rsidR="002C6C34" w:rsidP="002C6C34" w:rsidRDefault="002C6C34" w14:paraId="34559D50" w14:textId="4E94679E">
      <w:pPr>
        <w:pStyle w:val="NormalIndent"/>
        <w:ind w:left="0"/>
        <w:rPr>
          <w:rFonts w:ascii="Calibri" w:hAnsi="Calibri" w:cs="Calibri"/>
          <w:color w:val="000000"/>
          <w:shd w:val="clear" w:color="auto" w:fill="FFFFFF"/>
          <w:lang w:val="en-US"/>
        </w:rPr>
      </w:pPr>
      <w:r w:rsidRPr="00CB6C8B">
        <w:rPr>
          <w:rFonts w:ascii="Calibri" w:hAnsi="Calibri" w:cs="Calibri"/>
          <w:color w:val="000000"/>
          <w:shd w:val="clear" w:color="auto" w:fill="FFFFFF"/>
          <w:lang w:val="en-US"/>
        </w:rPr>
        <w:t xml:space="preserve">cmdmethods. (n.d.). CMD Methods Pack - find a combination of research methods that suit your needs. Retrieved March 10, 2020, from </w:t>
      </w:r>
      <w:hyperlink w:history="1" r:id="rId95">
        <w:r w:rsidRPr="00CB6C8B">
          <w:rPr>
            <w:rStyle w:val="Hyperlink"/>
            <w:rFonts w:ascii="Calibri" w:hAnsi="Calibri" w:cs="Calibri"/>
            <w:shd w:val="clear" w:color="auto" w:fill="FFFFFF"/>
            <w:lang w:val="en-US"/>
          </w:rPr>
          <w:t>https://www.cmdmethods.nl/</w:t>
        </w:r>
      </w:hyperlink>
      <w:r w:rsidRPr="00CB6C8B">
        <w:rPr>
          <w:rFonts w:ascii="Calibri" w:hAnsi="Calibri" w:cs="Calibri"/>
          <w:color w:val="000000"/>
          <w:shd w:val="clear" w:color="auto" w:fill="FFFFFF"/>
          <w:lang w:val="en-US"/>
        </w:rPr>
        <w:t xml:space="preserve"> </w:t>
      </w:r>
    </w:p>
    <w:p w:rsidRPr="00B33C0D" w:rsidR="004E35C1" w:rsidP="004E35C1" w:rsidRDefault="004E35C1" w14:paraId="65015798" w14:textId="77777777">
      <w:pPr>
        <w:spacing w:after="0"/>
      </w:pPr>
      <w:r w:rsidRPr="004E35C1">
        <w:rPr>
          <w:rFonts w:ascii="Calibri" w:hAnsi="Calibri" w:cs="Calibri"/>
          <w:color w:val="000000"/>
          <w:shd w:val="clear" w:color="auto" w:fill="FFFFFF"/>
        </w:rPr>
        <w:t xml:space="preserve">Eurostat b. (2018, December 13). Domestic material consumption - Knowledge for policy European Commission. Retrieved May 15, 2020, from </w:t>
      </w:r>
      <w:hyperlink w:history="1" r:id="rId96">
        <w:r w:rsidRPr="004E35C1">
          <w:rPr>
            <w:rStyle w:val="Hyperlink"/>
            <w:rFonts w:ascii="Calibri" w:hAnsi="Calibri" w:cs="Calibri"/>
            <w:shd w:val="clear" w:color="auto" w:fill="FFFFFF"/>
          </w:rPr>
          <w:t>https://ec.europa.eu/knowledge4policy/glossary/domestic-material-consumption_en</w:t>
        </w:r>
      </w:hyperlink>
      <w:r w:rsidRPr="004E35C1">
        <w:rPr>
          <w:rFonts w:ascii="Calibri" w:hAnsi="Calibri" w:cs="Calibri"/>
          <w:color w:val="000000"/>
          <w:shd w:val="clear" w:color="auto" w:fill="FFFFFF"/>
        </w:rPr>
        <w:t xml:space="preserve"> </w:t>
      </w:r>
    </w:p>
    <w:p w:rsidR="004E35C1" w:rsidP="002C6C34" w:rsidRDefault="004E35C1" w14:paraId="77F3F4C0" w14:textId="77777777">
      <w:pPr>
        <w:pStyle w:val="NormalIndent"/>
        <w:ind w:left="0"/>
        <w:rPr>
          <w:rFonts w:ascii="Calibri" w:hAnsi="Calibri" w:cs="Calibri"/>
          <w:color w:val="000000"/>
          <w:shd w:val="clear" w:color="auto" w:fill="FFFFFF"/>
          <w:lang w:val="en-US"/>
        </w:rPr>
      </w:pPr>
    </w:p>
    <w:p w:rsidRPr="006C6F46" w:rsidR="006C6F46" w:rsidP="000754DB" w:rsidRDefault="006C6F46" w14:paraId="4861155A" w14:textId="77777777">
      <w:pPr>
        <w:spacing w:line="257" w:lineRule="auto"/>
        <w:jc w:val="both"/>
      </w:pPr>
    </w:p>
    <w:sectPr w:rsidRPr="006C6F46" w:rsidR="006C6F46" w:rsidSect="003814CE">
      <w:footerReference w:type="default" r:id="rId97"/>
      <w:pgSz w:w="12240" w:h="15840" w:orient="portrait"/>
      <w:pgMar w:top="1417" w:right="1417" w:bottom="1417" w:left="1417"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D1779" w:rsidP="00352971" w:rsidRDefault="005D1779" w14:paraId="376D39AE" w14:textId="77777777">
      <w:pPr>
        <w:spacing w:after="0" w:line="240" w:lineRule="auto"/>
      </w:pPr>
      <w:r>
        <w:separator/>
      </w:r>
    </w:p>
  </w:endnote>
  <w:endnote w:type="continuationSeparator" w:id="0">
    <w:p w:rsidR="005D1779" w:rsidP="00352971" w:rsidRDefault="005D1779" w14:paraId="6C20F672" w14:textId="77777777">
      <w:pPr>
        <w:spacing w:after="0" w:line="240" w:lineRule="auto"/>
      </w:pPr>
      <w:r>
        <w:continuationSeparator/>
      </w:r>
    </w:p>
  </w:endnote>
  <w:endnote w:type="continuationNotice" w:id="1">
    <w:p w:rsidR="005D1779" w:rsidRDefault="005D1779" w14:paraId="3181483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9608730"/>
      <w:docPartObj>
        <w:docPartGallery w:val="Page Numbers (Bottom of Page)"/>
        <w:docPartUnique/>
      </w:docPartObj>
    </w:sdtPr>
    <w:sdtEndPr>
      <w:rPr>
        <w:noProof/>
      </w:rPr>
    </w:sdtEndPr>
    <w:sdtContent>
      <w:p w:rsidR="00352971" w:rsidRDefault="00352971" w14:paraId="263C97E6" w14:textId="6707826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352971" w:rsidRDefault="00352971" w14:paraId="7FB668E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D1779" w:rsidP="00352971" w:rsidRDefault="005D1779" w14:paraId="2069894C" w14:textId="77777777">
      <w:pPr>
        <w:spacing w:after="0" w:line="240" w:lineRule="auto"/>
      </w:pPr>
      <w:r>
        <w:separator/>
      </w:r>
    </w:p>
  </w:footnote>
  <w:footnote w:type="continuationSeparator" w:id="0">
    <w:p w:rsidR="005D1779" w:rsidP="00352971" w:rsidRDefault="005D1779" w14:paraId="1D8EE363" w14:textId="77777777">
      <w:pPr>
        <w:spacing w:after="0" w:line="240" w:lineRule="auto"/>
      </w:pPr>
      <w:r>
        <w:continuationSeparator/>
      </w:r>
    </w:p>
  </w:footnote>
  <w:footnote w:type="continuationNotice" w:id="1">
    <w:p w:rsidR="005D1779" w:rsidRDefault="005D1779" w14:paraId="1B55740D"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A7BB1"/>
    <w:multiLevelType w:val="hybridMultilevel"/>
    <w:tmpl w:val="FFFFFFFF"/>
    <w:lvl w:ilvl="0" w:tplc="0ED07E6C">
      <w:start w:val="1"/>
      <w:numFmt w:val="bullet"/>
      <w:lvlText w:val=""/>
      <w:lvlJc w:val="left"/>
      <w:pPr>
        <w:ind w:left="720" w:hanging="360"/>
      </w:pPr>
      <w:rPr>
        <w:rFonts w:hint="default" w:ascii="Symbol" w:hAnsi="Symbol"/>
      </w:rPr>
    </w:lvl>
    <w:lvl w:ilvl="1" w:tplc="913AC108">
      <w:start w:val="1"/>
      <w:numFmt w:val="bullet"/>
      <w:lvlText w:val="o"/>
      <w:lvlJc w:val="left"/>
      <w:pPr>
        <w:ind w:left="1440" w:hanging="360"/>
      </w:pPr>
      <w:rPr>
        <w:rFonts w:hint="default" w:ascii="Courier New" w:hAnsi="Courier New"/>
      </w:rPr>
    </w:lvl>
    <w:lvl w:ilvl="2" w:tplc="D662FB20">
      <w:start w:val="1"/>
      <w:numFmt w:val="bullet"/>
      <w:lvlText w:val=""/>
      <w:lvlJc w:val="left"/>
      <w:pPr>
        <w:ind w:left="2160" w:hanging="360"/>
      </w:pPr>
      <w:rPr>
        <w:rFonts w:hint="default" w:ascii="Wingdings" w:hAnsi="Wingdings"/>
      </w:rPr>
    </w:lvl>
    <w:lvl w:ilvl="3" w:tplc="8F30C224">
      <w:start w:val="1"/>
      <w:numFmt w:val="bullet"/>
      <w:lvlText w:val=""/>
      <w:lvlJc w:val="left"/>
      <w:pPr>
        <w:ind w:left="2880" w:hanging="360"/>
      </w:pPr>
      <w:rPr>
        <w:rFonts w:hint="default" w:ascii="Symbol" w:hAnsi="Symbol"/>
      </w:rPr>
    </w:lvl>
    <w:lvl w:ilvl="4" w:tplc="8A06A2D0">
      <w:start w:val="1"/>
      <w:numFmt w:val="bullet"/>
      <w:lvlText w:val="o"/>
      <w:lvlJc w:val="left"/>
      <w:pPr>
        <w:ind w:left="3600" w:hanging="360"/>
      </w:pPr>
      <w:rPr>
        <w:rFonts w:hint="default" w:ascii="Courier New" w:hAnsi="Courier New"/>
      </w:rPr>
    </w:lvl>
    <w:lvl w:ilvl="5" w:tplc="747640C6">
      <w:start w:val="1"/>
      <w:numFmt w:val="bullet"/>
      <w:lvlText w:val=""/>
      <w:lvlJc w:val="left"/>
      <w:pPr>
        <w:ind w:left="4320" w:hanging="360"/>
      </w:pPr>
      <w:rPr>
        <w:rFonts w:hint="default" w:ascii="Wingdings" w:hAnsi="Wingdings"/>
      </w:rPr>
    </w:lvl>
    <w:lvl w:ilvl="6" w:tplc="481E3AB4">
      <w:start w:val="1"/>
      <w:numFmt w:val="bullet"/>
      <w:lvlText w:val=""/>
      <w:lvlJc w:val="left"/>
      <w:pPr>
        <w:ind w:left="5040" w:hanging="360"/>
      </w:pPr>
      <w:rPr>
        <w:rFonts w:hint="default" w:ascii="Symbol" w:hAnsi="Symbol"/>
      </w:rPr>
    </w:lvl>
    <w:lvl w:ilvl="7" w:tplc="99EC784A">
      <w:start w:val="1"/>
      <w:numFmt w:val="bullet"/>
      <w:lvlText w:val="o"/>
      <w:lvlJc w:val="left"/>
      <w:pPr>
        <w:ind w:left="5760" w:hanging="360"/>
      </w:pPr>
      <w:rPr>
        <w:rFonts w:hint="default" w:ascii="Courier New" w:hAnsi="Courier New"/>
      </w:rPr>
    </w:lvl>
    <w:lvl w:ilvl="8" w:tplc="2AC2AADC">
      <w:start w:val="1"/>
      <w:numFmt w:val="bullet"/>
      <w:lvlText w:val=""/>
      <w:lvlJc w:val="left"/>
      <w:pPr>
        <w:ind w:left="6480" w:hanging="360"/>
      </w:pPr>
      <w:rPr>
        <w:rFonts w:hint="default" w:ascii="Wingdings" w:hAnsi="Wingdings"/>
      </w:rPr>
    </w:lvl>
  </w:abstractNum>
  <w:abstractNum w:abstractNumId="1" w15:restartNumberingAfterBreak="0">
    <w:nsid w:val="01455196"/>
    <w:multiLevelType w:val="multilevel"/>
    <w:tmpl w:val="918ADCA4"/>
    <w:lvl w:ilvl="0">
      <w:start w:val="1"/>
      <w:numFmt w:val="decimal"/>
      <w:lvlText w:val="%1."/>
      <w:lvlJc w:val="left"/>
      <w:pPr>
        <w:ind w:left="720" w:hanging="360"/>
      </w:pPr>
      <w:rPr>
        <w:rFonts w:hint="default"/>
      </w:rPr>
    </w:lvl>
    <w:lvl w:ilvl="1">
      <w:start w:val="1"/>
      <w:numFmt w:val="decimal"/>
      <w:lvlText w:val="%1.%2"/>
      <w:lvlJc w:val="left"/>
      <w:pPr>
        <w:ind w:left="744" w:hanging="384"/>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3370141"/>
    <w:multiLevelType w:val="hybridMultilevel"/>
    <w:tmpl w:val="FFFFFFFF"/>
    <w:lvl w:ilvl="0" w:tplc="A42215FA">
      <w:start w:val="1"/>
      <w:numFmt w:val="bullet"/>
      <w:lvlText w:val=""/>
      <w:lvlJc w:val="left"/>
      <w:pPr>
        <w:ind w:left="720" w:hanging="360"/>
      </w:pPr>
      <w:rPr>
        <w:rFonts w:hint="default" w:ascii="Symbol" w:hAnsi="Symbol"/>
      </w:rPr>
    </w:lvl>
    <w:lvl w:ilvl="1" w:tplc="84228404">
      <w:start w:val="1"/>
      <w:numFmt w:val="bullet"/>
      <w:lvlText w:val="o"/>
      <w:lvlJc w:val="left"/>
      <w:pPr>
        <w:ind w:left="1440" w:hanging="360"/>
      </w:pPr>
      <w:rPr>
        <w:rFonts w:hint="default" w:ascii="Courier New" w:hAnsi="Courier New"/>
      </w:rPr>
    </w:lvl>
    <w:lvl w:ilvl="2" w:tplc="16844476">
      <w:start w:val="1"/>
      <w:numFmt w:val="bullet"/>
      <w:lvlText w:val=""/>
      <w:lvlJc w:val="left"/>
      <w:pPr>
        <w:ind w:left="2160" w:hanging="360"/>
      </w:pPr>
      <w:rPr>
        <w:rFonts w:hint="default" w:ascii="Wingdings" w:hAnsi="Wingdings"/>
      </w:rPr>
    </w:lvl>
    <w:lvl w:ilvl="3" w:tplc="E6CE2FE2">
      <w:start w:val="1"/>
      <w:numFmt w:val="bullet"/>
      <w:lvlText w:val=""/>
      <w:lvlJc w:val="left"/>
      <w:pPr>
        <w:ind w:left="2880" w:hanging="360"/>
      </w:pPr>
      <w:rPr>
        <w:rFonts w:hint="default" w:ascii="Symbol" w:hAnsi="Symbol"/>
      </w:rPr>
    </w:lvl>
    <w:lvl w:ilvl="4" w:tplc="4BB6D6DC">
      <w:start w:val="1"/>
      <w:numFmt w:val="bullet"/>
      <w:lvlText w:val="o"/>
      <w:lvlJc w:val="left"/>
      <w:pPr>
        <w:ind w:left="3600" w:hanging="360"/>
      </w:pPr>
      <w:rPr>
        <w:rFonts w:hint="default" w:ascii="Courier New" w:hAnsi="Courier New"/>
      </w:rPr>
    </w:lvl>
    <w:lvl w:ilvl="5" w:tplc="45646294">
      <w:start w:val="1"/>
      <w:numFmt w:val="bullet"/>
      <w:lvlText w:val=""/>
      <w:lvlJc w:val="left"/>
      <w:pPr>
        <w:ind w:left="4320" w:hanging="360"/>
      </w:pPr>
      <w:rPr>
        <w:rFonts w:hint="default" w:ascii="Wingdings" w:hAnsi="Wingdings"/>
      </w:rPr>
    </w:lvl>
    <w:lvl w:ilvl="6" w:tplc="378EB3E4">
      <w:start w:val="1"/>
      <w:numFmt w:val="bullet"/>
      <w:lvlText w:val=""/>
      <w:lvlJc w:val="left"/>
      <w:pPr>
        <w:ind w:left="5040" w:hanging="360"/>
      </w:pPr>
      <w:rPr>
        <w:rFonts w:hint="default" w:ascii="Symbol" w:hAnsi="Symbol"/>
      </w:rPr>
    </w:lvl>
    <w:lvl w:ilvl="7" w:tplc="C0A85E8A">
      <w:start w:val="1"/>
      <w:numFmt w:val="bullet"/>
      <w:lvlText w:val="o"/>
      <w:lvlJc w:val="left"/>
      <w:pPr>
        <w:ind w:left="5760" w:hanging="360"/>
      </w:pPr>
      <w:rPr>
        <w:rFonts w:hint="default" w:ascii="Courier New" w:hAnsi="Courier New"/>
      </w:rPr>
    </w:lvl>
    <w:lvl w:ilvl="8" w:tplc="32542F94">
      <w:start w:val="1"/>
      <w:numFmt w:val="bullet"/>
      <w:lvlText w:val=""/>
      <w:lvlJc w:val="left"/>
      <w:pPr>
        <w:ind w:left="6480" w:hanging="360"/>
      </w:pPr>
      <w:rPr>
        <w:rFonts w:hint="default" w:ascii="Wingdings" w:hAnsi="Wingdings"/>
      </w:rPr>
    </w:lvl>
  </w:abstractNum>
  <w:abstractNum w:abstractNumId="3" w15:restartNumberingAfterBreak="0">
    <w:nsid w:val="05652FDC"/>
    <w:multiLevelType w:val="hybridMultilevel"/>
    <w:tmpl w:val="FFFFFFFF"/>
    <w:lvl w:ilvl="0" w:tplc="8EAE18B8">
      <w:start w:val="1"/>
      <w:numFmt w:val="bullet"/>
      <w:lvlText w:val=""/>
      <w:lvlJc w:val="left"/>
      <w:pPr>
        <w:ind w:left="720" w:hanging="360"/>
      </w:pPr>
      <w:rPr>
        <w:rFonts w:hint="default" w:ascii="Symbol" w:hAnsi="Symbol"/>
      </w:rPr>
    </w:lvl>
    <w:lvl w:ilvl="1" w:tplc="B076391C">
      <w:start w:val="1"/>
      <w:numFmt w:val="bullet"/>
      <w:lvlText w:val="o"/>
      <w:lvlJc w:val="left"/>
      <w:pPr>
        <w:ind w:left="1440" w:hanging="360"/>
      </w:pPr>
      <w:rPr>
        <w:rFonts w:hint="default" w:ascii="Courier New" w:hAnsi="Courier New"/>
      </w:rPr>
    </w:lvl>
    <w:lvl w:ilvl="2" w:tplc="38A2ED10">
      <w:start w:val="1"/>
      <w:numFmt w:val="bullet"/>
      <w:lvlText w:val=""/>
      <w:lvlJc w:val="left"/>
      <w:pPr>
        <w:ind w:left="2160" w:hanging="360"/>
      </w:pPr>
      <w:rPr>
        <w:rFonts w:hint="default" w:ascii="Wingdings" w:hAnsi="Wingdings"/>
      </w:rPr>
    </w:lvl>
    <w:lvl w:ilvl="3" w:tplc="458200BE">
      <w:start w:val="1"/>
      <w:numFmt w:val="bullet"/>
      <w:lvlText w:val=""/>
      <w:lvlJc w:val="left"/>
      <w:pPr>
        <w:ind w:left="2880" w:hanging="360"/>
      </w:pPr>
      <w:rPr>
        <w:rFonts w:hint="default" w:ascii="Symbol" w:hAnsi="Symbol"/>
      </w:rPr>
    </w:lvl>
    <w:lvl w:ilvl="4" w:tplc="D48A4B8C">
      <w:start w:val="1"/>
      <w:numFmt w:val="bullet"/>
      <w:lvlText w:val="o"/>
      <w:lvlJc w:val="left"/>
      <w:pPr>
        <w:ind w:left="3600" w:hanging="360"/>
      </w:pPr>
      <w:rPr>
        <w:rFonts w:hint="default" w:ascii="Courier New" w:hAnsi="Courier New"/>
      </w:rPr>
    </w:lvl>
    <w:lvl w:ilvl="5" w:tplc="A6988B92">
      <w:start w:val="1"/>
      <w:numFmt w:val="bullet"/>
      <w:lvlText w:val=""/>
      <w:lvlJc w:val="left"/>
      <w:pPr>
        <w:ind w:left="4320" w:hanging="360"/>
      </w:pPr>
      <w:rPr>
        <w:rFonts w:hint="default" w:ascii="Wingdings" w:hAnsi="Wingdings"/>
      </w:rPr>
    </w:lvl>
    <w:lvl w:ilvl="6" w:tplc="EEEA0C26">
      <w:start w:val="1"/>
      <w:numFmt w:val="bullet"/>
      <w:lvlText w:val=""/>
      <w:lvlJc w:val="left"/>
      <w:pPr>
        <w:ind w:left="5040" w:hanging="360"/>
      </w:pPr>
      <w:rPr>
        <w:rFonts w:hint="default" w:ascii="Symbol" w:hAnsi="Symbol"/>
      </w:rPr>
    </w:lvl>
    <w:lvl w:ilvl="7" w:tplc="8EB401C8">
      <w:start w:val="1"/>
      <w:numFmt w:val="bullet"/>
      <w:lvlText w:val="o"/>
      <w:lvlJc w:val="left"/>
      <w:pPr>
        <w:ind w:left="5760" w:hanging="360"/>
      </w:pPr>
      <w:rPr>
        <w:rFonts w:hint="default" w:ascii="Courier New" w:hAnsi="Courier New"/>
      </w:rPr>
    </w:lvl>
    <w:lvl w:ilvl="8" w:tplc="CB3A1D66">
      <w:start w:val="1"/>
      <w:numFmt w:val="bullet"/>
      <w:lvlText w:val=""/>
      <w:lvlJc w:val="left"/>
      <w:pPr>
        <w:ind w:left="6480" w:hanging="360"/>
      </w:pPr>
      <w:rPr>
        <w:rFonts w:hint="default" w:ascii="Wingdings" w:hAnsi="Wingdings"/>
      </w:rPr>
    </w:lvl>
  </w:abstractNum>
  <w:abstractNum w:abstractNumId="4" w15:restartNumberingAfterBreak="0">
    <w:nsid w:val="083210CC"/>
    <w:multiLevelType w:val="hybridMultilevel"/>
    <w:tmpl w:val="FFFFFFFF"/>
    <w:lvl w:ilvl="0" w:tplc="4B44FFAE">
      <w:start w:val="1"/>
      <w:numFmt w:val="bullet"/>
      <w:lvlText w:val=""/>
      <w:lvlJc w:val="left"/>
      <w:pPr>
        <w:ind w:left="720" w:hanging="360"/>
      </w:pPr>
      <w:rPr>
        <w:rFonts w:hint="default" w:ascii="Symbol" w:hAnsi="Symbol"/>
      </w:rPr>
    </w:lvl>
    <w:lvl w:ilvl="1" w:tplc="3D22C980">
      <w:start w:val="1"/>
      <w:numFmt w:val="bullet"/>
      <w:lvlText w:val="o"/>
      <w:lvlJc w:val="left"/>
      <w:pPr>
        <w:ind w:left="1440" w:hanging="360"/>
      </w:pPr>
      <w:rPr>
        <w:rFonts w:hint="default" w:ascii="Courier New" w:hAnsi="Courier New"/>
      </w:rPr>
    </w:lvl>
    <w:lvl w:ilvl="2" w:tplc="E4064CCE">
      <w:start w:val="1"/>
      <w:numFmt w:val="bullet"/>
      <w:lvlText w:val=""/>
      <w:lvlJc w:val="left"/>
      <w:pPr>
        <w:ind w:left="2160" w:hanging="360"/>
      </w:pPr>
      <w:rPr>
        <w:rFonts w:hint="default" w:ascii="Wingdings" w:hAnsi="Wingdings"/>
      </w:rPr>
    </w:lvl>
    <w:lvl w:ilvl="3" w:tplc="DBE2FE10">
      <w:start w:val="1"/>
      <w:numFmt w:val="bullet"/>
      <w:lvlText w:val=""/>
      <w:lvlJc w:val="left"/>
      <w:pPr>
        <w:ind w:left="2880" w:hanging="360"/>
      </w:pPr>
      <w:rPr>
        <w:rFonts w:hint="default" w:ascii="Symbol" w:hAnsi="Symbol"/>
      </w:rPr>
    </w:lvl>
    <w:lvl w:ilvl="4" w:tplc="69E61428">
      <w:start w:val="1"/>
      <w:numFmt w:val="bullet"/>
      <w:lvlText w:val="o"/>
      <w:lvlJc w:val="left"/>
      <w:pPr>
        <w:ind w:left="3600" w:hanging="360"/>
      </w:pPr>
      <w:rPr>
        <w:rFonts w:hint="default" w:ascii="Courier New" w:hAnsi="Courier New"/>
      </w:rPr>
    </w:lvl>
    <w:lvl w:ilvl="5" w:tplc="C2ACD2D6">
      <w:start w:val="1"/>
      <w:numFmt w:val="bullet"/>
      <w:lvlText w:val=""/>
      <w:lvlJc w:val="left"/>
      <w:pPr>
        <w:ind w:left="4320" w:hanging="360"/>
      </w:pPr>
      <w:rPr>
        <w:rFonts w:hint="default" w:ascii="Wingdings" w:hAnsi="Wingdings"/>
      </w:rPr>
    </w:lvl>
    <w:lvl w:ilvl="6" w:tplc="D744E192">
      <w:start w:val="1"/>
      <w:numFmt w:val="bullet"/>
      <w:lvlText w:val=""/>
      <w:lvlJc w:val="left"/>
      <w:pPr>
        <w:ind w:left="5040" w:hanging="360"/>
      </w:pPr>
      <w:rPr>
        <w:rFonts w:hint="default" w:ascii="Symbol" w:hAnsi="Symbol"/>
      </w:rPr>
    </w:lvl>
    <w:lvl w:ilvl="7" w:tplc="51E2D084">
      <w:start w:val="1"/>
      <w:numFmt w:val="bullet"/>
      <w:lvlText w:val="o"/>
      <w:lvlJc w:val="left"/>
      <w:pPr>
        <w:ind w:left="5760" w:hanging="360"/>
      </w:pPr>
      <w:rPr>
        <w:rFonts w:hint="default" w:ascii="Courier New" w:hAnsi="Courier New"/>
      </w:rPr>
    </w:lvl>
    <w:lvl w:ilvl="8" w:tplc="D5BAD26C">
      <w:start w:val="1"/>
      <w:numFmt w:val="bullet"/>
      <w:lvlText w:val=""/>
      <w:lvlJc w:val="left"/>
      <w:pPr>
        <w:ind w:left="6480" w:hanging="360"/>
      </w:pPr>
      <w:rPr>
        <w:rFonts w:hint="default" w:ascii="Wingdings" w:hAnsi="Wingdings"/>
      </w:rPr>
    </w:lvl>
  </w:abstractNum>
  <w:abstractNum w:abstractNumId="5" w15:restartNumberingAfterBreak="0">
    <w:nsid w:val="09A24E68"/>
    <w:multiLevelType w:val="hybridMultilevel"/>
    <w:tmpl w:val="FFFFFFFF"/>
    <w:lvl w:ilvl="0" w:tplc="6BA62F8E">
      <w:start w:val="1"/>
      <w:numFmt w:val="bullet"/>
      <w:lvlText w:val=""/>
      <w:lvlJc w:val="left"/>
      <w:pPr>
        <w:ind w:left="720" w:hanging="360"/>
      </w:pPr>
      <w:rPr>
        <w:rFonts w:hint="default" w:ascii="Symbol" w:hAnsi="Symbol"/>
      </w:rPr>
    </w:lvl>
    <w:lvl w:ilvl="1" w:tplc="B3AC62EA">
      <w:start w:val="1"/>
      <w:numFmt w:val="bullet"/>
      <w:lvlText w:val="o"/>
      <w:lvlJc w:val="left"/>
      <w:pPr>
        <w:ind w:left="1440" w:hanging="360"/>
      </w:pPr>
      <w:rPr>
        <w:rFonts w:hint="default" w:ascii="Courier New" w:hAnsi="Courier New"/>
      </w:rPr>
    </w:lvl>
    <w:lvl w:ilvl="2" w:tplc="3472740A">
      <w:start w:val="1"/>
      <w:numFmt w:val="bullet"/>
      <w:lvlText w:val=""/>
      <w:lvlJc w:val="left"/>
      <w:pPr>
        <w:ind w:left="2160" w:hanging="360"/>
      </w:pPr>
      <w:rPr>
        <w:rFonts w:hint="default" w:ascii="Wingdings" w:hAnsi="Wingdings"/>
      </w:rPr>
    </w:lvl>
    <w:lvl w:ilvl="3" w:tplc="39F6DB20">
      <w:start w:val="1"/>
      <w:numFmt w:val="bullet"/>
      <w:lvlText w:val=""/>
      <w:lvlJc w:val="left"/>
      <w:pPr>
        <w:ind w:left="2880" w:hanging="360"/>
      </w:pPr>
      <w:rPr>
        <w:rFonts w:hint="default" w:ascii="Symbol" w:hAnsi="Symbol"/>
      </w:rPr>
    </w:lvl>
    <w:lvl w:ilvl="4" w:tplc="EF60BD0C">
      <w:start w:val="1"/>
      <w:numFmt w:val="bullet"/>
      <w:lvlText w:val="o"/>
      <w:lvlJc w:val="left"/>
      <w:pPr>
        <w:ind w:left="3600" w:hanging="360"/>
      </w:pPr>
      <w:rPr>
        <w:rFonts w:hint="default" w:ascii="Courier New" w:hAnsi="Courier New"/>
      </w:rPr>
    </w:lvl>
    <w:lvl w:ilvl="5" w:tplc="09E2994E">
      <w:start w:val="1"/>
      <w:numFmt w:val="bullet"/>
      <w:lvlText w:val=""/>
      <w:lvlJc w:val="left"/>
      <w:pPr>
        <w:ind w:left="4320" w:hanging="360"/>
      </w:pPr>
      <w:rPr>
        <w:rFonts w:hint="default" w:ascii="Wingdings" w:hAnsi="Wingdings"/>
      </w:rPr>
    </w:lvl>
    <w:lvl w:ilvl="6" w:tplc="DE808E60">
      <w:start w:val="1"/>
      <w:numFmt w:val="bullet"/>
      <w:lvlText w:val=""/>
      <w:lvlJc w:val="left"/>
      <w:pPr>
        <w:ind w:left="5040" w:hanging="360"/>
      </w:pPr>
      <w:rPr>
        <w:rFonts w:hint="default" w:ascii="Symbol" w:hAnsi="Symbol"/>
      </w:rPr>
    </w:lvl>
    <w:lvl w:ilvl="7" w:tplc="9102765E">
      <w:start w:val="1"/>
      <w:numFmt w:val="bullet"/>
      <w:lvlText w:val="o"/>
      <w:lvlJc w:val="left"/>
      <w:pPr>
        <w:ind w:left="5760" w:hanging="360"/>
      </w:pPr>
      <w:rPr>
        <w:rFonts w:hint="default" w:ascii="Courier New" w:hAnsi="Courier New"/>
      </w:rPr>
    </w:lvl>
    <w:lvl w:ilvl="8" w:tplc="89201A7C">
      <w:start w:val="1"/>
      <w:numFmt w:val="bullet"/>
      <w:lvlText w:val=""/>
      <w:lvlJc w:val="left"/>
      <w:pPr>
        <w:ind w:left="6480" w:hanging="360"/>
      </w:pPr>
      <w:rPr>
        <w:rFonts w:hint="default" w:ascii="Wingdings" w:hAnsi="Wingdings"/>
      </w:rPr>
    </w:lvl>
  </w:abstractNum>
  <w:abstractNum w:abstractNumId="6" w15:restartNumberingAfterBreak="0">
    <w:nsid w:val="0C915AF6"/>
    <w:multiLevelType w:val="hybridMultilevel"/>
    <w:tmpl w:val="996C3A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7D39A1"/>
    <w:multiLevelType w:val="hybridMultilevel"/>
    <w:tmpl w:val="FFFFFFFF"/>
    <w:lvl w:ilvl="0" w:tplc="37982E9A">
      <w:start w:val="1"/>
      <w:numFmt w:val="bullet"/>
      <w:lvlText w:val=""/>
      <w:lvlJc w:val="left"/>
      <w:pPr>
        <w:ind w:left="720" w:hanging="360"/>
      </w:pPr>
      <w:rPr>
        <w:rFonts w:hint="default" w:ascii="Symbol" w:hAnsi="Symbol"/>
      </w:rPr>
    </w:lvl>
    <w:lvl w:ilvl="1" w:tplc="40D6E31E">
      <w:start w:val="1"/>
      <w:numFmt w:val="bullet"/>
      <w:lvlText w:val="o"/>
      <w:lvlJc w:val="left"/>
      <w:pPr>
        <w:ind w:left="1440" w:hanging="360"/>
      </w:pPr>
      <w:rPr>
        <w:rFonts w:hint="default" w:ascii="Courier New" w:hAnsi="Courier New"/>
      </w:rPr>
    </w:lvl>
    <w:lvl w:ilvl="2" w:tplc="B2AA95B6">
      <w:start w:val="1"/>
      <w:numFmt w:val="bullet"/>
      <w:lvlText w:val=""/>
      <w:lvlJc w:val="left"/>
      <w:pPr>
        <w:ind w:left="2160" w:hanging="360"/>
      </w:pPr>
      <w:rPr>
        <w:rFonts w:hint="default" w:ascii="Wingdings" w:hAnsi="Wingdings"/>
      </w:rPr>
    </w:lvl>
    <w:lvl w:ilvl="3" w:tplc="E3142E1A">
      <w:start w:val="1"/>
      <w:numFmt w:val="bullet"/>
      <w:lvlText w:val=""/>
      <w:lvlJc w:val="left"/>
      <w:pPr>
        <w:ind w:left="2880" w:hanging="360"/>
      </w:pPr>
      <w:rPr>
        <w:rFonts w:hint="default" w:ascii="Symbol" w:hAnsi="Symbol"/>
      </w:rPr>
    </w:lvl>
    <w:lvl w:ilvl="4" w:tplc="1BE8E152">
      <w:start w:val="1"/>
      <w:numFmt w:val="bullet"/>
      <w:lvlText w:val="o"/>
      <w:lvlJc w:val="left"/>
      <w:pPr>
        <w:ind w:left="3600" w:hanging="360"/>
      </w:pPr>
      <w:rPr>
        <w:rFonts w:hint="default" w:ascii="Courier New" w:hAnsi="Courier New"/>
      </w:rPr>
    </w:lvl>
    <w:lvl w:ilvl="5" w:tplc="C70A6E78">
      <w:start w:val="1"/>
      <w:numFmt w:val="bullet"/>
      <w:lvlText w:val=""/>
      <w:lvlJc w:val="left"/>
      <w:pPr>
        <w:ind w:left="4320" w:hanging="360"/>
      </w:pPr>
      <w:rPr>
        <w:rFonts w:hint="default" w:ascii="Wingdings" w:hAnsi="Wingdings"/>
      </w:rPr>
    </w:lvl>
    <w:lvl w:ilvl="6" w:tplc="6A64F070">
      <w:start w:val="1"/>
      <w:numFmt w:val="bullet"/>
      <w:lvlText w:val=""/>
      <w:lvlJc w:val="left"/>
      <w:pPr>
        <w:ind w:left="5040" w:hanging="360"/>
      </w:pPr>
      <w:rPr>
        <w:rFonts w:hint="default" w:ascii="Symbol" w:hAnsi="Symbol"/>
      </w:rPr>
    </w:lvl>
    <w:lvl w:ilvl="7" w:tplc="808E562C">
      <w:start w:val="1"/>
      <w:numFmt w:val="bullet"/>
      <w:lvlText w:val="o"/>
      <w:lvlJc w:val="left"/>
      <w:pPr>
        <w:ind w:left="5760" w:hanging="360"/>
      </w:pPr>
      <w:rPr>
        <w:rFonts w:hint="default" w:ascii="Courier New" w:hAnsi="Courier New"/>
      </w:rPr>
    </w:lvl>
    <w:lvl w:ilvl="8" w:tplc="441C7A9A">
      <w:start w:val="1"/>
      <w:numFmt w:val="bullet"/>
      <w:lvlText w:val=""/>
      <w:lvlJc w:val="left"/>
      <w:pPr>
        <w:ind w:left="6480" w:hanging="360"/>
      </w:pPr>
      <w:rPr>
        <w:rFonts w:hint="default" w:ascii="Wingdings" w:hAnsi="Wingdings"/>
      </w:rPr>
    </w:lvl>
  </w:abstractNum>
  <w:abstractNum w:abstractNumId="8" w15:restartNumberingAfterBreak="0">
    <w:nsid w:val="10CF10C6"/>
    <w:multiLevelType w:val="hybridMultilevel"/>
    <w:tmpl w:val="FFFFFFFF"/>
    <w:lvl w:ilvl="0" w:tplc="741CF780">
      <w:start w:val="1"/>
      <w:numFmt w:val="bullet"/>
      <w:lvlText w:val=""/>
      <w:lvlJc w:val="left"/>
      <w:pPr>
        <w:ind w:left="720" w:hanging="360"/>
      </w:pPr>
      <w:rPr>
        <w:rFonts w:hint="default" w:ascii="Symbol" w:hAnsi="Symbol"/>
      </w:rPr>
    </w:lvl>
    <w:lvl w:ilvl="1" w:tplc="750A8F58">
      <w:start w:val="1"/>
      <w:numFmt w:val="bullet"/>
      <w:lvlText w:val="o"/>
      <w:lvlJc w:val="left"/>
      <w:pPr>
        <w:ind w:left="1440" w:hanging="360"/>
      </w:pPr>
      <w:rPr>
        <w:rFonts w:hint="default" w:ascii="Courier New" w:hAnsi="Courier New"/>
      </w:rPr>
    </w:lvl>
    <w:lvl w:ilvl="2" w:tplc="CCE29186">
      <w:start w:val="1"/>
      <w:numFmt w:val="bullet"/>
      <w:lvlText w:val=""/>
      <w:lvlJc w:val="left"/>
      <w:pPr>
        <w:ind w:left="2160" w:hanging="360"/>
      </w:pPr>
      <w:rPr>
        <w:rFonts w:hint="default" w:ascii="Wingdings" w:hAnsi="Wingdings"/>
      </w:rPr>
    </w:lvl>
    <w:lvl w:ilvl="3" w:tplc="62B89B38">
      <w:start w:val="1"/>
      <w:numFmt w:val="bullet"/>
      <w:lvlText w:val=""/>
      <w:lvlJc w:val="left"/>
      <w:pPr>
        <w:ind w:left="2880" w:hanging="360"/>
      </w:pPr>
      <w:rPr>
        <w:rFonts w:hint="default" w:ascii="Symbol" w:hAnsi="Symbol"/>
      </w:rPr>
    </w:lvl>
    <w:lvl w:ilvl="4" w:tplc="26AAC23E">
      <w:start w:val="1"/>
      <w:numFmt w:val="bullet"/>
      <w:lvlText w:val="o"/>
      <w:lvlJc w:val="left"/>
      <w:pPr>
        <w:ind w:left="3600" w:hanging="360"/>
      </w:pPr>
      <w:rPr>
        <w:rFonts w:hint="default" w:ascii="Courier New" w:hAnsi="Courier New"/>
      </w:rPr>
    </w:lvl>
    <w:lvl w:ilvl="5" w:tplc="38044202">
      <w:start w:val="1"/>
      <w:numFmt w:val="bullet"/>
      <w:lvlText w:val=""/>
      <w:lvlJc w:val="left"/>
      <w:pPr>
        <w:ind w:left="4320" w:hanging="360"/>
      </w:pPr>
      <w:rPr>
        <w:rFonts w:hint="default" w:ascii="Wingdings" w:hAnsi="Wingdings"/>
      </w:rPr>
    </w:lvl>
    <w:lvl w:ilvl="6" w:tplc="A4D62800">
      <w:start w:val="1"/>
      <w:numFmt w:val="bullet"/>
      <w:lvlText w:val=""/>
      <w:lvlJc w:val="left"/>
      <w:pPr>
        <w:ind w:left="5040" w:hanging="360"/>
      </w:pPr>
      <w:rPr>
        <w:rFonts w:hint="default" w:ascii="Symbol" w:hAnsi="Symbol"/>
      </w:rPr>
    </w:lvl>
    <w:lvl w:ilvl="7" w:tplc="CDA4B696">
      <w:start w:val="1"/>
      <w:numFmt w:val="bullet"/>
      <w:lvlText w:val="o"/>
      <w:lvlJc w:val="left"/>
      <w:pPr>
        <w:ind w:left="5760" w:hanging="360"/>
      </w:pPr>
      <w:rPr>
        <w:rFonts w:hint="default" w:ascii="Courier New" w:hAnsi="Courier New"/>
      </w:rPr>
    </w:lvl>
    <w:lvl w:ilvl="8" w:tplc="11C86DC6">
      <w:start w:val="1"/>
      <w:numFmt w:val="bullet"/>
      <w:lvlText w:val=""/>
      <w:lvlJc w:val="left"/>
      <w:pPr>
        <w:ind w:left="6480" w:hanging="360"/>
      </w:pPr>
      <w:rPr>
        <w:rFonts w:hint="default" w:ascii="Wingdings" w:hAnsi="Wingdings"/>
      </w:rPr>
    </w:lvl>
  </w:abstractNum>
  <w:abstractNum w:abstractNumId="9" w15:restartNumberingAfterBreak="0">
    <w:nsid w:val="119D7AA1"/>
    <w:multiLevelType w:val="hybridMultilevel"/>
    <w:tmpl w:val="A100F732"/>
    <w:lvl w:ilvl="0" w:tplc="FFFFFFFF">
      <w:start w:val="12"/>
      <w:numFmt w:val="bullet"/>
      <w:lvlText w:val="-"/>
      <w:lvlJc w:val="left"/>
      <w:pPr>
        <w:ind w:left="1080" w:hanging="360"/>
      </w:pPr>
      <w:rPr>
        <w:rFonts w:hint="default" w:ascii="Calibri" w:hAnsi="Calibri"/>
      </w:rPr>
    </w:lvl>
    <w:lvl w:ilvl="1" w:tplc="FFFFFFFF">
      <w:start w:val="1"/>
      <w:numFmt w:val="bullet"/>
      <w:lvlText w:val="o"/>
      <w:lvlJc w:val="left"/>
      <w:pPr>
        <w:ind w:left="1800" w:hanging="360"/>
      </w:pPr>
      <w:rPr>
        <w:rFonts w:hint="default" w:ascii="Courier New" w:hAnsi="Courier New"/>
      </w:rPr>
    </w:lvl>
    <w:lvl w:ilvl="2" w:tplc="04090005">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15:restartNumberingAfterBreak="0">
    <w:nsid w:val="12200832"/>
    <w:multiLevelType w:val="hybridMultilevel"/>
    <w:tmpl w:val="59EAF87C"/>
    <w:lvl w:ilvl="0" w:tplc="8D068930">
      <w:numFmt w:val="bullet"/>
      <w:lvlText w:val="-"/>
      <w:lvlJc w:val="left"/>
      <w:pPr>
        <w:ind w:left="1080" w:hanging="360"/>
      </w:pPr>
      <w:rPr>
        <w:rFonts w:hint="default" w:ascii="Calibri" w:hAnsi="Calibri" w:cs="Calibri" w:eastAsiaTheme="minorHAnsi"/>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cs="Wingdings"/>
      </w:rPr>
    </w:lvl>
    <w:lvl w:ilvl="3" w:tplc="04090001">
      <w:start w:val="1"/>
      <w:numFmt w:val="bullet"/>
      <w:lvlText w:val=""/>
      <w:lvlJc w:val="left"/>
      <w:pPr>
        <w:ind w:left="3240" w:hanging="360"/>
      </w:pPr>
      <w:rPr>
        <w:rFonts w:hint="default" w:ascii="Symbol" w:hAnsi="Symbol" w:cs="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cs="Wingdings"/>
      </w:rPr>
    </w:lvl>
    <w:lvl w:ilvl="6" w:tplc="04090001">
      <w:start w:val="1"/>
      <w:numFmt w:val="bullet"/>
      <w:lvlText w:val=""/>
      <w:lvlJc w:val="left"/>
      <w:pPr>
        <w:ind w:left="5400" w:hanging="360"/>
      </w:pPr>
      <w:rPr>
        <w:rFonts w:hint="default" w:ascii="Symbol" w:hAnsi="Symbol" w:cs="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cs="Wingdings"/>
      </w:rPr>
    </w:lvl>
  </w:abstractNum>
  <w:abstractNum w:abstractNumId="11" w15:restartNumberingAfterBreak="0">
    <w:nsid w:val="12B56CCB"/>
    <w:multiLevelType w:val="hybridMultilevel"/>
    <w:tmpl w:val="FFFFFFFF"/>
    <w:lvl w:ilvl="0" w:tplc="F3C6B880">
      <w:start w:val="1"/>
      <w:numFmt w:val="bullet"/>
      <w:lvlText w:val=""/>
      <w:lvlJc w:val="left"/>
      <w:pPr>
        <w:ind w:left="720" w:hanging="360"/>
      </w:pPr>
      <w:rPr>
        <w:rFonts w:hint="default" w:ascii="Symbol" w:hAnsi="Symbol"/>
      </w:rPr>
    </w:lvl>
    <w:lvl w:ilvl="1" w:tplc="8D08F85E">
      <w:start w:val="1"/>
      <w:numFmt w:val="bullet"/>
      <w:lvlText w:val="o"/>
      <w:lvlJc w:val="left"/>
      <w:pPr>
        <w:ind w:left="1440" w:hanging="360"/>
      </w:pPr>
      <w:rPr>
        <w:rFonts w:hint="default" w:ascii="Courier New" w:hAnsi="Courier New"/>
      </w:rPr>
    </w:lvl>
    <w:lvl w:ilvl="2" w:tplc="DB0617BC">
      <w:start w:val="1"/>
      <w:numFmt w:val="bullet"/>
      <w:lvlText w:val=""/>
      <w:lvlJc w:val="left"/>
      <w:pPr>
        <w:ind w:left="2160" w:hanging="360"/>
      </w:pPr>
      <w:rPr>
        <w:rFonts w:hint="default" w:ascii="Wingdings" w:hAnsi="Wingdings"/>
      </w:rPr>
    </w:lvl>
    <w:lvl w:ilvl="3" w:tplc="ECB2144E">
      <w:start w:val="1"/>
      <w:numFmt w:val="bullet"/>
      <w:lvlText w:val=""/>
      <w:lvlJc w:val="left"/>
      <w:pPr>
        <w:ind w:left="2880" w:hanging="360"/>
      </w:pPr>
      <w:rPr>
        <w:rFonts w:hint="default" w:ascii="Symbol" w:hAnsi="Symbol"/>
      </w:rPr>
    </w:lvl>
    <w:lvl w:ilvl="4" w:tplc="541AC224">
      <w:start w:val="1"/>
      <w:numFmt w:val="bullet"/>
      <w:lvlText w:val="o"/>
      <w:lvlJc w:val="left"/>
      <w:pPr>
        <w:ind w:left="3600" w:hanging="360"/>
      </w:pPr>
      <w:rPr>
        <w:rFonts w:hint="default" w:ascii="Courier New" w:hAnsi="Courier New"/>
      </w:rPr>
    </w:lvl>
    <w:lvl w:ilvl="5" w:tplc="900A66EA">
      <w:start w:val="1"/>
      <w:numFmt w:val="bullet"/>
      <w:lvlText w:val=""/>
      <w:lvlJc w:val="left"/>
      <w:pPr>
        <w:ind w:left="4320" w:hanging="360"/>
      </w:pPr>
      <w:rPr>
        <w:rFonts w:hint="default" w:ascii="Wingdings" w:hAnsi="Wingdings"/>
      </w:rPr>
    </w:lvl>
    <w:lvl w:ilvl="6" w:tplc="88D82FD6">
      <w:start w:val="1"/>
      <w:numFmt w:val="bullet"/>
      <w:lvlText w:val=""/>
      <w:lvlJc w:val="left"/>
      <w:pPr>
        <w:ind w:left="5040" w:hanging="360"/>
      </w:pPr>
      <w:rPr>
        <w:rFonts w:hint="default" w:ascii="Symbol" w:hAnsi="Symbol"/>
      </w:rPr>
    </w:lvl>
    <w:lvl w:ilvl="7" w:tplc="A150E3A8">
      <w:start w:val="1"/>
      <w:numFmt w:val="bullet"/>
      <w:lvlText w:val="o"/>
      <w:lvlJc w:val="left"/>
      <w:pPr>
        <w:ind w:left="5760" w:hanging="360"/>
      </w:pPr>
      <w:rPr>
        <w:rFonts w:hint="default" w:ascii="Courier New" w:hAnsi="Courier New"/>
      </w:rPr>
    </w:lvl>
    <w:lvl w:ilvl="8" w:tplc="5E986DF4">
      <w:start w:val="1"/>
      <w:numFmt w:val="bullet"/>
      <w:lvlText w:val=""/>
      <w:lvlJc w:val="left"/>
      <w:pPr>
        <w:ind w:left="6480" w:hanging="360"/>
      </w:pPr>
      <w:rPr>
        <w:rFonts w:hint="default" w:ascii="Wingdings" w:hAnsi="Wingdings"/>
      </w:rPr>
    </w:lvl>
  </w:abstractNum>
  <w:abstractNum w:abstractNumId="12" w15:restartNumberingAfterBreak="0">
    <w:nsid w:val="17FF4308"/>
    <w:multiLevelType w:val="hybridMultilevel"/>
    <w:tmpl w:val="08D8AA7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1A43270C"/>
    <w:multiLevelType w:val="hybridMultilevel"/>
    <w:tmpl w:val="FFFFFFFF"/>
    <w:lvl w:ilvl="0" w:tplc="43F816EE">
      <w:start w:val="1"/>
      <w:numFmt w:val="bullet"/>
      <w:lvlText w:val=""/>
      <w:lvlJc w:val="left"/>
      <w:pPr>
        <w:ind w:left="720" w:hanging="360"/>
      </w:pPr>
      <w:rPr>
        <w:rFonts w:hint="default" w:ascii="Symbol" w:hAnsi="Symbol"/>
      </w:rPr>
    </w:lvl>
    <w:lvl w:ilvl="1" w:tplc="EB48ED90">
      <w:start w:val="1"/>
      <w:numFmt w:val="bullet"/>
      <w:lvlText w:val="o"/>
      <w:lvlJc w:val="left"/>
      <w:pPr>
        <w:ind w:left="1440" w:hanging="360"/>
      </w:pPr>
      <w:rPr>
        <w:rFonts w:hint="default" w:ascii="Courier New" w:hAnsi="Courier New"/>
      </w:rPr>
    </w:lvl>
    <w:lvl w:ilvl="2" w:tplc="55D07550">
      <w:start w:val="1"/>
      <w:numFmt w:val="bullet"/>
      <w:lvlText w:val=""/>
      <w:lvlJc w:val="left"/>
      <w:pPr>
        <w:ind w:left="2160" w:hanging="360"/>
      </w:pPr>
      <w:rPr>
        <w:rFonts w:hint="default" w:ascii="Wingdings" w:hAnsi="Wingdings"/>
      </w:rPr>
    </w:lvl>
    <w:lvl w:ilvl="3" w:tplc="12164F04">
      <w:start w:val="1"/>
      <w:numFmt w:val="bullet"/>
      <w:lvlText w:val=""/>
      <w:lvlJc w:val="left"/>
      <w:pPr>
        <w:ind w:left="2880" w:hanging="360"/>
      </w:pPr>
      <w:rPr>
        <w:rFonts w:hint="default" w:ascii="Symbol" w:hAnsi="Symbol"/>
      </w:rPr>
    </w:lvl>
    <w:lvl w:ilvl="4" w:tplc="C13470A8">
      <w:start w:val="1"/>
      <w:numFmt w:val="bullet"/>
      <w:lvlText w:val="o"/>
      <w:lvlJc w:val="left"/>
      <w:pPr>
        <w:ind w:left="3600" w:hanging="360"/>
      </w:pPr>
      <w:rPr>
        <w:rFonts w:hint="default" w:ascii="Courier New" w:hAnsi="Courier New"/>
      </w:rPr>
    </w:lvl>
    <w:lvl w:ilvl="5" w:tplc="7C5EA420">
      <w:start w:val="1"/>
      <w:numFmt w:val="bullet"/>
      <w:lvlText w:val=""/>
      <w:lvlJc w:val="left"/>
      <w:pPr>
        <w:ind w:left="4320" w:hanging="360"/>
      </w:pPr>
      <w:rPr>
        <w:rFonts w:hint="default" w:ascii="Wingdings" w:hAnsi="Wingdings"/>
      </w:rPr>
    </w:lvl>
    <w:lvl w:ilvl="6" w:tplc="D8C6CC2E">
      <w:start w:val="1"/>
      <w:numFmt w:val="bullet"/>
      <w:lvlText w:val=""/>
      <w:lvlJc w:val="left"/>
      <w:pPr>
        <w:ind w:left="5040" w:hanging="360"/>
      </w:pPr>
      <w:rPr>
        <w:rFonts w:hint="default" w:ascii="Symbol" w:hAnsi="Symbol"/>
      </w:rPr>
    </w:lvl>
    <w:lvl w:ilvl="7" w:tplc="A45E5D60">
      <w:start w:val="1"/>
      <w:numFmt w:val="bullet"/>
      <w:lvlText w:val="o"/>
      <w:lvlJc w:val="left"/>
      <w:pPr>
        <w:ind w:left="5760" w:hanging="360"/>
      </w:pPr>
      <w:rPr>
        <w:rFonts w:hint="default" w:ascii="Courier New" w:hAnsi="Courier New"/>
      </w:rPr>
    </w:lvl>
    <w:lvl w:ilvl="8" w:tplc="950C73DA">
      <w:start w:val="1"/>
      <w:numFmt w:val="bullet"/>
      <w:lvlText w:val=""/>
      <w:lvlJc w:val="left"/>
      <w:pPr>
        <w:ind w:left="6480" w:hanging="360"/>
      </w:pPr>
      <w:rPr>
        <w:rFonts w:hint="default" w:ascii="Wingdings" w:hAnsi="Wingdings"/>
      </w:rPr>
    </w:lvl>
  </w:abstractNum>
  <w:abstractNum w:abstractNumId="14" w15:restartNumberingAfterBreak="0">
    <w:nsid w:val="1EC056BE"/>
    <w:multiLevelType w:val="hybridMultilevel"/>
    <w:tmpl w:val="79EEFE04"/>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223C1E48"/>
    <w:multiLevelType w:val="hybridMultilevel"/>
    <w:tmpl w:val="FFFFFFFF"/>
    <w:lvl w:ilvl="0" w:tplc="F18AFED8">
      <w:start w:val="1"/>
      <w:numFmt w:val="bullet"/>
      <w:lvlText w:val=""/>
      <w:lvlJc w:val="left"/>
      <w:pPr>
        <w:ind w:left="720" w:hanging="360"/>
      </w:pPr>
      <w:rPr>
        <w:rFonts w:hint="default" w:ascii="Symbol" w:hAnsi="Symbol"/>
      </w:rPr>
    </w:lvl>
    <w:lvl w:ilvl="1" w:tplc="342A91F2">
      <w:start w:val="1"/>
      <w:numFmt w:val="bullet"/>
      <w:lvlText w:val="o"/>
      <w:lvlJc w:val="left"/>
      <w:pPr>
        <w:ind w:left="1440" w:hanging="360"/>
      </w:pPr>
      <w:rPr>
        <w:rFonts w:hint="default" w:ascii="Courier New" w:hAnsi="Courier New"/>
      </w:rPr>
    </w:lvl>
    <w:lvl w:ilvl="2" w:tplc="9218219A">
      <w:start w:val="1"/>
      <w:numFmt w:val="bullet"/>
      <w:lvlText w:val=""/>
      <w:lvlJc w:val="left"/>
      <w:pPr>
        <w:ind w:left="2160" w:hanging="360"/>
      </w:pPr>
      <w:rPr>
        <w:rFonts w:hint="default" w:ascii="Wingdings" w:hAnsi="Wingdings"/>
      </w:rPr>
    </w:lvl>
    <w:lvl w:ilvl="3" w:tplc="9C1A1A2E">
      <w:start w:val="1"/>
      <w:numFmt w:val="bullet"/>
      <w:lvlText w:val=""/>
      <w:lvlJc w:val="left"/>
      <w:pPr>
        <w:ind w:left="2880" w:hanging="360"/>
      </w:pPr>
      <w:rPr>
        <w:rFonts w:hint="default" w:ascii="Symbol" w:hAnsi="Symbol"/>
      </w:rPr>
    </w:lvl>
    <w:lvl w:ilvl="4" w:tplc="9D88E456">
      <w:start w:val="1"/>
      <w:numFmt w:val="bullet"/>
      <w:lvlText w:val="o"/>
      <w:lvlJc w:val="left"/>
      <w:pPr>
        <w:ind w:left="3600" w:hanging="360"/>
      </w:pPr>
      <w:rPr>
        <w:rFonts w:hint="default" w:ascii="Courier New" w:hAnsi="Courier New"/>
      </w:rPr>
    </w:lvl>
    <w:lvl w:ilvl="5" w:tplc="66B48D62">
      <w:start w:val="1"/>
      <w:numFmt w:val="bullet"/>
      <w:lvlText w:val=""/>
      <w:lvlJc w:val="left"/>
      <w:pPr>
        <w:ind w:left="4320" w:hanging="360"/>
      </w:pPr>
      <w:rPr>
        <w:rFonts w:hint="default" w:ascii="Wingdings" w:hAnsi="Wingdings"/>
      </w:rPr>
    </w:lvl>
    <w:lvl w:ilvl="6" w:tplc="7182F5B6">
      <w:start w:val="1"/>
      <w:numFmt w:val="bullet"/>
      <w:lvlText w:val=""/>
      <w:lvlJc w:val="left"/>
      <w:pPr>
        <w:ind w:left="5040" w:hanging="360"/>
      </w:pPr>
      <w:rPr>
        <w:rFonts w:hint="default" w:ascii="Symbol" w:hAnsi="Symbol"/>
      </w:rPr>
    </w:lvl>
    <w:lvl w:ilvl="7" w:tplc="D6C87454">
      <w:start w:val="1"/>
      <w:numFmt w:val="bullet"/>
      <w:lvlText w:val="o"/>
      <w:lvlJc w:val="left"/>
      <w:pPr>
        <w:ind w:left="5760" w:hanging="360"/>
      </w:pPr>
      <w:rPr>
        <w:rFonts w:hint="default" w:ascii="Courier New" w:hAnsi="Courier New"/>
      </w:rPr>
    </w:lvl>
    <w:lvl w:ilvl="8" w:tplc="472263E0">
      <w:start w:val="1"/>
      <w:numFmt w:val="bullet"/>
      <w:lvlText w:val=""/>
      <w:lvlJc w:val="left"/>
      <w:pPr>
        <w:ind w:left="6480" w:hanging="360"/>
      </w:pPr>
      <w:rPr>
        <w:rFonts w:hint="default" w:ascii="Wingdings" w:hAnsi="Wingdings"/>
      </w:rPr>
    </w:lvl>
  </w:abstractNum>
  <w:abstractNum w:abstractNumId="16" w15:restartNumberingAfterBreak="0">
    <w:nsid w:val="2D2C1D8C"/>
    <w:multiLevelType w:val="hybridMultilevel"/>
    <w:tmpl w:val="552E3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F422D5"/>
    <w:multiLevelType w:val="hybridMultilevel"/>
    <w:tmpl w:val="FFFFFFFF"/>
    <w:lvl w:ilvl="0" w:tplc="F9DACD44">
      <w:start w:val="1"/>
      <w:numFmt w:val="bullet"/>
      <w:lvlText w:val=""/>
      <w:lvlJc w:val="left"/>
      <w:pPr>
        <w:ind w:left="720" w:hanging="360"/>
      </w:pPr>
      <w:rPr>
        <w:rFonts w:hint="default" w:ascii="Symbol" w:hAnsi="Symbol"/>
      </w:rPr>
    </w:lvl>
    <w:lvl w:ilvl="1" w:tplc="4D2E3606">
      <w:start w:val="1"/>
      <w:numFmt w:val="bullet"/>
      <w:lvlText w:val="o"/>
      <w:lvlJc w:val="left"/>
      <w:pPr>
        <w:ind w:left="1440" w:hanging="360"/>
      </w:pPr>
      <w:rPr>
        <w:rFonts w:hint="default" w:ascii="Courier New" w:hAnsi="Courier New"/>
      </w:rPr>
    </w:lvl>
    <w:lvl w:ilvl="2" w:tplc="132E1D02">
      <w:start w:val="1"/>
      <w:numFmt w:val="bullet"/>
      <w:lvlText w:val=""/>
      <w:lvlJc w:val="left"/>
      <w:pPr>
        <w:ind w:left="2160" w:hanging="360"/>
      </w:pPr>
      <w:rPr>
        <w:rFonts w:hint="default" w:ascii="Wingdings" w:hAnsi="Wingdings"/>
      </w:rPr>
    </w:lvl>
    <w:lvl w:ilvl="3" w:tplc="50E6E394">
      <w:start w:val="1"/>
      <w:numFmt w:val="bullet"/>
      <w:lvlText w:val=""/>
      <w:lvlJc w:val="left"/>
      <w:pPr>
        <w:ind w:left="2880" w:hanging="360"/>
      </w:pPr>
      <w:rPr>
        <w:rFonts w:hint="default" w:ascii="Symbol" w:hAnsi="Symbol"/>
      </w:rPr>
    </w:lvl>
    <w:lvl w:ilvl="4" w:tplc="26723106">
      <w:start w:val="1"/>
      <w:numFmt w:val="bullet"/>
      <w:lvlText w:val="o"/>
      <w:lvlJc w:val="left"/>
      <w:pPr>
        <w:ind w:left="3600" w:hanging="360"/>
      </w:pPr>
      <w:rPr>
        <w:rFonts w:hint="default" w:ascii="Courier New" w:hAnsi="Courier New"/>
      </w:rPr>
    </w:lvl>
    <w:lvl w:ilvl="5" w:tplc="00BA410E">
      <w:start w:val="1"/>
      <w:numFmt w:val="bullet"/>
      <w:lvlText w:val=""/>
      <w:lvlJc w:val="left"/>
      <w:pPr>
        <w:ind w:left="4320" w:hanging="360"/>
      </w:pPr>
      <w:rPr>
        <w:rFonts w:hint="default" w:ascii="Wingdings" w:hAnsi="Wingdings"/>
      </w:rPr>
    </w:lvl>
    <w:lvl w:ilvl="6" w:tplc="1660E0C2">
      <w:start w:val="1"/>
      <w:numFmt w:val="bullet"/>
      <w:lvlText w:val=""/>
      <w:lvlJc w:val="left"/>
      <w:pPr>
        <w:ind w:left="5040" w:hanging="360"/>
      </w:pPr>
      <w:rPr>
        <w:rFonts w:hint="default" w:ascii="Symbol" w:hAnsi="Symbol"/>
      </w:rPr>
    </w:lvl>
    <w:lvl w:ilvl="7" w:tplc="F606CC6E">
      <w:start w:val="1"/>
      <w:numFmt w:val="bullet"/>
      <w:lvlText w:val="o"/>
      <w:lvlJc w:val="left"/>
      <w:pPr>
        <w:ind w:left="5760" w:hanging="360"/>
      </w:pPr>
      <w:rPr>
        <w:rFonts w:hint="default" w:ascii="Courier New" w:hAnsi="Courier New"/>
      </w:rPr>
    </w:lvl>
    <w:lvl w:ilvl="8" w:tplc="225C9CBA">
      <w:start w:val="1"/>
      <w:numFmt w:val="bullet"/>
      <w:lvlText w:val=""/>
      <w:lvlJc w:val="left"/>
      <w:pPr>
        <w:ind w:left="6480" w:hanging="360"/>
      </w:pPr>
      <w:rPr>
        <w:rFonts w:hint="default" w:ascii="Wingdings" w:hAnsi="Wingdings"/>
      </w:rPr>
    </w:lvl>
  </w:abstractNum>
  <w:abstractNum w:abstractNumId="18" w15:restartNumberingAfterBreak="0">
    <w:nsid w:val="2F3F3358"/>
    <w:multiLevelType w:val="hybridMultilevel"/>
    <w:tmpl w:val="FFFFFFFF"/>
    <w:lvl w:ilvl="0" w:tplc="F1168E0E">
      <w:start w:val="1"/>
      <w:numFmt w:val="bullet"/>
      <w:lvlText w:val=""/>
      <w:lvlJc w:val="left"/>
      <w:pPr>
        <w:ind w:left="720" w:hanging="360"/>
      </w:pPr>
      <w:rPr>
        <w:rFonts w:hint="default" w:ascii="Symbol" w:hAnsi="Symbol"/>
      </w:rPr>
    </w:lvl>
    <w:lvl w:ilvl="1" w:tplc="5790B352">
      <w:start w:val="1"/>
      <w:numFmt w:val="bullet"/>
      <w:lvlText w:val="o"/>
      <w:lvlJc w:val="left"/>
      <w:pPr>
        <w:ind w:left="1440" w:hanging="360"/>
      </w:pPr>
      <w:rPr>
        <w:rFonts w:hint="default" w:ascii="Courier New" w:hAnsi="Courier New"/>
      </w:rPr>
    </w:lvl>
    <w:lvl w:ilvl="2" w:tplc="E9C25818">
      <w:start w:val="1"/>
      <w:numFmt w:val="bullet"/>
      <w:lvlText w:val=""/>
      <w:lvlJc w:val="left"/>
      <w:pPr>
        <w:ind w:left="2160" w:hanging="360"/>
      </w:pPr>
      <w:rPr>
        <w:rFonts w:hint="default" w:ascii="Wingdings" w:hAnsi="Wingdings"/>
      </w:rPr>
    </w:lvl>
    <w:lvl w:ilvl="3" w:tplc="ECDC7CB2">
      <w:start w:val="1"/>
      <w:numFmt w:val="bullet"/>
      <w:lvlText w:val=""/>
      <w:lvlJc w:val="left"/>
      <w:pPr>
        <w:ind w:left="2880" w:hanging="360"/>
      </w:pPr>
      <w:rPr>
        <w:rFonts w:hint="default" w:ascii="Symbol" w:hAnsi="Symbol"/>
      </w:rPr>
    </w:lvl>
    <w:lvl w:ilvl="4" w:tplc="370C12AA">
      <w:start w:val="1"/>
      <w:numFmt w:val="bullet"/>
      <w:lvlText w:val="o"/>
      <w:lvlJc w:val="left"/>
      <w:pPr>
        <w:ind w:left="3600" w:hanging="360"/>
      </w:pPr>
      <w:rPr>
        <w:rFonts w:hint="default" w:ascii="Courier New" w:hAnsi="Courier New"/>
      </w:rPr>
    </w:lvl>
    <w:lvl w:ilvl="5" w:tplc="4B4AB1EA">
      <w:start w:val="1"/>
      <w:numFmt w:val="bullet"/>
      <w:lvlText w:val=""/>
      <w:lvlJc w:val="left"/>
      <w:pPr>
        <w:ind w:left="4320" w:hanging="360"/>
      </w:pPr>
      <w:rPr>
        <w:rFonts w:hint="default" w:ascii="Wingdings" w:hAnsi="Wingdings"/>
      </w:rPr>
    </w:lvl>
    <w:lvl w:ilvl="6" w:tplc="D28E0AE0">
      <w:start w:val="1"/>
      <w:numFmt w:val="bullet"/>
      <w:lvlText w:val=""/>
      <w:lvlJc w:val="left"/>
      <w:pPr>
        <w:ind w:left="5040" w:hanging="360"/>
      </w:pPr>
      <w:rPr>
        <w:rFonts w:hint="default" w:ascii="Symbol" w:hAnsi="Symbol"/>
      </w:rPr>
    </w:lvl>
    <w:lvl w:ilvl="7" w:tplc="A0C649B2">
      <w:start w:val="1"/>
      <w:numFmt w:val="bullet"/>
      <w:lvlText w:val="o"/>
      <w:lvlJc w:val="left"/>
      <w:pPr>
        <w:ind w:left="5760" w:hanging="360"/>
      </w:pPr>
      <w:rPr>
        <w:rFonts w:hint="default" w:ascii="Courier New" w:hAnsi="Courier New"/>
      </w:rPr>
    </w:lvl>
    <w:lvl w:ilvl="8" w:tplc="9A1464D0">
      <w:start w:val="1"/>
      <w:numFmt w:val="bullet"/>
      <w:lvlText w:val=""/>
      <w:lvlJc w:val="left"/>
      <w:pPr>
        <w:ind w:left="6480" w:hanging="360"/>
      </w:pPr>
      <w:rPr>
        <w:rFonts w:hint="default" w:ascii="Wingdings" w:hAnsi="Wingdings"/>
      </w:rPr>
    </w:lvl>
  </w:abstractNum>
  <w:abstractNum w:abstractNumId="19" w15:restartNumberingAfterBreak="0">
    <w:nsid w:val="323C6764"/>
    <w:multiLevelType w:val="multilevel"/>
    <w:tmpl w:val="07ACC8FC"/>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3A4E7401"/>
    <w:multiLevelType w:val="multilevel"/>
    <w:tmpl w:val="FFFFFFFF"/>
    <w:lvl w:ilvl="0" w:tplc="29F85548">
      <w:start w:val="1"/>
      <w:numFmt w:val="bullet"/>
      <w:lvlText w:val=""/>
      <w:lvlJc w:val="left"/>
      <w:pPr>
        <w:ind w:left="720" w:hanging="360"/>
      </w:pPr>
      <w:rPr>
        <w:rFonts w:hint="default" w:ascii="Symbol" w:hAnsi="Symbol"/>
      </w:rPr>
    </w:lvl>
    <w:lvl w:ilvl="1" w:tplc="2A84978C">
      <w:start w:val="1"/>
      <w:numFmt w:val="bullet"/>
      <w:lvlText w:val="o"/>
      <w:lvlJc w:val="left"/>
      <w:pPr>
        <w:ind w:left="1440" w:hanging="360"/>
      </w:pPr>
      <w:rPr>
        <w:rFonts w:hint="default" w:ascii="Courier New" w:hAnsi="Courier New"/>
      </w:rPr>
    </w:lvl>
    <w:lvl w:ilvl="2" w:tplc="3AE01D70">
      <w:start w:val="1"/>
      <w:numFmt w:val="bullet"/>
      <w:lvlText w:val=""/>
      <w:lvlJc w:val="left"/>
      <w:pPr>
        <w:ind w:left="2160" w:hanging="360"/>
      </w:pPr>
      <w:rPr>
        <w:rFonts w:hint="default" w:ascii="Wingdings" w:hAnsi="Wingdings"/>
      </w:rPr>
    </w:lvl>
    <w:lvl w:ilvl="3" w:tplc="C98A4554">
      <w:start w:val="1"/>
      <w:numFmt w:val="bullet"/>
      <w:lvlText w:val=""/>
      <w:lvlJc w:val="left"/>
      <w:pPr>
        <w:ind w:left="2880" w:hanging="360"/>
      </w:pPr>
      <w:rPr>
        <w:rFonts w:hint="default" w:ascii="Symbol" w:hAnsi="Symbol"/>
      </w:rPr>
    </w:lvl>
    <w:lvl w:ilvl="4" w:tplc="1284B926">
      <w:start w:val="1"/>
      <w:numFmt w:val="bullet"/>
      <w:lvlText w:val="o"/>
      <w:lvlJc w:val="left"/>
      <w:pPr>
        <w:ind w:left="3600" w:hanging="360"/>
      </w:pPr>
      <w:rPr>
        <w:rFonts w:hint="default" w:ascii="Courier New" w:hAnsi="Courier New"/>
      </w:rPr>
    </w:lvl>
    <w:lvl w:ilvl="5" w:tplc="9CF29F10">
      <w:start w:val="1"/>
      <w:numFmt w:val="bullet"/>
      <w:lvlText w:val=""/>
      <w:lvlJc w:val="left"/>
      <w:pPr>
        <w:ind w:left="4320" w:hanging="360"/>
      </w:pPr>
      <w:rPr>
        <w:rFonts w:hint="default" w:ascii="Wingdings" w:hAnsi="Wingdings"/>
      </w:rPr>
    </w:lvl>
    <w:lvl w:ilvl="6" w:tplc="B9403C98">
      <w:start w:val="1"/>
      <w:numFmt w:val="bullet"/>
      <w:lvlText w:val=""/>
      <w:lvlJc w:val="left"/>
      <w:pPr>
        <w:ind w:left="5040" w:hanging="360"/>
      </w:pPr>
      <w:rPr>
        <w:rFonts w:hint="default" w:ascii="Symbol" w:hAnsi="Symbol"/>
      </w:rPr>
    </w:lvl>
    <w:lvl w:ilvl="7" w:tplc="1590734A">
      <w:start w:val="1"/>
      <w:numFmt w:val="bullet"/>
      <w:lvlText w:val="o"/>
      <w:lvlJc w:val="left"/>
      <w:pPr>
        <w:ind w:left="5760" w:hanging="360"/>
      </w:pPr>
      <w:rPr>
        <w:rFonts w:hint="default" w:ascii="Courier New" w:hAnsi="Courier New"/>
      </w:rPr>
    </w:lvl>
    <w:lvl w:ilvl="8" w:tplc="3FE49626">
      <w:start w:val="1"/>
      <w:numFmt w:val="bullet"/>
      <w:lvlText w:val=""/>
      <w:lvlJc w:val="left"/>
      <w:pPr>
        <w:ind w:left="6480" w:hanging="360"/>
      </w:pPr>
      <w:rPr>
        <w:rFonts w:hint="default" w:ascii="Wingdings" w:hAnsi="Wingdings"/>
      </w:rPr>
    </w:lvl>
  </w:abstractNum>
  <w:abstractNum w:abstractNumId="21" w15:restartNumberingAfterBreak="0">
    <w:nsid w:val="3B670C48"/>
    <w:multiLevelType w:val="multilevel"/>
    <w:tmpl w:val="FFFFFFFF"/>
    <w:lvl w:ilvl="0" w:tplc="BC1AE7C8">
      <w:start w:val="1"/>
      <w:numFmt w:val="bullet"/>
      <w:lvlText w:val=""/>
      <w:lvlJc w:val="left"/>
      <w:pPr>
        <w:ind w:left="720" w:hanging="360"/>
      </w:pPr>
      <w:rPr>
        <w:rFonts w:hint="default" w:ascii="Symbol" w:hAnsi="Symbol"/>
      </w:rPr>
    </w:lvl>
    <w:lvl w:ilvl="1" w:tplc="819A89FC">
      <w:start w:val="1"/>
      <w:numFmt w:val="bullet"/>
      <w:lvlText w:val="o"/>
      <w:lvlJc w:val="left"/>
      <w:pPr>
        <w:ind w:left="1440" w:hanging="360"/>
      </w:pPr>
      <w:rPr>
        <w:rFonts w:hint="default" w:ascii="Courier New" w:hAnsi="Courier New"/>
      </w:rPr>
    </w:lvl>
    <w:lvl w:ilvl="2" w:tplc="EB5E2628">
      <w:start w:val="1"/>
      <w:numFmt w:val="bullet"/>
      <w:lvlText w:val=""/>
      <w:lvlJc w:val="left"/>
      <w:pPr>
        <w:ind w:left="2160" w:hanging="360"/>
      </w:pPr>
      <w:rPr>
        <w:rFonts w:hint="default" w:ascii="Wingdings" w:hAnsi="Wingdings"/>
      </w:rPr>
    </w:lvl>
    <w:lvl w:ilvl="3" w:tplc="45D2E53C">
      <w:start w:val="1"/>
      <w:numFmt w:val="bullet"/>
      <w:lvlText w:val=""/>
      <w:lvlJc w:val="left"/>
      <w:pPr>
        <w:ind w:left="2880" w:hanging="360"/>
      </w:pPr>
      <w:rPr>
        <w:rFonts w:hint="default" w:ascii="Symbol" w:hAnsi="Symbol"/>
      </w:rPr>
    </w:lvl>
    <w:lvl w:ilvl="4" w:tplc="D444CB8E">
      <w:start w:val="1"/>
      <w:numFmt w:val="bullet"/>
      <w:lvlText w:val="o"/>
      <w:lvlJc w:val="left"/>
      <w:pPr>
        <w:ind w:left="3600" w:hanging="360"/>
      </w:pPr>
      <w:rPr>
        <w:rFonts w:hint="default" w:ascii="Courier New" w:hAnsi="Courier New"/>
      </w:rPr>
    </w:lvl>
    <w:lvl w:ilvl="5" w:tplc="A60C9E74">
      <w:start w:val="1"/>
      <w:numFmt w:val="bullet"/>
      <w:lvlText w:val=""/>
      <w:lvlJc w:val="left"/>
      <w:pPr>
        <w:ind w:left="4320" w:hanging="360"/>
      </w:pPr>
      <w:rPr>
        <w:rFonts w:hint="default" w:ascii="Wingdings" w:hAnsi="Wingdings"/>
      </w:rPr>
    </w:lvl>
    <w:lvl w:ilvl="6" w:tplc="5B1A83BC">
      <w:start w:val="1"/>
      <w:numFmt w:val="bullet"/>
      <w:lvlText w:val=""/>
      <w:lvlJc w:val="left"/>
      <w:pPr>
        <w:ind w:left="5040" w:hanging="360"/>
      </w:pPr>
      <w:rPr>
        <w:rFonts w:hint="default" w:ascii="Symbol" w:hAnsi="Symbol"/>
      </w:rPr>
    </w:lvl>
    <w:lvl w:ilvl="7" w:tplc="5D38827E">
      <w:start w:val="1"/>
      <w:numFmt w:val="bullet"/>
      <w:lvlText w:val="o"/>
      <w:lvlJc w:val="left"/>
      <w:pPr>
        <w:ind w:left="5760" w:hanging="360"/>
      </w:pPr>
      <w:rPr>
        <w:rFonts w:hint="default" w:ascii="Courier New" w:hAnsi="Courier New"/>
      </w:rPr>
    </w:lvl>
    <w:lvl w:ilvl="8" w:tplc="C4BACA12">
      <w:start w:val="1"/>
      <w:numFmt w:val="bullet"/>
      <w:lvlText w:val=""/>
      <w:lvlJc w:val="left"/>
      <w:pPr>
        <w:ind w:left="6480" w:hanging="360"/>
      </w:pPr>
      <w:rPr>
        <w:rFonts w:hint="default" w:ascii="Wingdings" w:hAnsi="Wingdings"/>
      </w:rPr>
    </w:lvl>
  </w:abstractNum>
  <w:abstractNum w:abstractNumId="22" w15:restartNumberingAfterBreak="0">
    <w:nsid w:val="3C7F0FEF"/>
    <w:multiLevelType w:val="multilevel"/>
    <w:tmpl w:val="FFFFFFFF"/>
    <w:lvl w:ilvl="0" w:tplc="132CD8EE">
      <w:start w:val="1"/>
      <w:numFmt w:val="bullet"/>
      <w:lvlText w:val=""/>
      <w:lvlJc w:val="left"/>
      <w:pPr>
        <w:ind w:left="720" w:hanging="360"/>
      </w:pPr>
      <w:rPr>
        <w:rFonts w:hint="default" w:ascii="Symbol" w:hAnsi="Symbol"/>
      </w:rPr>
    </w:lvl>
    <w:lvl w:ilvl="1" w:tplc="A718BB62">
      <w:start w:val="1"/>
      <w:numFmt w:val="bullet"/>
      <w:lvlText w:val="o"/>
      <w:lvlJc w:val="left"/>
      <w:pPr>
        <w:ind w:left="1440" w:hanging="360"/>
      </w:pPr>
      <w:rPr>
        <w:rFonts w:hint="default" w:ascii="Courier New" w:hAnsi="Courier New"/>
      </w:rPr>
    </w:lvl>
    <w:lvl w:ilvl="2" w:tplc="42A8B07E">
      <w:start w:val="1"/>
      <w:numFmt w:val="bullet"/>
      <w:lvlText w:val=""/>
      <w:lvlJc w:val="left"/>
      <w:pPr>
        <w:ind w:left="2160" w:hanging="360"/>
      </w:pPr>
      <w:rPr>
        <w:rFonts w:hint="default" w:ascii="Wingdings" w:hAnsi="Wingdings"/>
      </w:rPr>
    </w:lvl>
    <w:lvl w:ilvl="3" w:tplc="64487406">
      <w:start w:val="1"/>
      <w:numFmt w:val="bullet"/>
      <w:lvlText w:val=""/>
      <w:lvlJc w:val="left"/>
      <w:pPr>
        <w:ind w:left="2880" w:hanging="360"/>
      </w:pPr>
      <w:rPr>
        <w:rFonts w:hint="default" w:ascii="Symbol" w:hAnsi="Symbol"/>
      </w:rPr>
    </w:lvl>
    <w:lvl w:ilvl="4" w:tplc="76086DE2">
      <w:start w:val="1"/>
      <w:numFmt w:val="bullet"/>
      <w:lvlText w:val="o"/>
      <w:lvlJc w:val="left"/>
      <w:pPr>
        <w:ind w:left="3600" w:hanging="360"/>
      </w:pPr>
      <w:rPr>
        <w:rFonts w:hint="default" w:ascii="Courier New" w:hAnsi="Courier New"/>
      </w:rPr>
    </w:lvl>
    <w:lvl w:ilvl="5" w:tplc="D4C04678">
      <w:start w:val="1"/>
      <w:numFmt w:val="bullet"/>
      <w:lvlText w:val=""/>
      <w:lvlJc w:val="left"/>
      <w:pPr>
        <w:ind w:left="4320" w:hanging="360"/>
      </w:pPr>
      <w:rPr>
        <w:rFonts w:hint="default" w:ascii="Wingdings" w:hAnsi="Wingdings"/>
      </w:rPr>
    </w:lvl>
    <w:lvl w:ilvl="6" w:tplc="BF38544A">
      <w:start w:val="1"/>
      <w:numFmt w:val="bullet"/>
      <w:lvlText w:val=""/>
      <w:lvlJc w:val="left"/>
      <w:pPr>
        <w:ind w:left="5040" w:hanging="360"/>
      </w:pPr>
      <w:rPr>
        <w:rFonts w:hint="default" w:ascii="Symbol" w:hAnsi="Symbol"/>
      </w:rPr>
    </w:lvl>
    <w:lvl w:ilvl="7" w:tplc="EF24BC76">
      <w:start w:val="1"/>
      <w:numFmt w:val="bullet"/>
      <w:lvlText w:val="o"/>
      <w:lvlJc w:val="left"/>
      <w:pPr>
        <w:ind w:left="5760" w:hanging="360"/>
      </w:pPr>
      <w:rPr>
        <w:rFonts w:hint="default" w:ascii="Courier New" w:hAnsi="Courier New"/>
      </w:rPr>
    </w:lvl>
    <w:lvl w:ilvl="8" w:tplc="9B36D642">
      <w:start w:val="1"/>
      <w:numFmt w:val="bullet"/>
      <w:lvlText w:val=""/>
      <w:lvlJc w:val="left"/>
      <w:pPr>
        <w:ind w:left="6480" w:hanging="360"/>
      </w:pPr>
      <w:rPr>
        <w:rFonts w:hint="default" w:ascii="Wingdings" w:hAnsi="Wingdings"/>
      </w:rPr>
    </w:lvl>
  </w:abstractNum>
  <w:abstractNum w:abstractNumId="23" w15:restartNumberingAfterBreak="0">
    <w:nsid w:val="3CB36D9C"/>
    <w:multiLevelType w:val="multilevel"/>
    <w:tmpl w:val="534C218C"/>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3DC32C6C"/>
    <w:multiLevelType w:val="multilevel"/>
    <w:tmpl w:val="FFFFFFFF"/>
    <w:lvl w:ilvl="0" w:tplc="D8D63B72">
      <w:start w:val="1"/>
      <w:numFmt w:val="bullet"/>
      <w:lvlText w:val=""/>
      <w:lvlJc w:val="left"/>
      <w:pPr>
        <w:ind w:left="720" w:hanging="360"/>
      </w:pPr>
      <w:rPr>
        <w:rFonts w:hint="default" w:ascii="Symbol" w:hAnsi="Symbol"/>
      </w:rPr>
    </w:lvl>
    <w:lvl w:ilvl="1" w:tplc="DA6E47A2">
      <w:start w:val="1"/>
      <w:numFmt w:val="bullet"/>
      <w:lvlText w:val="o"/>
      <w:lvlJc w:val="left"/>
      <w:pPr>
        <w:ind w:left="1440" w:hanging="360"/>
      </w:pPr>
      <w:rPr>
        <w:rFonts w:hint="default" w:ascii="Courier New" w:hAnsi="Courier New"/>
      </w:rPr>
    </w:lvl>
    <w:lvl w:ilvl="2" w:tplc="A2A29B16">
      <w:start w:val="1"/>
      <w:numFmt w:val="bullet"/>
      <w:lvlText w:val=""/>
      <w:lvlJc w:val="left"/>
      <w:pPr>
        <w:ind w:left="2160" w:hanging="360"/>
      </w:pPr>
      <w:rPr>
        <w:rFonts w:hint="default" w:ascii="Wingdings" w:hAnsi="Wingdings"/>
      </w:rPr>
    </w:lvl>
    <w:lvl w:ilvl="3" w:tplc="4086A3CA">
      <w:start w:val="1"/>
      <w:numFmt w:val="bullet"/>
      <w:lvlText w:val=""/>
      <w:lvlJc w:val="left"/>
      <w:pPr>
        <w:ind w:left="2880" w:hanging="360"/>
      </w:pPr>
      <w:rPr>
        <w:rFonts w:hint="default" w:ascii="Symbol" w:hAnsi="Symbol"/>
      </w:rPr>
    </w:lvl>
    <w:lvl w:ilvl="4" w:tplc="F9C0E1E6">
      <w:start w:val="1"/>
      <w:numFmt w:val="bullet"/>
      <w:lvlText w:val="o"/>
      <w:lvlJc w:val="left"/>
      <w:pPr>
        <w:ind w:left="3600" w:hanging="360"/>
      </w:pPr>
      <w:rPr>
        <w:rFonts w:hint="default" w:ascii="Courier New" w:hAnsi="Courier New"/>
      </w:rPr>
    </w:lvl>
    <w:lvl w:ilvl="5" w:tplc="BA7A4D12">
      <w:start w:val="1"/>
      <w:numFmt w:val="bullet"/>
      <w:lvlText w:val=""/>
      <w:lvlJc w:val="left"/>
      <w:pPr>
        <w:ind w:left="4320" w:hanging="360"/>
      </w:pPr>
      <w:rPr>
        <w:rFonts w:hint="default" w:ascii="Wingdings" w:hAnsi="Wingdings"/>
      </w:rPr>
    </w:lvl>
    <w:lvl w:ilvl="6" w:tplc="1B88AC3A">
      <w:start w:val="1"/>
      <w:numFmt w:val="bullet"/>
      <w:lvlText w:val=""/>
      <w:lvlJc w:val="left"/>
      <w:pPr>
        <w:ind w:left="5040" w:hanging="360"/>
      </w:pPr>
      <w:rPr>
        <w:rFonts w:hint="default" w:ascii="Symbol" w:hAnsi="Symbol"/>
      </w:rPr>
    </w:lvl>
    <w:lvl w:ilvl="7" w:tplc="D9A071DA">
      <w:start w:val="1"/>
      <w:numFmt w:val="bullet"/>
      <w:lvlText w:val="o"/>
      <w:lvlJc w:val="left"/>
      <w:pPr>
        <w:ind w:left="5760" w:hanging="360"/>
      </w:pPr>
      <w:rPr>
        <w:rFonts w:hint="default" w:ascii="Courier New" w:hAnsi="Courier New"/>
      </w:rPr>
    </w:lvl>
    <w:lvl w:ilvl="8" w:tplc="14E8652C">
      <w:start w:val="1"/>
      <w:numFmt w:val="bullet"/>
      <w:lvlText w:val=""/>
      <w:lvlJc w:val="left"/>
      <w:pPr>
        <w:ind w:left="6480" w:hanging="360"/>
      </w:pPr>
      <w:rPr>
        <w:rFonts w:hint="default" w:ascii="Wingdings" w:hAnsi="Wingdings"/>
      </w:rPr>
    </w:lvl>
  </w:abstractNum>
  <w:abstractNum w:abstractNumId="25" w15:restartNumberingAfterBreak="0">
    <w:nsid w:val="3EED567C"/>
    <w:multiLevelType w:val="hybridMultilevel"/>
    <w:tmpl w:val="5B0E9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1F04A0"/>
    <w:multiLevelType w:val="hybridMultilevel"/>
    <w:tmpl w:val="5D4213DC"/>
    <w:lvl w:ilvl="0" w:tplc="5BC879B2">
      <w:start w:val="1"/>
      <w:numFmt w:val="bullet"/>
      <w:lvlText w:val=""/>
      <w:lvlJc w:val="left"/>
      <w:pPr>
        <w:ind w:left="720" w:hanging="360"/>
      </w:pPr>
      <w:rPr>
        <w:rFonts w:hint="default" w:ascii="Symbol" w:hAnsi="Symbol"/>
      </w:rPr>
    </w:lvl>
    <w:lvl w:ilvl="1" w:tplc="1EB8ECBE">
      <w:start w:val="1"/>
      <w:numFmt w:val="bullet"/>
      <w:lvlText w:val="o"/>
      <w:lvlJc w:val="left"/>
      <w:pPr>
        <w:ind w:left="1440" w:hanging="360"/>
      </w:pPr>
      <w:rPr>
        <w:rFonts w:hint="default" w:ascii="Courier New" w:hAnsi="Courier New"/>
      </w:rPr>
    </w:lvl>
    <w:lvl w:ilvl="2" w:tplc="DCE6242A">
      <w:start w:val="1"/>
      <w:numFmt w:val="bullet"/>
      <w:lvlText w:val=""/>
      <w:lvlJc w:val="left"/>
      <w:pPr>
        <w:ind w:left="2160" w:hanging="360"/>
      </w:pPr>
      <w:rPr>
        <w:rFonts w:hint="default" w:ascii="Wingdings" w:hAnsi="Wingdings"/>
      </w:rPr>
    </w:lvl>
    <w:lvl w:ilvl="3" w:tplc="AE7C446C">
      <w:start w:val="1"/>
      <w:numFmt w:val="bullet"/>
      <w:lvlText w:val=""/>
      <w:lvlJc w:val="left"/>
      <w:pPr>
        <w:ind w:left="2880" w:hanging="360"/>
      </w:pPr>
      <w:rPr>
        <w:rFonts w:hint="default" w:ascii="Symbol" w:hAnsi="Symbol"/>
      </w:rPr>
    </w:lvl>
    <w:lvl w:ilvl="4" w:tplc="569879C6">
      <w:start w:val="1"/>
      <w:numFmt w:val="bullet"/>
      <w:lvlText w:val="o"/>
      <w:lvlJc w:val="left"/>
      <w:pPr>
        <w:ind w:left="3600" w:hanging="360"/>
      </w:pPr>
      <w:rPr>
        <w:rFonts w:hint="default" w:ascii="Courier New" w:hAnsi="Courier New"/>
      </w:rPr>
    </w:lvl>
    <w:lvl w:ilvl="5" w:tplc="1E46AEE8">
      <w:start w:val="1"/>
      <w:numFmt w:val="bullet"/>
      <w:lvlText w:val=""/>
      <w:lvlJc w:val="left"/>
      <w:pPr>
        <w:ind w:left="4320" w:hanging="360"/>
      </w:pPr>
      <w:rPr>
        <w:rFonts w:hint="default" w:ascii="Wingdings" w:hAnsi="Wingdings"/>
      </w:rPr>
    </w:lvl>
    <w:lvl w:ilvl="6" w:tplc="6C461B0E">
      <w:start w:val="1"/>
      <w:numFmt w:val="bullet"/>
      <w:lvlText w:val=""/>
      <w:lvlJc w:val="left"/>
      <w:pPr>
        <w:ind w:left="5040" w:hanging="360"/>
      </w:pPr>
      <w:rPr>
        <w:rFonts w:hint="default" w:ascii="Symbol" w:hAnsi="Symbol"/>
      </w:rPr>
    </w:lvl>
    <w:lvl w:ilvl="7" w:tplc="6382EE04">
      <w:start w:val="1"/>
      <w:numFmt w:val="bullet"/>
      <w:lvlText w:val="o"/>
      <w:lvlJc w:val="left"/>
      <w:pPr>
        <w:ind w:left="5760" w:hanging="360"/>
      </w:pPr>
      <w:rPr>
        <w:rFonts w:hint="default" w:ascii="Courier New" w:hAnsi="Courier New"/>
      </w:rPr>
    </w:lvl>
    <w:lvl w:ilvl="8" w:tplc="CEC4F350">
      <w:start w:val="1"/>
      <w:numFmt w:val="bullet"/>
      <w:lvlText w:val=""/>
      <w:lvlJc w:val="left"/>
      <w:pPr>
        <w:ind w:left="6480" w:hanging="360"/>
      </w:pPr>
      <w:rPr>
        <w:rFonts w:hint="default" w:ascii="Wingdings" w:hAnsi="Wingdings"/>
      </w:rPr>
    </w:lvl>
  </w:abstractNum>
  <w:abstractNum w:abstractNumId="27" w15:restartNumberingAfterBreak="0">
    <w:nsid w:val="43427227"/>
    <w:multiLevelType w:val="hybridMultilevel"/>
    <w:tmpl w:val="FFFFFFFF"/>
    <w:lvl w:ilvl="0" w:tplc="16E497D4">
      <w:start w:val="1"/>
      <w:numFmt w:val="bullet"/>
      <w:lvlText w:val=""/>
      <w:lvlJc w:val="left"/>
      <w:pPr>
        <w:ind w:left="720" w:hanging="360"/>
      </w:pPr>
      <w:rPr>
        <w:rFonts w:hint="default" w:ascii="Symbol" w:hAnsi="Symbol"/>
      </w:rPr>
    </w:lvl>
    <w:lvl w:ilvl="1" w:tplc="41DE5270">
      <w:start w:val="1"/>
      <w:numFmt w:val="bullet"/>
      <w:lvlText w:val="o"/>
      <w:lvlJc w:val="left"/>
      <w:pPr>
        <w:ind w:left="1440" w:hanging="360"/>
      </w:pPr>
      <w:rPr>
        <w:rFonts w:hint="default" w:ascii="Courier New" w:hAnsi="Courier New"/>
      </w:rPr>
    </w:lvl>
    <w:lvl w:ilvl="2" w:tplc="14C08AD0">
      <w:start w:val="1"/>
      <w:numFmt w:val="bullet"/>
      <w:lvlText w:val=""/>
      <w:lvlJc w:val="left"/>
      <w:pPr>
        <w:ind w:left="2160" w:hanging="360"/>
      </w:pPr>
      <w:rPr>
        <w:rFonts w:hint="default" w:ascii="Wingdings" w:hAnsi="Wingdings"/>
      </w:rPr>
    </w:lvl>
    <w:lvl w:ilvl="3" w:tplc="F2D219D4">
      <w:start w:val="1"/>
      <w:numFmt w:val="bullet"/>
      <w:lvlText w:val=""/>
      <w:lvlJc w:val="left"/>
      <w:pPr>
        <w:ind w:left="2880" w:hanging="360"/>
      </w:pPr>
      <w:rPr>
        <w:rFonts w:hint="default" w:ascii="Symbol" w:hAnsi="Symbol"/>
      </w:rPr>
    </w:lvl>
    <w:lvl w:ilvl="4" w:tplc="2C181330">
      <w:start w:val="1"/>
      <w:numFmt w:val="bullet"/>
      <w:lvlText w:val="o"/>
      <w:lvlJc w:val="left"/>
      <w:pPr>
        <w:ind w:left="3600" w:hanging="360"/>
      </w:pPr>
      <w:rPr>
        <w:rFonts w:hint="default" w:ascii="Courier New" w:hAnsi="Courier New"/>
      </w:rPr>
    </w:lvl>
    <w:lvl w:ilvl="5" w:tplc="9714807A">
      <w:start w:val="1"/>
      <w:numFmt w:val="bullet"/>
      <w:lvlText w:val=""/>
      <w:lvlJc w:val="left"/>
      <w:pPr>
        <w:ind w:left="4320" w:hanging="360"/>
      </w:pPr>
      <w:rPr>
        <w:rFonts w:hint="default" w:ascii="Wingdings" w:hAnsi="Wingdings"/>
      </w:rPr>
    </w:lvl>
    <w:lvl w:ilvl="6" w:tplc="35FEAA46">
      <w:start w:val="1"/>
      <w:numFmt w:val="bullet"/>
      <w:lvlText w:val=""/>
      <w:lvlJc w:val="left"/>
      <w:pPr>
        <w:ind w:left="5040" w:hanging="360"/>
      </w:pPr>
      <w:rPr>
        <w:rFonts w:hint="default" w:ascii="Symbol" w:hAnsi="Symbol"/>
      </w:rPr>
    </w:lvl>
    <w:lvl w:ilvl="7" w:tplc="C7D85B78">
      <w:start w:val="1"/>
      <w:numFmt w:val="bullet"/>
      <w:lvlText w:val="o"/>
      <w:lvlJc w:val="left"/>
      <w:pPr>
        <w:ind w:left="5760" w:hanging="360"/>
      </w:pPr>
      <w:rPr>
        <w:rFonts w:hint="default" w:ascii="Courier New" w:hAnsi="Courier New"/>
      </w:rPr>
    </w:lvl>
    <w:lvl w:ilvl="8" w:tplc="79624652">
      <w:start w:val="1"/>
      <w:numFmt w:val="bullet"/>
      <w:lvlText w:val=""/>
      <w:lvlJc w:val="left"/>
      <w:pPr>
        <w:ind w:left="6480" w:hanging="360"/>
      </w:pPr>
      <w:rPr>
        <w:rFonts w:hint="default" w:ascii="Wingdings" w:hAnsi="Wingdings"/>
      </w:rPr>
    </w:lvl>
  </w:abstractNum>
  <w:abstractNum w:abstractNumId="28" w15:restartNumberingAfterBreak="0">
    <w:nsid w:val="441F2875"/>
    <w:multiLevelType w:val="hybridMultilevel"/>
    <w:tmpl w:val="FFFFFFFF"/>
    <w:lvl w:ilvl="0" w:tplc="981ACD76">
      <w:start w:val="1"/>
      <w:numFmt w:val="bullet"/>
      <w:lvlText w:val=""/>
      <w:lvlJc w:val="left"/>
      <w:pPr>
        <w:ind w:left="720" w:hanging="360"/>
      </w:pPr>
      <w:rPr>
        <w:rFonts w:hint="default" w:ascii="Symbol" w:hAnsi="Symbol"/>
      </w:rPr>
    </w:lvl>
    <w:lvl w:ilvl="1" w:tplc="DFA2CFA8">
      <w:start w:val="1"/>
      <w:numFmt w:val="bullet"/>
      <w:lvlText w:val="o"/>
      <w:lvlJc w:val="left"/>
      <w:pPr>
        <w:ind w:left="1440" w:hanging="360"/>
      </w:pPr>
      <w:rPr>
        <w:rFonts w:hint="default" w:ascii="Courier New" w:hAnsi="Courier New"/>
      </w:rPr>
    </w:lvl>
    <w:lvl w:ilvl="2" w:tplc="10EC89F0">
      <w:start w:val="1"/>
      <w:numFmt w:val="bullet"/>
      <w:lvlText w:val=""/>
      <w:lvlJc w:val="left"/>
      <w:pPr>
        <w:ind w:left="2160" w:hanging="360"/>
      </w:pPr>
      <w:rPr>
        <w:rFonts w:hint="default" w:ascii="Wingdings" w:hAnsi="Wingdings"/>
      </w:rPr>
    </w:lvl>
    <w:lvl w:ilvl="3" w:tplc="41DE3F86">
      <w:start w:val="1"/>
      <w:numFmt w:val="bullet"/>
      <w:lvlText w:val=""/>
      <w:lvlJc w:val="left"/>
      <w:pPr>
        <w:ind w:left="2880" w:hanging="360"/>
      </w:pPr>
      <w:rPr>
        <w:rFonts w:hint="default" w:ascii="Symbol" w:hAnsi="Symbol"/>
      </w:rPr>
    </w:lvl>
    <w:lvl w:ilvl="4" w:tplc="8C2009B6">
      <w:start w:val="1"/>
      <w:numFmt w:val="bullet"/>
      <w:lvlText w:val="o"/>
      <w:lvlJc w:val="left"/>
      <w:pPr>
        <w:ind w:left="3600" w:hanging="360"/>
      </w:pPr>
      <w:rPr>
        <w:rFonts w:hint="default" w:ascii="Courier New" w:hAnsi="Courier New"/>
      </w:rPr>
    </w:lvl>
    <w:lvl w:ilvl="5" w:tplc="FB0CBE18">
      <w:start w:val="1"/>
      <w:numFmt w:val="bullet"/>
      <w:lvlText w:val=""/>
      <w:lvlJc w:val="left"/>
      <w:pPr>
        <w:ind w:left="4320" w:hanging="360"/>
      </w:pPr>
      <w:rPr>
        <w:rFonts w:hint="default" w:ascii="Wingdings" w:hAnsi="Wingdings"/>
      </w:rPr>
    </w:lvl>
    <w:lvl w:ilvl="6" w:tplc="520288B4">
      <w:start w:val="1"/>
      <w:numFmt w:val="bullet"/>
      <w:lvlText w:val=""/>
      <w:lvlJc w:val="left"/>
      <w:pPr>
        <w:ind w:left="5040" w:hanging="360"/>
      </w:pPr>
      <w:rPr>
        <w:rFonts w:hint="default" w:ascii="Symbol" w:hAnsi="Symbol"/>
      </w:rPr>
    </w:lvl>
    <w:lvl w:ilvl="7" w:tplc="04323C8C">
      <w:start w:val="1"/>
      <w:numFmt w:val="bullet"/>
      <w:lvlText w:val="o"/>
      <w:lvlJc w:val="left"/>
      <w:pPr>
        <w:ind w:left="5760" w:hanging="360"/>
      </w:pPr>
      <w:rPr>
        <w:rFonts w:hint="default" w:ascii="Courier New" w:hAnsi="Courier New"/>
      </w:rPr>
    </w:lvl>
    <w:lvl w:ilvl="8" w:tplc="42985642">
      <w:start w:val="1"/>
      <w:numFmt w:val="bullet"/>
      <w:lvlText w:val=""/>
      <w:lvlJc w:val="left"/>
      <w:pPr>
        <w:ind w:left="6480" w:hanging="360"/>
      </w:pPr>
      <w:rPr>
        <w:rFonts w:hint="default" w:ascii="Wingdings" w:hAnsi="Wingdings"/>
      </w:rPr>
    </w:lvl>
  </w:abstractNum>
  <w:abstractNum w:abstractNumId="29" w15:restartNumberingAfterBreak="0">
    <w:nsid w:val="47E01422"/>
    <w:multiLevelType w:val="hybridMultilevel"/>
    <w:tmpl w:val="FFFFFFFF"/>
    <w:lvl w:ilvl="0" w:tplc="FF40C8D2">
      <w:start w:val="1"/>
      <w:numFmt w:val="bullet"/>
      <w:lvlText w:val=""/>
      <w:lvlJc w:val="left"/>
      <w:pPr>
        <w:ind w:left="720" w:hanging="360"/>
      </w:pPr>
      <w:rPr>
        <w:rFonts w:hint="default" w:ascii="Symbol" w:hAnsi="Symbol"/>
      </w:rPr>
    </w:lvl>
    <w:lvl w:ilvl="1" w:tplc="B864695E">
      <w:start w:val="1"/>
      <w:numFmt w:val="bullet"/>
      <w:lvlText w:val="o"/>
      <w:lvlJc w:val="left"/>
      <w:pPr>
        <w:ind w:left="1440" w:hanging="360"/>
      </w:pPr>
      <w:rPr>
        <w:rFonts w:hint="default" w:ascii="Courier New" w:hAnsi="Courier New"/>
      </w:rPr>
    </w:lvl>
    <w:lvl w:ilvl="2" w:tplc="C5028B64">
      <w:start w:val="1"/>
      <w:numFmt w:val="bullet"/>
      <w:lvlText w:val=""/>
      <w:lvlJc w:val="left"/>
      <w:pPr>
        <w:ind w:left="2160" w:hanging="360"/>
      </w:pPr>
      <w:rPr>
        <w:rFonts w:hint="default" w:ascii="Wingdings" w:hAnsi="Wingdings"/>
      </w:rPr>
    </w:lvl>
    <w:lvl w:ilvl="3" w:tplc="ED102910">
      <w:start w:val="1"/>
      <w:numFmt w:val="bullet"/>
      <w:lvlText w:val=""/>
      <w:lvlJc w:val="left"/>
      <w:pPr>
        <w:ind w:left="2880" w:hanging="360"/>
      </w:pPr>
      <w:rPr>
        <w:rFonts w:hint="default" w:ascii="Symbol" w:hAnsi="Symbol"/>
      </w:rPr>
    </w:lvl>
    <w:lvl w:ilvl="4" w:tplc="A5900B52">
      <w:start w:val="1"/>
      <w:numFmt w:val="bullet"/>
      <w:lvlText w:val="o"/>
      <w:lvlJc w:val="left"/>
      <w:pPr>
        <w:ind w:left="3600" w:hanging="360"/>
      </w:pPr>
      <w:rPr>
        <w:rFonts w:hint="default" w:ascii="Courier New" w:hAnsi="Courier New"/>
      </w:rPr>
    </w:lvl>
    <w:lvl w:ilvl="5" w:tplc="B262E40A">
      <w:start w:val="1"/>
      <w:numFmt w:val="bullet"/>
      <w:lvlText w:val=""/>
      <w:lvlJc w:val="left"/>
      <w:pPr>
        <w:ind w:left="4320" w:hanging="360"/>
      </w:pPr>
      <w:rPr>
        <w:rFonts w:hint="default" w:ascii="Wingdings" w:hAnsi="Wingdings"/>
      </w:rPr>
    </w:lvl>
    <w:lvl w:ilvl="6" w:tplc="D11CDC80">
      <w:start w:val="1"/>
      <w:numFmt w:val="bullet"/>
      <w:lvlText w:val=""/>
      <w:lvlJc w:val="left"/>
      <w:pPr>
        <w:ind w:left="5040" w:hanging="360"/>
      </w:pPr>
      <w:rPr>
        <w:rFonts w:hint="default" w:ascii="Symbol" w:hAnsi="Symbol"/>
      </w:rPr>
    </w:lvl>
    <w:lvl w:ilvl="7" w:tplc="93F24832">
      <w:start w:val="1"/>
      <w:numFmt w:val="bullet"/>
      <w:lvlText w:val="o"/>
      <w:lvlJc w:val="left"/>
      <w:pPr>
        <w:ind w:left="5760" w:hanging="360"/>
      </w:pPr>
      <w:rPr>
        <w:rFonts w:hint="default" w:ascii="Courier New" w:hAnsi="Courier New"/>
      </w:rPr>
    </w:lvl>
    <w:lvl w:ilvl="8" w:tplc="F62A6A38">
      <w:start w:val="1"/>
      <w:numFmt w:val="bullet"/>
      <w:lvlText w:val=""/>
      <w:lvlJc w:val="left"/>
      <w:pPr>
        <w:ind w:left="6480" w:hanging="360"/>
      </w:pPr>
      <w:rPr>
        <w:rFonts w:hint="default" w:ascii="Wingdings" w:hAnsi="Wingdings"/>
      </w:rPr>
    </w:lvl>
  </w:abstractNum>
  <w:abstractNum w:abstractNumId="30" w15:restartNumberingAfterBreak="0">
    <w:nsid w:val="4C0A4F7C"/>
    <w:multiLevelType w:val="hybridMultilevel"/>
    <w:tmpl w:val="1DD83458"/>
    <w:lvl w:ilvl="0" w:tplc="863880B4">
      <w:start w:val="1"/>
      <w:numFmt w:val="bullet"/>
      <w:lvlText w:val=""/>
      <w:lvlJc w:val="left"/>
      <w:pPr>
        <w:ind w:left="720" w:hanging="360"/>
      </w:pPr>
      <w:rPr>
        <w:rFonts w:hint="default" w:ascii="Symbol" w:hAnsi="Symbol"/>
      </w:rPr>
    </w:lvl>
    <w:lvl w:ilvl="1" w:tplc="1204A696">
      <w:start w:val="1"/>
      <w:numFmt w:val="bullet"/>
      <w:lvlText w:val="o"/>
      <w:lvlJc w:val="left"/>
      <w:pPr>
        <w:ind w:left="1440" w:hanging="360"/>
      </w:pPr>
      <w:rPr>
        <w:rFonts w:hint="default" w:ascii="Courier New" w:hAnsi="Courier New"/>
      </w:rPr>
    </w:lvl>
    <w:lvl w:ilvl="2" w:tplc="6FFA4C84">
      <w:start w:val="1"/>
      <w:numFmt w:val="bullet"/>
      <w:lvlText w:val=""/>
      <w:lvlJc w:val="left"/>
      <w:pPr>
        <w:ind w:left="2160" w:hanging="360"/>
      </w:pPr>
      <w:rPr>
        <w:rFonts w:hint="default" w:ascii="Wingdings" w:hAnsi="Wingdings"/>
      </w:rPr>
    </w:lvl>
    <w:lvl w:ilvl="3" w:tplc="B856530A">
      <w:start w:val="1"/>
      <w:numFmt w:val="bullet"/>
      <w:lvlText w:val=""/>
      <w:lvlJc w:val="left"/>
      <w:pPr>
        <w:ind w:left="2880" w:hanging="360"/>
      </w:pPr>
      <w:rPr>
        <w:rFonts w:hint="default" w:ascii="Symbol" w:hAnsi="Symbol"/>
      </w:rPr>
    </w:lvl>
    <w:lvl w:ilvl="4" w:tplc="2FC2A270">
      <w:start w:val="1"/>
      <w:numFmt w:val="bullet"/>
      <w:lvlText w:val="o"/>
      <w:lvlJc w:val="left"/>
      <w:pPr>
        <w:ind w:left="3600" w:hanging="360"/>
      </w:pPr>
      <w:rPr>
        <w:rFonts w:hint="default" w:ascii="Courier New" w:hAnsi="Courier New"/>
      </w:rPr>
    </w:lvl>
    <w:lvl w:ilvl="5" w:tplc="38081C82">
      <w:start w:val="1"/>
      <w:numFmt w:val="bullet"/>
      <w:lvlText w:val=""/>
      <w:lvlJc w:val="left"/>
      <w:pPr>
        <w:ind w:left="4320" w:hanging="360"/>
      </w:pPr>
      <w:rPr>
        <w:rFonts w:hint="default" w:ascii="Wingdings" w:hAnsi="Wingdings"/>
      </w:rPr>
    </w:lvl>
    <w:lvl w:ilvl="6" w:tplc="2F740418">
      <w:start w:val="1"/>
      <w:numFmt w:val="bullet"/>
      <w:lvlText w:val=""/>
      <w:lvlJc w:val="left"/>
      <w:pPr>
        <w:ind w:left="5040" w:hanging="360"/>
      </w:pPr>
      <w:rPr>
        <w:rFonts w:hint="default" w:ascii="Symbol" w:hAnsi="Symbol"/>
      </w:rPr>
    </w:lvl>
    <w:lvl w:ilvl="7" w:tplc="8234A9A2">
      <w:start w:val="1"/>
      <w:numFmt w:val="bullet"/>
      <w:lvlText w:val="o"/>
      <w:lvlJc w:val="left"/>
      <w:pPr>
        <w:ind w:left="5760" w:hanging="360"/>
      </w:pPr>
      <w:rPr>
        <w:rFonts w:hint="default" w:ascii="Courier New" w:hAnsi="Courier New"/>
      </w:rPr>
    </w:lvl>
    <w:lvl w:ilvl="8" w:tplc="1B68CA06">
      <w:start w:val="1"/>
      <w:numFmt w:val="bullet"/>
      <w:lvlText w:val=""/>
      <w:lvlJc w:val="left"/>
      <w:pPr>
        <w:ind w:left="6480" w:hanging="360"/>
      </w:pPr>
      <w:rPr>
        <w:rFonts w:hint="default" w:ascii="Wingdings" w:hAnsi="Wingdings"/>
      </w:rPr>
    </w:lvl>
  </w:abstractNum>
  <w:abstractNum w:abstractNumId="31" w15:restartNumberingAfterBreak="0">
    <w:nsid w:val="4D1F7295"/>
    <w:multiLevelType w:val="hybridMultilevel"/>
    <w:tmpl w:val="FFFFFFFF"/>
    <w:lvl w:ilvl="0" w:tplc="F92805EA">
      <w:start w:val="1"/>
      <w:numFmt w:val="bullet"/>
      <w:lvlText w:val=""/>
      <w:lvlJc w:val="left"/>
      <w:pPr>
        <w:ind w:left="720" w:hanging="360"/>
      </w:pPr>
      <w:rPr>
        <w:rFonts w:hint="default" w:ascii="Symbol" w:hAnsi="Symbol"/>
      </w:rPr>
    </w:lvl>
    <w:lvl w:ilvl="1" w:tplc="26EA2DEC">
      <w:start w:val="1"/>
      <w:numFmt w:val="bullet"/>
      <w:lvlText w:val="o"/>
      <w:lvlJc w:val="left"/>
      <w:pPr>
        <w:ind w:left="1440" w:hanging="360"/>
      </w:pPr>
      <w:rPr>
        <w:rFonts w:hint="default" w:ascii="Courier New" w:hAnsi="Courier New"/>
      </w:rPr>
    </w:lvl>
    <w:lvl w:ilvl="2" w:tplc="035C1B1E">
      <w:start w:val="1"/>
      <w:numFmt w:val="bullet"/>
      <w:lvlText w:val=""/>
      <w:lvlJc w:val="left"/>
      <w:pPr>
        <w:ind w:left="2160" w:hanging="360"/>
      </w:pPr>
      <w:rPr>
        <w:rFonts w:hint="default" w:ascii="Wingdings" w:hAnsi="Wingdings"/>
      </w:rPr>
    </w:lvl>
    <w:lvl w:ilvl="3" w:tplc="C4706E7A">
      <w:start w:val="1"/>
      <w:numFmt w:val="bullet"/>
      <w:lvlText w:val=""/>
      <w:lvlJc w:val="left"/>
      <w:pPr>
        <w:ind w:left="2880" w:hanging="360"/>
      </w:pPr>
      <w:rPr>
        <w:rFonts w:hint="default" w:ascii="Symbol" w:hAnsi="Symbol"/>
      </w:rPr>
    </w:lvl>
    <w:lvl w:ilvl="4" w:tplc="98E883EA">
      <w:start w:val="1"/>
      <w:numFmt w:val="bullet"/>
      <w:lvlText w:val="o"/>
      <w:lvlJc w:val="left"/>
      <w:pPr>
        <w:ind w:left="3600" w:hanging="360"/>
      </w:pPr>
      <w:rPr>
        <w:rFonts w:hint="default" w:ascii="Courier New" w:hAnsi="Courier New"/>
      </w:rPr>
    </w:lvl>
    <w:lvl w:ilvl="5" w:tplc="48066086">
      <w:start w:val="1"/>
      <w:numFmt w:val="bullet"/>
      <w:lvlText w:val=""/>
      <w:lvlJc w:val="left"/>
      <w:pPr>
        <w:ind w:left="4320" w:hanging="360"/>
      </w:pPr>
      <w:rPr>
        <w:rFonts w:hint="default" w:ascii="Wingdings" w:hAnsi="Wingdings"/>
      </w:rPr>
    </w:lvl>
    <w:lvl w:ilvl="6" w:tplc="4A2854B0">
      <w:start w:val="1"/>
      <w:numFmt w:val="bullet"/>
      <w:lvlText w:val=""/>
      <w:lvlJc w:val="left"/>
      <w:pPr>
        <w:ind w:left="5040" w:hanging="360"/>
      </w:pPr>
      <w:rPr>
        <w:rFonts w:hint="default" w:ascii="Symbol" w:hAnsi="Symbol"/>
      </w:rPr>
    </w:lvl>
    <w:lvl w:ilvl="7" w:tplc="6FEE9186">
      <w:start w:val="1"/>
      <w:numFmt w:val="bullet"/>
      <w:lvlText w:val="o"/>
      <w:lvlJc w:val="left"/>
      <w:pPr>
        <w:ind w:left="5760" w:hanging="360"/>
      </w:pPr>
      <w:rPr>
        <w:rFonts w:hint="default" w:ascii="Courier New" w:hAnsi="Courier New"/>
      </w:rPr>
    </w:lvl>
    <w:lvl w:ilvl="8" w:tplc="508209EA">
      <w:start w:val="1"/>
      <w:numFmt w:val="bullet"/>
      <w:lvlText w:val=""/>
      <w:lvlJc w:val="left"/>
      <w:pPr>
        <w:ind w:left="6480" w:hanging="360"/>
      </w:pPr>
      <w:rPr>
        <w:rFonts w:hint="default" w:ascii="Wingdings" w:hAnsi="Wingdings"/>
      </w:rPr>
    </w:lvl>
  </w:abstractNum>
  <w:abstractNum w:abstractNumId="32" w15:restartNumberingAfterBreak="0">
    <w:nsid w:val="52276483"/>
    <w:multiLevelType w:val="hybridMultilevel"/>
    <w:tmpl w:val="FFFFFFFF"/>
    <w:lvl w:ilvl="0" w:tplc="98C2F4A8">
      <w:start w:val="1"/>
      <w:numFmt w:val="bullet"/>
      <w:lvlText w:val=""/>
      <w:lvlJc w:val="left"/>
      <w:pPr>
        <w:ind w:left="720" w:hanging="360"/>
      </w:pPr>
      <w:rPr>
        <w:rFonts w:hint="default" w:ascii="Symbol" w:hAnsi="Symbol"/>
      </w:rPr>
    </w:lvl>
    <w:lvl w:ilvl="1" w:tplc="9574EEC6">
      <w:start w:val="1"/>
      <w:numFmt w:val="bullet"/>
      <w:lvlText w:val="o"/>
      <w:lvlJc w:val="left"/>
      <w:pPr>
        <w:ind w:left="1440" w:hanging="360"/>
      </w:pPr>
      <w:rPr>
        <w:rFonts w:hint="default" w:ascii="Courier New" w:hAnsi="Courier New"/>
      </w:rPr>
    </w:lvl>
    <w:lvl w:ilvl="2" w:tplc="B442B902">
      <w:start w:val="1"/>
      <w:numFmt w:val="bullet"/>
      <w:lvlText w:val=""/>
      <w:lvlJc w:val="left"/>
      <w:pPr>
        <w:ind w:left="2160" w:hanging="360"/>
      </w:pPr>
      <w:rPr>
        <w:rFonts w:hint="default" w:ascii="Wingdings" w:hAnsi="Wingdings"/>
      </w:rPr>
    </w:lvl>
    <w:lvl w:ilvl="3" w:tplc="1A98A5A8">
      <w:start w:val="1"/>
      <w:numFmt w:val="bullet"/>
      <w:lvlText w:val=""/>
      <w:lvlJc w:val="left"/>
      <w:pPr>
        <w:ind w:left="2880" w:hanging="360"/>
      </w:pPr>
      <w:rPr>
        <w:rFonts w:hint="default" w:ascii="Symbol" w:hAnsi="Symbol"/>
      </w:rPr>
    </w:lvl>
    <w:lvl w:ilvl="4" w:tplc="C5E0A5B4">
      <w:start w:val="1"/>
      <w:numFmt w:val="bullet"/>
      <w:lvlText w:val="o"/>
      <w:lvlJc w:val="left"/>
      <w:pPr>
        <w:ind w:left="3600" w:hanging="360"/>
      </w:pPr>
      <w:rPr>
        <w:rFonts w:hint="default" w:ascii="Courier New" w:hAnsi="Courier New"/>
      </w:rPr>
    </w:lvl>
    <w:lvl w:ilvl="5" w:tplc="6C0A143C">
      <w:start w:val="1"/>
      <w:numFmt w:val="bullet"/>
      <w:lvlText w:val=""/>
      <w:lvlJc w:val="left"/>
      <w:pPr>
        <w:ind w:left="4320" w:hanging="360"/>
      </w:pPr>
      <w:rPr>
        <w:rFonts w:hint="default" w:ascii="Wingdings" w:hAnsi="Wingdings"/>
      </w:rPr>
    </w:lvl>
    <w:lvl w:ilvl="6" w:tplc="7E923A88">
      <w:start w:val="1"/>
      <w:numFmt w:val="bullet"/>
      <w:lvlText w:val=""/>
      <w:lvlJc w:val="left"/>
      <w:pPr>
        <w:ind w:left="5040" w:hanging="360"/>
      </w:pPr>
      <w:rPr>
        <w:rFonts w:hint="default" w:ascii="Symbol" w:hAnsi="Symbol"/>
      </w:rPr>
    </w:lvl>
    <w:lvl w:ilvl="7" w:tplc="ED8C994C">
      <w:start w:val="1"/>
      <w:numFmt w:val="bullet"/>
      <w:lvlText w:val="o"/>
      <w:lvlJc w:val="left"/>
      <w:pPr>
        <w:ind w:left="5760" w:hanging="360"/>
      </w:pPr>
      <w:rPr>
        <w:rFonts w:hint="default" w:ascii="Courier New" w:hAnsi="Courier New"/>
      </w:rPr>
    </w:lvl>
    <w:lvl w:ilvl="8" w:tplc="8F5C4F14">
      <w:start w:val="1"/>
      <w:numFmt w:val="bullet"/>
      <w:lvlText w:val=""/>
      <w:lvlJc w:val="left"/>
      <w:pPr>
        <w:ind w:left="6480" w:hanging="360"/>
      </w:pPr>
      <w:rPr>
        <w:rFonts w:hint="default" w:ascii="Wingdings" w:hAnsi="Wingdings"/>
      </w:rPr>
    </w:lvl>
  </w:abstractNum>
  <w:abstractNum w:abstractNumId="33" w15:restartNumberingAfterBreak="0">
    <w:nsid w:val="57F92343"/>
    <w:multiLevelType w:val="hybridMultilevel"/>
    <w:tmpl w:val="FFFFFFFF"/>
    <w:lvl w:ilvl="0" w:tplc="D1C65536">
      <w:start w:val="1"/>
      <w:numFmt w:val="bullet"/>
      <w:lvlText w:val=""/>
      <w:lvlJc w:val="left"/>
      <w:pPr>
        <w:ind w:left="720" w:hanging="360"/>
      </w:pPr>
      <w:rPr>
        <w:rFonts w:hint="default" w:ascii="Symbol" w:hAnsi="Symbol"/>
      </w:rPr>
    </w:lvl>
    <w:lvl w:ilvl="1" w:tplc="55DEBC9A">
      <w:start w:val="1"/>
      <w:numFmt w:val="bullet"/>
      <w:lvlText w:val="o"/>
      <w:lvlJc w:val="left"/>
      <w:pPr>
        <w:ind w:left="1440" w:hanging="360"/>
      </w:pPr>
      <w:rPr>
        <w:rFonts w:hint="default" w:ascii="Courier New" w:hAnsi="Courier New"/>
      </w:rPr>
    </w:lvl>
    <w:lvl w:ilvl="2" w:tplc="1086632E">
      <w:start w:val="1"/>
      <w:numFmt w:val="bullet"/>
      <w:lvlText w:val=""/>
      <w:lvlJc w:val="left"/>
      <w:pPr>
        <w:ind w:left="2160" w:hanging="360"/>
      </w:pPr>
      <w:rPr>
        <w:rFonts w:hint="default" w:ascii="Wingdings" w:hAnsi="Wingdings"/>
      </w:rPr>
    </w:lvl>
    <w:lvl w:ilvl="3" w:tplc="32D810BE">
      <w:start w:val="1"/>
      <w:numFmt w:val="bullet"/>
      <w:lvlText w:val=""/>
      <w:lvlJc w:val="left"/>
      <w:pPr>
        <w:ind w:left="2880" w:hanging="360"/>
      </w:pPr>
      <w:rPr>
        <w:rFonts w:hint="default" w:ascii="Symbol" w:hAnsi="Symbol"/>
      </w:rPr>
    </w:lvl>
    <w:lvl w:ilvl="4" w:tplc="C2B8821E">
      <w:start w:val="1"/>
      <w:numFmt w:val="bullet"/>
      <w:lvlText w:val="o"/>
      <w:lvlJc w:val="left"/>
      <w:pPr>
        <w:ind w:left="3600" w:hanging="360"/>
      </w:pPr>
      <w:rPr>
        <w:rFonts w:hint="default" w:ascii="Courier New" w:hAnsi="Courier New"/>
      </w:rPr>
    </w:lvl>
    <w:lvl w:ilvl="5" w:tplc="4F4C76C8">
      <w:start w:val="1"/>
      <w:numFmt w:val="bullet"/>
      <w:lvlText w:val=""/>
      <w:lvlJc w:val="left"/>
      <w:pPr>
        <w:ind w:left="4320" w:hanging="360"/>
      </w:pPr>
      <w:rPr>
        <w:rFonts w:hint="default" w:ascii="Wingdings" w:hAnsi="Wingdings"/>
      </w:rPr>
    </w:lvl>
    <w:lvl w:ilvl="6" w:tplc="66C071B0">
      <w:start w:val="1"/>
      <w:numFmt w:val="bullet"/>
      <w:lvlText w:val=""/>
      <w:lvlJc w:val="left"/>
      <w:pPr>
        <w:ind w:left="5040" w:hanging="360"/>
      </w:pPr>
      <w:rPr>
        <w:rFonts w:hint="default" w:ascii="Symbol" w:hAnsi="Symbol"/>
      </w:rPr>
    </w:lvl>
    <w:lvl w:ilvl="7" w:tplc="0F5A7066">
      <w:start w:val="1"/>
      <w:numFmt w:val="bullet"/>
      <w:lvlText w:val="o"/>
      <w:lvlJc w:val="left"/>
      <w:pPr>
        <w:ind w:left="5760" w:hanging="360"/>
      </w:pPr>
      <w:rPr>
        <w:rFonts w:hint="default" w:ascii="Courier New" w:hAnsi="Courier New"/>
      </w:rPr>
    </w:lvl>
    <w:lvl w:ilvl="8" w:tplc="978697C2">
      <w:start w:val="1"/>
      <w:numFmt w:val="bullet"/>
      <w:lvlText w:val=""/>
      <w:lvlJc w:val="left"/>
      <w:pPr>
        <w:ind w:left="6480" w:hanging="360"/>
      </w:pPr>
      <w:rPr>
        <w:rFonts w:hint="default" w:ascii="Wingdings" w:hAnsi="Wingdings"/>
      </w:rPr>
    </w:lvl>
  </w:abstractNum>
  <w:abstractNum w:abstractNumId="34" w15:restartNumberingAfterBreak="0">
    <w:nsid w:val="5B244114"/>
    <w:multiLevelType w:val="hybridMultilevel"/>
    <w:tmpl w:val="DA4C3DD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B3552ED"/>
    <w:multiLevelType w:val="hybridMultilevel"/>
    <w:tmpl w:val="FFFFFFFF"/>
    <w:lvl w:ilvl="0" w:tplc="0C209676">
      <w:start w:val="1"/>
      <w:numFmt w:val="bullet"/>
      <w:lvlText w:val=""/>
      <w:lvlJc w:val="left"/>
      <w:pPr>
        <w:ind w:left="720" w:hanging="360"/>
      </w:pPr>
      <w:rPr>
        <w:rFonts w:hint="default" w:ascii="Symbol" w:hAnsi="Symbol"/>
      </w:rPr>
    </w:lvl>
    <w:lvl w:ilvl="1" w:tplc="D7823AA8">
      <w:start w:val="1"/>
      <w:numFmt w:val="bullet"/>
      <w:lvlText w:val="o"/>
      <w:lvlJc w:val="left"/>
      <w:pPr>
        <w:ind w:left="1440" w:hanging="360"/>
      </w:pPr>
      <w:rPr>
        <w:rFonts w:hint="default" w:ascii="Courier New" w:hAnsi="Courier New"/>
      </w:rPr>
    </w:lvl>
    <w:lvl w:ilvl="2" w:tplc="D1DC861E">
      <w:start w:val="1"/>
      <w:numFmt w:val="bullet"/>
      <w:lvlText w:val=""/>
      <w:lvlJc w:val="left"/>
      <w:pPr>
        <w:ind w:left="2160" w:hanging="360"/>
      </w:pPr>
      <w:rPr>
        <w:rFonts w:hint="default" w:ascii="Wingdings" w:hAnsi="Wingdings"/>
      </w:rPr>
    </w:lvl>
    <w:lvl w:ilvl="3" w:tplc="A560EDC4">
      <w:start w:val="1"/>
      <w:numFmt w:val="bullet"/>
      <w:lvlText w:val=""/>
      <w:lvlJc w:val="left"/>
      <w:pPr>
        <w:ind w:left="2880" w:hanging="360"/>
      </w:pPr>
      <w:rPr>
        <w:rFonts w:hint="default" w:ascii="Symbol" w:hAnsi="Symbol"/>
      </w:rPr>
    </w:lvl>
    <w:lvl w:ilvl="4" w:tplc="261EB532">
      <w:start w:val="1"/>
      <w:numFmt w:val="bullet"/>
      <w:lvlText w:val="o"/>
      <w:lvlJc w:val="left"/>
      <w:pPr>
        <w:ind w:left="3600" w:hanging="360"/>
      </w:pPr>
      <w:rPr>
        <w:rFonts w:hint="default" w:ascii="Courier New" w:hAnsi="Courier New"/>
      </w:rPr>
    </w:lvl>
    <w:lvl w:ilvl="5" w:tplc="F18414FA">
      <w:start w:val="1"/>
      <w:numFmt w:val="bullet"/>
      <w:lvlText w:val=""/>
      <w:lvlJc w:val="left"/>
      <w:pPr>
        <w:ind w:left="4320" w:hanging="360"/>
      </w:pPr>
      <w:rPr>
        <w:rFonts w:hint="default" w:ascii="Wingdings" w:hAnsi="Wingdings"/>
      </w:rPr>
    </w:lvl>
    <w:lvl w:ilvl="6" w:tplc="100CF456">
      <w:start w:val="1"/>
      <w:numFmt w:val="bullet"/>
      <w:lvlText w:val=""/>
      <w:lvlJc w:val="left"/>
      <w:pPr>
        <w:ind w:left="5040" w:hanging="360"/>
      </w:pPr>
      <w:rPr>
        <w:rFonts w:hint="default" w:ascii="Symbol" w:hAnsi="Symbol"/>
      </w:rPr>
    </w:lvl>
    <w:lvl w:ilvl="7" w:tplc="1C1E2920">
      <w:start w:val="1"/>
      <w:numFmt w:val="bullet"/>
      <w:lvlText w:val="o"/>
      <w:lvlJc w:val="left"/>
      <w:pPr>
        <w:ind w:left="5760" w:hanging="360"/>
      </w:pPr>
      <w:rPr>
        <w:rFonts w:hint="default" w:ascii="Courier New" w:hAnsi="Courier New"/>
      </w:rPr>
    </w:lvl>
    <w:lvl w:ilvl="8" w:tplc="089808C8">
      <w:start w:val="1"/>
      <w:numFmt w:val="bullet"/>
      <w:lvlText w:val=""/>
      <w:lvlJc w:val="left"/>
      <w:pPr>
        <w:ind w:left="6480" w:hanging="360"/>
      </w:pPr>
      <w:rPr>
        <w:rFonts w:hint="default" w:ascii="Wingdings" w:hAnsi="Wingdings"/>
      </w:rPr>
    </w:lvl>
  </w:abstractNum>
  <w:abstractNum w:abstractNumId="36" w15:restartNumberingAfterBreak="0">
    <w:nsid w:val="5C1D19D9"/>
    <w:multiLevelType w:val="hybridMultilevel"/>
    <w:tmpl w:val="FFFFFFFF"/>
    <w:lvl w:ilvl="0" w:tplc="C2D4F2DC">
      <w:start w:val="1"/>
      <w:numFmt w:val="bullet"/>
      <w:lvlText w:val=""/>
      <w:lvlJc w:val="left"/>
      <w:pPr>
        <w:ind w:left="720" w:hanging="360"/>
      </w:pPr>
      <w:rPr>
        <w:rFonts w:hint="default" w:ascii="Symbol" w:hAnsi="Symbol"/>
      </w:rPr>
    </w:lvl>
    <w:lvl w:ilvl="1" w:tplc="7CB6F7B2">
      <w:start w:val="1"/>
      <w:numFmt w:val="bullet"/>
      <w:lvlText w:val="o"/>
      <w:lvlJc w:val="left"/>
      <w:pPr>
        <w:ind w:left="1440" w:hanging="360"/>
      </w:pPr>
      <w:rPr>
        <w:rFonts w:hint="default" w:ascii="Courier New" w:hAnsi="Courier New"/>
      </w:rPr>
    </w:lvl>
    <w:lvl w:ilvl="2" w:tplc="F2621B0C">
      <w:start w:val="1"/>
      <w:numFmt w:val="bullet"/>
      <w:lvlText w:val=""/>
      <w:lvlJc w:val="left"/>
      <w:pPr>
        <w:ind w:left="2160" w:hanging="360"/>
      </w:pPr>
      <w:rPr>
        <w:rFonts w:hint="default" w:ascii="Wingdings" w:hAnsi="Wingdings"/>
      </w:rPr>
    </w:lvl>
    <w:lvl w:ilvl="3" w:tplc="0DEED366">
      <w:start w:val="1"/>
      <w:numFmt w:val="bullet"/>
      <w:lvlText w:val=""/>
      <w:lvlJc w:val="left"/>
      <w:pPr>
        <w:ind w:left="2880" w:hanging="360"/>
      </w:pPr>
      <w:rPr>
        <w:rFonts w:hint="default" w:ascii="Symbol" w:hAnsi="Symbol"/>
      </w:rPr>
    </w:lvl>
    <w:lvl w:ilvl="4" w:tplc="A1829B3C">
      <w:start w:val="1"/>
      <w:numFmt w:val="bullet"/>
      <w:lvlText w:val="o"/>
      <w:lvlJc w:val="left"/>
      <w:pPr>
        <w:ind w:left="3600" w:hanging="360"/>
      </w:pPr>
      <w:rPr>
        <w:rFonts w:hint="default" w:ascii="Courier New" w:hAnsi="Courier New"/>
      </w:rPr>
    </w:lvl>
    <w:lvl w:ilvl="5" w:tplc="B6846514">
      <w:start w:val="1"/>
      <w:numFmt w:val="bullet"/>
      <w:lvlText w:val=""/>
      <w:lvlJc w:val="left"/>
      <w:pPr>
        <w:ind w:left="4320" w:hanging="360"/>
      </w:pPr>
      <w:rPr>
        <w:rFonts w:hint="default" w:ascii="Wingdings" w:hAnsi="Wingdings"/>
      </w:rPr>
    </w:lvl>
    <w:lvl w:ilvl="6" w:tplc="4B8E0FCC">
      <w:start w:val="1"/>
      <w:numFmt w:val="bullet"/>
      <w:lvlText w:val=""/>
      <w:lvlJc w:val="left"/>
      <w:pPr>
        <w:ind w:left="5040" w:hanging="360"/>
      </w:pPr>
      <w:rPr>
        <w:rFonts w:hint="default" w:ascii="Symbol" w:hAnsi="Symbol"/>
      </w:rPr>
    </w:lvl>
    <w:lvl w:ilvl="7" w:tplc="5A0AC06C">
      <w:start w:val="1"/>
      <w:numFmt w:val="bullet"/>
      <w:lvlText w:val="o"/>
      <w:lvlJc w:val="left"/>
      <w:pPr>
        <w:ind w:left="5760" w:hanging="360"/>
      </w:pPr>
      <w:rPr>
        <w:rFonts w:hint="default" w:ascii="Courier New" w:hAnsi="Courier New"/>
      </w:rPr>
    </w:lvl>
    <w:lvl w:ilvl="8" w:tplc="8C260AF6">
      <w:start w:val="1"/>
      <w:numFmt w:val="bullet"/>
      <w:lvlText w:val=""/>
      <w:lvlJc w:val="left"/>
      <w:pPr>
        <w:ind w:left="6480" w:hanging="360"/>
      </w:pPr>
      <w:rPr>
        <w:rFonts w:hint="default" w:ascii="Wingdings" w:hAnsi="Wingdings"/>
      </w:rPr>
    </w:lvl>
  </w:abstractNum>
  <w:abstractNum w:abstractNumId="37" w15:restartNumberingAfterBreak="0">
    <w:nsid w:val="622A3815"/>
    <w:multiLevelType w:val="hybridMultilevel"/>
    <w:tmpl w:val="FFFFFFFF"/>
    <w:lvl w:ilvl="0" w:tplc="8CF4DF70">
      <w:start w:val="1"/>
      <w:numFmt w:val="bullet"/>
      <w:lvlText w:val=""/>
      <w:lvlJc w:val="left"/>
      <w:pPr>
        <w:ind w:left="720" w:hanging="360"/>
      </w:pPr>
      <w:rPr>
        <w:rFonts w:hint="default" w:ascii="Symbol" w:hAnsi="Symbol"/>
      </w:rPr>
    </w:lvl>
    <w:lvl w:ilvl="1" w:tplc="65C6D4B2">
      <w:start w:val="1"/>
      <w:numFmt w:val="bullet"/>
      <w:lvlText w:val="o"/>
      <w:lvlJc w:val="left"/>
      <w:pPr>
        <w:ind w:left="1440" w:hanging="360"/>
      </w:pPr>
      <w:rPr>
        <w:rFonts w:hint="default" w:ascii="Courier New" w:hAnsi="Courier New"/>
      </w:rPr>
    </w:lvl>
    <w:lvl w:ilvl="2" w:tplc="448E7F58">
      <w:start w:val="1"/>
      <w:numFmt w:val="bullet"/>
      <w:lvlText w:val=""/>
      <w:lvlJc w:val="left"/>
      <w:pPr>
        <w:ind w:left="2160" w:hanging="360"/>
      </w:pPr>
      <w:rPr>
        <w:rFonts w:hint="default" w:ascii="Wingdings" w:hAnsi="Wingdings"/>
      </w:rPr>
    </w:lvl>
    <w:lvl w:ilvl="3" w:tplc="F5C87E4E">
      <w:start w:val="1"/>
      <w:numFmt w:val="bullet"/>
      <w:lvlText w:val=""/>
      <w:lvlJc w:val="left"/>
      <w:pPr>
        <w:ind w:left="2880" w:hanging="360"/>
      </w:pPr>
      <w:rPr>
        <w:rFonts w:hint="default" w:ascii="Symbol" w:hAnsi="Symbol"/>
      </w:rPr>
    </w:lvl>
    <w:lvl w:ilvl="4" w:tplc="D27C8FEA">
      <w:start w:val="1"/>
      <w:numFmt w:val="bullet"/>
      <w:lvlText w:val="o"/>
      <w:lvlJc w:val="left"/>
      <w:pPr>
        <w:ind w:left="3600" w:hanging="360"/>
      </w:pPr>
      <w:rPr>
        <w:rFonts w:hint="default" w:ascii="Courier New" w:hAnsi="Courier New"/>
      </w:rPr>
    </w:lvl>
    <w:lvl w:ilvl="5" w:tplc="73F298F4">
      <w:start w:val="1"/>
      <w:numFmt w:val="bullet"/>
      <w:lvlText w:val=""/>
      <w:lvlJc w:val="left"/>
      <w:pPr>
        <w:ind w:left="4320" w:hanging="360"/>
      </w:pPr>
      <w:rPr>
        <w:rFonts w:hint="default" w:ascii="Wingdings" w:hAnsi="Wingdings"/>
      </w:rPr>
    </w:lvl>
    <w:lvl w:ilvl="6" w:tplc="65A2970C">
      <w:start w:val="1"/>
      <w:numFmt w:val="bullet"/>
      <w:lvlText w:val=""/>
      <w:lvlJc w:val="left"/>
      <w:pPr>
        <w:ind w:left="5040" w:hanging="360"/>
      </w:pPr>
      <w:rPr>
        <w:rFonts w:hint="default" w:ascii="Symbol" w:hAnsi="Symbol"/>
      </w:rPr>
    </w:lvl>
    <w:lvl w:ilvl="7" w:tplc="21C4C146">
      <w:start w:val="1"/>
      <w:numFmt w:val="bullet"/>
      <w:lvlText w:val="o"/>
      <w:lvlJc w:val="left"/>
      <w:pPr>
        <w:ind w:left="5760" w:hanging="360"/>
      </w:pPr>
      <w:rPr>
        <w:rFonts w:hint="default" w:ascii="Courier New" w:hAnsi="Courier New"/>
      </w:rPr>
    </w:lvl>
    <w:lvl w:ilvl="8" w:tplc="17D0F264">
      <w:start w:val="1"/>
      <w:numFmt w:val="bullet"/>
      <w:lvlText w:val=""/>
      <w:lvlJc w:val="left"/>
      <w:pPr>
        <w:ind w:left="6480" w:hanging="360"/>
      </w:pPr>
      <w:rPr>
        <w:rFonts w:hint="default" w:ascii="Wingdings" w:hAnsi="Wingdings"/>
      </w:rPr>
    </w:lvl>
  </w:abstractNum>
  <w:abstractNum w:abstractNumId="38" w15:restartNumberingAfterBreak="0">
    <w:nsid w:val="631A3766"/>
    <w:multiLevelType w:val="hybridMultilevel"/>
    <w:tmpl w:val="F7B227C8"/>
    <w:lvl w:ilvl="0" w:tplc="DA6AD620">
      <w:start w:val="2"/>
      <w:numFmt w:val="bullet"/>
      <w:lvlText w:val="-"/>
      <w:lvlJc w:val="left"/>
      <w:pPr>
        <w:ind w:left="720" w:hanging="360"/>
      </w:pPr>
      <w:rPr>
        <w:rFonts w:hint="default" w:ascii="Calibri" w:hAnsi="Calibri" w:cs="Calibri" w:eastAsiaTheme="minorHAnsi"/>
      </w:rPr>
    </w:lvl>
    <w:lvl w:ilvl="1" w:tplc="DA6AD620">
      <w:start w:val="2"/>
      <w:numFmt w:val="bullet"/>
      <w:lvlText w:val="-"/>
      <w:lvlJc w:val="left"/>
      <w:pPr>
        <w:ind w:left="1440" w:hanging="360"/>
      </w:pPr>
      <w:rPr>
        <w:rFonts w:hint="default" w:ascii="Calibri" w:hAnsi="Calibri" w:cs="Calibri" w:eastAsiaTheme="minorHAns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65036220"/>
    <w:multiLevelType w:val="hybridMultilevel"/>
    <w:tmpl w:val="FFFFFFFF"/>
    <w:lvl w:ilvl="0" w:tplc="6E9E3104">
      <w:start w:val="1"/>
      <w:numFmt w:val="bullet"/>
      <w:lvlText w:val=""/>
      <w:lvlJc w:val="left"/>
      <w:pPr>
        <w:ind w:left="720" w:hanging="360"/>
      </w:pPr>
      <w:rPr>
        <w:rFonts w:hint="default" w:ascii="Symbol" w:hAnsi="Symbol"/>
      </w:rPr>
    </w:lvl>
    <w:lvl w:ilvl="1" w:tplc="C2CED432">
      <w:start w:val="1"/>
      <w:numFmt w:val="bullet"/>
      <w:lvlText w:val="o"/>
      <w:lvlJc w:val="left"/>
      <w:pPr>
        <w:ind w:left="1440" w:hanging="360"/>
      </w:pPr>
      <w:rPr>
        <w:rFonts w:hint="default" w:ascii="Courier New" w:hAnsi="Courier New"/>
      </w:rPr>
    </w:lvl>
    <w:lvl w:ilvl="2" w:tplc="01AA343A">
      <w:start w:val="1"/>
      <w:numFmt w:val="bullet"/>
      <w:lvlText w:val=""/>
      <w:lvlJc w:val="left"/>
      <w:pPr>
        <w:ind w:left="2160" w:hanging="360"/>
      </w:pPr>
      <w:rPr>
        <w:rFonts w:hint="default" w:ascii="Wingdings" w:hAnsi="Wingdings"/>
      </w:rPr>
    </w:lvl>
    <w:lvl w:ilvl="3" w:tplc="21924462">
      <w:start w:val="1"/>
      <w:numFmt w:val="bullet"/>
      <w:lvlText w:val=""/>
      <w:lvlJc w:val="left"/>
      <w:pPr>
        <w:ind w:left="2880" w:hanging="360"/>
      </w:pPr>
      <w:rPr>
        <w:rFonts w:hint="default" w:ascii="Symbol" w:hAnsi="Symbol"/>
      </w:rPr>
    </w:lvl>
    <w:lvl w:ilvl="4" w:tplc="CCBC0522">
      <w:start w:val="1"/>
      <w:numFmt w:val="bullet"/>
      <w:lvlText w:val="o"/>
      <w:lvlJc w:val="left"/>
      <w:pPr>
        <w:ind w:left="3600" w:hanging="360"/>
      </w:pPr>
      <w:rPr>
        <w:rFonts w:hint="default" w:ascii="Courier New" w:hAnsi="Courier New"/>
      </w:rPr>
    </w:lvl>
    <w:lvl w:ilvl="5" w:tplc="24AC3A3A">
      <w:start w:val="1"/>
      <w:numFmt w:val="bullet"/>
      <w:lvlText w:val=""/>
      <w:lvlJc w:val="left"/>
      <w:pPr>
        <w:ind w:left="4320" w:hanging="360"/>
      </w:pPr>
      <w:rPr>
        <w:rFonts w:hint="default" w:ascii="Wingdings" w:hAnsi="Wingdings"/>
      </w:rPr>
    </w:lvl>
    <w:lvl w:ilvl="6" w:tplc="4C803BEA">
      <w:start w:val="1"/>
      <w:numFmt w:val="bullet"/>
      <w:lvlText w:val=""/>
      <w:lvlJc w:val="left"/>
      <w:pPr>
        <w:ind w:left="5040" w:hanging="360"/>
      </w:pPr>
      <w:rPr>
        <w:rFonts w:hint="default" w:ascii="Symbol" w:hAnsi="Symbol"/>
      </w:rPr>
    </w:lvl>
    <w:lvl w:ilvl="7" w:tplc="E14237CC">
      <w:start w:val="1"/>
      <w:numFmt w:val="bullet"/>
      <w:lvlText w:val="o"/>
      <w:lvlJc w:val="left"/>
      <w:pPr>
        <w:ind w:left="5760" w:hanging="360"/>
      </w:pPr>
      <w:rPr>
        <w:rFonts w:hint="default" w:ascii="Courier New" w:hAnsi="Courier New"/>
      </w:rPr>
    </w:lvl>
    <w:lvl w:ilvl="8" w:tplc="D7882274">
      <w:start w:val="1"/>
      <w:numFmt w:val="bullet"/>
      <w:lvlText w:val=""/>
      <w:lvlJc w:val="left"/>
      <w:pPr>
        <w:ind w:left="6480" w:hanging="360"/>
      </w:pPr>
      <w:rPr>
        <w:rFonts w:hint="default" w:ascii="Wingdings" w:hAnsi="Wingdings"/>
      </w:rPr>
    </w:lvl>
  </w:abstractNum>
  <w:abstractNum w:abstractNumId="40" w15:restartNumberingAfterBreak="0">
    <w:nsid w:val="69E07932"/>
    <w:multiLevelType w:val="hybridMultilevel"/>
    <w:tmpl w:val="FFFFFFFF"/>
    <w:lvl w:ilvl="0" w:tplc="86FE3FBC">
      <w:start w:val="1"/>
      <w:numFmt w:val="bullet"/>
      <w:lvlText w:val=""/>
      <w:lvlJc w:val="left"/>
      <w:pPr>
        <w:ind w:left="720" w:hanging="360"/>
      </w:pPr>
      <w:rPr>
        <w:rFonts w:hint="default" w:ascii="Symbol" w:hAnsi="Symbol"/>
      </w:rPr>
    </w:lvl>
    <w:lvl w:ilvl="1" w:tplc="72CA5030">
      <w:start w:val="1"/>
      <w:numFmt w:val="bullet"/>
      <w:lvlText w:val="o"/>
      <w:lvlJc w:val="left"/>
      <w:pPr>
        <w:ind w:left="1440" w:hanging="360"/>
      </w:pPr>
      <w:rPr>
        <w:rFonts w:hint="default" w:ascii="Courier New" w:hAnsi="Courier New"/>
      </w:rPr>
    </w:lvl>
    <w:lvl w:ilvl="2" w:tplc="A216D00E">
      <w:start w:val="1"/>
      <w:numFmt w:val="bullet"/>
      <w:lvlText w:val=""/>
      <w:lvlJc w:val="left"/>
      <w:pPr>
        <w:ind w:left="2160" w:hanging="360"/>
      </w:pPr>
      <w:rPr>
        <w:rFonts w:hint="default" w:ascii="Wingdings" w:hAnsi="Wingdings"/>
      </w:rPr>
    </w:lvl>
    <w:lvl w:ilvl="3" w:tplc="476C5C06">
      <w:start w:val="1"/>
      <w:numFmt w:val="bullet"/>
      <w:lvlText w:val=""/>
      <w:lvlJc w:val="left"/>
      <w:pPr>
        <w:ind w:left="2880" w:hanging="360"/>
      </w:pPr>
      <w:rPr>
        <w:rFonts w:hint="default" w:ascii="Symbol" w:hAnsi="Symbol"/>
      </w:rPr>
    </w:lvl>
    <w:lvl w:ilvl="4" w:tplc="EA2081FE">
      <w:start w:val="1"/>
      <w:numFmt w:val="bullet"/>
      <w:lvlText w:val="o"/>
      <w:lvlJc w:val="left"/>
      <w:pPr>
        <w:ind w:left="3600" w:hanging="360"/>
      </w:pPr>
      <w:rPr>
        <w:rFonts w:hint="default" w:ascii="Courier New" w:hAnsi="Courier New"/>
      </w:rPr>
    </w:lvl>
    <w:lvl w:ilvl="5" w:tplc="728CEB2E">
      <w:start w:val="1"/>
      <w:numFmt w:val="bullet"/>
      <w:lvlText w:val=""/>
      <w:lvlJc w:val="left"/>
      <w:pPr>
        <w:ind w:left="4320" w:hanging="360"/>
      </w:pPr>
      <w:rPr>
        <w:rFonts w:hint="default" w:ascii="Wingdings" w:hAnsi="Wingdings"/>
      </w:rPr>
    </w:lvl>
    <w:lvl w:ilvl="6" w:tplc="0590DAA2">
      <w:start w:val="1"/>
      <w:numFmt w:val="bullet"/>
      <w:lvlText w:val=""/>
      <w:lvlJc w:val="left"/>
      <w:pPr>
        <w:ind w:left="5040" w:hanging="360"/>
      </w:pPr>
      <w:rPr>
        <w:rFonts w:hint="default" w:ascii="Symbol" w:hAnsi="Symbol"/>
      </w:rPr>
    </w:lvl>
    <w:lvl w:ilvl="7" w:tplc="28AE00EA">
      <w:start w:val="1"/>
      <w:numFmt w:val="bullet"/>
      <w:lvlText w:val="o"/>
      <w:lvlJc w:val="left"/>
      <w:pPr>
        <w:ind w:left="5760" w:hanging="360"/>
      </w:pPr>
      <w:rPr>
        <w:rFonts w:hint="default" w:ascii="Courier New" w:hAnsi="Courier New"/>
      </w:rPr>
    </w:lvl>
    <w:lvl w:ilvl="8" w:tplc="48F67B46">
      <w:start w:val="1"/>
      <w:numFmt w:val="bullet"/>
      <w:lvlText w:val=""/>
      <w:lvlJc w:val="left"/>
      <w:pPr>
        <w:ind w:left="6480" w:hanging="360"/>
      </w:pPr>
      <w:rPr>
        <w:rFonts w:hint="default" w:ascii="Wingdings" w:hAnsi="Wingdings"/>
      </w:rPr>
    </w:lvl>
  </w:abstractNum>
  <w:abstractNum w:abstractNumId="41" w15:restartNumberingAfterBreak="0">
    <w:nsid w:val="6CC644A2"/>
    <w:multiLevelType w:val="hybridMultilevel"/>
    <w:tmpl w:val="FFFFFFFF"/>
    <w:lvl w:ilvl="0" w:tplc="A000C506">
      <w:start w:val="1"/>
      <w:numFmt w:val="bullet"/>
      <w:lvlText w:val=""/>
      <w:lvlJc w:val="left"/>
      <w:pPr>
        <w:ind w:left="720" w:hanging="360"/>
      </w:pPr>
      <w:rPr>
        <w:rFonts w:hint="default" w:ascii="Symbol" w:hAnsi="Symbol"/>
      </w:rPr>
    </w:lvl>
    <w:lvl w:ilvl="1" w:tplc="04AED768">
      <w:start w:val="1"/>
      <w:numFmt w:val="bullet"/>
      <w:lvlText w:val="o"/>
      <w:lvlJc w:val="left"/>
      <w:pPr>
        <w:ind w:left="1440" w:hanging="360"/>
      </w:pPr>
      <w:rPr>
        <w:rFonts w:hint="default" w:ascii="Courier New" w:hAnsi="Courier New"/>
      </w:rPr>
    </w:lvl>
    <w:lvl w:ilvl="2" w:tplc="7236F37E">
      <w:start w:val="1"/>
      <w:numFmt w:val="bullet"/>
      <w:lvlText w:val=""/>
      <w:lvlJc w:val="left"/>
      <w:pPr>
        <w:ind w:left="2160" w:hanging="360"/>
      </w:pPr>
      <w:rPr>
        <w:rFonts w:hint="default" w:ascii="Wingdings" w:hAnsi="Wingdings"/>
      </w:rPr>
    </w:lvl>
    <w:lvl w:ilvl="3" w:tplc="BB820EB6">
      <w:start w:val="1"/>
      <w:numFmt w:val="bullet"/>
      <w:lvlText w:val=""/>
      <w:lvlJc w:val="left"/>
      <w:pPr>
        <w:ind w:left="2880" w:hanging="360"/>
      </w:pPr>
      <w:rPr>
        <w:rFonts w:hint="default" w:ascii="Symbol" w:hAnsi="Symbol"/>
      </w:rPr>
    </w:lvl>
    <w:lvl w:ilvl="4" w:tplc="9C1A0520">
      <w:start w:val="1"/>
      <w:numFmt w:val="bullet"/>
      <w:lvlText w:val="o"/>
      <w:lvlJc w:val="left"/>
      <w:pPr>
        <w:ind w:left="3600" w:hanging="360"/>
      </w:pPr>
      <w:rPr>
        <w:rFonts w:hint="default" w:ascii="Courier New" w:hAnsi="Courier New"/>
      </w:rPr>
    </w:lvl>
    <w:lvl w:ilvl="5" w:tplc="F6AA6E76">
      <w:start w:val="1"/>
      <w:numFmt w:val="bullet"/>
      <w:lvlText w:val=""/>
      <w:lvlJc w:val="left"/>
      <w:pPr>
        <w:ind w:left="4320" w:hanging="360"/>
      </w:pPr>
      <w:rPr>
        <w:rFonts w:hint="default" w:ascii="Wingdings" w:hAnsi="Wingdings"/>
      </w:rPr>
    </w:lvl>
    <w:lvl w:ilvl="6" w:tplc="39CE212E">
      <w:start w:val="1"/>
      <w:numFmt w:val="bullet"/>
      <w:lvlText w:val=""/>
      <w:lvlJc w:val="left"/>
      <w:pPr>
        <w:ind w:left="5040" w:hanging="360"/>
      </w:pPr>
      <w:rPr>
        <w:rFonts w:hint="default" w:ascii="Symbol" w:hAnsi="Symbol"/>
      </w:rPr>
    </w:lvl>
    <w:lvl w:ilvl="7" w:tplc="417A5D76">
      <w:start w:val="1"/>
      <w:numFmt w:val="bullet"/>
      <w:lvlText w:val="o"/>
      <w:lvlJc w:val="left"/>
      <w:pPr>
        <w:ind w:left="5760" w:hanging="360"/>
      </w:pPr>
      <w:rPr>
        <w:rFonts w:hint="default" w:ascii="Courier New" w:hAnsi="Courier New"/>
      </w:rPr>
    </w:lvl>
    <w:lvl w:ilvl="8" w:tplc="F2901C78">
      <w:start w:val="1"/>
      <w:numFmt w:val="bullet"/>
      <w:lvlText w:val=""/>
      <w:lvlJc w:val="left"/>
      <w:pPr>
        <w:ind w:left="6480" w:hanging="360"/>
      </w:pPr>
      <w:rPr>
        <w:rFonts w:hint="default" w:ascii="Wingdings" w:hAnsi="Wingdings"/>
      </w:rPr>
    </w:lvl>
  </w:abstractNum>
  <w:abstractNum w:abstractNumId="42" w15:restartNumberingAfterBreak="0">
    <w:nsid w:val="6E324B8A"/>
    <w:multiLevelType w:val="hybridMultilevel"/>
    <w:tmpl w:val="FFFFFFFF"/>
    <w:lvl w:ilvl="0" w:tplc="6320420C">
      <w:start w:val="1"/>
      <w:numFmt w:val="bullet"/>
      <w:lvlText w:val=""/>
      <w:lvlJc w:val="left"/>
      <w:pPr>
        <w:ind w:left="720" w:hanging="360"/>
      </w:pPr>
      <w:rPr>
        <w:rFonts w:hint="default" w:ascii="Symbol" w:hAnsi="Symbol"/>
      </w:rPr>
    </w:lvl>
    <w:lvl w:ilvl="1" w:tplc="359E5CF6">
      <w:start w:val="1"/>
      <w:numFmt w:val="bullet"/>
      <w:lvlText w:val="o"/>
      <w:lvlJc w:val="left"/>
      <w:pPr>
        <w:ind w:left="1440" w:hanging="360"/>
      </w:pPr>
      <w:rPr>
        <w:rFonts w:hint="default" w:ascii="Courier New" w:hAnsi="Courier New"/>
      </w:rPr>
    </w:lvl>
    <w:lvl w:ilvl="2" w:tplc="C930AAC6">
      <w:start w:val="1"/>
      <w:numFmt w:val="bullet"/>
      <w:lvlText w:val=""/>
      <w:lvlJc w:val="left"/>
      <w:pPr>
        <w:ind w:left="2160" w:hanging="360"/>
      </w:pPr>
      <w:rPr>
        <w:rFonts w:hint="default" w:ascii="Wingdings" w:hAnsi="Wingdings"/>
      </w:rPr>
    </w:lvl>
    <w:lvl w:ilvl="3" w:tplc="14E26548">
      <w:start w:val="1"/>
      <w:numFmt w:val="bullet"/>
      <w:lvlText w:val=""/>
      <w:lvlJc w:val="left"/>
      <w:pPr>
        <w:ind w:left="2880" w:hanging="360"/>
      </w:pPr>
      <w:rPr>
        <w:rFonts w:hint="default" w:ascii="Symbol" w:hAnsi="Symbol"/>
      </w:rPr>
    </w:lvl>
    <w:lvl w:ilvl="4" w:tplc="EFE0E830">
      <w:start w:val="1"/>
      <w:numFmt w:val="bullet"/>
      <w:lvlText w:val="o"/>
      <w:lvlJc w:val="left"/>
      <w:pPr>
        <w:ind w:left="3600" w:hanging="360"/>
      </w:pPr>
      <w:rPr>
        <w:rFonts w:hint="default" w:ascii="Courier New" w:hAnsi="Courier New"/>
      </w:rPr>
    </w:lvl>
    <w:lvl w:ilvl="5" w:tplc="105E5C3E">
      <w:start w:val="1"/>
      <w:numFmt w:val="bullet"/>
      <w:lvlText w:val=""/>
      <w:lvlJc w:val="left"/>
      <w:pPr>
        <w:ind w:left="4320" w:hanging="360"/>
      </w:pPr>
      <w:rPr>
        <w:rFonts w:hint="default" w:ascii="Wingdings" w:hAnsi="Wingdings"/>
      </w:rPr>
    </w:lvl>
    <w:lvl w:ilvl="6" w:tplc="47BC4ED2">
      <w:start w:val="1"/>
      <w:numFmt w:val="bullet"/>
      <w:lvlText w:val=""/>
      <w:lvlJc w:val="left"/>
      <w:pPr>
        <w:ind w:left="5040" w:hanging="360"/>
      </w:pPr>
      <w:rPr>
        <w:rFonts w:hint="default" w:ascii="Symbol" w:hAnsi="Symbol"/>
      </w:rPr>
    </w:lvl>
    <w:lvl w:ilvl="7" w:tplc="25463CB4">
      <w:start w:val="1"/>
      <w:numFmt w:val="bullet"/>
      <w:lvlText w:val="o"/>
      <w:lvlJc w:val="left"/>
      <w:pPr>
        <w:ind w:left="5760" w:hanging="360"/>
      </w:pPr>
      <w:rPr>
        <w:rFonts w:hint="default" w:ascii="Courier New" w:hAnsi="Courier New"/>
      </w:rPr>
    </w:lvl>
    <w:lvl w:ilvl="8" w:tplc="59D4B0DC">
      <w:start w:val="1"/>
      <w:numFmt w:val="bullet"/>
      <w:lvlText w:val=""/>
      <w:lvlJc w:val="left"/>
      <w:pPr>
        <w:ind w:left="6480" w:hanging="360"/>
      </w:pPr>
      <w:rPr>
        <w:rFonts w:hint="default" w:ascii="Wingdings" w:hAnsi="Wingdings"/>
      </w:rPr>
    </w:lvl>
  </w:abstractNum>
  <w:abstractNum w:abstractNumId="43" w15:restartNumberingAfterBreak="0">
    <w:nsid w:val="6E421F73"/>
    <w:multiLevelType w:val="hybridMultilevel"/>
    <w:tmpl w:val="CF7078C4"/>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4" w15:restartNumberingAfterBreak="0">
    <w:nsid w:val="74246959"/>
    <w:multiLevelType w:val="hybridMultilevel"/>
    <w:tmpl w:val="FFFFFFFF"/>
    <w:lvl w:ilvl="0" w:tplc="8A7C261E">
      <w:start w:val="1"/>
      <w:numFmt w:val="bullet"/>
      <w:lvlText w:val=""/>
      <w:lvlJc w:val="left"/>
      <w:pPr>
        <w:ind w:left="720" w:hanging="360"/>
      </w:pPr>
      <w:rPr>
        <w:rFonts w:hint="default" w:ascii="Symbol" w:hAnsi="Symbol"/>
      </w:rPr>
    </w:lvl>
    <w:lvl w:ilvl="1" w:tplc="995CD020">
      <w:start w:val="1"/>
      <w:numFmt w:val="bullet"/>
      <w:lvlText w:val="o"/>
      <w:lvlJc w:val="left"/>
      <w:pPr>
        <w:ind w:left="1440" w:hanging="360"/>
      </w:pPr>
      <w:rPr>
        <w:rFonts w:hint="default" w:ascii="Courier New" w:hAnsi="Courier New"/>
      </w:rPr>
    </w:lvl>
    <w:lvl w:ilvl="2" w:tplc="EF949764">
      <w:start w:val="1"/>
      <w:numFmt w:val="bullet"/>
      <w:lvlText w:val=""/>
      <w:lvlJc w:val="left"/>
      <w:pPr>
        <w:ind w:left="2160" w:hanging="360"/>
      </w:pPr>
      <w:rPr>
        <w:rFonts w:hint="default" w:ascii="Wingdings" w:hAnsi="Wingdings"/>
      </w:rPr>
    </w:lvl>
    <w:lvl w:ilvl="3" w:tplc="8514EFD2">
      <w:start w:val="1"/>
      <w:numFmt w:val="bullet"/>
      <w:lvlText w:val=""/>
      <w:lvlJc w:val="left"/>
      <w:pPr>
        <w:ind w:left="2880" w:hanging="360"/>
      </w:pPr>
      <w:rPr>
        <w:rFonts w:hint="default" w:ascii="Symbol" w:hAnsi="Symbol"/>
      </w:rPr>
    </w:lvl>
    <w:lvl w:ilvl="4" w:tplc="FDD6C6B4">
      <w:start w:val="1"/>
      <w:numFmt w:val="bullet"/>
      <w:lvlText w:val="o"/>
      <w:lvlJc w:val="left"/>
      <w:pPr>
        <w:ind w:left="3600" w:hanging="360"/>
      </w:pPr>
      <w:rPr>
        <w:rFonts w:hint="default" w:ascii="Courier New" w:hAnsi="Courier New"/>
      </w:rPr>
    </w:lvl>
    <w:lvl w:ilvl="5" w:tplc="993298E8">
      <w:start w:val="1"/>
      <w:numFmt w:val="bullet"/>
      <w:lvlText w:val=""/>
      <w:lvlJc w:val="left"/>
      <w:pPr>
        <w:ind w:left="4320" w:hanging="360"/>
      </w:pPr>
      <w:rPr>
        <w:rFonts w:hint="default" w:ascii="Wingdings" w:hAnsi="Wingdings"/>
      </w:rPr>
    </w:lvl>
    <w:lvl w:ilvl="6" w:tplc="8B7A5882">
      <w:start w:val="1"/>
      <w:numFmt w:val="bullet"/>
      <w:lvlText w:val=""/>
      <w:lvlJc w:val="left"/>
      <w:pPr>
        <w:ind w:left="5040" w:hanging="360"/>
      </w:pPr>
      <w:rPr>
        <w:rFonts w:hint="default" w:ascii="Symbol" w:hAnsi="Symbol"/>
      </w:rPr>
    </w:lvl>
    <w:lvl w:ilvl="7" w:tplc="E7B6B07C">
      <w:start w:val="1"/>
      <w:numFmt w:val="bullet"/>
      <w:lvlText w:val="o"/>
      <w:lvlJc w:val="left"/>
      <w:pPr>
        <w:ind w:left="5760" w:hanging="360"/>
      </w:pPr>
      <w:rPr>
        <w:rFonts w:hint="default" w:ascii="Courier New" w:hAnsi="Courier New"/>
      </w:rPr>
    </w:lvl>
    <w:lvl w:ilvl="8" w:tplc="12C4297E">
      <w:start w:val="1"/>
      <w:numFmt w:val="bullet"/>
      <w:lvlText w:val=""/>
      <w:lvlJc w:val="left"/>
      <w:pPr>
        <w:ind w:left="6480" w:hanging="360"/>
      </w:pPr>
      <w:rPr>
        <w:rFonts w:hint="default" w:ascii="Wingdings" w:hAnsi="Wingdings"/>
      </w:rPr>
    </w:lvl>
  </w:abstractNum>
  <w:abstractNum w:abstractNumId="45" w15:restartNumberingAfterBreak="0">
    <w:nsid w:val="75D94A38"/>
    <w:multiLevelType w:val="hybridMultilevel"/>
    <w:tmpl w:val="BB3A2D3A"/>
    <w:lvl w:ilvl="0" w:tplc="82043E6A">
      <w:numFmt w:val="bullet"/>
      <w:lvlText w:val="-"/>
      <w:lvlJc w:val="left"/>
      <w:pPr>
        <w:ind w:left="1080" w:hanging="360"/>
      </w:pPr>
      <w:rPr>
        <w:rFonts w:hint="default" w:ascii="Calibri" w:hAnsi="Calibri" w:cs="Calibri" w:eastAsiaTheme="minorHAnsi"/>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46" w15:restartNumberingAfterBreak="0">
    <w:nsid w:val="7B622240"/>
    <w:multiLevelType w:val="hybridMultilevel"/>
    <w:tmpl w:val="FFFFFFFF"/>
    <w:lvl w:ilvl="0" w:tplc="4886BE02">
      <w:start w:val="1"/>
      <w:numFmt w:val="bullet"/>
      <w:lvlText w:val=""/>
      <w:lvlJc w:val="left"/>
      <w:pPr>
        <w:ind w:left="720" w:hanging="360"/>
      </w:pPr>
      <w:rPr>
        <w:rFonts w:hint="default" w:ascii="Symbol" w:hAnsi="Symbol"/>
      </w:rPr>
    </w:lvl>
    <w:lvl w:ilvl="1" w:tplc="CF0A4C6C">
      <w:start w:val="1"/>
      <w:numFmt w:val="bullet"/>
      <w:lvlText w:val="o"/>
      <w:lvlJc w:val="left"/>
      <w:pPr>
        <w:ind w:left="1440" w:hanging="360"/>
      </w:pPr>
      <w:rPr>
        <w:rFonts w:hint="default" w:ascii="Courier New" w:hAnsi="Courier New"/>
      </w:rPr>
    </w:lvl>
    <w:lvl w:ilvl="2" w:tplc="4292633C">
      <w:start w:val="1"/>
      <w:numFmt w:val="bullet"/>
      <w:lvlText w:val=""/>
      <w:lvlJc w:val="left"/>
      <w:pPr>
        <w:ind w:left="2160" w:hanging="360"/>
      </w:pPr>
      <w:rPr>
        <w:rFonts w:hint="default" w:ascii="Wingdings" w:hAnsi="Wingdings"/>
      </w:rPr>
    </w:lvl>
    <w:lvl w:ilvl="3" w:tplc="4DD2C968">
      <w:start w:val="1"/>
      <w:numFmt w:val="bullet"/>
      <w:lvlText w:val=""/>
      <w:lvlJc w:val="left"/>
      <w:pPr>
        <w:ind w:left="2880" w:hanging="360"/>
      </w:pPr>
      <w:rPr>
        <w:rFonts w:hint="default" w:ascii="Symbol" w:hAnsi="Symbol"/>
      </w:rPr>
    </w:lvl>
    <w:lvl w:ilvl="4" w:tplc="28FE099C">
      <w:start w:val="1"/>
      <w:numFmt w:val="bullet"/>
      <w:lvlText w:val="o"/>
      <w:lvlJc w:val="left"/>
      <w:pPr>
        <w:ind w:left="3600" w:hanging="360"/>
      </w:pPr>
      <w:rPr>
        <w:rFonts w:hint="default" w:ascii="Courier New" w:hAnsi="Courier New"/>
      </w:rPr>
    </w:lvl>
    <w:lvl w:ilvl="5" w:tplc="15B4054A">
      <w:start w:val="1"/>
      <w:numFmt w:val="bullet"/>
      <w:lvlText w:val=""/>
      <w:lvlJc w:val="left"/>
      <w:pPr>
        <w:ind w:left="4320" w:hanging="360"/>
      </w:pPr>
      <w:rPr>
        <w:rFonts w:hint="default" w:ascii="Wingdings" w:hAnsi="Wingdings"/>
      </w:rPr>
    </w:lvl>
    <w:lvl w:ilvl="6" w:tplc="2B04A1D2">
      <w:start w:val="1"/>
      <w:numFmt w:val="bullet"/>
      <w:lvlText w:val=""/>
      <w:lvlJc w:val="left"/>
      <w:pPr>
        <w:ind w:left="5040" w:hanging="360"/>
      </w:pPr>
      <w:rPr>
        <w:rFonts w:hint="default" w:ascii="Symbol" w:hAnsi="Symbol"/>
      </w:rPr>
    </w:lvl>
    <w:lvl w:ilvl="7" w:tplc="8B3CFB08">
      <w:start w:val="1"/>
      <w:numFmt w:val="bullet"/>
      <w:lvlText w:val="o"/>
      <w:lvlJc w:val="left"/>
      <w:pPr>
        <w:ind w:left="5760" w:hanging="360"/>
      </w:pPr>
      <w:rPr>
        <w:rFonts w:hint="default" w:ascii="Courier New" w:hAnsi="Courier New"/>
      </w:rPr>
    </w:lvl>
    <w:lvl w:ilvl="8" w:tplc="131A4DA6">
      <w:start w:val="1"/>
      <w:numFmt w:val="bullet"/>
      <w:lvlText w:val=""/>
      <w:lvlJc w:val="left"/>
      <w:pPr>
        <w:ind w:left="6480" w:hanging="360"/>
      </w:pPr>
      <w:rPr>
        <w:rFonts w:hint="default" w:ascii="Wingdings" w:hAnsi="Wingdings"/>
      </w:rPr>
    </w:lvl>
  </w:abstractNum>
  <w:abstractNum w:abstractNumId="47" w15:restartNumberingAfterBreak="0">
    <w:nsid w:val="7C133F6C"/>
    <w:multiLevelType w:val="hybridMultilevel"/>
    <w:tmpl w:val="C0343C1C"/>
    <w:lvl w:ilvl="0" w:tplc="8A3476F6">
      <w:start w:val="1"/>
      <w:numFmt w:val="bullet"/>
      <w:lvlText w:val=""/>
      <w:lvlJc w:val="left"/>
      <w:pPr>
        <w:ind w:left="720" w:hanging="360"/>
      </w:pPr>
      <w:rPr>
        <w:rFonts w:hint="default" w:ascii="Symbol" w:hAnsi="Symbol"/>
      </w:rPr>
    </w:lvl>
    <w:lvl w:ilvl="1" w:tplc="3E4A20A0">
      <w:start w:val="1"/>
      <w:numFmt w:val="bullet"/>
      <w:lvlText w:val="o"/>
      <w:lvlJc w:val="left"/>
      <w:pPr>
        <w:ind w:left="1440" w:hanging="360"/>
      </w:pPr>
      <w:rPr>
        <w:rFonts w:hint="default" w:ascii="Courier New" w:hAnsi="Courier New"/>
      </w:rPr>
    </w:lvl>
    <w:lvl w:ilvl="2" w:tplc="EF3C94BA">
      <w:start w:val="1"/>
      <w:numFmt w:val="bullet"/>
      <w:lvlText w:val=""/>
      <w:lvlJc w:val="left"/>
      <w:pPr>
        <w:ind w:left="2160" w:hanging="360"/>
      </w:pPr>
      <w:rPr>
        <w:rFonts w:hint="default" w:ascii="Wingdings" w:hAnsi="Wingdings"/>
      </w:rPr>
    </w:lvl>
    <w:lvl w:ilvl="3" w:tplc="2250D114">
      <w:start w:val="1"/>
      <w:numFmt w:val="bullet"/>
      <w:lvlText w:val=""/>
      <w:lvlJc w:val="left"/>
      <w:pPr>
        <w:ind w:left="2880" w:hanging="360"/>
      </w:pPr>
      <w:rPr>
        <w:rFonts w:hint="default" w:ascii="Symbol" w:hAnsi="Symbol"/>
      </w:rPr>
    </w:lvl>
    <w:lvl w:ilvl="4" w:tplc="849AAD56">
      <w:start w:val="1"/>
      <w:numFmt w:val="bullet"/>
      <w:lvlText w:val="o"/>
      <w:lvlJc w:val="left"/>
      <w:pPr>
        <w:ind w:left="3600" w:hanging="360"/>
      </w:pPr>
      <w:rPr>
        <w:rFonts w:hint="default" w:ascii="Courier New" w:hAnsi="Courier New"/>
      </w:rPr>
    </w:lvl>
    <w:lvl w:ilvl="5" w:tplc="279A9A5E">
      <w:start w:val="1"/>
      <w:numFmt w:val="bullet"/>
      <w:lvlText w:val=""/>
      <w:lvlJc w:val="left"/>
      <w:pPr>
        <w:ind w:left="4320" w:hanging="360"/>
      </w:pPr>
      <w:rPr>
        <w:rFonts w:hint="default" w:ascii="Wingdings" w:hAnsi="Wingdings"/>
      </w:rPr>
    </w:lvl>
    <w:lvl w:ilvl="6" w:tplc="71205C7E">
      <w:start w:val="1"/>
      <w:numFmt w:val="bullet"/>
      <w:lvlText w:val=""/>
      <w:lvlJc w:val="left"/>
      <w:pPr>
        <w:ind w:left="5040" w:hanging="360"/>
      </w:pPr>
      <w:rPr>
        <w:rFonts w:hint="default" w:ascii="Symbol" w:hAnsi="Symbol"/>
      </w:rPr>
    </w:lvl>
    <w:lvl w:ilvl="7" w:tplc="CB5E4A52">
      <w:start w:val="1"/>
      <w:numFmt w:val="bullet"/>
      <w:lvlText w:val="o"/>
      <w:lvlJc w:val="left"/>
      <w:pPr>
        <w:ind w:left="5760" w:hanging="360"/>
      </w:pPr>
      <w:rPr>
        <w:rFonts w:hint="default" w:ascii="Courier New" w:hAnsi="Courier New"/>
      </w:rPr>
    </w:lvl>
    <w:lvl w:ilvl="8" w:tplc="B71C254C">
      <w:start w:val="1"/>
      <w:numFmt w:val="bullet"/>
      <w:lvlText w:val=""/>
      <w:lvlJc w:val="left"/>
      <w:pPr>
        <w:ind w:left="6480" w:hanging="360"/>
      </w:pPr>
      <w:rPr>
        <w:rFonts w:hint="default" w:ascii="Wingdings" w:hAnsi="Wingdings"/>
      </w:rPr>
    </w:lvl>
  </w:abstractNum>
  <w:abstractNum w:abstractNumId="48" w15:restartNumberingAfterBreak="0">
    <w:nsid w:val="7D8956B6"/>
    <w:multiLevelType w:val="hybridMultilevel"/>
    <w:tmpl w:val="FFFFFFFF"/>
    <w:lvl w:ilvl="0" w:tplc="ADCC105C">
      <w:start w:val="1"/>
      <w:numFmt w:val="bullet"/>
      <w:lvlText w:val=""/>
      <w:lvlJc w:val="left"/>
      <w:pPr>
        <w:ind w:left="720" w:hanging="360"/>
      </w:pPr>
      <w:rPr>
        <w:rFonts w:hint="default" w:ascii="Symbol" w:hAnsi="Symbol"/>
      </w:rPr>
    </w:lvl>
    <w:lvl w:ilvl="1" w:tplc="E9666AC2">
      <w:start w:val="1"/>
      <w:numFmt w:val="bullet"/>
      <w:lvlText w:val="o"/>
      <w:lvlJc w:val="left"/>
      <w:pPr>
        <w:ind w:left="1440" w:hanging="360"/>
      </w:pPr>
      <w:rPr>
        <w:rFonts w:hint="default" w:ascii="Courier New" w:hAnsi="Courier New"/>
      </w:rPr>
    </w:lvl>
    <w:lvl w:ilvl="2" w:tplc="2CA07610">
      <w:start w:val="1"/>
      <w:numFmt w:val="bullet"/>
      <w:lvlText w:val=""/>
      <w:lvlJc w:val="left"/>
      <w:pPr>
        <w:ind w:left="2160" w:hanging="360"/>
      </w:pPr>
      <w:rPr>
        <w:rFonts w:hint="default" w:ascii="Wingdings" w:hAnsi="Wingdings"/>
      </w:rPr>
    </w:lvl>
    <w:lvl w:ilvl="3" w:tplc="D6C84DF4">
      <w:start w:val="1"/>
      <w:numFmt w:val="bullet"/>
      <w:lvlText w:val=""/>
      <w:lvlJc w:val="left"/>
      <w:pPr>
        <w:ind w:left="2880" w:hanging="360"/>
      </w:pPr>
      <w:rPr>
        <w:rFonts w:hint="default" w:ascii="Symbol" w:hAnsi="Symbol"/>
      </w:rPr>
    </w:lvl>
    <w:lvl w:ilvl="4" w:tplc="FAD08450">
      <w:start w:val="1"/>
      <w:numFmt w:val="bullet"/>
      <w:lvlText w:val="o"/>
      <w:lvlJc w:val="left"/>
      <w:pPr>
        <w:ind w:left="3600" w:hanging="360"/>
      </w:pPr>
      <w:rPr>
        <w:rFonts w:hint="default" w:ascii="Courier New" w:hAnsi="Courier New"/>
      </w:rPr>
    </w:lvl>
    <w:lvl w:ilvl="5" w:tplc="5134AEAA">
      <w:start w:val="1"/>
      <w:numFmt w:val="bullet"/>
      <w:lvlText w:val=""/>
      <w:lvlJc w:val="left"/>
      <w:pPr>
        <w:ind w:left="4320" w:hanging="360"/>
      </w:pPr>
      <w:rPr>
        <w:rFonts w:hint="default" w:ascii="Wingdings" w:hAnsi="Wingdings"/>
      </w:rPr>
    </w:lvl>
    <w:lvl w:ilvl="6" w:tplc="387EC378">
      <w:start w:val="1"/>
      <w:numFmt w:val="bullet"/>
      <w:lvlText w:val=""/>
      <w:lvlJc w:val="left"/>
      <w:pPr>
        <w:ind w:left="5040" w:hanging="360"/>
      </w:pPr>
      <w:rPr>
        <w:rFonts w:hint="default" w:ascii="Symbol" w:hAnsi="Symbol"/>
      </w:rPr>
    </w:lvl>
    <w:lvl w:ilvl="7" w:tplc="5F6039BE">
      <w:start w:val="1"/>
      <w:numFmt w:val="bullet"/>
      <w:lvlText w:val="o"/>
      <w:lvlJc w:val="left"/>
      <w:pPr>
        <w:ind w:left="5760" w:hanging="360"/>
      </w:pPr>
      <w:rPr>
        <w:rFonts w:hint="default" w:ascii="Courier New" w:hAnsi="Courier New"/>
      </w:rPr>
    </w:lvl>
    <w:lvl w:ilvl="8" w:tplc="B2C4ACBE">
      <w:start w:val="1"/>
      <w:numFmt w:val="bullet"/>
      <w:lvlText w:val=""/>
      <w:lvlJc w:val="left"/>
      <w:pPr>
        <w:ind w:left="6480" w:hanging="360"/>
      </w:pPr>
      <w:rPr>
        <w:rFonts w:hint="default" w:ascii="Wingdings" w:hAnsi="Wingdings"/>
      </w:rPr>
    </w:lvl>
  </w:abstractNum>
  <w:abstractNum w:abstractNumId="49" w15:restartNumberingAfterBreak="0">
    <w:nsid w:val="7EFB269C"/>
    <w:multiLevelType w:val="hybridMultilevel"/>
    <w:tmpl w:val="FFFFFFFF"/>
    <w:lvl w:ilvl="0" w:tplc="EF9012A2">
      <w:start w:val="1"/>
      <w:numFmt w:val="bullet"/>
      <w:lvlText w:val=""/>
      <w:lvlJc w:val="left"/>
      <w:pPr>
        <w:ind w:left="720" w:hanging="360"/>
      </w:pPr>
      <w:rPr>
        <w:rFonts w:hint="default" w:ascii="Symbol" w:hAnsi="Symbol"/>
      </w:rPr>
    </w:lvl>
    <w:lvl w:ilvl="1" w:tplc="41A60696">
      <w:start w:val="1"/>
      <w:numFmt w:val="bullet"/>
      <w:lvlText w:val="o"/>
      <w:lvlJc w:val="left"/>
      <w:pPr>
        <w:ind w:left="1440" w:hanging="360"/>
      </w:pPr>
      <w:rPr>
        <w:rFonts w:hint="default" w:ascii="Courier New" w:hAnsi="Courier New"/>
      </w:rPr>
    </w:lvl>
    <w:lvl w:ilvl="2" w:tplc="1EF28F6E">
      <w:start w:val="1"/>
      <w:numFmt w:val="bullet"/>
      <w:lvlText w:val=""/>
      <w:lvlJc w:val="left"/>
      <w:pPr>
        <w:ind w:left="2160" w:hanging="360"/>
      </w:pPr>
      <w:rPr>
        <w:rFonts w:hint="default" w:ascii="Wingdings" w:hAnsi="Wingdings"/>
      </w:rPr>
    </w:lvl>
    <w:lvl w:ilvl="3" w:tplc="E058207C">
      <w:start w:val="1"/>
      <w:numFmt w:val="bullet"/>
      <w:lvlText w:val=""/>
      <w:lvlJc w:val="left"/>
      <w:pPr>
        <w:ind w:left="2880" w:hanging="360"/>
      </w:pPr>
      <w:rPr>
        <w:rFonts w:hint="default" w:ascii="Symbol" w:hAnsi="Symbol"/>
      </w:rPr>
    </w:lvl>
    <w:lvl w:ilvl="4" w:tplc="861C54A0">
      <w:start w:val="1"/>
      <w:numFmt w:val="bullet"/>
      <w:lvlText w:val="o"/>
      <w:lvlJc w:val="left"/>
      <w:pPr>
        <w:ind w:left="3600" w:hanging="360"/>
      </w:pPr>
      <w:rPr>
        <w:rFonts w:hint="default" w:ascii="Courier New" w:hAnsi="Courier New"/>
      </w:rPr>
    </w:lvl>
    <w:lvl w:ilvl="5" w:tplc="04CEAFCC">
      <w:start w:val="1"/>
      <w:numFmt w:val="bullet"/>
      <w:lvlText w:val=""/>
      <w:lvlJc w:val="left"/>
      <w:pPr>
        <w:ind w:left="4320" w:hanging="360"/>
      </w:pPr>
      <w:rPr>
        <w:rFonts w:hint="default" w:ascii="Wingdings" w:hAnsi="Wingdings"/>
      </w:rPr>
    </w:lvl>
    <w:lvl w:ilvl="6" w:tplc="9A588F10">
      <w:start w:val="1"/>
      <w:numFmt w:val="bullet"/>
      <w:lvlText w:val=""/>
      <w:lvlJc w:val="left"/>
      <w:pPr>
        <w:ind w:left="5040" w:hanging="360"/>
      </w:pPr>
      <w:rPr>
        <w:rFonts w:hint="default" w:ascii="Symbol" w:hAnsi="Symbol"/>
      </w:rPr>
    </w:lvl>
    <w:lvl w:ilvl="7" w:tplc="FDF2EFB6">
      <w:start w:val="1"/>
      <w:numFmt w:val="bullet"/>
      <w:lvlText w:val="o"/>
      <w:lvlJc w:val="left"/>
      <w:pPr>
        <w:ind w:left="5760" w:hanging="360"/>
      </w:pPr>
      <w:rPr>
        <w:rFonts w:hint="default" w:ascii="Courier New" w:hAnsi="Courier New"/>
      </w:rPr>
    </w:lvl>
    <w:lvl w:ilvl="8" w:tplc="AD60AEFE">
      <w:start w:val="1"/>
      <w:numFmt w:val="bullet"/>
      <w:lvlText w:val=""/>
      <w:lvlJc w:val="left"/>
      <w:pPr>
        <w:ind w:left="6480" w:hanging="360"/>
      </w:pPr>
      <w:rPr>
        <w:rFonts w:hint="default" w:ascii="Wingdings" w:hAnsi="Wingdings"/>
      </w:rPr>
    </w:lvl>
  </w:abstractNum>
  <w:num w:numId="1">
    <w:abstractNumId w:val="1"/>
  </w:num>
  <w:num w:numId="2">
    <w:abstractNumId w:val="39"/>
  </w:num>
  <w:num w:numId="3">
    <w:abstractNumId w:val="38"/>
  </w:num>
  <w:num w:numId="4">
    <w:abstractNumId w:val="45"/>
  </w:num>
  <w:num w:numId="5">
    <w:abstractNumId w:val="17"/>
  </w:num>
  <w:num w:numId="6">
    <w:abstractNumId w:val="49"/>
  </w:num>
  <w:num w:numId="7">
    <w:abstractNumId w:val="8"/>
  </w:num>
  <w:num w:numId="8">
    <w:abstractNumId w:val="9"/>
  </w:num>
  <w:num w:numId="9">
    <w:abstractNumId w:val="6"/>
  </w:num>
  <w:num w:numId="10">
    <w:abstractNumId w:val="35"/>
  </w:num>
  <w:num w:numId="11">
    <w:abstractNumId w:val="11"/>
  </w:num>
  <w:num w:numId="12">
    <w:abstractNumId w:val="3"/>
  </w:num>
  <w:num w:numId="13">
    <w:abstractNumId w:val="0"/>
  </w:num>
  <w:num w:numId="14">
    <w:abstractNumId w:val="20"/>
  </w:num>
  <w:num w:numId="15">
    <w:abstractNumId w:val="42"/>
  </w:num>
  <w:num w:numId="16">
    <w:abstractNumId w:val="30"/>
  </w:num>
  <w:num w:numId="17">
    <w:abstractNumId w:val="47"/>
  </w:num>
  <w:num w:numId="18">
    <w:abstractNumId w:val="16"/>
  </w:num>
  <w:num w:numId="19">
    <w:abstractNumId w:val="34"/>
  </w:num>
  <w:num w:numId="20">
    <w:abstractNumId w:val="12"/>
  </w:num>
  <w:num w:numId="21">
    <w:abstractNumId w:val="23"/>
  </w:num>
  <w:num w:numId="22">
    <w:abstractNumId w:val="19"/>
  </w:num>
  <w:num w:numId="23">
    <w:abstractNumId w:val="43"/>
  </w:num>
  <w:num w:numId="24">
    <w:abstractNumId w:val="14"/>
  </w:num>
  <w:num w:numId="25">
    <w:abstractNumId w:val="18"/>
  </w:num>
  <w:num w:numId="26">
    <w:abstractNumId w:val="10"/>
  </w:num>
  <w:num w:numId="27">
    <w:abstractNumId w:val="46"/>
  </w:num>
  <w:num w:numId="28">
    <w:abstractNumId w:val="2"/>
  </w:num>
  <w:num w:numId="29">
    <w:abstractNumId w:val="15"/>
  </w:num>
  <w:num w:numId="30">
    <w:abstractNumId w:val="48"/>
  </w:num>
  <w:num w:numId="31">
    <w:abstractNumId w:val="41"/>
  </w:num>
  <w:num w:numId="32">
    <w:abstractNumId w:val="31"/>
  </w:num>
  <w:num w:numId="33">
    <w:abstractNumId w:val="5"/>
  </w:num>
  <w:num w:numId="34">
    <w:abstractNumId w:val="27"/>
  </w:num>
  <w:num w:numId="35">
    <w:abstractNumId w:val="21"/>
  </w:num>
  <w:num w:numId="36">
    <w:abstractNumId w:val="28"/>
  </w:num>
  <w:num w:numId="37">
    <w:abstractNumId w:val="4"/>
  </w:num>
  <w:num w:numId="38">
    <w:abstractNumId w:val="40"/>
  </w:num>
  <w:num w:numId="39">
    <w:abstractNumId w:val="29"/>
  </w:num>
  <w:num w:numId="40">
    <w:abstractNumId w:val="36"/>
  </w:num>
  <w:num w:numId="41">
    <w:abstractNumId w:val="26"/>
  </w:num>
  <w:num w:numId="42">
    <w:abstractNumId w:val="7"/>
  </w:num>
  <w:num w:numId="43">
    <w:abstractNumId w:val="25"/>
  </w:num>
  <w:num w:numId="44">
    <w:abstractNumId w:val="32"/>
  </w:num>
  <w:num w:numId="45">
    <w:abstractNumId w:val="13"/>
  </w:num>
  <w:num w:numId="46">
    <w:abstractNumId w:val="37"/>
  </w:num>
  <w:num w:numId="47">
    <w:abstractNumId w:val="33"/>
  </w:num>
  <w:num w:numId="48">
    <w:abstractNumId w:val="24"/>
  </w:num>
  <w:num w:numId="49">
    <w:abstractNumId w:val="44"/>
  </w:num>
  <w:num w:numId="50">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00"/>
  <w:proofState w:spelling="clean" w:grammar="dirty"/>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GEsaWZoZG5uaGxko6SsGpxcWZ+XkgBYbGtQDlni1QLQAAAA=="/>
  </w:docVars>
  <w:rsids>
    <w:rsidRoot w:val="003814CE"/>
    <w:rsid w:val="00002206"/>
    <w:rsid w:val="00007736"/>
    <w:rsid w:val="00011D07"/>
    <w:rsid w:val="00012864"/>
    <w:rsid w:val="00012C56"/>
    <w:rsid w:val="00017E4D"/>
    <w:rsid w:val="00023079"/>
    <w:rsid w:val="00023310"/>
    <w:rsid w:val="000246FD"/>
    <w:rsid w:val="00026040"/>
    <w:rsid w:val="00031B3D"/>
    <w:rsid w:val="00031F3A"/>
    <w:rsid w:val="000368BF"/>
    <w:rsid w:val="0004055D"/>
    <w:rsid w:val="00041698"/>
    <w:rsid w:val="00042082"/>
    <w:rsid w:val="00042296"/>
    <w:rsid w:val="00045D7D"/>
    <w:rsid w:val="00046F2A"/>
    <w:rsid w:val="0004700A"/>
    <w:rsid w:val="0004704B"/>
    <w:rsid w:val="0005053A"/>
    <w:rsid w:val="00054E35"/>
    <w:rsid w:val="00054F74"/>
    <w:rsid w:val="00057E43"/>
    <w:rsid w:val="0006267A"/>
    <w:rsid w:val="00062B02"/>
    <w:rsid w:val="00066CE6"/>
    <w:rsid w:val="00072B52"/>
    <w:rsid w:val="000754DB"/>
    <w:rsid w:val="00080728"/>
    <w:rsid w:val="0008162D"/>
    <w:rsid w:val="00091BB8"/>
    <w:rsid w:val="00093D5A"/>
    <w:rsid w:val="0009485A"/>
    <w:rsid w:val="000A24C2"/>
    <w:rsid w:val="000A2EA1"/>
    <w:rsid w:val="000A31BB"/>
    <w:rsid w:val="000A3892"/>
    <w:rsid w:val="000A6321"/>
    <w:rsid w:val="000B366F"/>
    <w:rsid w:val="000B7352"/>
    <w:rsid w:val="000C1C9E"/>
    <w:rsid w:val="000C3581"/>
    <w:rsid w:val="000C3750"/>
    <w:rsid w:val="000C57F9"/>
    <w:rsid w:val="000C6A21"/>
    <w:rsid w:val="000D0E18"/>
    <w:rsid w:val="000D614B"/>
    <w:rsid w:val="000E448F"/>
    <w:rsid w:val="000E44E1"/>
    <w:rsid w:val="000F0531"/>
    <w:rsid w:val="00100BF8"/>
    <w:rsid w:val="00101096"/>
    <w:rsid w:val="00105D3A"/>
    <w:rsid w:val="001070C1"/>
    <w:rsid w:val="00107CF4"/>
    <w:rsid w:val="00110EDA"/>
    <w:rsid w:val="00115823"/>
    <w:rsid w:val="00115882"/>
    <w:rsid w:val="00121536"/>
    <w:rsid w:val="001244D3"/>
    <w:rsid w:val="00125CB2"/>
    <w:rsid w:val="0012672A"/>
    <w:rsid w:val="00127436"/>
    <w:rsid w:val="00131384"/>
    <w:rsid w:val="0013149A"/>
    <w:rsid w:val="00131651"/>
    <w:rsid w:val="001345BE"/>
    <w:rsid w:val="00137AF7"/>
    <w:rsid w:val="00142C81"/>
    <w:rsid w:val="0015037C"/>
    <w:rsid w:val="00151F82"/>
    <w:rsid w:val="00155ABD"/>
    <w:rsid w:val="001572E8"/>
    <w:rsid w:val="00162B04"/>
    <w:rsid w:val="001654BD"/>
    <w:rsid w:val="00167843"/>
    <w:rsid w:val="00171EFB"/>
    <w:rsid w:val="001731CB"/>
    <w:rsid w:val="001733CF"/>
    <w:rsid w:val="001740D2"/>
    <w:rsid w:val="00175069"/>
    <w:rsid w:val="0018478D"/>
    <w:rsid w:val="00184BC1"/>
    <w:rsid w:val="00187366"/>
    <w:rsid w:val="00191D7F"/>
    <w:rsid w:val="00192045"/>
    <w:rsid w:val="0019277A"/>
    <w:rsid w:val="00194070"/>
    <w:rsid w:val="00194FA2"/>
    <w:rsid w:val="001A7C2D"/>
    <w:rsid w:val="001B0248"/>
    <w:rsid w:val="001B10FB"/>
    <w:rsid w:val="001B122B"/>
    <w:rsid w:val="001B261D"/>
    <w:rsid w:val="001B3118"/>
    <w:rsid w:val="001B3AF6"/>
    <w:rsid w:val="001B7867"/>
    <w:rsid w:val="001B901E"/>
    <w:rsid w:val="001C401A"/>
    <w:rsid w:val="001D21F8"/>
    <w:rsid w:val="001D455F"/>
    <w:rsid w:val="001D504C"/>
    <w:rsid w:val="001E59B0"/>
    <w:rsid w:val="001F0458"/>
    <w:rsid w:val="001F0731"/>
    <w:rsid w:val="001F1C2F"/>
    <w:rsid w:val="002013AA"/>
    <w:rsid w:val="002037D6"/>
    <w:rsid w:val="00206DCE"/>
    <w:rsid w:val="00207C18"/>
    <w:rsid w:val="0021167F"/>
    <w:rsid w:val="00217D21"/>
    <w:rsid w:val="00221AAD"/>
    <w:rsid w:val="00225AF1"/>
    <w:rsid w:val="00226955"/>
    <w:rsid w:val="00227E8B"/>
    <w:rsid w:val="002314BC"/>
    <w:rsid w:val="002344A4"/>
    <w:rsid w:val="002420F0"/>
    <w:rsid w:val="00244BCD"/>
    <w:rsid w:val="00246F69"/>
    <w:rsid w:val="002502A3"/>
    <w:rsid w:val="002506A1"/>
    <w:rsid w:val="00250BAF"/>
    <w:rsid w:val="002522DB"/>
    <w:rsid w:val="002537E2"/>
    <w:rsid w:val="00256673"/>
    <w:rsid w:val="00266D16"/>
    <w:rsid w:val="002903FE"/>
    <w:rsid w:val="002910E6"/>
    <w:rsid w:val="0029689D"/>
    <w:rsid w:val="002A441A"/>
    <w:rsid w:val="002A5B7D"/>
    <w:rsid w:val="002B0578"/>
    <w:rsid w:val="002C1D73"/>
    <w:rsid w:val="002C41F3"/>
    <w:rsid w:val="002C6C34"/>
    <w:rsid w:val="002D14FC"/>
    <w:rsid w:val="002D1776"/>
    <w:rsid w:val="002D19E7"/>
    <w:rsid w:val="002D1B20"/>
    <w:rsid w:val="002D3697"/>
    <w:rsid w:val="002D6173"/>
    <w:rsid w:val="002E2E4E"/>
    <w:rsid w:val="002E44A5"/>
    <w:rsid w:val="002E70CE"/>
    <w:rsid w:val="002F0719"/>
    <w:rsid w:val="00300C73"/>
    <w:rsid w:val="00303E1E"/>
    <w:rsid w:val="00306934"/>
    <w:rsid w:val="00314A6C"/>
    <w:rsid w:val="003153B0"/>
    <w:rsid w:val="0031596A"/>
    <w:rsid w:val="0032301C"/>
    <w:rsid w:val="0032319D"/>
    <w:rsid w:val="00323CA3"/>
    <w:rsid w:val="00327291"/>
    <w:rsid w:val="00330FD7"/>
    <w:rsid w:val="00331CED"/>
    <w:rsid w:val="0033252D"/>
    <w:rsid w:val="00336771"/>
    <w:rsid w:val="003433A7"/>
    <w:rsid w:val="0034635B"/>
    <w:rsid w:val="003513BA"/>
    <w:rsid w:val="00352971"/>
    <w:rsid w:val="00354460"/>
    <w:rsid w:val="003572E2"/>
    <w:rsid w:val="00361093"/>
    <w:rsid w:val="00362A54"/>
    <w:rsid w:val="00363179"/>
    <w:rsid w:val="0037088D"/>
    <w:rsid w:val="0037308E"/>
    <w:rsid w:val="003741A3"/>
    <w:rsid w:val="00375DE1"/>
    <w:rsid w:val="003814CE"/>
    <w:rsid w:val="00383E14"/>
    <w:rsid w:val="003872C7"/>
    <w:rsid w:val="003921DA"/>
    <w:rsid w:val="003926A2"/>
    <w:rsid w:val="003934BD"/>
    <w:rsid w:val="00395231"/>
    <w:rsid w:val="003957D5"/>
    <w:rsid w:val="003977CB"/>
    <w:rsid w:val="0039DAA3"/>
    <w:rsid w:val="003A2CD0"/>
    <w:rsid w:val="003A3B61"/>
    <w:rsid w:val="003A4BF1"/>
    <w:rsid w:val="003A7EF0"/>
    <w:rsid w:val="003A7F1C"/>
    <w:rsid w:val="003AA5C1"/>
    <w:rsid w:val="003B425C"/>
    <w:rsid w:val="003C06AC"/>
    <w:rsid w:val="003C2C23"/>
    <w:rsid w:val="003C312C"/>
    <w:rsid w:val="003C5843"/>
    <w:rsid w:val="003D2F44"/>
    <w:rsid w:val="003E3F0D"/>
    <w:rsid w:val="003E6018"/>
    <w:rsid w:val="003F310D"/>
    <w:rsid w:val="003F3342"/>
    <w:rsid w:val="003F65F6"/>
    <w:rsid w:val="004106DC"/>
    <w:rsid w:val="0041192D"/>
    <w:rsid w:val="004129B8"/>
    <w:rsid w:val="00415BC5"/>
    <w:rsid w:val="0041678D"/>
    <w:rsid w:val="00420105"/>
    <w:rsid w:val="00423276"/>
    <w:rsid w:val="00423FE1"/>
    <w:rsid w:val="00430619"/>
    <w:rsid w:val="00435218"/>
    <w:rsid w:val="004376D9"/>
    <w:rsid w:val="00437752"/>
    <w:rsid w:val="00443365"/>
    <w:rsid w:val="004436FB"/>
    <w:rsid w:val="00446322"/>
    <w:rsid w:val="00450A77"/>
    <w:rsid w:val="0045259E"/>
    <w:rsid w:val="00454663"/>
    <w:rsid w:val="00455249"/>
    <w:rsid w:val="004557B5"/>
    <w:rsid w:val="00462A85"/>
    <w:rsid w:val="004704FE"/>
    <w:rsid w:val="0047350D"/>
    <w:rsid w:val="0047390F"/>
    <w:rsid w:val="00477723"/>
    <w:rsid w:val="00481C27"/>
    <w:rsid w:val="004838AF"/>
    <w:rsid w:val="00490ACB"/>
    <w:rsid w:val="004A076B"/>
    <w:rsid w:val="004A2D2D"/>
    <w:rsid w:val="004A7A32"/>
    <w:rsid w:val="004B1147"/>
    <w:rsid w:val="004B2345"/>
    <w:rsid w:val="004C0BEE"/>
    <w:rsid w:val="004C4B03"/>
    <w:rsid w:val="004D1B15"/>
    <w:rsid w:val="004D2189"/>
    <w:rsid w:val="004D4A89"/>
    <w:rsid w:val="004D7415"/>
    <w:rsid w:val="004E2B6A"/>
    <w:rsid w:val="004E35C1"/>
    <w:rsid w:val="004E638D"/>
    <w:rsid w:val="004E7A36"/>
    <w:rsid w:val="004F6A1A"/>
    <w:rsid w:val="004F7FE2"/>
    <w:rsid w:val="00500B02"/>
    <w:rsid w:val="005019C2"/>
    <w:rsid w:val="00502D1F"/>
    <w:rsid w:val="0050443D"/>
    <w:rsid w:val="00512B8F"/>
    <w:rsid w:val="00520002"/>
    <w:rsid w:val="005204E9"/>
    <w:rsid w:val="00521922"/>
    <w:rsid w:val="005221AE"/>
    <w:rsid w:val="00526972"/>
    <w:rsid w:val="00530616"/>
    <w:rsid w:val="005326D2"/>
    <w:rsid w:val="00534C66"/>
    <w:rsid w:val="005357EA"/>
    <w:rsid w:val="00537073"/>
    <w:rsid w:val="00542CBE"/>
    <w:rsid w:val="00543FD3"/>
    <w:rsid w:val="00545D62"/>
    <w:rsid w:val="00550068"/>
    <w:rsid w:val="00557592"/>
    <w:rsid w:val="0056411E"/>
    <w:rsid w:val="0056544F"/>
    <w:rsid w:val="005672DF"/>
    <w:rsid w:val="005758D3"/>
    <w:rsid w:val="00576FF3"/>
    <w:rsid w:val="00582604"/>
    <w:rsid w:val="00585161"/>
    <w:rsid w:val="00586B6A"/>
    <w:rsid w:val="0058D53D"/>
    <w:rsid w:val="005A5273"/>
    <w:rsid w:val="005A5B4D"/>
    <w:rsid w:val="005B63C1"/>
    <w:rsid w:val="005B6F94"/>
    <w:rsid w:val="005B7567"/>
    <w:rsid w:val="005C336A"/>
    <w:rsid w:val="005C33AC"/>
    <w:rsid w:val="005D0410"/>
    <w:rsid w:val="005D1779"/>
    <w:rsid w:val="005D2770"/>
    <w:rsid w:val="005D7628"/>
    <w:rsid w:val="005E223D"/>
    <w:rsid w:val="005E3A03"/>
    <w:rsid w:val="005E459E"/>
    <w:rsid w:val="005E7C3C"/>
    <w:rsid w:val="005F1610"/>
    <w:rsid w:val="006001DB"/>
    <w:rsid w:val="00601627"/>
    <w:rsid w:val="00607230"/>
    <w:rsid w:val="006102AC"/>
    <w:rsid w:val="00613778"/>
    <w:rsid w:val="00616A82"/>
    <w:rsid w:val="00621A60"/>
    <w:rsid w:val="00632F90"/>
    <w:rsid w:val="00634E81"/>
    <w:rsid w:val="00643442"/>
    <w:rsid w:val="00645854"/>
    <w:rsid w:val="00652D58"/>
    <w:rsid w:val="00654BBC"/>
    <w:rsid w:val="00655A3E"/>
    <w:rsid w:val="00656662"/>
    <w:rsid w:val="00657A57"/>
    <w:rsid w:val="00661490"/>
    <w:rsid w:val="00663877"/>
    <w:rsid w:val="00665B9D"/>
    <w:rsid w:val="00672371"/>
    <w:rsid w:val="00675D14"/>
    <w:rsid w:val="00682F94"/>
    <w:rsid w:val="00690827"/>
    <w:rsid w:val="00691062"/>
    <w:rsid w:val="00691C75"/>
    <w:rsid w:val="00692E66"/>
    <w:rsid w:val="00692FB6"/>
    <w:rsid w:val="00693DCF"/>
    <w:rsid w:val="00694E91"/>
    <w:rsid w:val="00696FE3"/>
    <w:rsid w:val="00696FFC"/>
    <w:rsid w:val="006A2C81"/>
    <w:rsid w:val="006A4EFA"/>
    <w:rsid w:val="006B0F36"/>
    <w:rsid w:val="006B1193"/>
    <w:rsid w:val="006B159B"/>
    <w:rsid w:val="006C2C0B"/>
    <w:rsid w:val="006C6F46"/>
    <w:rsid w:val="006D2D91"/>
    <w:rsid w:val="006D4F69"/>
    <w:rsid w:val="006D76DD"/>
    <w:rsid w:val="006E4608"/>
    <w:rsid w:val="006E7263"/>
    <w:rsid w:val="006E78A3"/>
    <w:rsid w:val="006F1FA6"/>
    <w:rsid w:val="006F3239"/>
    <w:rsid w:val="006F3BC3"/>
    <w:rsid w:val="006F6B64"/>
    <w:rsid w:val="007019BE"/>
    <w:rsid w:val="0070325C"/>
    <w:rsid w:val="007134E5"/>
    <w:rsid w:val="00714DD7"/>
    <w:rsid w:val="00721909"/>
    <w:rsid w:val="00722593"/>
    <w:rsid w:val="00725C83"/>
    <w:rsid w:val="007276A8"/>
    <w:rsid w:val="00731E93"/>
    <w:rsid w:val="00732047"/>
    <w:rsid w:val="00734BF0"/>
    <w:rsid w:val="00734D44"/>
    <w:rsid w:val="0073504C"/>
    <w:rsid w:val="00741824"/>
    <w:rsid w:val="00743AFF"/>
    <w:rsid w:val="00744197"/>
    <w:rsid w:val="007453BD"/>
    <w:rsid w:val="0074781C"/>
    <w:rsid w:val="00756E64"/>
    <w:rsid w:val="00757084"/>
    <w:rsid w:val="007601E7"/>
    <w:rsid w:val="00764105"/>
    <w:rsid w:val="00766649"/>
    <w:rsid w:val="0076681D"/>
    <w:rsid w:val="007674F9"/>
    <w:rsid w:val="00770FB1"/>
    <w:rsid w:val="007719E9"/>
    <w:rsid w:val="00773524"/>
    <w:rsid w:val="00774153"/>
    <w:rsid w:val="00774989"/>
    <w:rsid w:val="00775BE1"/>
    <w:rsid w:val="007761BE"/>
    <w:rsid w:val="00777AAE"/>
    <w:rsid w:val="0078747F"/>
    <w:rsid w:val="0079060A"/>
    <w:rsid w:val="00796B66"/>
    <w:rsid w:val="00797D00"/>
    <w:rsid w:val="007A0DC9"/>
    <w:rsid w:val="007A2514"/>
    <w:rsid w:val="007A3998"/>
    <w:rsid w:val="007B062A"/>
    <w:rsid w:val="007B2DA7"/>
    <w:rsid w:val="007B58DE"/>
    <w:rsid w:val="007B68A9"/>
    <w:rsid w:val="007C22AB"/>
    <w:rsid w:val="007C32D5"/>
    <w:rsid w:val="007C4970"/>
    <w:rsid w:val="007D4506"/>
    <w:rsid w:val="007E1050"/>
    <w:rsid w:val="007E1147"/>
    <w:rsid w:val="007E25C7"/>
    <w:rsid w:val="007F2CDE"/>
    <w:rsid w:val="007F40AE"/>
    <w:rsid w:val="007F4239"/>
    <w:rsid w:val="00800864"/>
    <w:rsid w:val="008109CC"/>
    <w:rsid w:val="00812EA8"/>
    <w:rsid w:val="00813837"/>
    <w:rsid w:val="00816B41"/>
    <w:rsid w:val="00817762"/>
    <w:rsid w:val="008210AA"/>
    <w:rsid w:val="00822CC0"/>
    <w:rsid w:val="00827D29"/>
    <w:rsid w:val="00831B78"/>
    <w:rsid w:val="00842572"/>
    <w:rsid w:val="00846B7F"/>
    <w:rsid w:val="00846EBE"/>
    <w:rsid w:val="00847478"/>
    <w:rsid w:val="00847D09"/>
    <w:rsid w:val="00847D85"/>
    <w:rsid w:val="00849280"/>
    <w:rsid w:val="00857FE2"/>
    <w:rsid w:val="00857FF2"/>
    <w:rsid w:val="00861CEC"/>
    <w:rsid w:val="008637C8"/>
    <w:rsid w:val="00866D94"/>
    <w:rsid w:val="008732E5"/>
    <w:rsid w:val="0087565B"/>
    <w:rsid w:val="008847FD"/>
    <w:rsid w:val="00884908"/>
    <w:rsid w:val="0088662D"/>
    <w:rsid w:val="00895CB0"/>
    <w:rsid w:val="00896262"/>
    <w:rsid w:val="00896BE9"/>
    <w:rsid w:val="0089724B"/>
    <w:rsid w:val="008A2919"/>
    <w:rsid w:val="008A2D20"/>
    <w:rsid w:val="008A30DA"/>
    <w:rsid w:val="008A3D88"/>
    <w:rsid w:val="008A544D"/>
    <w:rsid w:val="008A6ECC"/>
    <w:rsid w:val="008C7DD5"/>
    <w:rsid w:val="008D3004"/>
    <w:rsid w:val="008E0694"/>
    <w:rsid w:val="008E0C37"/>
    <w:rsid w:val="008E7457"/>
    <w:rsid w:val="008F01CB"/>
    <w:rsid w:val="008F4777"/>
    <w:rsid w:val="008F5863"/>
    <w:rsid w:val="008F6059"/>
    <w:rsid w:val="008F6DD3"/>
    <w:rsid w:val="00905486"/>
    <w:rsid w:val="00905B79"/>
    <w:rsid w:val="00907232"/>
    <w:rsid w:val="00907E92"/>
    <w:rsid w:val="00914909"/>
    <w:rsid w:val="009150C6"/>
    <w:rsid w:val="0091579F"/>
    <w:rsid w:val="00917828"/>
    <w:rsid w:val="00920090"/>
    <w:rsid w:val="0092050E"/>
    <w:rsid w:val="00922A3B"/>
    <w:rsid w:val="00924F01"/>
    <w:rsid w:val="0092695C"/>
    <w:rsid w:val="00926A5F"/>
    <w:rsid w:val="00931C07"/>
    <w:rsid w:val="009320D3"/>
    <w:rsid w:val="009338E2"/>
    <w:rsid w:val="0094048C"/>
    <w:rsid w:val="009411AF"/>
    <w:rsid w:val="00942623"/>
    <w:rsid w:val="00942A84"/>
    <w:rsid w:val="00943FA0"/>
    <w:rsid w:val="0094400A"/>
    <w:rsid w:val="00952EFF"/>
    <w:rsid w:val="00953261"/>
    <w:rsid w:val="0095648B"/>
    <w:rsid w:val="009605AD"/>
    <w:rsid w:val="0096320E"/>
    <w:rsid w:val="00963B59"/>
    <w:rsid w:val="0096634B"/>
    <w:rsid w:val="00967998"/>
    <w:rsid w:val="00972D3E"/>
    <w:rsid w:val="00975B6B"/>
    <w:rsid w:val="009819F1"/>
    <w:rsid w:val="00983B1C"/>
    <w:rsid w:val="00985F48"/>
    <w:rsid w:val="00986361"/>
    <w:rsid w:val="0098776F"/>
    <w:rsid w:val="00991F3E"/>
    <w:rsid w:val="009931E9"/>
    <w:rsid w:val="00994E6F"/>
    <w:rsid w:val="00997142"/>
    <w:rsid w:val="00997867"/>
    <w:rsid w:val="00997DF5"/>
    <w:rsid w:val="009A1604"/>
    <w:rsid w:val="009A1A0B"/>
    <w:rsid w:val="009A5AF2"/>
    <w:rsid w:val="009A6A87"/>
    <w:rsid w:val="009A7283"/>
    <w:rsid w:val="009B08E8"/>
    <w:rsid w:val="009B2465"/>
    <w:rsid w:val="009B6B41"/>
    <w:rsid w:val="009C0543"/>
    <w:rsid w:val="009C18AA"/>
    <w:rsid w:val="009C463C"/>
    <w:rsid w:val="009C6884"/>
    <w:rsid w:val="009C6A88"/>
    <w:rsid w:val="009C75FB"/>
    <w:rsid w:val="009D0652"/>
    <w:rsid w:val="009D1CA1"/>
    <w:rsid w:val="009D3275"/>
    <w:rsid w:val="009D3B45"/>
    <w:rsid w:val="009E2F14"/>
    <w:rsid w:val="009E3A42"/>
    <w:rsid w:val="009E53C2"/>
    <w:rsid w:val="009F56D1"/>
    <w:rsid w:val="009F5C4C"/>
    <w:rsid w:val="009F7417"/>
    <w:rsid w:val="00A0012B"/>
    <w:rsid w:val="00A010C6"/>
    <w:rsid w:val="00A06085"/>
    <w:rsid w:val="00A07443"/>
    <w:rsid w:val="00A1025E"/>
    <w:rsid w:val="00A108A5"/>
    <w:rsid w:val="00A10C38"/>
    <w:rsid w:val="00A1207A"/>
    <w:rsid w:val="00A14471"/>
    <w:rsid w:val="00A1535E"/>
    <w:rsid w:val="00A170B1"/>
    <w:rsid w:val="00A240D5"/>
    <w:rsid w:val="00A337FE"/>
    <w:rsid w:val="00A34894"/>
    <w:rsid w:val="00A3770B"/>
    <w:rsid w:val="00A40C43"/>
    <w:rsid w:val="00A41EFA"/>
    <w:rsid w:val="00A42A22"/>
    <w:rsid w:val="00A43193"/>
    <w:rsid w:val="00A474BC"/>
    <w:rsid w:val="00A50EE8"/>
    <w:rsid w:val="00A53092"/>
    <w:rsid w:val="00A543EE"/>
    <w:rsid w:val="00A54948"/>
    <w:rsid w:val="00A55D72"/>
    <w:rsid w:val="00A60618"/>
    <w:rsid w:val="00A671D9"/>
    <w:rsid w:val="00A72E9D"/>
    <w:rsid w:val="00A730BB"/>
    <w:rsid w:val="00A74B10"/>
    <w:rsid w:val="00A757FC"/>
    <w:rsid w:val="00A84EDC"/>
    <w:rsid w:val="00A91E81"/>
    <w:rsid w:val="00A921F1"/>
    <w:rsid w:val="00A96DBA"/>
    <w:rsid w:val="00A9726E"/>
    <w:rsid w:val="00AA190F"/>
    <w:rsid w:val="00AA1AB0"/>
    <w:rsid w:val="00AA222F"/>
    <w:rsid w:val="00AB1C60"/>
    <w:rsid w:val="00AB3DDA"/>
    <w:rsid w:val="00AB657F"/>
    <w:rsid w:val="00AC2197"/>
    <w:rsid w:val="00AC2B83"/>
    <w:rsid w:val="00AC703E"/>
    <w:rsid w:val="00AD0988"/>
    <w:rsid w:val="00AE2607"/>
    <w:rsid w:val="00AE599C"/>
    <w:rsid w:val="00AE6F26"/>
    <w:rsid w:val="00AF48AB"/>
    <w:rsid w:val="00AF60A6"/>
    <w:rsid w:val="00AF687C"/>
    <w:rsid w:val="00AF7596"/>
    <w:rsid w:val="00AF78E5"/>
    <w:rsid w:val="00B01954"/>
    <w:rsid w:val="00B0311F"/>
    <w:rsid w:val="00B11FE1"/>
    <w:rsid w:val="00B124EE"/>
    <w:rsid w:val="00B12D21"/>
    <w:rsid w:val="00B160DF"/>
    <w:rsid w:val="00B16C73"/>
    <w:rsid w:val="00B205CD"/>
    <w:rsid w:val="00B21F2B"/>
    <w:rsid w:val="00B30237"/>
    <w:rsid w:val="00B33C9B"/>
    <w:rsid w:val="00B3629B"/>
    <w:rsid w:val="00B3639F"/>
    <w:rsid w:val="00B44F08"/>
    <w:rsid w:val="00B53CD5"/>
    <w:rsid w:val="00B57850"/>
    <w:rsid w:val="00B57F15"/>
    <w:rsid w:val="00B61EF3"/>
    <w:rsid w:val="00B63CFD"/>
    <w:rsid w:val="00B64EA2"/>
    <w:rsid w:val="00B76224"/>
    <w:rsid w:val="00B767B8"/>
    <w:rsid w:val="00B7791C"/>
    <w:rsid w:val="00B83EBC"/>
    <w:rsid w:val="00B8408C"/>
    <w:rsid w:val="00B86371"/>
    <w:rsid w:val="00B86A10"/>
    <w:rsid w:val="00B91E56"/>
    <w:rsid w:val="00B94CD5"/>
    <w:rsid w:val="00BB07C9"/>
    <w:rsid w:val="00BB3008"/>
    <w:rsid w:val="00BB55C3"/>
    <w:rsid w:val="00BB5BFD"/>
    <w:rsid w:val="00BB77C5"/>
    <w:rsid w:val="00BC01F2"/>
    <w:rsid w:val="00BC22A6"/>
    <w:rsid w:val="00BC264C"/>
    <w:rsid w:val="00BC38AE"/>
    <w:rsid w:val="00BC7F28"/>
    <w:rsid w:val="00BD1720"/>
    <w:rsid w:val="00BD3253"/>
    <w:rsid w:val="00BD3A7D"/>
    <w:rsid w:val="00BD681D"/>
    <w:rsid w:val="00BD6C48"/>
    <w:rsid w:val="00BE066D"/>
    <w:rsid w:val="00BE64FB"/>
    <w:rsid w:val="00BE7811"/>
    <w:rsid w:val="00BF05E6"/>
    <w:rsid w:val="00BF2A8D"/>
    <w:rsid w:val="00BF370D"/>
    <w:rsid w:val="00BF5861"/>
    <w:rsid w:val="00BF6F4E"/>
    <w:rsid w:val="00C01ED3"/>
    <w:rsid w:val="00C032B7"/>
    <w:rsid w:val="00C1179C"/>
    <w:rsid w:val="00C13038"/>
    <w:rsid w:val="00C14DDF"/>
    <w:rsid w:val="00C163B5"/>
    <w:rsid w:val="00C21CBC"/>
    <w:rsid w:val="00C2225D"/>
    <w:rsid w:val="00C24812"/>
    <w:rsid w:val="00C253D4"/>
    <w:rsid w:val="00C276E8"/>
    <w:rsid w:val="00C30EFE"/>
    <w:rsid w:val="00C329A8"/>
    <w:rsid w:val="00C33325"/>
    <w:rsid w:val="00C348EC"/>
    <w:rsid w:val="00C34F01"/>
    <w:rsid w:val="00C35742"/>
    <w:rsid w:val="00C44FE1"/>
    <w:rsid w:val="00C4798D"/>
    <w:rsid w:val="00C54FE7"/>
    <w:rsid w:val="00C65A77"/>
    <w:rsid w:val="00C7203E"/>
    <w:rsid w:val="00C72DE5"/>
    <w:rsid w:val="00C74948"/>
    <w:rsid w:val="00C74EB1"/>
    <w:rsid w:val="00C819A0"/>
    <w:rsid w:val="00C82184"/>
    <w:rsid w:val="00C8274B"/>
    <w:rsid w:val="00C83784"/>
    <w:rsid w:val="00C90909"/>
    <w:rsid w:val="00C9126C"/>
    <w:rsid w:val="00C923DF"/>
    <w:rsid w:val="00C92B4F"/>
    <w:rsid w:val="00C930CA"/>
    <w:rsid w:val="00C93769"/>
    <w:rsid w:val="00C95376"/>
    <w:rsid w:val="00C95687"/>
    <w:rsid w:val="00C96577"/>
    <w:rsid w:val="00C975C5"/>
    <w:rsid w:val="00C97670"/>
    <w:rsid w:val="00C976F8"/>
    <w:rsid w:val="00CA4F3E"/>
    <w:rsid w:val="00CA5BF0"/>
    <w:rsid w:val="00CA5C21"/>
    <w:rsid w:val="00CA5CE1"/>
    <w:rsid w:val="00CA60EB"/>
    <w:rsid w:val="00CA6F29"/>
    <w:rsid w:val="00CB02D8"/>
    <w:rsid w:val="00CB28D2"/>
    <w:rsid w:val="00CB2B30"/>
    <w:rsid w:val="00CB3EF6"/>
    <w:rsid w:val="00CB4412"/>
    <w:rsid w:val="00CB4738"/>
    <w:rsid w:val="00CB49DA"/>
    <w:rsid w:val="00CB56CE"/>
    <w:rsid w:val="00CBCCF3"/>
    <w:rsid w:val="00CC54E2"/>
    <w:rsid w:val="00CC7718"/>
    <w:rsid w:val="00CD10B2"/>
    <w:rsid w:val="00CD2E13"/>
    <w:rsid w:val="00CE17A8"/>
    <w:rsid w:val="00CE3322"/>
    <w:rsid w:val="00CF16F2"/>
    <w:rsid w:val="00CF17E0"/>
    <w:rsid w:val="00CF40E9"/>
    <w:rsid w:val="00CF7D51"/>
    <w:rsid w:val="00D07EC6"/>
    <w:rsid w:val="00D121B7"/>
    <w:rsid w:val="00D24F1C"/>
    <w:rsid w:val="00D25D90"/>
    <w:rsid w:val="00D30250"/>
    <w:rsid w:val="00D304E2"/>
    <w:rsid w:val="00D351AD"/>
    <w:rsid w:val="00D365AB"/>
    <w:rsid w:val="00D431D5"/>
    <w:rsid w:val="00D46157"/>
    <w:rsid w:val="00D479A3"/>
    <w:rsid w:val="00D51B9A"/>
    <w:rsid w:val="00D53224"/>
    <w:rsid w:val="00D5539F"/>
    <w:rsid w:val="00D56429"/>
    <w:rsid w:val="00D639CE"/>
    <w:rsid w:val="00D65177"/>
    <w:rsid w:val="00D66047"/>
    <w:rsid w:val="00D70FB3"/>
    <w:rsid w:val="00D72963"/>
    <w:rsid w:val="00D84B44"/>
    <w:rsid w:val="00D903F9"/>
    <w:rsid w:val="00D90D98"/>
    <w:rsid w:val="00D914D1"/>
    <w:rsid w:val="00D95208"/>
    <w:rsid w:val="00D9790D"/>
    <w:rsid w:val="00DA107B"/>
    <w:rsid w:val="00DA1E13"/>
    <w:rsid w:val="00DA305A"/>
    <w:rsid w:val="00DA3968"/>
    <w:rsid w:val="00DA3D4A"/>
    <w:rsid w:val="00DA460A"/>
    <w:rsid w:val="00DA56B7"/>
    <w:rsid w:val="00DA61FF"/>
    <w:rsid w:val="00DA7451"/>
    <w:rsid w:val="00DC4504"/>
    <w:rsid w:val="00DD3015"/>
    <w:rsid w:val="00DD5834"/>
    <w:rsid w:val="00DD5EE3"/>
    <w:rsid w:val="00DD784B"/>
    <w:rsid w:val="00DE30CE"/>
    <w:rsid w:val="00DE41C1"/>
    <w:rsid w:val="00DE6D9E"/>
    <w:rsid w:val="00DE721C"/>
    <w:rsid w:val="00DF11E1"/>
    <w:rsid w:val="00DF2B90"/>
    <w:rsid w:val="00DF30FF"/>
    <w:rsid w:val="00DF3981"/>
    <w:rsid w:val="00E06E93"/>
    <w:rsid w:val="00E15F0E"/>
    <w:rsid w:val="00E162C8"/>
    <w:rsid w:val="00E170A6"/>
    <w:rsid w:val="00E21475"/>
    <w:rsid w:val="00E26319"/>
    <w:rsid w:val="00E26B14"/>
    <w:rsid w:val="00E30B2F"/>
    <w:rsid w:val="00E336C2"/>
    <w:rsid w:val="00E41249"/>
    <w:rsid w:val="00E415CB"/>
    <w:rsid w:val="00E42DDC"/>
    <w:rsid w:val="00E43840"/>
    <w:rsid w:val="00E452BC"/>
    <w:rsid w:val="00E4716A"/>
    <w:rsid w:val="00E47C6B"/>
    <w:rsid w:val="00E4E1D1"/>
    <w:rsid w:val="00E51054"/>
    <w:rsid w:val="00E567BC"/>
    <w:rsid w:val="00E60AA8"/>
    <w:rsid w:val="00E627A0"/>
    <w:rsid w:val="00E64100"/>
    <w:rsid w:val="00E70FC0"/>
    <w:rsid w:val="00E81058"/>
    <w:rsid w:val="00E816B3"/>
    <w:rsid w:val="00E828B5"/>
    <w:rsid w:val="00E82D5D"/>
    <w:rsid w:val="00E87A9C"/>
    <w:rsid w:val="00E93F24"/>
    <w:rsid w:val="00E96CD1"/>
    <w:rsid w:val="00EA1569"/>
    <w:rsid w:val="00EA1FE4"/>
    <w:rsid w:val="00EB0A0D"/>
    <w:rsid w:val="00EB1FDE"/>
    <w:rsid w:val="00EB5668"/>
    <w:rsid w:val="00EC049A"/>
    <w:rsid w:val="00EC15D1"/>
    <w:rsid w:val="00EC21BD"/>
    <w:rsid w:val="00EC4BB4"/>
    <w:rsid w:val="00EC586D"/>
    <w:rsid w:val="00EC60FA"/>
    <w:rsid w:val="00EC7321"/>
    <w:rsid w:val="00EC7B32"/>
    <w:rsid w:val="00ED5841"/>
    <w:rsid w:val="00EE0252"/>
    <w:rsid w:val="00EE0A5B"/>
    <w:rsid w:val="00EE17E0"/>
    <w:rsid w:val="00EE26FB"/>
    <w:rsid w:val="00EE3F42"/>
    <w:rsid w:val="00EE51A6"/>
    <w:rsid w:val="00EF519F"/>
    <w:rsid w:val="00EF5916"/>
    <w:rsid w:val="00F00070"/>
    <w:rsid w:val="00F11FBD"/>
    <w:rsid w:val="00F12920"/>
    <w:rsid w:val="00F13766"/>
    <w:rsid w:val="00F13C77"/>
    <w:rsid w:val="00F15281"/>
    <w:rsid w:val="00F26875"/>
    <w:rsid w:val="00F27AB5"/>
    <w:rsid w:val="00F3117B"/>
    <w:rsid w:val="00F3577B"/>
    <w:rsid w:val="00F375F8"/>
    <w:rsid w:val="00F45411"/>
    <w:rsid w:val="00F46B84"/>
    <w:rsid w:val="00F47D27"/>
    <w:rsid w:val="00F609EF"/>
    <w:rsid w:val="00F661BE"/>
    <w:rsid w:val="00F6757A"/>
    <w:rsid w:val="00F6798B"/>
    <w:rsid w:val="00F722DF"/>
    <w:rsid w:val="00F731AA"/>
    <w:rsid w:val="00F738E1"/>
    <w:rsid w:val="00F73FFB"/>
    <w:rsid w:val="00F81347"/>
    <w:rsid w:val="00F814D6"/>
    <w:rsid w:val="00F84764"/>
    <w:rsid w:val="00F9595F"/>
    <w:rsid w:val="00F96A49"/>
    <w:rsid w:val="00F96AAC"/>
    <w:rsid w:val="00F97BBD"/>
    <w:rsid w:val="00FA1B0A"/>
    <w:rsid w:val="00FA30BA"/>
    <w:rsid w:val="00FA6BC2"/>
    <w:rsid w:val="00FB5B08"/>
    <w:rsid w:val="00FC14D8"/>
    <w:rsid w:val="00FC498C"/>
    <w:rsid w:val="00FC7513"/>
    <w:rsid w:val="00FD1060"/>
    <w:rsid w:val="00FD2F07"/>
    <w:rsid w:val="00FD2F3D"/>
    <w:rsid w:val="00FD5034"/>
    <w:rsid w:val="00FD655A"/>
    <w:rsid w:val="00FD6918"/>
    <w:rsid w:val="00FE0661"/>
    <w:rsid w:val="00FF03D2"/>
    <w:rsid w:val="00FF0449"/>
    <w:rsid w:val="00FF4900"/>
    <w:rsid w:val="00FF77F0"/>
    <w:rsid w:val="00FF7FCE"/>
    <w:rsid w:val="01839809"/>
    <w:rsid w:val="01BF1173"/>
    <w:rsid w:val="01E1D2CA"/>
    <w:rsid w:val="01F842E9"/>
    <w:rsid w:val="02045206"/>
    <w:rsid w:val="025F0B6B"/>
    <w:rsid w:val="027901E3"/>
    <w:rsid w:val="02A1FC4B"/>
    <w:rsid w:val="02D589DB"/>
    <w:rsid w:val="031059F5"/>
    <w:rsid w:val="0338F631"/>
    <w:rsid w:val="03447A18"/>
    <w:rsid w:val="034ADECF"/>
    <w:rsid w:val="0371BA42"/>
    <w:rsid w:val="03A1592C"/>
    <w:rsid w:val="03B22FEF"/>
    <w:rsid w:val="03D2195F"/>
    <w:rsid w:val="03EE7015"/>
    <w:rsid w:val="03F1F0E6"/>
    <w:rsid w:val="04047EE3"/>
    <w:rsid w:val="04338C69"/>
    <w:rsid w:val="045A4028"/>
    <w:rsid w:val="048CCF53"/>
    <w:rsid w:val="04A428EA"/>
    <w:rsid w:val="04EA9E52"/>
    <w:rsid w:val="04F4A8E4"/>
    <w:rsid w:val="0547F513"/>
    <w:rsid w:val="055F1894"/>
    <w:rsid w:val="05631B79"/>
    <w:rsid w:val="05986DC7"/>
    <w:rsid w:val="059F3873"/>
    <w:rsid w:val="05E5EAF6"/>
    <w:rsid w:val="05EC4DAF"/>
    <w:rsid w:val="05F2BEFF"/>
    <w:rsid w:val="0641B623"/>
    <w:rsid w:val="0665BFD9"/>
    <w:rsid w:val="068F597C"/>
    <w:rsid w:val="06C86AE4"/>
    <w:rsid w:val="06CE7C53"/>
    <w:rsid w:val="07085A29"/>
    <w:rsid w:val="072D70DF"/>
    <w:rsid w:val="073347C0"/>
    <w:rsid w:val="075982F0"/>
    <w:rsid w:val="077DAD1A"/>
    <w:rsid w:val="07E54AC9"/>
    <w:rsid w:val="08004129"/>
    <w:rsid w:val="080F7BE7"/>
    <w:rsid w:val="082705FB"/>
    <w:rsid w:val="0837C08D"/>
    <w:rsid w:val="084931C7"/>
    <w:rsid w:val="087B9DD2"/>
    <w:rsid w:val="08A16D7F"/>
    <w:rsid w:val="08AFB5B8"/>
    <w:rsid w:val="08D5DD16"/>
    <w:rsid w:val="08FC5440"/>
    <w:rsid w:val="0904734B"/>
    <w:rsid w:val="091CD538"/>
    <w:rsid w:val="09224EB6"/>
    <w:rsid w:val="0939CF90"/>
    <w:rsid w:val="094276B4"/>
    <w:rsid w:val="094618EE"/>
    <w:rsid w:val="09584975"/>
    <w:rsid w:val="09AF872F"/>
    <w:rsid w:val="09B81A7C"/>
    <w:rsid w:val="09CD32F8"/>
    <w:rsid w:val="09CFC8AD"/>
    <w:rsid w:val="09D06F34"/>
    <w:rsid w:val="0A7ED498"/>
    <w:rsid w:val="0AC6CCF3"/>
    <w:rsid w:val="0AC6F0B3"/>
    <w:rsid w:val="0AE10DD9"/>
    <w:rsid w:val="0AF1A263"/>
    <w:rsid w:val="0AF775ED"/>
    <w:rsid w:val="0B05E81E"/>
    <w:rsid w:val="0B36DA43"/>
    <w:rsid w:val="0B56AB01"/>
    <w:rsid w:val="0B7EC680"/>
    <w:rsid w:val="0B938B0C"/>
    <w:rsid w:val="0BB1E3AC"/>
    <w:rsid w:val="0C1D36CA"/>
    <w:rsid w:val="0C366079"/>
    <w:rsid w:val="0C986741"/>
    <w:rsid w:val="0CA6FCCB"/>
    <w:rsid w:val="0CB0F0A1"/>
    <w:rsid w:val="0CDB56C8"/>
    <w:rsid w:val="0CDFB926"/>
    <w:rsid w:val="0CF7E771"/>
    <w:rsid w:val="0D08B99E"/>
    <w:rsid w:val="0D1A375D"/>
    <w:rsid w:val="0D51EB68"/>
    <w:rsid w:val="0D525072"/>
    <w:rsid w:val="0D5625FC"/>
    <w:rsid w:val="0D6A1239"/>
    <w:rsid w:val="0D72D912"/>
    <w:rsid w:val="0D8A3C19"/>
    <w:rsid w:val="0DD381BE"/>
    <w:rsid w:val="0DE44BD1"/>
    <w:rsid w:val="0DF89D89"/>
    <w:rsid w:val="0E171628"/>
    <w:rsid w:val="0E28190D"/>
    <w:rsid w:val="0E3F9B66"/>
    <w:rsid w:val="0E59D9CE"/>
    <w:rsid w:val="0E5AA9F3"/>
    <w:rsid w:val="0E73A209"/>
    <w:rsid w:val="0EB44B61"/>
    <w:rsid w:val="0EBFE83B"/>
    <w:rsid w:val="0ED2191A"/>
    <w:rsid w:val="0EE7E726"/>
    <w:rsid w:val="0F00F664"/>
    <w:rsid w:val="0F1EA225"/>
    <w:rsid w:val="0F412362"/>
    <w:rsid w:val="0F5AE89B"/>
    <w:rsid w:val="0F76CED2"/>
    <w:rsid w:val="0F7854A9"/>
    <w:rsid w:val="0F91CD66"/>
    <w:rsid w:val="0FB1A0AA"/>
    <w:rsid w:val="0FB31135"/>
    <w:rsid w:val="0FD25F01"/>
    <w:rsid w:val="0FDA4438"/>
    <w:rsid w:val="10102859"/>
    <w:rsid w:val="1033A73D"/>
    <w:rsid w:val="103406E4"/>
    <w:rsid w:val="1043CE6D"/>
    <w:rsid w:val="104B0FE0"/>
    <w:rsid w:val="107E2FD1"/>
    <w:rsid w:val="108A9520"/>
    <w:rsid w:val="10B70BD9"/>
    <w:rsid w:val="10CE6B10"/>
    <w:rsid w:val="10D7F754"/>
    <w:rsid w:val="10DB11A5"/>
    <w:rsid w:val="1100581C"/>
    <w:rsid w:val="110325EE"/>
    <w:rsid w:val="112F9AF5"/>
    <w:rsid w:val="1137941E"/>
    <w:rsid w:val="114C9B58"/>
    <w:rsid w:val="1161E118"/>
    <w:rsid w:val="1176B662"/>
    <w:rsid w:val="11AA933D"/>
    <w:rsid w:val="121573DE"/>
    <w:rsid w:val="125C1CE2"/>
    <w:rsid w:val="127986BF"/>
    <w:rsid w:val="12BD3E5C"/>
    <w:rsid w:val="131FD49C"/>
    <w:rsid w:val="133A3949"/>
    <w:rsid w:val="134EF117"/>
    <w:rsid w:val="1369C14E"/>
    <w:rsid w:val="13A64A4F"/>
    <w:rsid w:val="13AC1CBC"/>
    <w:rsid w:val="13B6569C"/>
    <w:rsid w:val="1406CB8C"/>
    <w:rsid w:val="1416C1F8"/>
    <w:rsid w:val="14316C2D"/>
    <w:rsid w:val="144A4D48"/>
    <w:rsid w:val="1473880E"/>
    <w:rsid w:val="148EF735"/>
    <w:rsid w:val="1496B9D7"/>
    <w:rsid w:val="14A4D4A4"/>
    <w:rsid w:val="14D2BEFD"/>
    <w:rsid w:val="14EB9E52"/>
    <w:rsid w:val="15773338"/>
    <w:rsid w:val="1584CCA5"/>
    <w:rsid w:val="15C62D02"/>
    <w:rsid w:val="163957D0"/>
    <w:rsid w:val="1669B5CC"/>
    <w:rsid w:val="17039ED9"/>
    <w:rsid w:val="1721C0C8"/>
    <w:rsid w:val="173000F6"/>
    <w:rsid w:val="1747B9CA"/>
    <w:rsid w:val="174FD7A2"/>
    <w:rsid w:val="178B15F3"/>
    <w:rsid w:val="179977CA"/>
    <w:rsid w:val="18285200"/>
    <w:rsid w:val="18358978"/>
    <w:rsid w:val="18A52A3C"/>
    <w:rsid w:val="18FAF398"/>
    <w:rsid w:val="190BE9D5"/>
    <w:rsid w:val="190F8152"/>
    <w:rsid w:val="192EBDAB"/>
    <w:rsid w:val="194AA179"/>
    <w:rsid w:val="195477A2"/>
    <w:rsid w:val="1957F981"/>
    <w:rsid w:val="19626858"/>
    <w:rsid w:val="19757809"/>
    <w:rsid w:val="197D38B3"/>
    <w:rsid w:val="1A094F8A"/>
    <w:rsid w:val="1A0F198E"/>
    <w:rsid w:val="1A22AD92"/>
    <w:rsid w:val="1A422064"/>
    <w:rsid w:val="1A97E85F"/>
    <w:rsid w:val="1AD69032"/>
    <w:rsid w:val="1AD7B290"/>
    <w:rsid w:val="1B16528E"/>
    <w:rsid w:val="1B5BC1AD"/>
    <w:rsid w:val="1B67536B"/>
    <w:rsid w:val="1B74FF0F"/>
    <w:rsid w:val="1B89A7B1"/>
    <w:rsid w:val="1BB86268"/>
    <w:rsid w:val="1BD378D5"/>
    <w:rsid w:val="1BD93EC1"/>
    <w:rsid w:val="1BDF0291"/>
    <w:rsid w:val="1BDF468B"/>
    <w:rsid w:val="1BF2C49D"/>
    <w:rsid w:val="1C053FF9"/>
    <w:rsid w:val="1C340553"/>
    <w:rsid w:val="1C4144DD"/>
    <w:rsid w:val="1C457E97"/>
    <w:rsid w:val="1C4A3C23"/>
    <w:rsid w:val="1C4CE9CF"/>
    <w:rsid w:val="1C6AD4F6"/>
    <w:rsid w:val="1C72D2A4"/>
    <w:rsid w:val="1C739D95"/>
    <w:rsid w:val="1C7C582A"/>
    <w:rsid w:val="1C82FC07"/>
    <w:rsid w:val="1C8F29CF"/>
    <w:rsid w:val="1CB9F4A2"/>
    <w:rsid w:val="1CDEA63D"/>
    <w:rsid w:val="1CE8F160"/>
    <w:rsid w:val="1CFABD89"/>
    <w:rsid w:val="1D37B03A"/>
    <w:rsid w:val="1D43B7FD"/>
    <w:rsid w:val="1D454BC8"/>
    <w:rsid w:val="1D70C1E9"/>
    <w:rsid w:val="1DB219B5"/>
    <w:rsid w:val="1DF0C7FF"/>
    <w:rsid w:val="1DF1E846"/>
    <w:rsid w:val="1E0CD0B9"/>
    <w:rsid w:val="1E159812"/>
    <w:rsid w:val="1E4273A6"/>
    <w:rsid w:val="1E498C1E"/>
    <w:rsid w:val="1E7D09A0"/>
    <w:rsid w:val="1E88CDA5"/>
    <w:rsid w:val="1EEED63D"/>
    <w:rsid w:val="1EF3C01F"/>
    <w:rsid w:val="1EFDEB32"/>
    <w:rsid w:val="1F030C26"/>
    <w:rsid w:val="1F2B4C7D"/>
    <w:rsid w:val="1F5B8D27"/>
    <w:rsid w:val="1F5BC3B1"/>
    <w:rsid w:val="1F5F4FB4"/>
    <w:rsid w:val="1F6E3473"/>
    <w:rsid w:val="1F83A266"/>
    <w:rsid w:val="1F842C30"/>
    <w:rsid w:val="200E1D91"/>
    <w:rsid w:val="20A02CE1"/>
    <w:rsid w:val="20A333B7"/>
    <w:rsid w:val="20AC58DF"/>
    <w:rsid w:val="20CB0A8B"/>
    <w:rsid w:val="20E02E20"/>
    <w:rsid w:val="20EF66E4"/>
    <w:rsid w:val="2100BD14"/>
    <w:rsid w:val="210A8A9E"/>
    <w:rsid w:val="21175D64"/>
    <w:rsid w:val="21319F73"/>
    <w:rsid w:val="218167DF"/>
    <w:rsid w:val="218F2FC4"/>
    <w:rsid w:val="21B2C1C3"/>
    <w:rsid w:val="21BBF4D2"/>
    <w:rsid w:val="21E69817"/>
    <w:rsid w:val="21F051C5"/>
    <w:rsid w:val="21FF19EB"/>
    <w:rsid w:val="220829DF"/>
    <w:rsid w:val="221AB421"/>
    <w:rsid w:val="2239BF95"/>
    <w:rsid w:val="226D71E8"/>
    <w:rsid w:val="226E30FA"/>
    <w:rsid w:val="22A1EF14"/>
    <w:rsid w:val="22EBA541"/>
    <w:rsid w:val="2305D28E"/>
    <w:rsid w:val="231B15D3"/>
    <w:rsid w:val="2322F7E1"/>
    <w:rsid w:val="236241CA"/>
    <w:rsid w:val="23B04364"/>
    <w:rsid w:val="23CE6F71"/>
    <w:rsid w:val="23EE5062"/>
    <w:rsid w:val="241CC487"/>
    <w:rsid w:val="2470DD18"/>
    <w:rsid w:val="24C12092"/>
    <w:rsid w:val="24C9DB3C"/>
    <w:rsid w:val="24EA2142"/>
    <w:rsid w:val="24EF70A3"/>
    <w:rsid w:val="251B7B1A"/>
    <w:rsid w:val="253CC6FA"/>
    <w:rsid w:val="2576E611"/>
    <w:rsid w:val="2585AA63"/>
    <w:rsid w:val="25873D79"/>
    <w:rsid w:val="25B2785E"/>
    <w:rsid w:val="25C6507D"/>
    <w:rsid w:val="25D3D539"/>
    <w:rsid w:val="264BE3AD"/>
    <w:rsid w:val="269C8F87"/>
    <w:rsid w:val="26A8D6F5"/>
    <w:rsid w:val="26AF51BE"/>
    <w:rsid w:val="26F29850"/>
    <w:rsid w:val="27331F48"/>
    <w:rsid w:val="274E0BA7"/>
    <w:rsid w:val="2765CEC4"/>
    <w:rsid w:val="27BB3398"/>
    <w:rsid w:val="27CB0C88"/>
    <w:rsid w:val="27D5A31C"/>
    <w:rsid w:val="27F47878"/>
    <w:rsid w:val="2875810F"/>
    <w:rsid w:val="2883FF62"/>
    <w:rsid w:val="289763F4"/>
    <w:rsid w:val="289811F0"/>
    <w:rsid w:val="289D0637"/>
    <w:rsid w:val="28A22A65"/>
    <w:rsid w:val="28A533C1"/>
    <w:rsid w:val="28ADE546"/>
    <w:rsid w:val="28B60A7E"/>
    <w:rsid w:val="28BFB0B1"/>
    <w:rsid w:val="28C17687"/>
    <w:rsid w:val="28E3D44B"/>
    <w:rsid w:val="28F11DC4"/>
    <w:rsid w:val="292DBC58"/>
    <w:rsid w:val="2940AB20"/>
    <w:rsid w:val="2949AC56"/>
    <w:rsid w:val="29714600"/>
    <w:rsid w:val="298DB874"/>
    <w:rsid w:val="29A714DE"/>
    <w:rsid w:val="29D1C512"/>
    <w:rsid w:val="29F06D1D"/>
    <w:rsid w:val="2A0CE016"/>
    <w:rsid w:val="2A53A7EB"/>
    <w:rsid w:val="2A6FF098"/>
    <w:rsid w:val="2AC7976E"/>
    <w:rsid w:val="2AE75923"/>
    <w:rsid w:val="2B2A2208"/>
    <w:rsid w:val="2B4A39D6"/>
    <w:rsid w:val="2B4DD86C"/>
    <w:rsid w:val="2B7585A2"/>
    <w:rsid w:val="2B799EBA"/>
    <w:rsid w:val="2BBCE3DB"/>
    <w:rsid w:val="2BCB1898"/>
    <w:rsid w:val="2BDED4F7"/>
    <w:rsid w:val="2C8FEA1C"/>
    <w:rsid w:val="2CC693DA"/>
    <w:rsid w:val="2CDE797A"/>
    <w:rsid w:val="2CDEB2C6"/>
    <w:rsid w:val="2CF1BCE9"/>
    <w:rsid w:val="2D0D840D"/>
    <w:rsid w:val="2D144147"/>
    <w:rsid w:val="2D307267"/>
    <w:rsid w:val="2D3500F5"/>
    <w:rsid w:val="2D42A2E6"/>
    <w:rsid w:val="2D445957"/>
    <w:rsid w:val="2D5C5DE5"/>
    <w:rsid w:val="2D61EFB2"/>
    <w:rsid w:val="2D661C86"/>
    <w:rsid w:val="2D6D6B06"/>
    <w:rsid w:val="2D728333"/>
    <w:rsid w:val="2D863B49"/>
    <w:rsid w:val="2DB28B02"/>
    <w:rsid w:val="2E7A6758"/>
    <w:rsid w:val="2E8200FA"/>
    <w:rsid w:val="2E9AE74E"/>
    <w:rsid w:val="2F1C42D8"/>
    <w:rsid w:val="2F46DFD9"/>
    <w:rsid w:val="2F97FFC8"/>
    <w:rsid w:val="2FA46A0E"/>
    <w:rsid w:val="2FCA8258"/>
    <w:rsid w:val="2FD163CD"/>
    <w:rsid w:val="300BF1FE"/>
    <w:rsid w:val="3018AC50"/>
    <w:rsid w:val="302679EC"/>
    <w:rsid w:val="3033CD4D"/>
    <w:rsid w:val="309554EB"/>
    <w:rsid w:val="30A4A2EC"/>
    <w:rsid w:val="3120BD3D"/>
    <w:rsid w:val="316E7DD8"/>
    <w:rsid w:val="319F3A91"/>
    <w:rsid w:val="31A67F65"/>
    <w:rsid w:val="31BE4C7E"/>
    <w:rsid w:val="31E1DBDF"/>
    <w:rsid w:val="31F5BB75"/>
    <w:rsid w:val="3239782B"/>
    <w:rsid w:val="32431408"/>
    <w:rsid w:val="3267F793"/>
    <w:rsid w:val="32795899"/>
    <w:rsid w:val="328A99AB"/>
    <w:rsid w:val="32B61C21"/>
    <w:rsid w:val="32C00F19"/>
    <w:rsid w:val="32CE6307"/>
    <w:rsid w:val="32EDEC5D"/>
    <w:rsid w:val="32F9D32C"/>
    <w:rsid w:val="33767072"/>
    <w:rsid w:val="337EDC4E"/>
    <w:rsid w:val="33A56330"/>
    <w:rsid w:val="33D81419"/>
    <w:rsid w:val="33F0FE84"/>
    <w:rsid w:val="3403B2EB"/>
    <w:rsid w:val="343E12C5"/>
    <w:rsid w:val="34440E03"/>
    <w:rsid w:val="34767C6A"/>
    <w:rsid w:val="3483A8AC"/>
    <w:rsid w:val="34A7C808"/>
    <w:rsid w:val="34D1D224"/>
    <w:rsid w:val="34E18821"/>
    <w:rsid w:val="352D7F58"/>
    <w:rsid w:val="35778C27"/>
    <w:rsid w:val="35A90F89"/>
    <w:rsid w:val="35D083EF"/>
    <w:rsid w:val="35F74FC0"/>
    <w:rsid w:val="36488FDA"/>
    <w:rsid w:val="3653A45F"/>
    <w:rsid w:val="3662D086"/>
    <w:rsid w:val="367A7C97"/>
    <w:rsid w:val="3696592E"/>
    <w:rsid w:val="36AD3778"/>
    <w:rsid w:val="36FEC6AF"/>
    <w:rsid w:val="3753F3C9"/>
    <w:rsid w:val="375D2DF3"/>
    <w:rsid w:val="3763E843"/>
    <w:rsid w:val="376B73BE"/>
    <w:rsid w:val="37945996"/>
    <w:rsid w:val="37C5A634"/>
    <w:rsid w:val="37E23512"/>
    <w:rsid w:val="37E36445"/>
    <w:rsid w:val="37F8E2E9"/>
    <w:rsid w:val="3800DF0B"/>
    <w:rsid w:val="380665B5"/>
    <w:rsid w:val="3846228B"/>
    <w:rsid w:val="38768A27"/>
    <w:rsid w:val="38DE1BC1"/>
    <w:rsid w:val="38E45C97"/>
    <w:rsid w:val="38FC57BD"/>
    <w:rsid w:val="39EED905"/>
    <w:rsid w:val="39FFA1A0"/>
    <w:rsid w:val="3A0AD864"/>
    <w:rsid w:val="3A14A054"/>
    <w:rsid w:val="3A4DD653"/>
    <w:rsid w:val="3A50D1E3"/>
    <w:rsid w:val="3A53C5AB"/>
    <w:rsid w:val="3ACD87B7"/>
    <w:rsid w:val="3B193798"/>
    <w:rsid w:val="3B1B4D7A"/>
    <w:rsid w:val="3B2D3083"/>
    <w:rsid w:val="3B2FD449"/>
    <w:rsid w:val="3B6ABCE3"/>
    <w:rsid w:val="3B8B6F97"/>
    <w:rsid w:val="3BEA581F"/>
    <w:rsid w:val="3BFD6ADA"/>
    <w:rsid w:val="3C714F97"/>
    <w:rsid w:val="3C74BBFE"/>
    <w:rsid w:val="3C9B998A"/>
    <w:rsid w:val="3CDC9724"/>
    <w:rsid w:val="3CF9AFA9"/>
    <w:rsid w:val="3CFA3016"/>
    <w:rsid w:val="3D0F9860"/>
    <w:rsid w:val="3DB15E8C"/>
    <w:rsid w:val="3DD39A61"/>
    <w:rsid w:val="3E172BEE"/>
    <w:rsid w:val="3E17E952"/>
    <w:rsid w:val="3EDC0843"/>
    <w:rsid w:val="3EE1D624"/>
    <w:rsid w:val="3F152719"/>
    <w:rsid w:val="3F20502C"/>
    <w:rsid w:val="3F4B9209"/>
    <w:rsid w:val="3F519CF5"/>
    <w:rsid w:val="3F639E35"/>
    <w:rsid w:val="3F761F7A"/>
    <w:rsid w:val="3FAAFACE"/>
    <w:rsid w:val="3FFDFCE1"/>
    <w:rsid w:val="40267110"/>
    <w:rsid w:val="40320BC9"/>
    <w:rsid w:val="40626AA0"/>
    <w:rsid w:val="40B2A99B"/>
    <w:rsid w:val="40D208D7"/>
    <w:rsid w:val="40EAA787"/>
    <w:rsid w:val="41245406"/>
    <w:rsid w:val="4137BD33"/>
    <w:rsid w:val="4181E2EA"/>
    <w:rsid w:val="41CBB940"/>
    <w:rsid w:val="41DDE9F3"/>
    <w:rsid w:val="41EE19BE"/>
    <w:rsid w:val="4202F8B0"/>
    <w:rsid w:val="42096356"/>
    <w:rsid w:val="42548131"/>
    <w:rsid w:val="425A16E5"/>
    <w:rsid w:val="426D7A6D"/>
    <w:rsid w:val="4277CE61"/>
    <w:rsid w:val="4288BCA1"/>
    <w:rsid w:val="428AA52F"/>
    <w:rsid w:val="42A95624"/>
    <w:rsid w:val="42BAF236"/>
    <w:rsid w:val="42C01607"/>
    <w:rsid w:val="432D3A9A"/>
    <w:rsid w:val="433320DD"/>
    <w:rsid w:val="4340D6F4"/>
    <w:rsid w:val="437F18DE"/>
    <w:rsid w:val="4397F90C"/>
    <w:rsid w:val="43B1FFEC"/>
    <w:rsid w:val="43B34304"/>
    <w:rsid w:val="43B3938E"/>
    <w:rsid w:val="43E5765C"/>
    <w:rsid w:val="43EA6FD9"/>
    <w:rsid w:val="43FD443D"/>
    <w:rsid w:val="44150A0F"/>
    <w:rsid w:val="441C5128"/>
    <w:rsid w:val="442139A3"/>
    <w:rsid w:val="443B5D97"/>
    <w:rsid w:val="4456810B"/>
    <w:rsid w:val="4492877C"/>
    <w:rsid w:val="44A0EEC8"/>
    <w:rsid w:val="44A38BCE"/>
    <w:rsid w:val="44B2B7BA"/>
    <w:rsid w:val="44CE6A66"/>
    <w:rsid w:val="44CFAC39"/>
    <w:rsid w:val="44D33B04"/>
    <w:rsid w:val="44F64FA4"/>
    <w:rsid w:val="454A6165"/>
    <w:rsid w:val="45648147"/>
    <w:rsid w:val="456EB519"/>
    <w:rsid w:val="4577C39E"/>
    <w:rsid w:val="4592D4EC"/>
    <w:rsid w:val="459F298C"/>
    <w:rsid w:val="461DE173"/>
    <w:rsid w:val="4643723C"/>
    <w:rsid w:val="465948CA"/>
    <w:rsid w:val="466DAD08"/>
    <w:rsid w:val="46722249"/>
    <w:rsid w:val="469A10F1"/>
    <w:rsid w:val="46A07EEC"/>
    <w:rsid w:val="46A1BA75"/>
    <w:rsid w:val="46F8010B"/>
    <w:rsid w:val="47017580"/>
    <w:rsid w:val="47062E3C"/>
    <w:rsid w:val="47091139"/>
    <w:rsid w:val="471E23E3"/>
    <w:rsid w:val="472BFC3C"/>
    <w:rsid w:val="4743FFA1"/>
    <w:rsid w:val="4772161E"/>
    <w:rsid w:val="4781F822"/>
    <w:rsid w:val="47A4FDDF"/>
    <w:rsid w:val="47CF5B46"/>
    <w:rsid w:val="48644315"/>
    <w:rsid w:val="4865593C"/>
    <w:rsid w:val="488EEAC4"/>
    <w:rsid w:val="48CB5C7D"/>
    <w:rsid w:val="48F88C8D"/>
    <w:rsid w:val="491F5C76"/>
    <w:rsid w:val="49300A6D"/>
    <w:rsid w:val="494A2CCE"/>
    <w:rsid w:val="49699034"/>
    <w:rsid w:val="49BB4CD5"/>
    <w:rsid w:val="49BCB913"/>
    <w:rsid w:val="49EBDF46"/>
    <w:rsid w:val="4A18420F"/>
    <w:rsid w:val="4A2A6EE7"/>
    <w:rsid w:val="4A54291A"/>
    <w:rsid w:val="4A822652"/>
    <w:rsid w:val="4A9A2326"/>
    <w:rsid w:val="4A9E1D27"/>
    <w:rsid w:val="4AD873AC"/>
    <w:rsid w:val="4ADC78EE"/>
    <w:rsid w:val="4AE13500"/>
    <w:rsid w:val="4B08EC4C"/>
    <w:rsid w:val="4B0E867F"/>
    <w:rsid w:val="4B57A53F"/>
    <w:rsid w:val="4B6DF3AF"/>
    <w:rsid w:val="4B732E6D"/>
    <w:rsid w:val="4B87B7B2"/>
    <w:rsid w:val="4BBF6B79"/>
    <w:rsid w:val="4BC12BF8"/>
    <w:rsid w:val="4BC8747F"/>
    <w:rsid w:val="4C039CF1"/>
    <w:rsid w:val="4C3860E2"/>
    <w:rsid w:val="4C6D4C68"/>
    <w:rsid w:val="4C909106"/>
    <w:rsid w:val="4C9F139F"/>
    <w:rsid w:val="4CEA565E"/>
    <w:rsid w:val="4CED880C"/>
    <w:rsid w:val="4D6B0143"/>
    <w:rsid w:val="4D8C83AF"/>
    <w:rsid w:val="4D973A85"/>
    <w:rsid w:val="4D980F66"/>
    <w:rsid w:val="4D9D487B"/>
    <w:rsid w:val="4DA68B00"/>
    <w:rsid w:val="4DBD9A90"/>
    <w:rsid w:val="4DF0472E"/>
    <w:rsid w:val="4E26B482"/>
    <w:rsid w:val="4E315B88"/>
    <w:rsid w:val="4E6F4565"/>
    <w:rsid w:val="4E7D7CDD"/>
    <w:rsid w:val="4E93B9EC"/>
    <w:rsid w:val="4EE86B1A"/>
    <w:rsid w:val="4EEFD547"/>
    <w:rsid w:val="4F143AB6"/>
    <w:rsid w:val="4F57162D"/>
    <w:rsid w:val="4F5759FA"/>
    <w:rsid w:val="4F5B27AF"/>
    <w:rsid w:val="4F639AF4"/>
    <w:rsid w:val="4F67928B"/>
    <w:rsid w:val="4F741961"/>
    <w:rsid w:val="4F7739CE"/>
    <w:rsid w:val="4FA286D7"/>
    <w:rsid w:val="4FAEF9F0"/>
    <w:rsid w:val="4FB11CC7"/>
    <w:rsid w:val="4FC29EC0"/>
    <w:rsid w:val="4FD13C2E"/>
    <w:rsid w:val="4FE7D6CD"/>
    <w:rsid w:val="5007C199"/>
    <w:rsid w:val="501D410E"/>
    <w:rsid w:val="5025DAC3"/>
    <w:rsid w:val="50310D38"/>
    <w:rsid w:val="5054002A"/>
    <w:rsid w:val="507B4EC3"/>
    <w:rsid w:val="508C2592"/>
    <w:rsid w:val="509EF0BD"/>
    <w:rsid w:val="50B2E505"/>
    <w:rsid w:val="5118BC14"/>
    <w:rsid w:val="51225D6C"/>
    <w:rsid w:val="5135BA8F"/>
    <w:rsid w:val="515ED63F"/>
    <w:rsid w:val="515F3A03"/>
    <w:rsid w:val="518850CF"/>
    <w:rsid w:val="51B9058F"/>
    <w:rsid w:val="51D2D57A"/>
    <w:rsid w:val="51E05810"/>
    <w:rsid w:val="5208ECE5"/>
    <w:rsid w:val="522706CA"/>
    <w:rsid w:val="5249E91C"/>
    <w:rsid w:val="5256A988"/>
    <w:rsid w:val="5274EF3C"/>
    <w:rsid w:val="5276AB78"/>
    <w:rsid w:val="52C5095A"/>
    <w:rsid w:val="52E798EC"/>
    <w:rsid w:val="52F27825"/>
    <w:rsid w:val="52F80A34"/>
    <w:rsid w:val="5316CBD2"/>
    <w:rsid w:val="5365E695"/>
    <w:rsid w:val="539283B4"/>
    <w:rsid w:val="53961C3C"/>
    <w:rsid w:val="53989E5D"/>
    <w:rsid w:val="54130FB2"/>
    <w:rsid w:val="54246D4C"/>
    <w:rsid w:val="545F1724"/>
    <w:rsid w:val="54721820"/>
    <w:rsid w:val="54A9F87A"/>
    <w:rsid w:val="54A9FCCD"/>
    <w:rsid w:val="54ADD7A3"/>
    <w:rsid w:val="54AED3D6"/>
    <w:rsid w:val="54AF6DCE"/>
    <w:rsid w:val="54FC4430"/>
    <w:rsid w:val="5532031E"/>
    <w:rsid w:val="553BE726"/>
    <w:rsid w:val="554C340F"/>
    <w:rsid w:val="5579C61A"/>
    <w:rsid w:val="558498AF"/>
    <w:rsid w:val="55A3DE81"/>
    <w:rsid w:val="55AA4C08"/>
    <w:rsid w:val="55B55E99"/>
    <w:rsid w:val="55CEEA51"/>
    <w:rsid w:val="564B464C"/>
    <w:rsid w:val="566F58C2"/>
    <w:rsid w:val="5684DB01"/>
    <w:rsid w:val="56C73D94"/>
    <w:rsid w:val="56CAE3CE"/>
    <w:rsid w:val="56D9E0EB"/>
    <w:rsid w:val="56FFED4B"/>
    <w:rsid w:val="57217C2D"/>
    <w:rsid w:val="572A81B6"/>
    <w:rsid w:val="57386C7F"/>
    <w:rsid w:val="577BEE10"/>
    <w:rsid w:val="579B0180"/>
    <w:rsid w:val="57A2E3C5"/>
    <w:rsid w:val="57C8B9AF"/>
    <w:rsid w:val="57E96559"/>
    <w:rsid w:val="57EA39B9"/>
    <w:rsid w:val="57F82172"/>
    <w:rsid w:val="583227C5"/>
    <w:rsid w:val="583E09DE"/>
    <w:rsid w:val="588AF9B8"/>
    <w:rsid w:val="58900BF0"/>
    <w:rsid w:val="58B16223"/>
    <w:rsid w:val="58B7F838"/>
    <w:rsid w:val="58D6ADD1"/>
    <w:rsid w:val="58E448AA"/>
    <w:rsid w:val="58E9A7CC"/>
    <w:rsid w:val="58ECBB3E"/>
    <w:rsid w:val="59342F8B"/>
    <w:rsid w:val="59471598"/>
    <w:rsid w:val="594A75D4"/>
    <w:rsid w:val="59663118"/>
    <w:rsid w:val="5986C29B"/>
    <w:rsid w:val="598C551A"/>
    <w:rsid w:val="59DD1C54"/>
    <w:rsid w:val="5A2155B5"/>
    <w:rsid w:val="5A569C27"/>
    <w:rsid w:val="5A6FC4AF"/>
    <w:rsid w:val="5AB6C800"/>
    <w:rsid w:val="5AD8C4A9"/>
    <w:rsid w:val="5B0F413C"/>
    <w:rsid w:val="5B1147DB"/>
    <w:rsid w:val="5B2EFA8F"/>
    <w:rsid w:val="5B3CB9D6"/>
    <w:rsid w:val="5B51F03D"/>
    <w:rsid w:val="5B52EA8B"/>
    <w:rsid w:val="5B6AF6D2"/>
    <w:rsid w:val="5B73CB43"/>
    <w:rsid w:val="5B845F1F"/>
    <w:rsid w:val="5C041C0F"/>
    <w:rsid w:val="5C064D40"/>
    <w:rsid w:val="5C9EC73B"/>
    <w:rsid w:val="5CD8ADD4"/>
    <w:rsid w:val="5CED8DC3"/>
    <w:rsid w:val="5CF16750"/>
    <w:rsid w:val="5D0F8A6D"/>
    <w:rsid w:val="5D213173"/>
    <w:rsid w:val="5D3A9C2E"/>
    <w:rsid w:val="5D46DF26"/>
    <w:rsid w:val="5D5C0B0E"/>
    <w:rsid w:val="5D680478"/>
    <w:rsid w:val="5D80F4D2"/>
    <w:rsid w:val="5E654891"/>
    <w:rsid w:val="5F223F83"/>
    <w:rsid w:val="5F68074B"/>
    <w:rsid w:val="5F7B616D"/>
    <w:rsid w:val="5F805EA6"/>
    <w:rsid w:val="5F81E971"/>
    <w:rsid w:val="5FAE67BD"/>
    <w:rsid w:val="5FB7A620"/>
    <w:rsid w:val="5FCD6B17"/>
    <w:rsid w:val="5FD6562F"/>
    <w:rsid w:val="5FF8BCBE"/>
    <w:rsid w:val="6002F3C9"/>
    <w:rsid w:val="6007CF05"/>
    <w:rsid w:val="60106572"/>
    <w:rsid w:val="60747064"/>
    <w:rsid w:val="6076A9E6"/>
    <w:rsid w:val="60780245"/>
    <w:rsid w:val="608674FA"/>
    <w:rsid w:val="60A08FDA"/>
    <w:rsid w:val="60AA5E84"/>
    <w:rsid w:val="60BC227F"/>
    <w:rsid w:val="60DC7437"/>
    <w:rsid w:val="60ED36F2"/>
    <w:rsid w:val="61028B54"/>
    <w:rsid w:val="613AC758"/>
    <w:rsid w:val="61407690"/>
    <w:rsid w:val="614204F9"/>
    <w:rsid w:val="618350B3"/>
    <w:rsid w:val="618DE5D9"/>
    <w:rsid w:val="618FB6C0"/>
    <w:rsid w:val="620E934E"/>
    <w:rsid w:val="621C7E0E"/>
    <w:rsid w:val="6220BB7F"/>
    <w:rsid w:val="622452A3"/>
    <w:rsid w:val="623199FA"/>
    <w:rsid w:val="624BEE8B"/>
    <w:rsid w:val="626819F3"/>
    <w:rsid w:val="629E27AF"/>
    <w:rsid w:val="62A900CA"/>
    <w:rsid w:val="62D9E8E2"/>
    <w:rsid w:val="62F62A39"/>
    <w:rsid w:val="62F9F416"/>
    <w:rsid w:val="62FC9230"/>
    <w:rsid w:val="631F58B0"/>
    <w:rsid w:val="6327300A"/>
    <w:rsid w:val="6358D828"/>
    <w:rsid w:val="6368C56E"/>
    <w:rsid w:val="637A372B"/>
    <w:rsid w:val="637CF534"/>
    <w:rsid w:val="638EC9B3"/>
    <w:rsid w:val="639E685D"/>
    <w:rsid w:val="63BAC4B5"/>
    <w:rsid w:val="63CAF586"/>
    <w:rsid w:val="63DA484A"/>
    <w:rsid w:val="6447F247"/>
    <w:rsid w:val="647D54C0"/>
    <w:rsid w:val="64D1D002"/>
    <w:rsid w:val="64D699D8"/>
    <w:rsid w:val="64FFBF80"/>
    <w:rsid w:val="6511B2A1"/>
    <w:rsid w:val="652EF2C2"/>
    <w:rsid w:val="6566BBFF"/>
    <w:rsid w:val="6574F79A"/>
    <w:rsid w:val="658F137B"/>
    <w:rsid w:val="65A26929"/>
    <w:rsid w:val="65E8AF6F"/>
    <w:rsid w:val="668116F8"/>
    <w:rsid w:val="668E43D1"/>
    <w:rsid w:val="66AA56D2"/>
    <w:rsid w:val="66B366D8"/>
    <w:rsid w:val="66BB45D7"/>
    <w:rsid w:val="66CA976E"/>
    <w:rsid w:val="66D4823B"/>
    <w:rsid w:val="66E774C5"/>
    <w:rsid w:val="670D3FB6"/>
    <w:rsid w:val="67495786"/>
    <w:rsid w:val="67A5D391"/>
    <w:rsid w:val="67C3AA0C"/>
    <w:rsid w:val="67CC40AE"/>
    <w:rsid w:val="68159DA8"/>
    <w:rsid w:val="686658E1"/>
    <w:rsid w:val="68680DFC"/>
    <w:rsid w:val="6872A7A3"/>
    <w:rsid w:val="68B5EC3A"/>
    <w:rsid w:val="68D7AAC0"/>
    <w:rsid w:val="694F08E4"/>
    <w:rsid w:val="69620FFF"/>
    <w:rsid w:val="69AABF19"/>
    <w:rsid w:val="69BB2942"/>
    <w:rsid w:val="6A0DBDAE"/>
    <w:rsid w:val="6A58D4D9"/>
    <w:rsid w:val="6A93E28E"/>
    <w:rsid w:val="6AA1AAF9"/>
    <w:rsid w:val="6AB181AC"/>
    <w:rsid w:val="6AB34353"/>
    <w:rsid w:val="6AF68305"/>
    <w:rsid w:val="6B61756A"/>
    <w:rsid w:val="6B8341B0"/>
    <w:rsid w:val="6BBA0326"/>
    <w:rsid w:val="6BCFFC25"/>
    <w:rsid w:val="6BD00DEF"/>
    <w:rsid w:val="6BE198C2"/>
    <w:rsid w:val="6C2462CF"/>
    <w:rsid w:val="6C2ED4F5"/>
    <w:rsid w:val="6C3F6118"/>
    <w:rsid w:val="6C6D1DB1"/>
    <w:rsid w:val="6C79D144"/>
    <w:rsid w:val="6C8B876C"/>
    <w:rsid w:val="6CB6CBF8"/>
    <w:rsid w:val="6CD49BC2"/>
    <w:rsid w:val="6CE66884"/>
    <w:rsid w:val="6CE9B60E"/>
    <w:rsid w:val="6D05E632"/>
    <w:rsid w:val="6D32AB06"/>
    <w:rsid w:val="6D36D85B"/>
    <w:rsid w:val="6D3C91C0"/>
    <w:rsid w:val="6D622821"/>
    <w:rsid w:val="6D893A3C"/>
    <w:rsid w:val="6D9E8520"/>
    <w:rsid w:val="6DA1345E"/>
    <w:rsid w:val="6DBD0565"/>
    <w:rsid w:val="6DCFCCFC"/>
    <w:rsid w:val="6DD871F2"/>
    <w:rsid w:val="6DEA205A"/>
    <w:rsid w:val="6E0BCC92"/>
    <w:rsid w:val="6E327A74"/>
    <w:rsid w:val="6E3EDEF7"/>
    <w:rsid w:val="6E579F8C"/>
    <w:rsid w:val="6E7BA6A5"/>
    <w:rsid w:val="6E9E13DE"/>
    <w:rsid w:val="6E9FD7FF"/>
    <w:rsid w:val="6EC987FC"/>
    <w:rsid w:val="6ED3D642"/>
    <w:rsid w:val="6EF22A3D"/>
    <w:rsid w:val="6F0B204C"/>
    <w:rsid w:val="6F199FAC"/>
    <w:rsid w:val="6F2BA52D"/>
    <w:rsid w:val="6F34A00B"/>
    <w:rsid w:val="6F37D709"/>
    <w:rsid w:val="6F50D040"/>
    <w:rsid w:val="6F5C9F66"/>
    <w:rsid w:val="6FB24743"/>
    <w:rsid w:val="6FC739E9"/>
    <w:rsid w:val="700FABF6"/>
    <w:rsid w:val="7019575A"/>
    <w:rsid w:val="704C5767"/>
    <w:rsid w:val="7063EAF3"/>
    <w:rsid w:val="707E863D"/>
    <w:rsid w:val="70D1E599"/>
    <w:rsid w:val="70E0B2FF"/>
    <w:rsid w:val="70F92A1F"/>
    <w:rsid w:val="70FA8531"/>
    <w:rsid w:val="711EC44E"/>
    <w:rsid w:val="7129EBEF"/>
    <w:rsid w:val="71354D6B"/>
    <w:rsid w:val="7157096A"/>
    <w:rsid w:val="7158D2CF"/>
    <w:rsid w:val="7159F808"/>
    <w:rsid w:val="7185EB76"/>
    <w:rsid w:val="71992C9B"/>
    <w:rsid w:val="71A6180C"/>
    <w:rsid w:val="71A62BC3"/>
    <w:rsid w:val="72307EAC"/>
    <w:rsid w:val="72375D0A"/>
    <w:rsid w:val="7254DD3F"/>
    <w:rsid w:val="726E028A"/>
    <w:rsid w:val="72762FCD"/>
    <w:rsid w:val="72A581B7"/>
    <w:rsid w:val="72C9B5C7"/>
    <w:rsid w:val="73339D7A"/>
    <w:rsid w:val="73502436"/>
    <w:rsid w:val="735EF9AA"/>
    <w:rsid w:val="73936E29"/>
    <w:rsid w:val="73C3746E"/>
    <w:rsid w:val="73E0A348"/>
    <w:rsid w:val="740B8BB4"/>
    <w:rsid w:val="740F10CF"/>
    <w:rsid w:val="744977CC"/>
    <w:rsid w:val="7453D659"/>
    <w:rsid w:val="745B359C"/>
    <w:rsid w:val="745B3FA6"/>
    <w:rsid w:val="7462CC03"/>
    <w:rsid w:val="7463F983"/>
    <w:rsid w:val="74A3054A"/>
    <w:rsid w:val="74B7EBA9"/>
    <w:rsid w:val="74BDBAE0"/>
    <w:rsid w:val="74BF2592"/>
    <w:rsid w:val="74C0B982"/>
    <w:rsid w:val="74CDD5D4"/>
    <w:rsid w:val="751B5130"/>
    <w:rsid w:val="754A8B19"/>
    <w:rsid w:val="7556D0B9"/>
    <w:rsid w:val="756280AC"/>
    <w:rsid w:val="7571852D"/>
    <w:rsid w:val="757F31D0"/>
    <w:rsid w:val="7589497B"/>
    <w:rsid w:val="75AA32E5"/>
    <w:rsid w:val="75BE82FF"/>
    <w:rsid w:val="75EE56FD"/>
    <w:rsid w:val="76014725"/>
    <w:rsid w:val="7621A2B3"/>
    <w:rsid w:val="7635C1A5"/>
    <w:rsid w:val="764DBBE9"/>
    <w:rsid w:val="76583B9A"/>
    <w:rsid w:val="766A8EDA"/>
    <w:rsid w:val="766CEE39"/>
    <w:rsid w:val="766FC482"/>
    <w:rsid w:val="76AA88DF"/>
    <w:rsid w:val="76CC2B55"/>
    <w:rsid w:val="76FBCBE6"/>
    <w:rsid w:val="77179111"/>
    <w:rsid w:val="772A400C"/>
    <w:rsid w:val="772E4765"/>
    <w:rsid w:val="773D20F9"/>
    <w:rsid w:val="776DD377"/>
    <w:rsid w:val="7778C267"/>
    <w:rsid w:val="77AE70D6"/>
    <w:rsid w:val="77B58D04"/>
    <w:rsid w:val="77B6590C"/>
    <w:rsid w:val="77B8BA51"/>
    <w:rsid w:val="77D43BD2"/>
    <w:rsid w:val="78755B3D"/>
    <w:rsid w:val="78784299"/>
    <w:rsid w:val="790C6A1C"/>
    <w:rsid w:val="790D1445"/>
    <w:rsid w:val="7910BB25"/>
    <w:rsid w:val="791EB0D2"/>
    <w:rsid w:val="7954964C"/>
    <w:rsid w:val="795C1D64"/>
    <w:rsid w:val="795DB59A"/>
    <w:rsid w:val="798B1028"/>
    <w:rsid w:val="79A22793"/>
    <w:rsid w:val="79CD512A"/>
    <w:rsid w:val="7A091213"/>
    <w:rsid w:val="7A0D6375"/>
    <w:rsid w:val="7A99DCEC"/>
    <w:rsid w:val="7A9E23B7"/>
    <w:rsid w:val="7A9FF872"/>
    <w:rsid w:val="7AAD1CF7"/>
    <w:rsid w:val="7ABAAB36"/>
    <w:rsid w:val="7AD02B18"/>
    <w:rsid w:val="7AF49FE6"/>
    <w:rsid w:val="7B2DE39D"/>
    <w:rsid w:val="7B40AF13"/>
    <w:rsid w:val="7B4691BE"/>
    <w:rsid w:val="7BDDB81C"/>
    <w:rsid w:val="7BFFDA36"/>
    <w:rsid w:val="7C0D65BB"/>
    <w:rsid w:val="7C13C8E7"/>
    <w:rsid w:val="7C1507D3"/>
    <w:rsid w:val="7C16BFF7"/>
    <w:rsid w:val="7C1780C4"/>
    <w:rsid w:val="7C7B2750"/>
    <w:rsid w:val="7CA93C29"/>
    <w:rsid w:val="7CA9B8E8"/>
    <w:rsid w:val="7CCC2CEF"/>
    <w:rsid w:val="7CD3726E"/>
    <w:rsid w:val="7CEAF5A9"/>
    <w:rsid w:val="7D474E4A"/>
    <w:rsid w:val="7D574CDF"/>
    <w:rsid w:val="7E1F8217"/>
    <w:rsid w:val="7E409567"/>
    <w:rsid w:val="7E5DB369"/>
    <w:rsid w:val="7E9E5333"/>
    <w:rsid w:val="7EB9DB13"/>
    <w:rsid w:val="7EED345C"/>
    <w:rsid w:val="7F083358"/>
    <w:rsid w:val="7F3A47D4"/>
    <w:rsid w:val="7F4A8DA6"/>
    <w:rsid w:val="7F6BA073"/>
    <w:rsid w:val="7F733DA0"/>
    <w:rsid w:val="7F7F86D3"/>
    <w:rsid w:val="7F875A02"/>
    <w:rsid w:val="7FFECD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5EBC8"/>
  <w15:chartTrackingRefBased/>
  <w15:docId w15:val="{81D8F328-6B56-4CAB-B1E5-C0199BE4F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3814CE"/>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1CA1"/>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45D7D"/>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Zakelijkverslag" w:customStyle="1">
    <w:name w:val="Zakelijk verslag"/>
    <w:basedOn w:val="TableGrid"/>
    <w:uiPriority w:val="99"/>
    <w:rsid w:val="009B2465"/>
    <w:pPr>
      <w:spacing w:before="240" w:after="180"/>
    </w:pPr>
    <w:rPr>
      <w:b/>
      <w:color w:val="7F7F7F" w:themeColor="text1" w:themeTint="80"/>
      <w:sz w:val="24"/>
      <w:szCs w:val="24"/>
      <w:lang w:val="nl-NL" w:eastAsia="ja-JP"/>
    </w:rPr>
    <w:tblPr>
      <w:tblBorders>
        <w:top w:val="none" w:color="auto" w:sz="0" w:space="0"/>
        <w:left w:val="none" w:color="auto" w:sz="0" w:space="0"/>
        <w:bottom w:val="single" w:color="4472C4" w:themeColor="accent1" w:sz="6" w:space="0"/>
        <w:right w:val="none" w:color="auto" w:sz="0" w:space="0"/>
        <w:insideH w:val="single" w:color="4472C4" w:themeColor="accent1" w:sz="6" w:space="0"/>
        <w:insideV w:val="none" w:color="auto" w:sz="0" w:space="0"/>
      </w:tblBorders>
      <w:tblCellMar>
        <w:left w:w="230" w:type="dxa"/>
        <w:right w:w="0" w:type="dxa"/>
      </w:tblCellMar>
    </w:tblPr>
    <w:tcPr>
      <w:shd w:val="clear" w:color="auto" w:fill="FFFFFF" w:themeFill="background1"/>
    </w:tcPr>
    <w:tblStylePr w:type="firstRow">
      <w:pPr>
        <w:wordWrap/>
        <w:spacing w:before="100" w:beforeLines="0" w:beforeAutospacing="1" w:after="100" w:afterLines="0" w:afterAutospacing="1"/>
      </w:pPr>
      <w:rPr>
        <w:b/>
        <w:i w:val="0"/>
        <w:color w:val="E7E6E6" w:themeColor="background2"/>
        <w:sz w:val="28"/>
        <w:szCs w:val="28"/>
      </w:rPr>
      <w:tblPr/>
      <w:tcPr>
        <w:tcBorders>
          <w:top w:val="nil"/>
          <w:left w:val="nil"/>
          <w:bottom w:val="nil"/>
          <w:right w:val="nil"/>
          <w:insideH w:val="nil"/>
          <w:insideV w:val="nil"/>
          <w:tl2br w:val="nil"/>
          <w:tr2bl w:val="nil"/>
        </w:tcBorders>
        <w:shd w:val="clear" w:color="auto" w:fill="4472C4" w:themeFill="accent1"/>
        <w:vAlign w:val="bottom"/>
      </w:tcPr>
    </w:tblStylePr>
  </w:style>
  <w:style w:type="table" w:styleId="TableGrid">
    <w:name w:val="Table Grid"/>
    <w:basedOn w:val="TableNormal"/>
    <w:uiPriority w:val="39"/>
    <w:rsid w:val="009B246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link w:val="NoSpacingChar"/>
    <w:uiPriority w:val="1"/>
    <w:qFormat/>
    <w:rsid w:val="003814CE"/>
    <w:pPr>
      <w:spacing w:after="0" w:line="240" w:lineRule="auto"/>
    </w:pPr>
    <w:rPr>
      <w:color w:val="44546A" w:themeColor="text2"/>
      <w:sz w:val="20"/>
      <w:szCs w:val="20"/>
    </w:rPr>
  </w:style>
  <w:style w:type="character" w:styleId="Heading1Char" w:customStyle="1">
    <w:name w:val="Heading 1 Char"/>
    <w:basedOn w:val="DefaultParagraphFont"/>
    <w:link w:val="Heading1"/>
    <w:uiPriority w:val="9"/>
    <w:rsid w:val="003814CE"/>
    <w:rPr>
      <w:rFonts w:asciiTheme="majorHAnsi" w:hAnsiTheme="majorHAnsi"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3814CE"/>
    <w:pPr>
      <w:outlineLvl w:val="9"/>
    </w:pPr>
  </w:style>
  <w:style w:type="paragraph" w:styleId="TOC1">
    <w:name w:val="toc 1"/>
    <w:basedOn w:val="Normal"/>
    <w:next w:val="Normal"/>
    <w:autoRedefine/>
    <w:uiPriority w:val="39"/>
    <w:unhideWhenUsed/>
    <w:rsid w:val="003814CE"/>
    <w:pPr>
      <w:spacing w:after="100"/>
    </w:pPr>
  </w:style>
  <w:style w:type="character" w:styleId="Hyperlink">
    <w:name w:val="Hyperlink"/>
    <w:basedOn w:val="DefaultParagraphFont"/>
    <w:uiPriority w:val="99"/>
    <w:unhideWhenUsed/>
    <w:rsid w:val="003814CE"/>
    <w:rPr>
      <w:color w:val="0563C1" w:themeColor="hyperlink"/>
      <w:u w:val="single"/>
    </w:rPr>
  </w:style>
  <w:style w:type="character" w:styleId="Heading2Char" w:customStyle="1">
    <w:name w:val="Heading 2 Char"/>
    <w:basedOn w:val="DefaultParagraphFont"/>
    <w:link w:val="Heading2"/>
    <w:uiPriority w:val="9"/>
    <w:rsid w:val="009D1CA1"/>
    <w:rPr>
      <w:rFonts w:asciiTheme="majorHAnsi" w:hAnsiTheme="majorHAnsi" w:eastAsiaTheme="majorEastAsia" w:cstheme="majorBidi"/>
      <w:color w:val="2F5496" w:themeColor="accent1" w:themeShade="BF"/>
      <w:sz w:val="26"/>
      <w:szCs w:val="26"/>
    </w:rPr>
  </w:style>
  <w:style w:type="paragraph" w:styleId="ListParagraph">
    <w:name w:val="List Paragraph"/>
    <w:basedOn w:val="Normal"/>
    <w:uiPriority w:val="34"/>
    <w:qFormat/>
    <w:rsid w:val="009D1CA1"/>
    <w:pPr>
      <w:ind w:left="720"/>
      <w:contextualSpacing/>
    </w:pPr>
  </w:style>
  <w:style w:type="paragraph" w:styleId="TOC2">
    <w:name w:val="toc 2"/>
    <w:basedOn w:val="Normal"/>
    <w:next w:val="Normal"/>
    <w:autoRedefine/>
    <w:uiPriority w:val="39"/>
    <w:unhideWhenUsed/>
    <w:rsid w:val="0092695C"/>
    <w:pPr>
      <w:spacing w:after="100"/>
      <w:ind w:left="220"/>
    </w:pPr>
  </w:style>
  <w:style w:type="paragraph" w:styleId="Header">
    <w:name w:val="header"/>
    <w:basedOn w:val="Normal"/>
    <w:link w:val="HeaderChar"/>
    <w:uiPriority w:val="99"/>
    <w:unhideWhenUsed/>
    <w:rsid w:val="00352971"/>
    <w:pPr>
      <w:tabs>
        <w:tab w:val="center" w:pos="4703"/>
        <w:tab w:val="right" w:pos="9406"/>
      </w:tabs>
      <w:spacing w:after="0" w:line="240" w:lineRule="auto"/>
    </w:pPr>
  </w:style>
  <w:style w:type="character" w:styleId="HeaderChar" w:customStyle="1">
    <w:name w:val="Header Char"/>
    <w:basedOn w:val="DefaultParagraphFont"/>
    <w:link w:val="Header"/>
    <w:uiPriority w:val="99"/>
    <w:rsid w:val="00352971"/>
  </w:style>
  <w:style w:type="paragraph" w:styleId="Footer">
    <w:name w:val="footer"/>
    <w:basedOn w:val="Normal"/>
    <w:link w:val="FooterChar"/>
    <w:uiPriority w:val="99"/>
    <w:unhideWhenUsed/>
    <w:rsid w:val="00352971"/>
    <w:pPr>
      <w:tabs>
        <w:tab w:val="center" w:pos="4703"/>
        <w:tab w:val="right" w:pos="9406"/>
      </w:tabs>
      <w:spacing w:after="0" w:line="240" w:lineRule="auto"/>
    </w:pPr>
  </w:style>
  <w:style w:type="character" w:styleId="FooterChar" w:customStyle="1">
    <w:name w:val="Footer Char"/>
    <w:basedOn w:val="DefaultParagraphFont"/>
    <w:link w:val="Footer"/>
    <w:uiPriority w:val="99"/>
    <w:rsid w:val="00352971"/>
  </w:style>
  <w:style w:type="character" w:styleId="Heading3Char" w:customStyle="1">
    <w:name w:val="Heading 3 Char"/>
    <w:basedOn w:val="DefaultParagraphFont"/>
    <w:link w:val="Heading3"/>
    <w:uiPriority w:val="9"/>
    <w:rsid w:val="00045D7D"/>
    <w:rPr>
      <w:rFonts w:asciiTheme="majorHAnsi" w:hAnsiTheme="majorHAnsi" w:eastAsiaTheme="majorEastAsia" w:cstheme="majorBidi"/>
      <w:color w:val="1F3763" w:themeColor="accent1" w:themeShade="7F"/>
      <w:sz w:val="24"/>
      <w:szCs w:val="24"/>
    </w:rPr>
  </w:style>
  <w:style w:type="character" w:styleId="UnresolvedMention">
    <w:name w:val="Unresolved Mention"/>
    <w:basedOn w:val="DefaultParagraphFont"/>
    <w:uiPriority w:val="99"/>
    <w:semiHidden/>
    <w:unhideWhenUsed/>
    <w:rsid w:val="0091579F"/>
    <w:rPr>
      <w:color w:val="605E5C"/>
      <w:shd w:val="clear" w:color="auto" w:fill="E1DFDD"/>
    </w:rPr>
  </w:style>
  <w:style w:type="character" w:styleId="FollowedHyperlink">
    <w:name w:val="FollowedHyperlink"/>
    <w:basedOn w:val="DefaultParagraphFont"/>
    <w:uiPriority w:val="99"/>
    <w:semiHidden/>
    <w:unhideWhenUsed/>
    <w:rsid w:val="00A74B10"/>
    <w:rPr>
      <w:color w:val="954F72" w:themeColor="followedHyperlink"/>
      <w:u w:val="single"/>
    </w:rPr>
  </w:style>
  <w:style w:type="character" w:styleId="CommentReference">
    <w:name w:val="annotation reference"/>
    <w:basedOn w:val="DefaultParagraphFont"/>
    <w:uiPriority w:val="99"/>
    <w:semiHidden/>
    <w:unhideWhenUsed/>
    <w:rsid w:val="00530616"/>
    <w:rPr>
      <w:sz w:val="16"/>
      <w:szCs w:val="16"/>
    </w:rPr>
  </w:style>
  <w:style w:type="paragraph" w:styleId="CommentText">
    <w:name w:val="annotation text"/>
    <w:basedOn w:val="Normal"/>
    <w:link w:val="CommentTextChar"/>
    <w:uiPriority w:val="99"/>
    <w:semiHidden/>
    <w:unhideWhenUsed/>
    <w:rsid w:val="00530616"/>
    <w:pPr>
      <w:spacing w:line="240" w:lineRule="auto"/>
    </w:pPr>
    <w:rPr>
      <w:sz w:val="20"/>
      <w:szCs w:val="20"/>
    </w:rPr>
  </w:style>
  <w:style w:type="character" w:styleId="CommentTextChar" w:customStyle="1">
    <w:name w:val="Comment Text Char"/>
    <w:basedOn w:val="DefaultParagraphFont"/>
    <w:link w:val="CommentText"/>
    <w:uiPriority w:val="99"/>
    <w:semiHidden/>
    <w:rsid w:val="00530616"/>
    <w:rPr>
      <w:sz w:val="20"/>
      <w:szCs w:val="20"/>
    </w:rPr>
  </w:style>
  <w:style w:type="paragraph" w:styleId="CommentSubject">
    <w:name w:val="annotation subject"/>
    <w:basedOn w:val="CommentText"/>
    <w:next w:val="CommentText"/>
    <w:link w:val="CommentSubjectChar"/>
    <w:uiPriority w:val="99"/>
    <w:semiHidden/>
    <w:unhideWhenUsed/>
    <w:rsid w:val="00530616"/>
    <w:rPr>
      <w:b/>
      <w:bCs/>
    </w:rPr>
  </w:style>
  <w:style w:type="character" w:styleId="CommentSubjectChar" w:customStyle="1">
    <w:name w:val="Comment Subject Char"/>
    <w:basedOn w:val="CommentTextChar"/>
    <w:link w:val="CommentSubject"/>
    <w:uiPriority w:val="99"/>
    <w:semiHidden/>
    <w:rsid w:val="00530616"/>
    <w:rPr>
      <w:b/>
      <w:bCs/>
      <w:sz w:val="20"/>
      <w:szCs w:val="20"/>
    </w:rPr>
  </w:style>
  <w:style w:type="paragraph" w:styleId="BalloonText">
    <w:name w:val="Balloon Text"/>
    <w:basedOn w:val="Normal"/>
    <w:link w:val="BalloonTextChar"/>
    <w:uiPriority w:val="99"/>
    <w:semiHidden/>
    <w:unhideWhenUsed/>
    <w:rsid w:val="0053061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30616"/>
    <w:rPr>
      <w:rFonts w:ascii="Segoe UI" w:hAnsi="Segoe UI" w:cs="Segoe UI"/>
      <w:sz w:val="18"/>
      <w:szCs w:val="18"/>
    </w:rPr>
  </w:style>
  <w:style w:type="paragraph" w:styleId="Revision">
    <w:name w:val="Revision"/>
    <w:hidden/>
    <w:uiPriority w:val="99"/>
    <w:semiHidden/>
    <w:rsid w:val="00847D85"/>
    <w:pPr>
      <w:spacing w:after="0" w:line="240" w:lineRule="auto"/>
    </w:pPr>
  </w:style>
  <w:style w:type="character" w:styleId="NoSpacingChar" w:customStyle="1">
    <w:name w:val="No Spacing Char"/>
    <w:basedOn w:val="DefaultParagraphFont"/>
    <w:link w:val="NoSpacing"/>
    <w:uiPriority w:val="1"/>
    <w:rsid w:val="00924F01"/>
    <w:rPr>
      <w:color w:val="44546A" w:themeColor="text2"/>
      <w:sz w:val="20"/>
      <w:szCs w:val="20"/>
    </w:rPr>
  </w:style>
  <w:style w:type="table" w:styleId="GridTable4-Accent2">
    <w:name w:val="Grid Table 4 Accent 2"/>
    <w:basedOn w:val="TableNormal"/>
    <w:uiPriority w:val="49"/>
    <w:rsid w:val="00924F01"/>
    <w:pPr>
      <w:spacing w:after="0" w:line="240" w:lineRule="auto"/>
    </w:pPr>
    <w:rPr>
      <w:lang w:val="nl-NL"/>
    </w:r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color w:val="FFFFFF" w:themeColor="background1"/>
      </w:rPr>
      <w:tblPr/>
      <w:tcPr>
        <w:tcBorders>
          <w:top w:val="single" w:color="ED7D31" w:themeColor="accent2" w:sz="4" w:space="0"/>
          <w:left w:val="single" w:color="ED7D31" w:themeColor="accent2" w:sz="4" w:space="0"/>
          <w:bottom w:val="single" w:color="ED7D31" w:themeColor="accent2" w:sz="4" w:space="0"/>
          <w:right w:val="single" w:color="ED7D31" w:themeColor="accent2" w:sz="4" w:space="0"/>
          <w:insideH w:val="nil"/>
          <w:insideV w:val="nil"/>
        </w:tcBorders>
        <w:shd w:val="clear" w:color="auto" w:fill="ED7D31" w:themeFill="accent2"/>
      </w:tcPr>
    </w:tblStylePr>
    <w:tblStylePr w:type="lastRow">
      <w:rPr>
        <w:b/>
        <w:bCs/>
      </w:rPr>
      <w:tblPr/>
      <w:tcPr>
        <w:tcBorders>
          <w:top w:val="double" w:color="ED7D31" w:themeColor="accent2"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924F01"/>
    <w:pPr>
      <w:spacing w:after="200" w:line="240" w:lineRule="auto"/>
    </w:pPr>
    <w:rPr>
      <w:i/>
      <w:iCs/>
      <w:color w:val="44546A" w:themeColor="text2"/>
      <w:sz w:val="18"/>
      <w:szCs w:val="18"/>
      <w:lang w:val="nl-NL"/>
    </w:rPr>
  </w:style>
  <w:style w:type="paragraph" w:styleId="NormalIndent">
    <w:name w:val="Normal Indent"/>
    <w:basedOn w:val="Normal"/>
    <w:link w:val="NormalIndentChar"/>
    <w:uiPriority w:val="99"/>
    <w:unhideWhenUsed/>
    <w:rsid w:val="002C6C34"/>
    <w:pPr>
      <w:ind w:left="720"/>
    </w:pPr>
    <w:rPr>
      <w:lang w:val="nl-NL"/>
    </w:rPr>
  </w:style>
  <w:style w:type="character" w:styleId="NormalIndentChar" w:customStyle="1">
    <w:name w:val="Normal Indent Char"/>
    <w:basedOn w:val="DefaultParagraphFont"/>
    <w:link w:val="NormalIndent"/>
    <w:uiPriority w:val="99"/>
    <w:locked/>
    <w:rsid w:val="002C6C34"/>
    <w:rPr>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eu-west-1a.online.tableau.com/t/danialzarei/views/WaterAndSanitation/Story1/d.zarei@student.fontys.nl/b1a73a1b-aeb7-4408-8cea-33090e326922?:display_count=n&amp;:showVizHome=n&amp;:origin=viz_share_link" TargetMode="External" Id="rId34" /><Relationship Type="http://schemas.openxmlformats.org/officeDocument/2006/relationships/hyperlink" Target="https://public.tableau.com/views/CO2emissionsbyenergysource/CO2EmissionsbyEnergySource?:display_count=y&amp;publish=yes&amp;:origin=viz_share_link" TargetMode="External" Id="rId47" /><Relationship Type="http://schemas.openxmlformats.org/officeDocument/2006/relationships/hyperlink" Target="https://public.tableau.com/profile/nguyen5342" TargetMode="External" Id="rId50" /><Relationship Type="http://schemas.openxmlformats.org/officeDocument/2006/relationships/image" Target="media/image27.png" Id="rId55" /><Relationship Type="http://schemas.openxmlformats.org/officeDocument/2006/relationships/hyperlink" Target="https://ourworldindata.org/plastic-pollution" TargetMode="External" Id="rId63" /><Relationship Type="http://schemas.openxmlformats.org/officeDocument/2006/relationships/image" Target="media/image33.png" Id="rId68" /><Relationship Type="http://schemas.openxmlformats.org/officeDocument/2006/relationships/hyperlink" Target="https://ec.europa.eu/eurostat/web/sdi/climate-action" TargetMode="External" Id="rId76" /><Relationship Type="http://schemas.openxmlformats.org/officeDocument/2006/relationships/hyperlink" Target="http://www.fao.org/faostat/en/" TargetMode="External" Id="rId89" /><Relationship Type="http://schemas.openxmlformats.org/officeDocument/2006/relationships/footer" Target="footer1.xml" Id="rId97" /><Relationship Type="http://schemas.openxmlformats.org/officeDocument/2006/relationships/styles" Target="styles.xml" Id="rId7" /><Relationship Type="http://schemas.openxmlformats.org/officeDocument/2006/relationships/image" Target="media/image36.png" Id="rId71" /><Relationship Type="http://schemas.openxmlformats.org/officeDocument/2006/relationships/image" Target="media/image49.png" Id="rId92" /><Relationship Type="http://schemas.openxmlformats.org/officeDocument/2006/relationships/customXml" Target="../customXml/item2.xml" Id="rId2" /><Relationship Type="http://schemas.openxmlformats.org/officeDocument/2006/relationships/hyperlink" Target="https://imgur.com/a/wkD2MH0" TargetMode="External" Id="rId16" /><Relationship Type="http://schemas.openxmlformats.org/officeDocument/2006/relationships/endnotes" Target="endnotes.xml" Id="rId11" /><Relationship Type="http://schemas.openxmlformats.org/officeDocument/2006/relationships/hyperlink" Target="https://data.world/worldbank/education-statistics" TargetMode="External" Id="rId24" /><Relationship Type="http://schemas.openxmlformats.org/officeDocument/2006/relationships/hyperlink" Target="http://ec.europa.eu/eurostat/web/sdi/clean-water-and-sanitation" TargetMode="External" Id="rId32" /><Relationship Type="http://schemas.openxmlformats.org/officeDocument/2006/relationships/hyperlink" Target="http://-https://data.unicef.org/wp-content/uploads/2017/07/Estimates-on-water-sanitation-hygiene-waste-management-and-environmental-cleaning-in-health-care-facilities-by-country-2016_final.xlsx" TargetMode="External" Id="rId37" /><Relationship Type="http://schemas.openxmlformats.org/officeDocument/2006/relationships/image" Target="media/image23.png" Id="rId45" /><Relationship Type="http://schemas.openxmlformats.org/officeDocument/2006/relationships/image" Target="media/image25.png" Id="rId53" /><Relationship Type="http://schemas.openxmlformats.org/officeDocument/2006/relationships/image" Target="media/image28.png" Id="rId58" /><Relationship Type="http://schemas.openxmlformats.org/officeDocument/2006/relationships/image" Target="media/image31.png" Id="rId66" /><Relationship Type="http://schemas.openxmlformats.org/officeDocument/2006/relationships/image" Target="media/image39.png" Id="rId74" /><Relationship Type="http://schemas.openxmlformats.org/officeDocument/2006/relationships/hyperlink" Target="https://data.giss.nasa.gov/gistemp/graphs/graph_data/Global_Mean_Estimates_based_on_Land_and_Ocean_Data/graph.txt" TargetMode="External" Id="rId79" /><Relationship Type="http://schemas.openxmlformats.org/officeDocument/2006/relationships/hyperlink" Target="http://www.fao.org/faostat/en/" TargetMode="External" Id="rId87" /><Relationship Type="http://schemas.openxmlformats.org/officeDocument/2006/relationships/customXml" Target="../customXml/item5.xml" Id="rId5" /><Relationship Type="http://schemas.openxmlformats.org/officeDocument/2006/relationships/hyperlink" Target="https://stats.oecd.org/Index.aspx?DataSetCode=MUNW" TargetMode="External" Id="rId61" /><Relationship Type="http://schemas.openxmlformats.org/officeDocument/2006/relationships/image" Target="media/image47.png" Id="rId90" /><Relationship Type="http://schemas.openxmlformats.org/officeDocument/2006/relationships/hyperlink" Target="https://www.cmdmethods.nl/" TargetMode="External" Id="rId95" /><Relationship Type="http://schemas.openxmlformats.org/officeDocument/2006/relationships/hyperlink" Target="http://ec.europa.eu/eurostat/web/sdi/quality-education" TargetMode="External" Id="rId19" /><Relationship Type="http://schemas.openxmlformats.org/officeDocument/2006/relationships/hyperlink" Target="https://www.cmdmethods.nl/" TargetMode="External" Id="rId14" /><Relationship Type="http://schemas.openxmlformats.org/officeDocument/2006/relationships/hyperlink" Target="https://www.who.int/water_sanitation_health/monitoring/coverage/wastewater-country-files/en/" TargetMode="External" Id="rId35" /><Relationship Type="http://schemas.openxmlformats.org/officeDocument/2006/relationships/hyperlink" Target="https://public.tableau.com/views/Tableau1_15822785644360/Dashboard1?:display_count=y&amp;:origin=viz_share_link" TargetMode="External" Id="rId48" /><Relationship Type="http://schemas.openxmlformats.org/officeDocument/2006/relationships/hyperlink" Target="http://ec.europa.eu/eurostat/web/sdi/sustainable-cities-and-communities" TargetMode="External" Id="rId56" /><Relationship Type="http://schemas.openxmlformats.org/officeDocument/2006/relationships/image" Target="media/image29.png" Id="rId64" /><Relationship Type="http://schemas.openxmlformats.org/officeDocument/2006/relationships/image" Target="media/image34.png" Id="rId69" /><Relationship Type="http://schemas.openxmlformats.org/officeDocument/2006/relationships/hyperlink" Target="https://public.tableau.com/shared/BJWHC8XWD?:display_count=y&amp;:origin=viz_share_link" TargetMode="External" Id="rId77" /><Relationship Type="http://schemas.openxmlformats.org/officeDocument/2006/relationships/theme" Target="theme/theme1.xml" Id="rId100" /><Relationship Type="http://schemas.openxmlformats.org/officeDocument/2006/relationships/settings" Target="settings.xml" Id="rId8" /><Relationship Type="http://schemas.openxmlformats.org/officeDocument/2006/relationships/hyperlink" Target="https://public.tableau.com/profile/nguyen5342" TargetMode="External" Id="rId51" /><Relationship Type="http://schemas.openxmlformats.org/officeDocument/2006/relationships/image" Target="media/image37.png" Id="rId72" /><Relationship Type="http://schemas.openxmlformats.org/officeDocument/2006/relationships/hyperlink" Target="http://cait.wri.org" TargetMode="External" Id="rId80" /><Relationship Type="http://schemas.openxmlformats.org/officeDocument/2006/relationships/image" Target="media/image45.png" Id="rId85" /><Relationship Type="http://schemas.openxmlformats.org/officeDocument/2006/relationships/image" Target="media/image50.png" Id="rId93" /><Relationship Type="http://schemas.openxmlformats.org/officeDocument/2006/relationships/fontTable" Target="fontTable.xml" Id="rId98" /><Relationship Type="http://schemas.openxmlformats.org/officeDocument/2006/relationships/customXml" Target="../customXml/item3.xml" Id="rId3" /><Relationship Type="http://schemas.openxmlformats.org/officeDocument/2006/relationships/image" Target="media/image1.png" Id="rId12" /><Relationship Type="http://schemas.openxmlformats.org/officeDocument/2006/relationships/image" Target="media/image4.png" Id="rId17" /><Relationship Type="http://schemas.openxmlformats.org/officeDocument/2006/relationships/hyperlink" Target="https://www.globalgoals.org/6-clean-water-and-sanitation/organisations" TargetMode="External" Id="rId33" /><Relationship Type="http://schemas.openxmlformats.org/officeDocument/2006/relationships/hyperlink" Target="http://ec.europa.eu/eurostat/web/sdi/affordable-and-clean-energy" TargetMode="External" Id="rId46" /><Relationship Type="http://schemas.openxmlformats.org/officeDocument/2006/relationships/hyperlink" Target="https://public.tableau.com/profile/luuk5266" TargetMode="External" Id="rId59" /><Relationship Type="http://schemas.openxmlformats.org/officeDocument/2006/relationships/image" Target="media/image32.png" Id="rId67" /><Relationship Type="http://schemas.openxmlformats.org/officeDocument/2006/relationships/image" Target="media/image26.png" Id="rId54" /><Relationship Type="http://schemas.openxmlformats.org/officeDocument/2006/relationships/hyperlink" Target="https://unstats.un.org/sdgs/indicators/database/" TargetMode="External" Id="rId62" /><Relationship Type="http://schemas.openxmlformats.org/officeDocument/2006/relationships/image" Target="media/image35.png" Id="rId70" /><Relationship Type="http://schemas.openxmlformats.org/officeDocument/2006/relationships/image" Target="media/image40.png" Id="rId75" /><Relationship Type="http://schemas.openxmlformats.org/officeDocument/2006/relationships/image" Target="media/image43.png" Id="rId83" /><Relationship Type="http://schemas.openxmlformats.org/officeDocument/2006/relationships/hyperlink" Target="http://www.fao.org/faostat/en/" TargetMode="External" Id="rId88" /><Relationship Type="http://schemas.openxmlformats.org/officeDocument/2006/relationships/image" Target="media/image48.png" Id="rId91" /><Relationship Type="http://schemas.openxmlformats.org/officeDocument/2006/relationships/hyperlink" Target="https://ec.europa.eu/knowledge4policy/glossary/domestic-material-consumption_en" TargetMode="External" Id="rId9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image" Target="media/image3.png" Id="rId15" /><Relationship Type="http://schemas.openxmlformats.org/officeDocument/2006/relationships/hyperlink" Target="https://ourworldindata.org/global-education" TargetMode="External" Id="rId23" /><Relationship Type="http://schemas.openxmlformats.org/officeDocument/2006/relationships/hyperlink" Target="https://data.unicef.org/wp-content/uploads/2017/07/WASH-data-tables.xlsx" TargetMode="External" Id="rId36" /><Relationship Type="http://schemas.openxmlformats.org/officeDocument/2006/relationships/hyperlink" Target="https://public.tableau.com/profile/nguyen5342" TargetMode="External" Id="rId49" /><Relationship Type="http://schemas.openxmlformats.org/officeDocument/2006/relationships/hyperlink" Target="https://codesnippet-datascience.herokuapp.com/" TargetMode="External" Id="rId57" /><Relationship Type="http://schemas.openxmlformats.org/officeDocument/2006/relationships/footnotes" Target="footnotes.xml" Id="rId10" /><Relationship Type="http://schemas.openxmlformats.org/officeDocument/2006/relationships/image" Target="media/image15.png" Id="rId31" /><Relationship Type="http://schemas.openxmlformats.org/officeDocument/2006/relationships/image" Target="media/image24.png" Id="rId52" /><Relationship Type="http://schemas.openxmlformats.org/officeDocument/2006/relationships/hyperlink" Target="https://public.tableau.com/profile/luuk5266" TargetMode="External" Id="rId60" /><Relationship Type="http://schemas.openxmlformats.org/officeDocument/2006/relationships/image" Target="media/image30.png" Id="rId65" /><Relationship Type="http://schemas.openxmlformats.org/officeDocument/2006/relationships/image" Target="media/image38.png" Id="rId73" /><Relationship Type="http://schemas.openxmlformats.org/officeDocument/2006/relationships/hyperlink" Target="http://www.esrl.noaa.gov/gmd/ccgg/trends/" TargetMode="External" Id="rId78" /><Relationship Type="http://schemas.openxmlformats.org/officeDocument/2006/relationships/image" Target="media/image46.emf" Id="rId86" /><Relationship Type="http://schemas.openxmlformats.org/officeDocument/2006/relationships/image" Target="media/image51.png" Id="rId94" /><Relationship Type="http://schemas.openxmlformats.org/officeDocument/2006/relationships/glossaryDocument" Target="glossary/document.xml" Id="rId9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2.png" Id="rId13" /><Relationship Type="http://schemas.openxmlformats.org/officeDocument/2006/relationships/image" Target="media/image5.png" Id="rId18" /><Relationship Type="http://schemas.openxmlformats.org/officeDocument/2006/relationships/image" Target="/media/image33.png" Id="Rdcf6e490d0ec4746" /><Relationship Type="http://schemas.openxmlformats.org/officeDocument/2006/relationships/image" Target="/media/image34.png" Id="R45a15e4704394b7d" /><Relationship Type="http://schemas.openxmlformats.org/officeDocument/2006/relationships/image" Target="/media/image35.png" Id="Rab783b68a1d74a2a" /><Relationship Type="http://schemas.openxmlformats.org/officeDocument/2006/relationships/image" Target="/media/image36.png" Id="Rafbbe45df873479a" /><Relationship Type="http://schemas.openxmlformats.org/officeDocument/2006/relationships/image" Target="/media/image37.png" Id="R80e096bb235a40bf" /><Relationship Type="http://schemas.openxmlformats.org/officeDocument/2006/relationships/image" Target="/media/image38.png" Id="Ra90f05342d8e48a3" /><Relationship Type="http://schemas.openxmlformats.org/officeDocument/2006/relationships/image" Target="/media/image39.png" Id="R75c0dd1b769b46d2" /><Relationship Type="http://schemas.openxmlformats.org/officeDocument/2006/relationships/image" Target="/media/image3a.png" Id="Rcf28c1f345144101" /><Relationship Type="http://schemas.openxmlformats.org/officeDocument/2006/relationships/image" Target="/media/image3b.png" Id="R40cd005b14fa458a" /><Relationship Type="http://schemas.openxmlformats.org/officeDocument/2006/relationships/image" Target="/media/image3c.png" Id="Rabf13bb235da44f6" /><Relationship Type="http://schemas.openxmlformats.org/officeDocument/2006/relationships/image" Target="/media/image3d.png" Id="Rbfa5935e82254b9f" /><Relationship Type="http://schemas.openxmlformats.org/officeDocument/2006/relationships/image" Target="/media/image3e.png" Id="R973ce529335243b5" /><Relationship Type="http://schemas.openxmlformats.org/officeDocument/2006/relationships/image" Target="/media/image3f.png" Id="Ra54a885170cc41b5" /><Relationship Type="http://schemas.openxmlformats.org/officeDocument/2006/relationships/image" Target="/media/image40.png" Id="R58176e87440f4cd7" /><Relationship Type="http://schemas.openxmlformats.org/officeDocument/2006/relationships/image" Target="/media/image41.png" Id="R641bb63ed4c5431f" /><Relationship Type="http://schemas.openxmlformats.org/officeDocument/2006/relationships/image" Target="/media/image42.png" Id="R6989d5853df140cc" /><Relationship Type="http://schemas.openxmlformats.org/officeDocument/2006/relationships/image" Target="/media/image43.png" Id="Rf04a44dd7d394be9" /><Relationship Type="http://schemas.openxmlformats.org/officeDocument/2006/relationships/image" Target="/media/image44.png" Id="R896c52d220f24675" /><Relationship Type="http://schemas.openxmlformats.org/officeDocument/2006/relationships/image" Target="/media/image45.png" Id="R52500067a0ec45d8"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3105979A3094037A4B67F6FE0688DB1"/>
        <w:category>
          <w:name w:val="General"/>
          <w:gallery w:val="placeholder"/>
        </w:category>
        <w:types>
          <w:type w:val="bbPlcHdr"/>
        </w:types>
        <w:behaviors>
          <w:behavior w:val="content"/>
        </w:behaviors>
        <w:guid w:val="{7CC4416B-392D-4C3F-B5A6-40F65EAB030F}"/>
      </w:docPartPr>
      <w:docPartBody>
        <w:p w:rsidR="002F3AEB" w:rsidRDefault="00DA107B" w:rsidP="00DA107B">
          <w:pPr>
            <w:pStyle w:val="E3105979A3094037A4B67F6FE0688DB1"/>
          </w:pPr>
          <w:r>
            <w:rPr>
              <w:rFonts w:asciiTheme="majorHAnsi" w:hAnsiTheme="majorHAnsi"/>
              <w:color w:val="FFFFFF" w:themeColor="background1"/>
              <w:sz w:val="96"/>
              <w:szCs w:val="96"/>
            </w:rPr>
            <w:t>[Document title]</w:t>
          </w:r>
        </w:p>
      </w:docPartBody>
    </w:docPart>
    <w:docPart>
      <w:docPartPr>
        <w:name w:val="84604B1B0AA349C1836C9852FB4187C4"/>
        <w:category>
          <w:name w:val="General"/>
          <w:gallery w:val="placeholder"/>
        </w:category>
        <w:types>
          <w:type w:val="bbPlcHdr"/>
        </w:types>
        <w:behaviors>
          <w:behavior w:val="content"/>
        </w:behaviors>
        <w:guid w:val="{3636BB4C-0793-4A8D-AD92-5320F6B2ECA4}"/>
      </w:docPartPr>
      <w:docPartBody>
        <w:p w:rsidR="002F3AEB" w:rsidRDefault="00DA107B" w:rsidP="00DA107B">
          <w:pPr>
            <w:pStyle w:val="84604B1B0AA349C1836C9852FB4187C4"/>
          </w:pPr>
          <w:r>
            <w:rPr>
              <w:color w:val="FFFFFF" w:themeColor="background1"/>
              <w:sz w:val="32"/>
              <w:szCs w:val="32"/>
            </w:rPr>
            <w:t>[Document subtitle]</w:t>
          </w:r>
        </w:p>
      </w:docPartBody>
    </w:docPart>
    <w:docPart>
      <w:docPartPr>
        <w:name w:val="D6942C957EFD4D12AA78297C80EE28C9"/>
        <w:category>
          <w:name w:val="General"/>
          <w:gallery w:val="placeholder"/>
        </w:category>
        <w:types>
          <w:type w:val="bbPlcHdr"/>
        </w:types>
        <w:behaviors>
          <w:behavior w:val="content"/>
        </w:behaviors>
        <w:guid w:val="{1B09DC1A-A57B-45B6-837E-37839E025A8B}"/>
      </w:docPartPr>
      <w:docPartBody>
        <w:p w:rsidR="002F3AEB" w:rsidRDefault="00DA107B" w:rsidP="00DA107B">
          <w:pPr>
            <w:pStyle w:val="D6942C957EFD4D12AA78297C80EE28C9"/>
          </w:pPr>
          <w:r>
            <w:rPr>
              <w:color w:val="FFFFFF" w:themeColor="background1"/>
            </w:rPr>
            <w:t>[Author name]</w:t>
          </w:r>
        </w:p>
      </w:docPartBody>
    </w:docPart>
    <w:docPart>
      <w:docPartPr>
        <w:name w:val="D6771C1143E7404A87EF388A646AA5DE"/>
        <w:category>
          <w:name w:val="General"/>
          <w:gallery w:val="placeholder"/>
        </w:category>
        <w:types>
          <w:type w:val="bbPlcHdr"/>
        </w:types>
        <w:behaviors>
          <w:behavior w:val="content"/>
        </w:behaviors>
        <w:guid w:val="{82CBCB64-AC57-4301-9F1A-5D2EF0F3AB80}"/>
      </w:docPartPr>
      <w:docPartBody>
        <w:p w:rsidR="002F3AEB" w:rsidRDefault="00DA107B" w:rsidP="00DA107B">
          <w:pPr>
            <w:pStyle w:val="D6771C1143E7404A87EF388A646AA5DE"/>
          </w:pPr>
          <w:r>
            <w:rPr>
              <w:color w:val="FFFFFF" w:themeColor="background1"/>
            </w:rPr>
            <w:t>[Date]</w:t>
          </w:r>
        </w:p>
      </w:docPartBody>
    </w:docPart>
    <w:docPart>
      <w:docPartPr>
        <w:name w:val="629CDABC63EE4169BB645110DF215417"/>
        <w:category>
          <w:name w:val="General"/>
          <w:gallery w:val="placeholder"/>
        </w:category>
        <w:types>
          <w:type w:val="bbPlcHdr"/>
        </w:types>
        <w:behaviors>
          <w:behavior w:val="content"/>
        </w:behaviors>
        <w:guid w:val="{CB287ADD-B300-4896-8738-1F2B00239D5C}"/>
      </w:docPartPr>
      <w:docPartBody>
        <w:p w:rsidR="002F3AEB" w:rsidRDefault="00DA107B" w:rsidP="00DA107B">
          <w:pPr>
            <w:pStyle w:val="629CDABC63EE4169BB645110DF215417"/>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107B"/>
    <w:rsid w:val="00004E27"/>
    <w:rsid w:val="00074F73"/>
    <w:rsid w:val="000F559A"/>
    <w:rsid w:val="00106B55"/>
    <w:rsid w:val="00140F8D"/>
    <w:rsid w:val="001A0D3E"/>
    <w:rsid w:val="00204682"/>
    <w:rsid w:val="00216A1E"/>
    <w:rsid w:val="0022420B"/>
    <w:rsid w:val="002866B8"/>
    <w:rsid w:val="002E144F"/>
    <w:rsid w:val="002F3AEB"/>
    <w:rsid w:val="00332AF8"/>
    <w:rsid w:val="00335F83"/>
    <w:rsid w:val="00347F64"/>
    <w:rsid w:val="00370AEB"/>
    <w:rsid w:val="003C29AE"/>
    <w:rsid w:val="004072EA"/>
    <w:rsid w:val="00454DC0"/>
    <w:rsid w:val="0048488E"/>
    <w:rsid w:val="00495730"/>
    <w:rsid w:val="004F42F1"/>
    <w:rsid w:val="005251A5"/>
    <w:rsid w:val="00657201"/>
    <w:rsid w:val="007026AF"/>
    <w:rsid w:val="00830344"/>
    <w:rsid w:val="0088696C"/>
    <w:rsid w:val="008D762D"/>
    <w:rsid w:val="00901B4E"/>
    <w:rsid w:val="009B7FD1"/>
    <w:rsid w:val="009E592C"/>
    <w:rsid w:val="00A36B4B"/>
    <w:rsid w:val="00C36ED6"/>
    <w:rsid w:val="00CE44CC"/>
    <w:rsid w:val="00D60F05"/>
    <w:rsid w:val="00D8631C"/>
    <w:rsid w:val="00D9541B"/>
    <w:rsid w:val="00DA107B"/>
    <w:rsid w:val="00DB5C5A"/>
    <w:rsid w:val="00E852EB"/>
    <w:rsid w:val="00ED572A"/>
    <w:rsid w:val="00F81C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3105979A3094037A4B67F6FE0688DB1">
    <w:name w:val="E3105979A3094037A4B67F6FE0688DB1"/>
    <w:rsid w:val="00DA107B"/>
  </w:style>
  <w:style w:type="paragraph" w:customStyle="1" w:styleId="84604B1B0AA349C1836C9852FB4187C4">
    <w:name w:val="84604B1B0AA349C1836C9852FB4187C4"/>
    <w:rsid w:val="00DA107B"/>
  </w:style>
  <w:style w:type="paragraph" w:customStyle="1" w:styleId="D6942C957EFD4D12AA78297C80EE28C9">
    <w:name w:val="D6942C957EFD4D12AA78297C80EE28C9"/>
    <w:rsid w:val="00DA107B"/>
  </w:style>
  <w:style w:type="paragraph" w:customStyle="1" w:styleId="D6771C1143E7404A87EF388A646AA5DE">
    <w:name w:val="D6771C1143E7404A87EF388A646AA5DE"/>
    <w:rsid w:val="00DA107B"/>
  </w:style>
  <w:style w:type="paragraph" w:customStyle="1" w:styleId="629CDABC63EE4169BB645110DF215417">
    <w:name w:val="629CDABC63EE4169BB645110DF215417"/>
    <w:rsid w:val="00DA107B"/>
  </w:style>
  <w:style w:type="paragraph" w:customStyle="1" w:styleId="79C0CB876B3943DEAB5BDA16E8F49789">
    <w:name w:val="79C0CB876B3943DEAB5BDA16E8F49789"/>
    <w:rsid w:val="0088696C"/>
  </w:style>
  <w:style w:type="paragraph" w:customStyle="1" w:styleId="36827D85BEDD48BAB4AD5BB2B5345311">
    <w:name w:val="36827D85BEDD48BAB4AD5BB2B5345311"/>
    <w:rsid w:val="0088696C"/>
  </w:style>
  <w:style w:type="paragraph" w:customStyle="1" w:styleId="920DD5F0882449C5824620F3BA8CCA9C">
    <w:name w:val="920DD5F0882449C5824620F3BA8CCA9C"/>
    <w:rsid w:val="0088696C"/>
  </w:style>
  <w:style w:type="paragraph" w:customStyle="1" w:styleId="72AE15DA4E9F4132894F3BE92AD542AA">
    <w:name w:val="72AE15DA4E9F4132894F3BE92AD542AA"/>
    <w:rsid w:val="0088696C"/>
  </w:style>
  <w:style w:type="paragraph" w:customStyle="1" w:styleId="3DA43CD6663C43E6B597113355F47729">
    <w:name w:val="3DA43CD6663C43E6B597113355F47729"/>
    <w:rsid w:val="008869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6-14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F9623E74B074044951EC50239393E5D" ma:contentTypeVersion="12" ma:contentTypeDescription="Een nieuw document maken." ma:contentTypeScope="" ma:versionID="ef487c066a1d73147f0c612f3c1955a1">
  <xsd:schema xmlns:xsd="http://www.w3.org/2001/XMLSchema" xmlns:xs="http://www.w3.org/2001/XMLSchema" xmlns:p="http://schemas.microsoft.com/office/2006/metadata/properties" xmlns:ns3="3d7ca98d-f533-4f00-b0d0-2e8f0a79c444" xmlns:ns4="bda765ac-0a70-4ed8-b163-30e0b4da8f36" targetNamespace="http://schemas.microsoft.com/office/2006/metadata/properties" ma:root="true" ma:fieldsID="dd356f778b534c03ef1424395bc42414" ns3:_="" ns4:_="">
    <xsd:import namespace="3d7ca98d-f533-4f00-b0d0-2e8f0a79c444"/>
    <xsd:import namespace="bda765ac-0a70-4ed8-b163-30e0b4da8f3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7ca98d-f533-4f00-b0d0-2e8f0a79c4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a765ac-0a70-4ed8-b163-30e0b4da8f36"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element name="SharingHintHash" ma:index="12"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DCDB98B-1A2A-4895-9ABC-93D8FC1D59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47E8BD-85D0-48B7-9CE0-C6AD12CB2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7ca98d-f533-4f00-b0d0-2e8f0a79c444"/>
    <ds:schemaRef ds:uri="bda765ac-0a70-4ed8-b163-30e0b4da8f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9773FD-36AD-477D-814D-50192BC702BB}">
  <ds:schemaRefs>
    <ds:schemaRef ds:uri="http://schemas.microsoft.com/sharepoint/v3/contenttype/forms"/>
  </ds:schemaRefs>
</ds:datastoreItem>
</file>

<file path=customXml/itemProps5.xml><?xml version="1.0" encoding="utf-8"?>
<ds:datastoreItem xmlns:ds="http://schemas.openxmlformats.org/officeDocument/2006/customXml" ds:itemID="{F97276B0-5199-4685-ABF1-0CCF7987EFF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esearch and process document</dc:title>
  <dc:subject>Nikita Andrianov, Luuk Geraats, Nguyen, Kate Popova, Aleksander Sopiqoti, Danial Zarei, and Taurius Antanevicius</dc:subject>
  <dc:creator>project</dc:creator>
  <keywords/>
  <dc:description/>
  <lastModifiedBy>Popova,Kate K.I.</lastModifiedBy>
  <revision>413</revision>
  <lastPrinted>2020-06-13T20:42:00.0000000Z</lastPrinted>
  <dcterms:created xsi:type="dcterms:W3CDTF">2020-06-14T16:47:00.0000000Z</dcterms:created>
  <dcterms:modified xsi:type="dcterms:W3CDTF">2020-12-11T11:59:59.8778471Z</dcterms:modified>
  <category>ADS-A</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623E74B074044951EC50239393E5D</vt:lpwstr>
  </property>
</Properties>
</file>